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5205" w:rsidRPr="00746D46" w:rsidRDefault="00CC5205" w:rsidP="00F32EC8">
      <w:pPr>
        <w:pStyle w:val="NoSpacing"/>
        <w:rPr>
          <w:rFonts w:ascii="Verdana" w:hAnsi="Verdana"/>
        </w:rPr>
      </w:pPr>
    </w:p>
    <w:p w:rsidR="001835AD" w:rsidRDefault="001835AD" w:rsidP="00D603A0">
      <w:pPr>
        <w:pStyle w:val="Header"/>
        <w:jc w:val="center"/>
        <w:rPr>
          <w:b/>
          <w:sz w:val="28"/>
        </w:rPr>
      </w:pPr>
    </w:p>
    <w:p w:rsidR="00E02CBF" w:rsidRDefault="00E02CBF" w:rsidP="00B2728C">
      <w:pPr>
        <w:pStyle w:val="NoSpacing"/>
        <w:jc w:val="center"/>
        <w:rPr>
          <w:rFonts w:ascii="Verdana" w:hAnsi="Verdana"/>
          <w:b/>
          <w:sz w:val="48"/>
          <w:szCs w:val="48"/>
        </w:rPr>
      </w:pPr>
    </w:p>
    <w:p w:rsidR="00F32EC8" w:rsidRDefault="009B3B9F" w:rsidP="00B2728C">
      <w:pPr>
        <w:pStyle w:val="NoSpacing"/>
        <w:jc w:val="center"/>
        <w:rPr>
          <w:rFonts w:ascii="Verdana" w:hAnsi="Verdana"/>
          <w:b/>
          <w:sz w:val="48"/>
          <w:szCs w:val="48"/>
        </w:rPr>
      </w:pPr>
      <w:r>
        <w:rPr>
          <w:rFonts w:ascii="Verdana" w:hAnsi="Verdana"/>
          <w:b/>
          <w:sz w:val="48"/>
          <w:szCs w:val="48"/>
        </w:rPr>
        <w:t xml:space="preserve">Project </w:t>
      </w:r>
      <w:r w:rsidR="00B2728C">
        <w:rPr>
          <w:rFonts w:ascii="Verdana" w:hAnsi="Verdana"/>
          <w:b/>
          <w:sz w:val="48"/>
          <w:szCs w:val="48"/>
        </w:rPr>
        <w:t>TITLE</w:t>
      </w:r>
      <w:r>
        <w:rPr>
          <w:rFonts w:ascii="Verdana" w:hAnsi="Verdana"/>
          <w:b/>
          <w:sz w:val="48"/>
          <w:szCs w:val="48"/>
        </w:rPr>
        <w:t xml:space="preserve"> </w:t>
      </w:r>
    </w:p>
    <w:p w:rsidR="00B2728C" w:rsidRPr="00B2728C" w:rsidRDefault="00B2728C" w:rsidP="00B2728C">
      <w:pPr>
        <w:pStyle w:val="NoSpacing"/>
        <w:jc w:val="center"/>
        <w:rPr>
          <w:rFonts w:ascii="Verdana" w:hAnsi="Verdana"/>
          <w:b/>
          <w:sz w:val="48"/>
          <w:szCs w:val="48"/>
        </w:rPr>
      </w:pPr>
    </w:p>
    <w:p w:rsidR="00746D46" w:rsidRPr="00746D46" w:rsidRDefault="00746D46" w:rsidP="008C042F">
      <w:pPr>
        <w:jc w:val="center"/>
        <w:rPr>
          <w:rFonts w:ascii="Verdana" w:hAnsi="Verdana"/>
        </w:rPr>
      </w:pPr>
    </w:p>
    <w:p w:rsidR="009B3B9F" w:rsidRPr="009B3B9F" w:rsidRDefault="009B3B9F" w:rsidP="009B3B9F">
      <w:pPr>
        <w:pStyle w:val="NoSpacing"/>
        <w:spacing w:line="360" w:lineRule="auto"/>
        <w:jc w:val="center"/>
        <w:rPr>
          <w:rFonts w:ascii="Verdana" w:hAnsi="Verdana"/>
          <w:szCs w:val="24"/>
        </w:rPr>
      </w:pPr>
      <w:r w:rsidRPr="009B3B9F">
        <w:rPr>
          <w:rFonts w:ascii="Verdana" w:hAnsi="Verdana"/>
          <w:szCs w:val="24"/>
        </w:rPr>
        <w:t>Submitted to the</w:t>
      </w:r>
    </w:p>
    <w:p w:rsidR="009B3B9F" w:rsidRPr="009B3B9F" w:rsidRDefault="009B3B9F" w:rsidP="009B3B9F">
      <w:pPr>
        <w:pStyle w:val="NoSpacing"/>
        <w:spacing w:line="360" w:lineRule="auto"/>
        <w:jc w:val="center"/>
        <w:rPr>
          <w:rFonts w:ascii="Verdana" w:hAnsi="Verdana"/>
          <w:b/>
          <w:sz w:val="28"/>
          <w:szCs w:val="24"/>
        </w:rPr>
      </w:pPr>
      <w:r w:rsidRPr="009B3B9F">
        <w:rPr>
          <w:rFonts w:ascii="Verdana" w:hAnsi="Verdana"/>
          <w:b/>
          <w:sz w:val="28"/>
          <w:szCs w:val="24"/>
        </w:rPr>
        <w:t xml:space="preserve">Department of </w:t>
      </w:r>
      <w:r>
        <w:rPr>
          <w:rFonts w:ascii="Verdana" w:hAnsi="Verdana"/>
          <w:b/>
          <w:sz w:val="28"/>
          <w:szCs w:val="24"/>
        </w:rPr>
        <w:t>Master o</w:t>
      </w:r>
      <w:r w:rsidRPr="009B3B9F">
        <w:rPr>
          <w:rFonts w:ascii="Verdana" w:hAnsi="Verdana"/>
          <w:b/>
          <w:sz w:val="28"/>
          <w:szCs w:val="24"/>
        </w:rPr>
        <w:t xml:space="preserve">f Computer Applications </w:t>
      </w:r>
    </w:p>
    <w:p w:rsidR="009B3B9F" w:rsidRPr="009B3B9F" w:rsidRDefault="009B3B9F" w:rsidP="009B3B9F">
      <w:pPr>
        <w:pStyle w:val="NoSpacing"/>
        <w:spacing w:line="360" w:lineRule="auto"/>
        <w:jc w:val="center"/>
        <w:rPr>
          <w:rFonts w:ascii="Verdana" w:hAnsi="Verdana"/>
          <w:szCs w:val="24"/>
        </w:rPr>
      </w:pPr>
      <w:r w:rsidRPr="009B3B9F">
        <w:rPr>
          <w:rFonts w:ascii="Verdana" w:hAnsi="Verdana"/>
          <w:szCs w:val="24"/>
        </w:rPr>
        <w:t>in partial fulfi</w:t>
      </w:r>
      <w:r w:rsidR="00F756F5">
        <w:rPr>
          <w:rFonts w:ascii="Verdana" w:hAnsi="Verdana"/>
          <w:szCs w:val="24"/>
        </w:rPr>
        <w:t>l</w:t>
      </w:r>
      <w:r w:rsidRPr="009B3B9F">
        <w:rPr>
          <w:rFonts w:ascii="Verdana" w:hAnsi="Verdana"/>
          <w:szCs w:val="24"/>
        </w:rPr>
        <w:t>lment of the requirements of</w:t>
      </w:r>
    </w:p>
    <w:p w:rsidR="009B3B9F" w:rsidRPr="009B3B9F" w:rsidRDefault="009B3B9F" w:rsidP="009B3B9F">
      <w:pPr>
        <w:pStyle w:val="NoSpacing"/>
        <w:spacing w:line="360" w:lineRule="auto"/>
        <w:jc w:val="center"/>
        <w:rPr>
          <w:rFonts w:ascii="Verdana" w:hAnsi="Verdana"/>
          <w:b/>
          <w:szCs w:val="24"/>
        </w:rPr>
      </w:pPr>
      <w:r w:rsidRPr="009B3B9F">
        <w:rPr>
          <w:rFonts w:ascii="Verdana" w:hAnsi="Verdana"/>
          <w:b/>
          <w:szCs w:val="24"/>
        </w:rPr>
        <w:t xml:space="preserve"> Hadoop Ecosystems (MCAE03)</w:t>
      </w:r>
    </w:p>
    <w:p w:rsidR="00746D46" w:rsidRDefault="00746D46" w:rsidP="008C042F">
      <w:pPr>
        <w:jc w:val="center"/>
        <w:rPr>
          <w:rFonts w:ascii="Verdana" w:hAnsi="Verdana"/>
        </w:rPr>
      </w:pPr>
    </w:p>
    <w:p w:rsidR="00DD459E" w:rsidRDefault="000604A3" w:rsidP="008C042F">
      <w:pPr>
        <w:jc w:val="center"/>
        <w:rPr>
          <w:rFonts w:ascii="Verdana" w:hAnsi="Verdana"/>
        </w:rPr>
      </w:pPr>
      <w:r>
        <w:rPr>
          <w:rFonts w:ascii="Verdana" w:hAnsi="Verdana"/>
        </w:rPr>
        <w:t>by</w:t>
      </w:r>
    </w:p>
    <w:p w:rsidR="000604A3" w:rsidRPr="00746D46" w:rsidRDefault="000604A3" w:rsidP="008C042F">
      <w:pPr>
        <w:jc w:val="center"/>
        <w:rPr>
          <w:rFonts w:ascii="Verdana" w:hAnsi="Verdana"/>
        </w:rPr>
      </w:pPr>
    </w:p>
    <w:p w:rsidR="009B3B9F" w:rsidRDefault="004F7D7A" w:rsidP="009B3B9F">
      <w:pPr>
        <w:pStyle w:val="NoSpacing"/>
        <w:spacing w:line="360" w:lineRule="auto"/>
        <w:jc w:val="center"/>
        <w:rPr>
          <w:rFonts w:ascii="Verdana" w:hAnsi="Verdana"/>
          <w:b/>
          <w:szCs w:val="24"/>
        </w:rPr>
      </w:pPr>
      <w:r w:rsidRPr="009B3B9F">
        <w:rPr>
          <w:rFonts w:ascii="Verdana" w:hAnsi="Verdana"/>
          <w:b/>
          <w:szCs w:val="24"/>
        </w:rPr>
        <w:t>Name of the Student</w:t>
      </w:r>
    </w:p>
    <w:p w:rsidR="001835AD" w:rsidRPr="009B3B9F" w:rsidRDefault="004F7D7A" w:rsidP="009B3B9F">
      <w:pPr>
        <w:pStyle w:val="NoSpacing"/>
        <w:spacing w:line="360" w:lineRule="auto"/>
        <w:jc w:val="center"/>
        <w:rPr>
          <w:rFonts w:ascii="Verdana" w:hAnsi="Verdana"/>
          <w:b/>
          <w:szCs w:val="24"/>
        </w:rPr>
      </w:pPr>
      <w:r w:rsidRPr="009B3B9F">
        <w:rPr>
          <w:rFonts w:ascii="Verdana" w:hAnsi="Verdana"/>
          <w:b/>
          <w:szCs w:val="24"/>
        </w:rPr>
        <w:t>USN</w:t>
      </w:r>
    </w:p>
    <w:p w:rsidR="001835AD" w:rsidRDefault="001835AD" w:rsidP="001835AD">
      <w:pPr>
        <w:ind w:left="2880"/>
        <w:rPr>
          <w:rFonts w:ascii="Verdana" w:hAnsi="Verdana"/>
        </w:rPr>
      </w:pPr>
    </w:p>
    <w:p w:rsidR="001835AD" w:rsidRDefault="001835AD" w:rsidP="008C042F">
      <w:pPr>
        <w:jc w:val="center"/>
        <w:rPr>
          <w:rFonts w:ascii="Verdana" w:hAnsi="Verdana"/>
        </w:rPr>
      </w:pPr>
    </w:p>
    <w:p w:rsidR="00C66151" w:rsidRDefault="00C66151" w:rsidP="008C042F">
      <w:pPr>
        <w:jc w:val="center"/>
        <w:rPr>
          <w:rFonts w:ascii="Verdana" w:hAnsi="Verdana"/>
        </w:rPr>
      </w:pPr>
    </w:p>
    <w:p w:rsidR="00C66151" w:rsidRDefault="00C66151" w:rsidP="008C042F">
      <w:pPr>
        <w:jc w:val="center"/>
        <w:rPr>
          <w:rFonts w:ascii="Verdana" w:hAnsi="Verdana"/>
        </w:rPr>
      </w:pPr>
    </w:p>
    <w:p w:rsidR="00C66151" w:rsidRDefault="00C66151" w:rsidP="008C042F">
      <w:pPr>
        <w:jc w:val="center"/>
        <w:rPr>
          <w:rFonts w:ascii="Verdana" w:hAnsi="Verdana"/>
        </w:rPr>
      </w:pPr>
    </w:p>
    <w:p w:rsidR="00C66151" w:rsidRDefault="00C66151" w:rsidP="008C042F">
      <w:pPr>
        <w:jc w:val="center"/>
        <w:rPr>
          <w:rFonts w:ascii="Verdana" w:hAnsi="Verdana"/>
        </w:rPr>
      </w:pPr>
    </w:p>
    <w:p w:rsidR="00C66151" w:rsidRDefault="00C66151" w:rsidP="008C042F">
      <w:pPr>
        <w:jc w:val="center"/>
        <w:rPr>
          <w:rFonts w:ascii="Verdana" w:hAnsi="Verdana"/>
        </w:rPr>
      </w:pPr>
    </w:p>
    <w:p w:rsidR="00C66151" w:rsidRDefault="00C66151" w:rsidP="008C042F">
      <w:pPr>
        <w:jc w:val="center"/>
        <w:rPr>
          <w:rFonts w:ascii="Verdana" w:hAnsi="Verdana"/>
        </w:rPr>
      </w:pPr>
    </w:p>
    <w:p w:rsidR="008836D7" w:rsidRDefault="008836D7" w:rsidP="008C042F">
      <w:pPr>
        <w:jc w:val="center"/>
        <w:rPr>
          <w:rFonts w:ascii="Verdana" w:hAnsi="Verdana"/>
          <w:b/>
          <w:sz w:val="32"/>
        </w:rPr>
      </w:pPr>
    </w:p>
    <w:p w:rsidR="00746D46" w:rsidRPr="00742317" w:rsidRDefault="00746D46" w:rsidP="00746D46">
      <w:pPr>
        <w:pStyle w:val="Footer"/>
        <w:pBdr>
          <w:top w:val="single" w:sz="4" w:space="1" w:color="auto"/>
        </w:pBdr>
        <w:jc w:val="center"/>
        <w:rPr>
          <w:rFonts w:ascii="Verdana" w:hAnsi="Verdana"/>
          <w:b/>
          <w:sz w:val="36"/>
        </w:rPr>
      </w:pPr>
      <w:r w:rsidRPr="00742317">
        <w:rPr>
          <w:rFonts w:ascii="Verdana" w:hAnsi="Verdana"/>
          <w:b/>
          <w:sz w:val="36"/>
        </w:rPr>
        <w:t>RAMAIAH INSTITUTE OF TECHNOLOGY</w:t>
      </w:r>
    </w:p>
    <w:p w:rsidR="00742317" w:rsidRDefault="001835AD" w:rsidP="00746D46">
      <w:pPr>
        <w:pStyle w:val="Footer"/>
        <w:pBdr>
          <w:top w:val="single" w:sz="4" w:space="1" w:color="auto"/>
        </w:pBdr>
        <w:jc w:val="center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(</w:t>
      </w:r>
      <w:r w:rsidR="00742317" w:rsidRPr="00742317">
        <w:rPr>
          <w:rFonts w:ascii="Verdana" w:hAnsi="Verdana"/>
          <w:sz w:val="22"/>
        </w:rPr>
        <w:t xml:space="preserve">Autonomous Institute, </w:t>
      </w:r>
      <w:r>
        <w:rPr>
          <w:rFonts w:ascii="Verdana" w:hAnsi="Verdana"/>
          <w:sz w:val="22"/>
        </w:rPr>
        <w:t>Affiliated to VTU)</w:t>
      </w:r>
      <w:r w:rsidR="00742317">
        <w:rPr>
          <w:rFonts w:ascii="Verdana" w:hAnsi="Verdana"/>
          <w:sz w:val="22"/>
        </w:rPr>
        <w:t xml:space="preserve"> </w:t>
      </w:r>
    </w:p>
    <w:p w:rsidR="00742317" w:rsidRPr="00742317" w:rsidRDefault="00742317" w:rsidP="00746D46">
      <w:pPr>
        <w:pStyle w:val="Footer"/>
        <w:pBdr>
          <w:top w:val="single" w:sz="4" w:space="1" w:color="auto"/>
        </w:pBdr>
        <w:jc w:val="center"/>
        <w:rPr>
          <w:rFonts w:ascii="Verdana" w:hAnsi="Verdana"/>
          <w:sz w:val="22"/>
        </w:rPr>
      </w:pPr>
      <w:r w:rsidRPr="00742317">
        <w:rPr>
          <w:rFonts w:ascii="Verdana" w:hAnsi="Verdana"/>
          <w:sz w:val="22"/>
        </w:rPr>
        <w:t>Accredited by National Board of Accreditation &amp; NAAC with ‘A’ Grade</w:t>
      </w:r>
    </w:p>
    <w:p w:rsidR="00742317" w:rsidRPr="00742317" w:rsidRDefault="001835AD" w:rsidP="00746D46">
      <w:pPr>
        <w:pStyle w:val="Footer"/>
        <w:jc w:val="center"/>
        <w:rPr>
          <w:rFonts w:ascii="Verdana" w:hAnsi="Verdana"/>
          <w:sz w:val="22"/>
        </w:rPr>
      </w:pPr>
      <w:r>
        <w:rPr>
          <w:rFonts w:ascii="Verdana" w:hAnsi="Verdana"/>
          <w:sz w:val="22"/>
        </w:rPr>
        <w:t>MSR Nagar, MSRIT</w:t>
      </w:r>
      <w:r w:rsidR="00746D46" w:rsidRPr="00742317">
        <w:rPr>
          <w:rFonts w:ascii="Verdana" w:hAnsi="Verdana"/>
          <w:sz w:val="22"/>
        </w:rPr>
        <w:t xml:space="preserve"> Post, Bangalore-560054 </w:t>
      </w:r>
    </w:p>
    <w:p w:rsidR="00746D46" w:rsidRPr="006C726D" w:rsidRDefault="007813AC" w:rsidP="00746D46">
      <w:pPr>
        <w:pStyle w:val="Footer"/>
        <w:jc w:val="center"/>
        <w:rPr>
          <w:rFonts w:ascii="Verdana" w:hAnsi="Verdana"/>
          <w:sz w:val="22"/>
        </w:rPr>
      </w:pPr>
      <w:hyperlink r:id="rId8" w:history="1">
        <w:r w:rsidR="00746D46" w:rsidRPr="006C726D">
          <w:rPr>
            <w:rStyle w:val="Hyperlink"/>
            <w:rFonts w:ascii="Verdana" w:hAnsi="Verdana"/>
            <w:color w:val="auto"/>
            <w:sz w:val="22"/>
            <w:u w:val="none"/>
          </w:rPr>
          <w:t>www.msrit.edu</w:t>
        </w:r>
      </w:hyperlink>
      <w:r w:rsidR="00746D46" w:rsidRPr="006C726D">
        <w:rPr>
          <w:rFonts w:ascii="Verdana" w:hAnsi="Verdana"/>
          <w:sz w:val="22"/>
        </w:rPr>
        <w:t xml:space="preserve"> </w:t>
      </w:r>
    </w:p>
    <w:p w:rsidR="004E0541" w:rsidRDefault="00485327" w:rsidP="00746D46">
      <w:pPr>
        <w:pStyle w:val="Footer"/>
        <w:jc w:val="center"/>
        <w:rPr>
          <w:rFonts w:ascii="Verdana" w:hAnsi="Verdana"/>
          <w:sz w:val="18"/>
        </w:rPr>
      </w:pPr>
      <w:r>
        <w:rPr>
          <w:rFonts w:ascii="Verdana" w:hAnsi="Verdana"/>
          <w:sz w:val="18"/>
        </w:rPr>
        <w:t>2019-2020</w:t>
      </w:r>
    </w:p>
    <w:p w:rsidR="004E0541" w:rsidRDefault="004E0541" w:rsidP="00746D46">
      <w:pPr>
        <w:pStyle w:val="Footer"/>
        <w:jc w:val="center"/>
        <w:rPr>
          <w:rFonts w:ascii="Verdana" w:hAnsi="Verdana"/>
          <w:sz w:val="18"/>
        </w:rPr>
      </w:pPr>
    </w:p>
    <w:p w:rsidR="00FC1E98" w:rsidRDefault="00FC1E98" w:rsidP="00E02CBF">
      <w:pPr>
        <w:jc w:val="center"/>
        <w:rPr>
          <w:rFonts w:ascii="Verdana" w:hAnsi="Verdana"/>
          <w:b/>
          <w:sz w:val="40"/>
          <w:u w:val="single"/>
        </w:rPr>
      </w:pPr>
    </w:p>
    <w:p w:rsidR="00D603A0" w:rsidRDefault="00D603A0" w:rsidP="00E02CBF">
      <w:pPr>
        <w:jc w:val="center"/>
        <w:rPr>
          <w:rFonts w:ascii="Verdana" w:hAnsi="Verdana"/>
          <w:b/>
          <w:sz w:val="40"/>
          <w:u w:val="single"/>
        </w:rPr>
      </w:pPr>
      <w:r w:rsidRPr="00D603A0">
        <w:rPr>
          <w:rFonts w:ascii="Verdana" w:hAnsi="Verdana"/>
          <w:b/>
          <w:sz w:val="40"/>
          <w:u w:val="single"/>
        </w:rPr>
        <w:t>CERTIFICATE</w:t>
      </w:r>
    </w:p>
    <w:p w:rsidR="009B3B9F" w:rsidRPr="00D603A0" w:rsidRDefault="009B3B9F" w:rsidP="00D603A0">
      <w:pPr>
        <w:pStyle w:val="Footer"/>
        <w:jc w:val="center"/>
        <w:rPr>
          <w:rFonts w:ascii="Verdana" w:hAnsi="Verdana"/>
          <w:b/>
          <w:sz w:val="40"/>
          <w:u w:val="single"/>
        </w:rPr>
      </w:pPr>
    </w:p>
    <w:p w:rsidR="00D603A0" w:rsidRDefault="00D603A0" w:rsidP="00D603A0">
      <w:pPr>
        <w:pStyle w:val="Footer"/>
        <w:rPr>
          <w:rFonts w:ascii="Verdana" w:hAnsi="Verdana"/>
          <w:sz w:val="32"/>
        </w:rPr>
      </w:pPr>
    </w:p>
    <w:p w:rsidR="00D603A0" w:rsidRPr="00D603A0" w:rsidRDefault="00326AC4" w:rsidP="00FC1E98">
      <w:pPr>
        <w:spacing w:line="480" w:lineRule="auto"/>
        <w:ind w:right="-57"/>
        <w:jc w:val="both"/>
        <w:rPr>
          <w:rFonts w:ascii="Verdana" w:hAnsi="Verdana"/>
          <w:noProof/>
        </w:rPr>
      </w:pPr>
      <w:r>
        <w:rPr>
          <w:rFonts w:ascii="Verdana" w:hAnsi="Verdana"/>
          <w:noProof/>
        </w:rPr>
        <w:t xml:space="preserve">This is to certify that the </w:t>
      </w:r>
      <w:r w:rsidR="00B2728C">
        <w:rPr>
          <w:rFonts w:ascii="Verdana" w:hAnsi="Verdana"/>
          <w:noProof/>
        </w:rPr>
        <w:t xml:space="preserve">Mini Project </w:t>
      </w:r>
      <w:r w:rsidR="00D603A0" w:rsidRPr="00D603A0">
        <w:rPr>
          <w:rFonts w:ascii="Verdana" w:hAnsi="Verdana"/>
          <w:noProof/>
        </w:rPr>
        <w:t xml:space="preserve">entitled </w:t>
      </w:r>
      <w:r w:rsidR="00B2728C" w:rsidRPr="00B2728C">
        <w:rPr>
          <w:rFonts w:ascii="Verdana" w:hAnsi="Verdana"/>
          <w:b/>
          <w:noProof/>
        </w:rPr>
        <w:t xml:space="preserve">“………………………………….” </w:t>
      </w:r>
      <w:r w:rsidR="00EE7BAB">
        <w:rPr>
          <w:rFonts w:ascii="Verdana" w:hAnsi="Verdana"/>
          <w:bCs/>
          <w:noProof/>
        </w:rPr>
        <w:t>is</w:t>
      </w:r>
      <w:r w:rsidR="00D603A0" w:rsidRPr="00D603A0">
        <w:rPr>
          <w:rFonts w:ascii="Verdana" w:hAnsi="Verdana"/>
          <w:noProof/>
        </w:rPr>
        <w:t xml:space="preserve"> carried out by</w:t>
      </w:r>
      <w:r w:rsidR="009B3B9F">
        <w:rPr>
          <w:rFonts w:ascii="Verdana" w:hAnsi="Verdana"/>
          <w:noProof/>
        </w:rPr>
        <w:t xml:space="preserve"> </w:t>
      </w:r>
      <w:r w:rsidR="00D603A0" w:rsidRPr="00B2728C">
        <w:rPr>
          <w:rFonts w:ascii="Verdana" w:hAnsi="Verdana"/>
          <w:b/>
          <w:noProof/>
        </w:rPr>
        <w:t xml:space="preserve">Name &amp; USN,  </w:t>
      </w:r>
      <w:r w:rsidR="00D603A0" w:rsidRPr="00D603A0">
        <w:rPr>
          <w:rFonts w:ascii="Verdana" w:hAnsi="Verdana"/>
          <w:noProof/>
        </w:rPr>
        <w:t xml:space="preserve">a bonafide student of </w:t>
      </w:r>
      <w:r w:rsidR="009B3B9F">
        <w:rPr>
          <w:rFonts w:ascii="Verdana" w:hAnsi="Verdana"/>
          <w:noProof/>
        </w:rPr>
        <w:t xml:space="preserve">Dept. of Master of Computer Applications, </w:t>
      </w:r>
      <w:r w:rsidR="00D603A0" w:rsidRPr="00D603A0">
        <w:rPr>
          <w:rFonts w:ascii="Verdana" w:hAnsi="Verdana"/>
          <w:bCs/>
          <w:noProof/>
        </w:rPr>
        <w:t>Ramaiah Institute of Technology, Bangalore</w:t>
      </w:r>
      <w:r w:rsidR="00D603A0" w:rsidRPr="00D603A0">
        <w:rPr>
          <w:rFonts w:ascii="Verdana" w:hAnsi="Verdana"/>
          <w:noProof/>
        </w:rPr>
        <w:t>, in partial fulfil</w:t>
      </w:r>
      <w:r w:rsidR="007E7215">
        <w:rPr>
          <w:rFonts w:ascii="Verdana" w:hAnsi="Verdana"/>
          <w:noProof/>
        </w:rPr>
        <w:t>l</w:t>
      </w:r>
      <w:r w:rsidR="00D603A0" w:rsidRPr="00D603A0">
        <w:rPr>
          <w:rFonts w:ascii="Verdana" w:hAnsi="Verdana"/>
          <w:noProof/>
        </w:rPr>
        <w:t xml:space="preserve">ment for the </w:t>
      </w:r>
      <w:r w:rsidR="009B3B9F" w:rsidRPr="00F756F5">
        <w:rPr>
          <w:rFonts w:ascii="Verdana" w:hAnsi="Verdana"/>
          <w:b/>
          <w:noProof/>
        </w:rPr>
        <w:t>Hadoop Ecosystems (MCAE03)</w:t>
      </w:r>
      <w:r w:rsidR="00D603A0" w:rsidRPr="00D603A0">
        <w:rPr>
          <w:rFonts w:ascii="Verdana" w:hAnsi="Verdana"/>
          <w:b/>
          <w:bCs/>
          <w:noProof/>
        </w:rPr>
        <w:t xml:space="preserve"> </w:t>
      </w:r>
      <w:r w:rsidR="00D603A0" w:rsidRPr="00D603A0">
        <w:rPr>
          <w:rFonts w:ascii="Verdana" w:hAnsi="Verdana"/>
          <w:noProof/>
        </w:rPr>
        <w:t xml:space="preserve">during the year </w:t>
      </w:r>
      <w:r w:rsidR="00187AF2">
        <w:rPr>
          <w:rFonts w:ascii="Verdana" w:hAnsi="Verdana"/>
          <w:noProof/>
        </w:rPr>
        <w:t>2019-2020</w:t>
      </w:r>
      <w:r w:rsidR="00D603A0" w:rsidRPr="00D603A0">
        <w:rPr>
          <w:rFonts w:ascii="Verdana" w:hAnsi="Verdana"/>
          <w:noProof/>
        </w:rPr>
        <w:t>. It is certified that all corrections</w:t>
      </w:r>
      <w:r w:rsidR="00F756F5">
        <w:rPr>
          <w:rFonts w:ascii="Verdana" w:hAnsi="Verdana"/>
          <w:noProof/>
        </w:rPr>
        <w:t>/</w:t>
      </w:r>
      <w:r w:rsidR="00D603A0" w:rsidRPr="00D603A0">
        <w:rPr>
          <w:rFonts w:ascii="Verdana" w:hAnsi="Verdana"/>
          <w:noProof/>
        </w:rPr>
        <w:t xml:space="preserve">suggestions indicated for Internal Assessment have been incorporated in the </w:t>
      </w:r>
      <w:r w:rsidR="00B2728C">
        <w:rPr>
          <w:rFonts w:ascii="Verdana" w:hAnsi="Verdana"/>
          <w:noProof/>
        </w:rPr>
        <w:t>mini</w:t>
      </w:r>
      <w:r w:rsidR="00F756F5">
        <w:rPr>
          <w:rFonts w:ascii="Verdana" w:hAnsi="Verdana"/>
          <w:noProof/>
        </w:rPr>
        <w:t>-</w:t>
      </w:r>
      <w:r w:rsidR="00B2728C">
        <w:rPr>
          <w:rFonts w:ascii="Verdana" w:hAnsi="Verdana"/>
          <w:noProof/>
        </w:rPr>
        <w:t xml:space="preserve">project </w:t>
      </w:r>
      <w:r w:rsidR="00BA604F">
        <w:rPr>
          <w:rFonts w:ascii="Verdana" w:hAnsi="Verdana"/>
          <w:noProof/>
        </w:rPr>
        <w:t>report</w:t>
      </w:r>
      <w:r w:rsidR="00D603A0" w:rsidRPr="00D603A0">
        <w:rPr>
          <w:rFonts w:ascii="Verdana" w:hAnsi="Verdana"/>
          <w:noProof/>
        </w:rPr>
        <w:t xml:space="preserve"> deposited in the department.</w:t>
      </w:r>
    </w:p>
    <w:p w:rsidR="002B7269" w:rsidRDefault="00E25E64" w:rsidP="00D603A0">
      <w:pPr>
        <w:pStyle w:val="Footer"/>
        <w:tabs>
          <w:tab w:val="clear" w:pos="4680"/>
          <w:tab w:val="clear" w:pos="9360"/>
        </w:tabs>
        <w:spacing w:line="480" w:lineRule="auto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ab/>
      </w:r>
      <w:r w:rsidR="002B7269">
        <w:rPr>
          <w:rFonts w:ascii="Verdana" w:hAnsi="Verdana"/>
          <w:b/>
          <w:szCs w:val="24"/>
        </w:rPr>
        <w:tab/>
      </w:r>
      <w:bookmarkStart w:id="0" w:name="_GoBack"/>
      <w:bookmarkEnd w:id="0"/>
    </w:p>
    <w:p w:rsidR="00752B69" w:rsidRDefault="00752B69" w:rsidP="00D603A0">
      <w:pPr>
        <w:pStyle w:val="Footer"/>
        <w:tabs>
          <w:tab w:val="clear" w:pos="4680"/>
          <w:tab w:val="clear" w:pos="9360"/>
        </w:tabs>
        <w:spacing w:line="480" w:lineRule="auto"/>
        <w:rPr>
          <w:rFonts w:ascii="Verdana" w:hAnsi="Verdana"/>
          <w:b/>
          <w:szCs w:val="24"/>
        </w:rPr>
      </w:pPr>
    </w:p>
    <w:p w:rsidR="00752B69" w:rsidRDefault="00752B69" w:rsidP="00D603A0">
      <w:pPr>
        <w:pStyle w:val="Footer"/>
        <w:tabs>
          <w:tab w:val="clear" w:pos="4680"/>
          <w:tab w:val="clear" w:pos="9360"/>
        </w:tabs>
        <w:spacing w:line="480" w:lineRule="auto"/>
        <w:rPr>
          <w:rFonts w:ascii="Verdana" w:hAnsi="Verdana"/>
          <w:b/>
          <w:szCs w:val="24"/>
        </w:rPr>
      </w:pPr>
    </w:p>
    <w:p w:rsidR="00752B69" w:rsidRDefault="00752B69" w:rsidP="00D603A0">
      <w:pPr>
        <w:pStyle w:val="Footer"/>
        <w:tabs>
          <w:tab w:val="clear" w:pos="4680"/>
          <w:tab w:val="clear" w:pos="9360"/>
        </w:tabs>
        <w:spacing w:line="480" w:lineRule="auto"/>
        <w:rPr>
          <w:rFonts w:ascii="Verdana" w:hAnsi="Verdana"/>
          <w:b/>
          <w:szCs w:val="24"/>
        </w:rPr>
      </w:pPr>
    </w:p>
    <w:p w:rsidR="00752B69" w:rsidRDefault="002B7269" w:rsidP="00326AC4">
      <w:pPr>
        <w:pStyle w:val="Footer"/>
        <w:tabs>
          <w:tab w:val="clear" w:pos="4680"/>
          <w:tab w:val="clear" w:pos="9360"/>
        </w:tabs>
        <w:spacing w:line="480" w:lineRule="auto"/>
        <w:jc w:val="both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ab/>
      </w:r>
      <w:r>
        <w:rPr>
          <w:rFonts w:ascii="Verdana" w:hAnsi="Verdana"/>
          <w:b/>
          <w:szCs w:val="24"/>
        </w:rPr>
        <w:tab/>
      </w:r>
      <w:r w:rsidR="00752B69">
        <w:rPr>
          <w:rFonts w:ascii="Verdana" w:hAnsi="Verdana"/>
          <w:b/>
          <w:szCs w:val="24"/>
        </w:rPr>
        <w:t>Faculty                                                     Signature</w:t>
      </w:r>
    </w:p>
    <w:p w:rsidR="00B2728C" w:rsidRDefault="00B2728C" w:rsidP="00752B69">
      <w:pPr>
        <w:pStyle w:val="Footer"/>
        <w:numPr>
          <w:ilvl w:val="0"/>
          <w:numId w:val="1"/>
        </w:numPr>
        <w:tabs>
          <w:tab w:val="clear" w:pos="4680"/>
          <w:tab w:val="clear" w:pos="9360"/>
        </w:tabs>
        <w:spacing w:line="480" w:lineRule="auto"/>
        <w:jc w:val="both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Dr. S </w:t>
      </w:r>
      <w:proofErr w:type="spellStart"/>
      <w:r>
        <w:rPr>
          <w:rFonts w:ascii="Verdana" w:hAnsi="Verdana"/>
          <w:b/>
          <w:szCs w:val="24"/>
        </w:rPr>
        <w:t>Jagnnatha</w:t>
      </w:r>
      <w:proofErr w:type="spellEnd"/>
      <w:r>
        <w:rPr>
          <w:rFonts w:ascii="Verdana" w:hAnsi="Verdana"/>
          <w:b/>
          <w:szCs w:val="24"/>
        </w:rPr>
        <w:t xml:space="preserve"> (B3)</w:t>
      </w:r>
    </w:p>
    <w:p w:rsidR="00752B69" w:rsidRDefault="00B2728C" w:rsidP="00752B69">
      <w:pPr>
        <w:pStyle w:val="Footer"/>
        <w:numPr>
          <w:ilvl w:val="0"/>
          <w:numId w:val="1"/>
        </w:numPr>
        <w:tabs>
          <w:tab w:val="clear" w:pos="4680"/>
          <w:tab w:val="clear" w:pos="9360"/>
        </w:tabs>
        <w:spacing w:line="480" w:lineRule="auto"/>
        <w:jc w:val="both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Mrs. </w:t>
      </w:r>
      <w:r w:rsidR="00752B69">
        <w:rPr>
          <w:rFonts w:ascii="Verdana" w:hAnsi="Verdana"/>
          <w:b/>
          <w:szCs w:val="24"/>
        </w:rPr>
        <w:t>K Sailaja Kumar</w:t>
      </w:r>
      <w:r>
        <w:rPr>
          <w:rFonts w:ascii="Verdana" w:hAnsi="Verdana"/>
          <w:b/>
          <w:szCs w:val="24"/>
        </w:rPr>
        <w:t xml:space="preserve"> (B2, B4)</w:t>
      </w:r>
      <w:r w:rsidR="00752B69">
        <w:rPr>
          <w:rFonts w:ascii="Verdana" w:hAnsi="Verdana"/>
          <w:b/>
          <w:szCs w:val="24"/>
        </w:rPr>
        <w:t xml:space="preserve">                                  </w:t>
      </w:r>
    </w:p>
    <w:p w:rsidR="00B2728C" w:rsidRDefault="00B2728C" w:rsidP="00752B69">
      <w:pPr>
        <w:pStyle w:val="Footer"/>
        <w:numPr>
          <w:ilvl w:val="0"/>
          <w:numId w:val="1"/>
        </w:numPr>
        <w:tabs>
          <w:tab w:val="clear" w:pos="4680"/>
          <w:tab w:val="clear" w:pos="9360"/>
        </w:tabs>
        <w:spacing w:line="480" w:lineRule="auto"/>
        <w:jc w:val="both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>Ms. B N Nithya (B1)</w:t>
      </w:r>
    </w:p>
    <w:p w:rsidR="00D603A0" w:rsidRDefault="00B2728C" w:rsidP="00752B69">
      <w:pPr>
        <w:pStyle w:val="Footer"/>
        <w:numPr>
          <w:ilvl w:val="0"/>
          <w:numId w:val="1"/>
        </w:numPr>
        <w:tabs>
          <w:tab w:val="clear" w:pos="4680"/>
          <w:tab w:val="clear" w:pos="9360"/>
        </w:tabs>
        <w:spacing w:line="480" w:lineRule="auto"/>
        <w:jc w:val="both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>Mr. Abhishek K L (B5)</w:t>
      </w:r>
      <w:r w:rsidR="00D603A0">
        <w:rPr>
          <w:rFonts w:ascii="Verdana" w:hAnsi="Verdana"/>
          <w:b/>
          <w:szCs w:val="24"/>
        </w:rPr>
        <w:tab/>
      </w:r>
      <w:r w:rsidR="007E7215">
        <w:rPr>
          <w:rFonts w:ascii="Verdana" w:hAnsi="Verdana"/>
          <w:b/>
          <w:szCs w:val="24"/>
        </w:rPr>
        <w:tab/>
      </w:r>
      <w:r w:rsidR="00752B69">
        <w:rPr>
          <w:rFonts w:ascii="Verdana" w:hAnsi="Verdana"/>
          <w:b/>
          <w:szCs w:val="24"/>
        </w:rPr>
        <w:t xml:space="preserve"> </w:t>
      </w:r>
      <w:r w:rsidR="00E25E64">
        <w:rPr>
          <w:rFonts w:ascii="Verdana" w:hAnsi="Verdana"/>
          <w:b/>
          <w:szCs w:val="24"/>
        </w:rPr>
        <w:tab/>
      </w:r>
      <w:r w:rsidR="00E25E64">
        <w:rPr>
          <w:rFonts w:ascii="Verdana" w:hAnsi="Verdana"/>
          <w:b/>
          <w:szCs w:val="24"/>
        </w:rPr>
        <w:tab/>
      </w:r>
      <w:r w:rsidR="007E7215">
        <w:rPr>
          <w:rFonts w:ascii="Verdana" w:hAnsi="Verdana"/>
          <w:b/>
          <w:szCs w:val="24"/>
        </w:rPr>
        <w:tab/>
      </w:r>
    </w:p>
    <w:p w:rsidR="007E7215" w:rsidRDefault="007E7215" w:rsidP="00D603A0">
      <w:pPr>
        <w:pStyle w:val="Footer"/>
        <w:tabs>
          <w:tab w:val="clear" w:pos="4680"/>
          <w:tab w:val="clear" w:pos="9360"/>
        </w:tabs>
        <w:spacing w:line="480" w:lineRule="auto"/>
        <w:rPr>
          <w:rFonts w:ascii="Verdana" w:hAnsi="Verdana"/>
          <w:b/>
          <w:szCs w:val="24"/>
        </w:rPr>
      </w:pPr>
    </w:p>
    <w:p w:rsidR="007E7215" w:rsidRDefault="007E7215" w:rsidP="00D603A0">
      <w:pPr>
        <w:pStyle w:val="Footer"/>
        <w:tabs>
          <w:tab w:val="clear" w:pos="4680"/>
          <w:tab w:val="clear" w:pos="9360"/>
        </w:tabs>
        <w:spacing w:line="480" w:lineRule="auto"/>
        <w:rPr>
          <w:rFonts w:ascii="Verdana" w:hAnsi="Verdana"/>
          <w:b/>
          <w:szCs w:val="24"/>
        </w:rPr>
      </w:pPr>
    </w:p>
    <w:p w:rsidR="00D603A0" w:rsidRDefault="00752B69" w:rsidP="00E25E64">
      <w:pPr>
        <w:pStyle w:val="Footer"/>
        <w:tabs>
          <w:tab w:val="clear" w:pos="4680"/>
          <w:tab w:val="clear" w:pos="9360"/>
        </w:tabs>
        <w:spacing w:line="480" w:lineRule="auto"/>
        <w:rPr>
          <w:rFonts w:ascii="Verdana" w:hAnsi="Verdana"/>
          <w:b/>
          <w:szCs w:val="24"/>
        </w:rPr>
      </w:pPr>
      <w:r>
        <w:rPr>
          <w:rFonts w:ascii="Verdana" w:hAnsi="Verdana"/>
          <w:b/>
          <w:szCs w:val="24"/>
        </w:rPr>
        <w:t xml:space="preserve"> </w:t>
      </w:r>
    </w:p>
    <w:sectPr w:rsidR="00D603A0" w:rsidSect="00FC1E98">
      <w:headerReference w:type="default" r:id="rId9"/>
      <w:pgSz w:w="11907" w:h="16839" w:code="9"/>
      <w:pgMar w:top="1440" w:right="1440" w:bottom="1440" w:left="1440" w:header="720" w:footer="720" w:gutter="0"/>
      <w:pgBorders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13AC" w:rsidRDefault="007813AC" w:rsidP="00F32EC8">
      <w:pPr>
        <w:spacing w:after="0" w:line="240" w:lineRule="auto"/>
      </w:pPr>
      <w:r>
        <w:separator/>
      </w:r>
    </w:p>
  </w:endnote>
  <w:endnote w:type="continuationSeparator" w:id="0">
    <w:p w:rsidR="007813AC" w:rsidRDefault="007813AC" w:rsidP="00F32EC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13AC" w:rsidRDefault="007813AC" w:rsidP="00F32EC8">
      <w:pPr>
        <w:spacing w:after="0" w:line="240" w:lineRule="auto"/>
      </w:pPr>
      <w:r>
        <w:separator/>
      </w:r>
    </w:p>
  </w:footnote>
  <w:footnote w:type="continuationSeparator" w:id="0">
    <w:p w:rsidR="007813AC" w:rsidRDefault="007813AC" w:rsidP="00F32EC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02CBF" w:rsidRDefault="00E02CBF" w:rsidP="00E02CBF">
    <w:pPr>
      <w:pStyle w:val="Header"/>
      <w:rPr>
        <w:b/>
        <w:sz w:val="28"/>
      </w:rPr>
    </w:pPr>
    <w:r>
      <w:rPr>
        <w:noProof/>
        <w:lang w:val="en-IN" w:eastAsia="en-IN"/>
      </w:rPr>
      <w:drawing>
        <wp:anchor distT="0" distB="0" distL="114300" distR="114300" simplePos="0" relativeHeight="251658240" behindDoc="1" locked="0" layoutInCell="1" allowOverlap="1" wp14:anchorId="066D8D40" wp14:editId="33D074AB">
          <wp:simplePos x="0" y="0"/>
          <wp:positionH relativeFrom="margin">
            <wp:align>left</wp:align>
          </wp:positionH>
          <wp:positionV relativeFrom="paragraph">
            <wp:posOffset>13335</wp:posOffset>
          </wp:positionV>
          <wp:extent cx="2533650" cy="619125"/>
          <wp:effectExtent l="0" t="0" r="0" b="9525"/>
          <wp:wrapTight wrapText="bothSides">
            <wp:wrapPolygon edited="0">
              <wp:start x="1786" y="0"/>
              <wp:lineTo x="650" y="665"/>
              <wp:lineTo x="325" y="3323"/>
              <wp:lineTo x="325" y="13957"/>
              <wp:lineTo x="1786" y="21268"/>
              <wp:lineTo x="2436" y="21268"/>
              <wp:lineTo x="3735" y="21268"/>
              <wp:lineTo x="20626" y="15951"/>
              <wp:lineTo x="21275" y="11298"/>
              <wp:lineTo x="18839" y="10634"/>
              <wp:lineTo x="19164" y="4652"/>
              <wp:lineTo x="17215" y="3323"/>
              <wp:lineTo x="5359" y="0"/>
              <wp:lineTo x="1786" y="0"/>
            </wp:wrapPolygon>
          </wp:wrapTight>
          <wp:docPr id="3" name="Picture 3" descr="2017msrit_final_logo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2017msrit_final_logo (1)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33650" cy="6191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32EC8" w:rsidRPr="00746D46" w:rsidRDefault="00F32EC8" w:rsidP="00E02CBF">
    <w:pPr>
      <w:pStyle w:val="Header"/>
      <w:rPr>
        <w:b/>
        <w:sz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A377AA"/>
    <w:multiLevelType w:val="hybridMultilevel"/>
    <w:tmpl w:val="558652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wMDSzMDMytLQwN7RQ0lEKTi0uzszPAykwqgUAVqk/XCwAAAA="/>
  </w:docVars>
  <w:rsids>
    <w:rsidRoot w:val="00F32EC8"/>
    <w:rsid w:val="00000464"/>
    <w:rsid w:val="00000647"/>
    <w:rsid w:val="0000092A"/>
    <w:rsid w:val="00000B26"/>
    <w:rsid w:val="000011D6"/>
    <w:rsid w:val="00001237"/>
    <w:rsid w:val="000012B8"/>
    <w:rsid w:val="00001463"/>
    <w:rsid w:val="00001D03"/>
    <w:rsid w:val="00001DE6"/>
    <w:rsid w:val="000021A9"/>
    <w:rsid w:val="000026ED"/>
    <w:rsid w:val="00002873"/>
    <w:rsid w:val="000030DA"/>
    <w:rsid w:val="000030EF"/>
    <w:rsid w:val="000031DA"/>
    <w:rsid w:val="00003512"/>
    <w:rsid w:val="0000358D"/>
    <w:rsid w:val="000036D2"/>
    <w:rsid w:val="00003EF4"/>
    <w:rsid w:val="000042BD"/>
    <w:rsid w:val="00004560"/>
    <w:rsid w:val="0000460E"/>
    <w:rsid w:val="00004C84"/>
    <w:rsid w:val="00004F80"/>
    <w:rsid w:val="00005448"/>
    <w:rsid w:val="00005516"/>
    <w:rsid w:val="0000617D"/>
    <w:rsid w:val="0000631F"/>
    <w:rsid w:val="000066E7"/>
    <w:rsid w:val="00006DE0"/>
    <w:rsid w:val="00006F9B"/>
    <w:rsid w:val="00007208"/>
    <w:rsid w:val="00007277"/>
    <w:rsid w:val="00007539"/>
    <w:rsid w:val="00007752"/>
    <w:rsid w:val="00007928"/>
    <w:rsid w:val="000104F9"/>
    <w:rsid w:val="00010768"/>
    <w:rsid w:val="00010954"/>
    <w:rsid w:val="00010ED0"/>
    <w:rsid w:val="00010F64"/>
    <w:rsid w:val="00010F81"/>
    <w:rsid w:val="0001177E"/>
    <w:rsid w:val="00011DCF"/>
    <w:rsid w:val="00011E4B"/>
    <w:rsid w:val="0001220E"/>
    <w:rsid w:val="000122EE"/>
    <w:rsid w:val="00012479"/>
    <w:rsid w:val="00012724"/>
    <w:rsid w:val="00012A61"/>
    <w:rsid w:val="00012CFA"/>
    <w:rsid w:val="00012D06"/>
    <w:rsid w:val="00012E09"/>
    <w:rsid w:val="00012E3D"/>
    <w:rsid w:val="00013320"/>
    <w:rsid w:val="00013499"/>
    <w:rsid w:val="0001368E"/>
    <w:rsid w:val="000137C5"/>
    <w:rsid w:val="00013BAB"/>
    <w:rsid w:val="00013E80"/>
    <w:rsid w:val="000141F1"/>
    <w:rsid w:val="00014268"/>
    <w:rsid w:val="00014891"/>
    <w:rsid w:val="0001494F"/>
    <w:rsid w:val="00014A4B"/>
    <w:rsid w:val="00014A95"/>
    <w:rsid w:val="00014ABB"/>
    <w:rsid w:val="00014B5C"/>
    <w:rsid w:val="00014BE5"/>
    <w:rsid w:val="00014CD5"/>
    <w:rsid w:val="00014CF2"/>
    <w:rsid w:val="00014F59"/>
    <w:rsid w:val="0001506C"/>
    <w:rsid w:val="000150DE"/>
    <w:rsid w:val="0001531A"/>
    <w:rsid w:val="00015876"/>
    <w:rsid w:val="000158DB"/>
    <w:rsid w:val="000159DD"/>
    <w:rsid w:val="00015CCC"/>
    <w:rsid w:val="000160B9"/>
    <w:rsid w:val="00016383"/>
    <w:rsid w:val="000166EE"/>
    <w:rsid w:val="00016C48"/>
    <w:rsid w:val="00016D1F"/>
    <w:rsid w:val="0001717F"/>
    <w:rsid w:val="0001724F"/>
    <w:rsid w:val="000172F9"/>
    <w:rsid w:val="00017426"/>
    <w:rsid w:val="0001745A"/>
    <w:rsid w:val="00017525"/>
    <w:rsid w:val="000175FC"/>
    <w:rsid w:val="0001791F"/>
    <w:rsid w:val="00017DE8"/>
    <w:rsid w:val="00017FA7"/>
    <w:rsid w:val="000200A3"/>
    <w:rsid w:val="00020187"/>
    <w:rsid w:val="0002047A"/>
    <w:rsid w:val="0002050C"/>
    <w:rsid w:val="00020694"/>
    <w:rsid w:val="000207CD"/>
    <w:rsid w:val="00020EEE"/>
    <w:rsid w:val="00020FD2"/>
    <w:rsid w:val="00021247"/>
    <w:rsid w:val="0002132F"/>
    <w:rsid w:val="00021892"/>
    <w:rsid w:val="00021999"/>
    <w:rsid w:val="000219AA"/>
    <w:rsid w:val="000219B3"/>
    <w:rsid w:val="00021A24"/>
    <w:rsid w:val="00021B20"/>
    <w:rsid w:val="00021C8A"/>
    <w:rsid w:val="00021E60"/>
    <w:rsid w:val="000226E3"/>
    <w:rsid w:val="000227D7"/>
    <w:rsid w:val="00022A55"/>
    <w:rsid w:val="00022B19"/>
    <w:rsid w:val="00022D27"/>
    <w:rsid w:val="00022EA4"/>
    <w:rsid w:val="0002340C"/>
    <w:rsid w:val="000234F3"/>
    <w:rsid w:val="000235C9"/>
    <w:rsid w:val="00023748"/>
    <w:rsid w:val="000237F4"/>
    <w:rsid w:val="00023AF3"/>
    <w:rsid w:val="00023E41"/>
    <w:rsid w:val="000245C5"/>
    <w:rsid w:val="00024865"/>
    <w:rsid w:val="00024FD8"/>
    <w:rsid w:val="00025041"/>
    <w:rsid w:val="00025BA6"/>
    <w:rsid w:val="00025E5A"/>
    <w:rsid w:val="000260A0"/>
    <w:rsid w:val="00026601"/>
    <w:rsid w:val="00026F68"/>
    <w:rsid w:val="0002735E"/>
    <w:rsid w:val="0002745E"/>
    <w:rsid w:val="00027485"/>
    <w:rsid w:val="000276B8"/>
    <w:rsid w:val="000277D7"/>
    <w:rsid w:val="000278AF"/>
    <w:rsid w:val="000279A2"/>
    <w:rsid w:val="00027A93"/>
    <w:rsid w:val="00027B9A"/>
    <w:rsid w:val="00030D5F"/>
    <w:rsid w:val="000313DA"/>
    <w:rsid w:val="00031404"/>
    <w:rsid w:val="000317FB"/>
    <w:rsid w:val="00031A28"/>
    <w:rsid w:val="00031F6A"/>
    <w:rsid w:val="000320B4"/>
    <w:rsid w:val="000321D8"/>
    <w:rsid w:val="000327B9"/>
    <w:rsid w:val="000329EB"/>
    <w:rsid w:val="00032A90"/>
    <w:rsid w:val="00033084"/>
    <w:rsid w:val="00033ACD"/>
    <w:rsid w:val="00033BE2"/>
    <w:rsid w:val="00033DEB"/>
    <w:rsid w:val="00033F4F"/>
    <w:rsid w:val="00034382"/>
    <w:rsid w:val="00034930"/>
    <w:rsid w:val="00034BD6"/>
    <w:rsid w:val="00034F28"/>
    <w:rsid w:val="00035230"/>
    <w:rsid w:val="00035315"/>
    <w:rsid w:val="000354E1"/>
    <w:rsid w:val="00035BF1"/>
    <w:rsid w:val="00035D11"/>
    <w:rsid w:val="00035DF6"/>
    <w:rsid w:val="00036548"/>
    <w:rsid w:val="000367C0"/>
    <w:rsid w:val="00036BF5"/>
    <w:rsid w:val="00036C14"/>
    <w:rsid w:val="00036FDF"/>
    <w:rsid w:val="00037018"/>
    <w:rsid w:val="000375BB"/>
    <w:rsid w:val="000375D1"/>
    <w:rsid w:val="00037702"/>
    <w:rsid w:val="00037722"/>
    <w:rsid w:val="000377AD"/>
    <w:rsid w:val="00037AB2"/>
    <w:rsid w:val="00037CCA"/>
    <w:rsid w:val="00037DFF"/>
    <w:rsid w:val="00040327"/>
    <w:rsid w:val="00040797"/>
    <w:rsid w:val="00040966"/>
    <w:rsid w:val="00040B87"/>
    <w:rsid w:val="00040D99"/>
    <w:rsid w:val="00040E5B"/>
    <w:rsid w:val="00040F41"/>
    <w:rsid w:val="000410FD"/>
    <w:rsid w:val="0004173E"/>
    <w:rsid w:val="00041764"/>
    <w:rsid w:val="00041A5E"/>
    <w:rsid w:val="00041C30"/>
    <w:rsid w:val="00041CA2"/>
    <w:rsid w:val="00041CA6"/>
    <w:rsid w:val="00042395"/>
    <w:rsid w:val="00042B4D"/>
    <w:rsid w:val="00042C63"/>
    <w:rsid w:val="0004335C"/>
    <w:rsid w:val="000444FD"/>
    <w:rsid w:val="000446FF"/>
    <w:rsid w:val="0004479B"/>
    <w:rsid w:val="00044A9B"/>
    <w:rsid w:val="00044DC0"/>
    <w:rsid w:val="0004501D"/>
    <w:rsid w:val="000451C5"/>
    <w:rsid w:val="0004628B"/>
    <w:rsid w:val="0004671C"/>
    <w:rsid w:val="00046991"/>
    <w:rsid w:val="00046B46"/>
    <w:rsid w:val="0004791F"/>
    <w:rsid w:val="00050189"/>
    <w:rsid w:val="00050640"/>
    <w:rsid w:val="000507E9"/>
    <w:rsid w:val="00050B2D"/>
    <w:rsid w:val="00050DBD"/>
    <w:rsid w:val="00050DE1"/>
    <w:rsid w:val="00050F31"/>
    <w:rsid w:val="00051124"/>
    <w:rsid w:val="000518CE"/>
    <w:rsid w:val="0005190F"/>
    <w:rsid w:val="00051ABB"/>
    <w:rsid w:val="00051BC8"/>
    <w:rsid w:val="00051D41"/>
    <w:rsid w:val="00051E80"/>
    <w:rsid w:val="0005233A"/>
    <w:rsid w:val="00052686"/>
    <w:rsid w:val="00052914"/>
    <w:rsid w:val="0005291C"/>
    <w:rsid w:val="0005295F"/>
    <w:rsid w:val="00053063"/>
    <w:rsid w:val="00053318"/>
    <w:rsid w:val="00053422"/>
    <w:rsid w:val="00053511"/>
    <w:rsid w:val="00053586"/>
    <w:rsid w:val="000537A7"/>
    <w:rsid w:val="00053CD6"/>
    <w:rsid w:val="00053E7F"/>
    <w:rsid w:val="00053F47"/>
    <w:rsid w:val="0005410B"/>
    <w:rsid w:val="00054462"/>
    <w:rsid w:val="000547BA"/>
    <w:rsid w:val="000549AA"/>
    <w:rsid w:val="00054B71"/>
    <w:rsid w:val="000550ED"/>
    <w:rsid w:val="0005535F"/>
    <w:rsid w:val="000556E8"/>
    <w:rsid w:val="000557AB"/>
    <w:rsid w:val="00055821"/>
    <w:rsid w:val="00055AE8"/>
    <w:rsid w:val="00055ECC"/>
    <w:rsid w:val="00055EFD"/>
    <w:rsid w:val="0005644B"/>
    <w:rsid w:val="000569DD"/>
    <w:rsid w:val="00056AC3"/>
    <w:rsid w:val="00056B71"/>
    <w:rsid w:val="00056E0F"/>
    <w:rsid w:val="00056E80"/>
    <w:rsid w:val="00056F3C"/>
    <w:rsid w:val="0005717B"/>
    <w:rsid w:val="00057217"/>
    <w:rsid w:val="0005725C"/>
    <w:rsid w:val="000573E6"/>
    <w:rsid w:val="00057759"/>
    <w:rsid w:val="00057A54"/>
    <w:rsid w:val="00057AA2"/>
    <w:rsid w:val="000600F9"/>
    <w:rsid w:val="0006013C"/>
    <w:rsid w:val="000604A3"/>
    <w:rsid w:val="000605A5"/>
    <w:rsid w:val="00060D04"/>
    <w:rsid w:val="00060D22"/>
    <w:rsid w:val="00060D38"/>
    <w:rsid w:val="00060D3C"/>
    <w:rsid w:val="00060E2B"/>
    <w:rsid w:val="00060E44"/>
    <w:rsid w:val="00060EF9"/>
    <w:rsid w:val="00060FFD"/>
    <w:rsid w:val="00061111"/>
    <w:rsid w:val="00061245"/>
    <w:rsid w:val="00061B76"/>
    <w:rsid w:val="00061D0E"/>
    <w:rsid w:val="00061DF2"/>
    <w:rsid w:val="00062091"/>
    <w:rsid w:val="000629FD"/>
    <w:rsid w:val="00062A67"/>
    <w:rsid w:val="00062BDA"/>
    <w:rsid w:val="00062D38"/>
    <w:rsid w:val="00062E0D"/>
    <w:rsid w:val="0006349D"/>
    <w:rsid w:val="0006372A"/>
    <w:rsid w:val="00063A7E"/>
    <w:rsid w:val="00063DD2"/>
    <w:rsid w:val="00064050"/>
    <w:rsid w:val="00064052"/>
    <w:rsid w:val="0006411D"/>
    <w:rsid w:val="0006452B"/>
    <w:rsid w:val="000649C2"/>
    <w:rsid w:val="000649D4"/>
    <w:rsid w:val="00064A75"/>
    <w:rsid w:val="00064A9B"/>
    <w:rsid w:val="00064EB5"/>
    <w:rsid w:val="00065723"/>
    <w:rsid w:val="0006587C"/>
    <w:rsid w:val="00065ABC"/>
    <w:rsid w:val="00065C84"/>
    <w:rsid w:val="00065CAA"/>
    <w:rsid w:val="00065DAE"/>
    <w:rsid w:val="00066233"/>
    <w:rsid w:val="00066236"/>
    <w:rsid w:val="000663CF"/>
    <w:rsid w:val="00066775"/>
    <w:rsid w:val="00066CBA"/>
    <w:rsid w:val="00067049"/>
    <w:rsid w:val="000670BF"/>
    <w:rsid w:val="0006713F"/>
    <w:rsid w:val="000676BC"/>
    <w:rsid w:val="00067791"/>
    <w:rsid w:val="00067A03"/>
    <w:rsid w:val="00067D43"/>
    <w:rsid w:val="00070819"/>
    <w:rsid w:val="00070BA6"/>
    <w:rsid w:val="00070C9A"/>
    <w:rsid w:val="00071250"/>
    <w:rsid w:val="00071308"/>
    <w:rsid w:val="00071374"/>
    <w:rsid w:val="00071809"/>
    <w:rsid w:val="00071950"/>
    <w:rsid w:val="00071AFB"/>
    <w:rsid w:val="00071B35"/>
    <w:rsid w:val="00071E47"/>
    <w:rsid w:val="00071EE6"/>
    <w:rsid w:val="00071EE8"/>
    <w:rsid w:val="0007204B"/>
    <w:rsid w:val="000724BC"/>
    <w:rsid w:val="00072594"/>
    <w:rsid w:val="000726CD"/>
    <w:rsid w:val="00072EFE"/>
    <w:rsid w:val="0007336B"/>
    <w:rsid w:val="0007340E"/>
    <w:rsid w:val="000738CC"/>
    <w:rsid w:val="00073A58"/>
    <w:rsid w:val="00073A8B"/>
    <w:rsid w:val="00073CBA"/>
    <w:rsid w:val="00074511"/>
    <w:rsid w:val="00074618"/>
    <w:rsid w:val="00074815"/>
    <w:rsid w:val="00074947"/>
    <w:rsid w:val="00074AB6"/>
    <w:rsid w:val="00074CDF"/>
    <w:rsid w:val="0007508D"/>
    <w:rsid w:val="000750CD"/>
    <w:rsid w:val="0007574E"/>
    <w:rsid w:val="000757C2"/>
    <w:rsid w:val="00076512"/>
    <w:rsid w:val="0007653D"/>
    <w:rsid w:val="000768B8"/>
    <w:rsid w:val="000769EB"/>
    <w:rsid w:val="00076F57"/>
    <w:rsid w:val="00077119"/>
    <w:rsid w:val="0007778F"/>
    <w:rsid w:val="00077848"/>
    <w:rsid w:val="00077C67"/>
    <w:rsid w:val="00080C38"/>
    <w:rsid w:val="000815C5"/>
    <w:rsid w:val="000819ED"/>
    <w:rsid w:val="000823B2"/>
    <w:rsid w:val="00082714"/>
    <w:rsid w:val="00082724"/>
    <w:rsid w:val="0008277C"/>
    <w:rsid w:val="00082A08"/>
    <w:rsid w:val="00082C88"/>
    <w:rsid w:val="00082D6C"/>
    <w:rsid w:val="0008308C"/>
    <w:rsid w:val="00083231"/>
    <w:rsid w:val="00083608"/>
    <w:rsid w:val="000837CE"/>
    <w:rsid w:val="000845FA"/>
    <w:rsid w:val="0008464A"/>
    <w:rsid w:val="000846A0"/>
    <w:rsid w:val="00084B9E"/>
    <w:rsid w:val="00085224"/>
    <w:rsid w:val="00085979"/>
    <w:rsid w:val="00085A4B"/>
    <w:rsid w:val="00085C5B"/>
    <w:rsid w:val="00085EAF"/>
    <w:rsid w:val="00085F19"/>
    <w:rsid w:val="00085FBD"/>
    <w:rsid w:val="000862CE"/>
    <w:rsid w:val="00086469"/>
    <w:rsid w:val="00086643"/>
    <w:rsid w:val="00086786"/>
    <w:rsid w:val="000869E3"/>
    <w:rsid w:val="00086F22"/>
    <w:rsid w:val="00086F39"/>
    <w:rsid w:val="00087099"/>
    <w:rsid w:val="0008764F"/>
    <w:rsid w:val="00087A4D"/>
    <w:rsid w:val="00087B72"/>
    <w:rsid w:val="00087BC4"/>
    <w:rsid w:val="00087DBD"/>
    <w:rsid w:val="00087F07"/>
    <w:rsid w:val="0009020F"/>
    <w:rsid w:val="00090238"/>
    <w:rsid w:val="00090459"/>
    <w:rsid w:val="00090592"/>
    <w:rsid w:val="0009149B"/>
    <w:rsid w:val="00091617"/>
    <w:rsid w:val="0009169D"/>
    <w:rsid w:val="000916F1"/>
    <w:rsid w:val="00091992"/>
    <w:rsid w:val="00091B80"/>
    <w:rsid w:val="00091BDF"/>
    <w:rsid w:val="00091C38"/>
    <w:rsid w:val="0009218C"/>
    <w:rsid w:val="000923AE"/>
    <w:rsid w:val="00092749"/>
    <w:rsid w:val="00092A3F"/>
    <w:rsid w:val="00092B8C"/>
    <w:rsid w:val="00092BC4"/>
    <w:rsid w:val="00092E32"/>
    <w:rsid w:val="000930F9"/>
    <w:rsid w:val="00093283"/>
    <w:rsid w:val="00093404"/>
    <w:rsid w:val="00093497"/>
    <w:rsid w:val="000939A4"/>
    <w:rsid w:val="00093B43"/>
    <w:rsid w:val="000945DC"/>
    <w:rsid w:val="0009483E"/>
    <w:rsid w:val="0009494A"/>
    <w:rsid w:val="0009495F"/>
    <w:rsid w:val="00094CD4"/>
    <w:rsid w:val="00094CFE"/>
    <w:rsid w:val="00094E19"/>
    <w:rsid w:val="00094F2E"/>
    <w:rsid w:val="00095217"/>
    <w:rsid w:val="00095323"/>
    <w:rsid w:val="00095338"/>
    <w:rsid w:val="0009536F"/>
    <w:rsid w:val="0009583B"/>
    <w:rsid w:val="00095FBB"/>
    <w:rsid w:val="00095FD1"/>
    <w:rsid w:val="000963F0"/>
    <w:rsid w:val="00096533"/>
    <w:rsid w:val="00096829"/>
    <w:rsid w:val="000969D6"/>
    <w:rsid w:val="0009763D"/>
    <w:rsid w:val="000977C7"/>
    <w:rsid w:val="00097AB1"/>
    <w:rsid w:val="00097AB6"/>
    <w:rsid w:val="000A0099"/>
    <w:rsid w:val="000A0456"/>
    <w:rsid w:val="000A0794"/>
    <w:rsid w:val="000A09D6"/>
    <w:rsid w:val="000A0C94"/>
    <w:rsid w:val="000A12AB"/>
    <w:rsid w:val="000A1FCF"/>
    <w:rsid w:val="000A2032"/>
    <w:rsid w:val="000A205A"/>
    <w:rsid w:val="000A2315"/>
    <w:rsid w:val="000A2717"/>
    <w:rsid w:val="000A2D9D"/>
    <w:rsid w:val="000A2DB5"/>
    <w:rsid w:val="000A2EEA"/>
    <w:rsid w:val="000A3363"/>
    <w:rsid w:val="000A35E1"/>
    <w:rsid w:val="000A3C41"/>
    <w:rsid w:val="000A3DC1"/>
    <w:rsid w:val="000A426D"/>
    <w:rsid w:val="000A429F"/>
    <w:rsid w:val="000A43D9"/>
    <w:rsid w:val="000A49C1"/>
    <w:rsid w:val="000A4AC5"/>
    <w:rsid w:val="000A4E93"/>
    <w:rsid w:val="000A4ED9"/>
    <w:rsid w:val="000A50DD"/>
    <w:rsid w:val="000A52EB"/>
    <w:rsid w:val="000A5344"/>
    <w:rsid w:val="000A545F"/>
    <w:rsid w:val="000A54F4"/>
    <w:rsid w:val="000A55BA"/>
    <w:rsid w:val="000A574B"/>
    <w:rsid w:val="000A5CDE"/>
    <w:rsid w:val="000A603F"/>
    <w:rsid w:val="000A64F2"/>
    <w:rsid w:val="000A6501"/>
    <w:rsid w:val="000A716F"/>
    <w:rsid w:val="000A7227"/>
    <w:rsid w:val="000A7240"/>
    <w:rsid w:val="000A724B"/>
    <w:rsid w:val="000A73D4"/>
    <w:rsid w:val="000A74CF"/>
    <w:rsid w:val="000A7606"/>
    <w:rsid w:val="000A7B8E"/>
    <w:rsid w:val="000A7BFE"/>
    <w:rsid w:val="000A7D34"/>
    <w:rsid w:val="000A7E44"/>
    <w:rsid w:val="000A7FB1"/>
    <w:rsid w:val="000B0441"/>
    <w:rsid w:val="000B0455"/>
    <w:rsid w:val="000B0873"/>
    <w:rsid w:val="000B0D04"/>
    <w:rsid w:val="000B1078"/>
    <w:rsid w:val="000B10E5"/>
    <w:rsid w:val="000B1C6E"/>
    <w:rsid w:val="000B26C4"/>
    <w:rsid w:val="000B2866"/>
    <w:rsid w:val="000B2C49"/>
    <w:rsid w:val="000B2CB2"/>
    <w:rsid w:val="000B2D96"/>
    <w:rsid w:val="000B3AF9"/>
    <w:rsid w:val="000B3F79"/>
    <w:rsid w:val="000B4034"/>
    <w:rsid w:val="000B41D8"/>
    <w:rsid w:val="000B43C7"/>
    <w:rsid w:val="000B4515"/>
    <w:rsid w:val="000B46D9"/>
    <w:rsid w:val="000B484B"/>
    <w:rsid w:val="000B49C3"/>
    <w:rsid w:val="000B4A80"/>
    <w:rsid w:val="000B4BDC"/>
    <w:rsid w:val="000B4D3C"/>
    <w:rsid w:val="000B5773"/>
    <w:rsid w:val="000B5A92"/>
    <w:rsid w:val="000B5B86"/>
    <w:rsid w:val="000B5BC3"/>
    <w:rsid w:val="000B6281"/>
    <w:rsid w:val="000B67E7"/>
    <w:rsid w:val="000B6932"/>
    <w:rsid w:val="000B6A3B"/>
    <w:rsid w:val="000B6A46"/>
    <w:rsid w:val="000B6A6C"/>
    <w:rsid w:val="000B6D86"/>
    <w:rsid w:val="000B762E"/>
    <w:rsid w:val="000B764D"/>
    <w:rsid w:val="000B7951"/>
    <w:rsid w:val="000B7C64"/>
    <w:rsid w:val="000B7F45"/>
    <w:rsid w:val="000B7FE7"/>
    <w:rsid w:val="000C001F"/>
    <w:rsid w:val="000C0676"/>
    <w:rsid w:val="000C069B"/>
    <w:rsid w:val="000C06B3"/>
    <w:rsid w:val="000C085E"/>
    <w:rsid w:val="000C0971"/>
    <w:rsid w:val="000C0A8E"/>
    <w:rsid w:val="000C0CBB"/>
    <w:rsid w:val="000C1104"/>
    <w:rsid w:val="000C1396"/>
    <w:rsid w:val="000C1646"/>
    <w:rsid w:val="000C16A2"/>
    <w:rsid w:val="000C16C0"/>
    <w:rsid w:val="000C1861"/>
    <w:rsid w:val="000C1AA1"/>
    <w:rsid w:val="000C237B"/>
    <w:rsid w:val="000C26B4"/>
    <w:rsid w:val="000C2DE7"/>
    <w:rsid w:val="000C30C3"/>
    <w:rsid w:val="000C32BE"/>
    <w:rsid w:val="000C37ED"/>
    <w:rsid w:val="000C389A"/>
    <w:rsid w:val="000C3BEC"/>
    <w:rsid w:val="000C3D03"/>
    <w:rsid w:val="000C4030"/>
    <w:rsid w:val="000C4034"/>
    <w:rsid w:val="000C451E"/>
    <w:rsid w:val="000C47E3"/>
    <w:rsid w:val="000C4979"/>
    <w:rsid w:val="000C49F5"/>
    <w:rsid w:val="000C4BDB"/>
    <w:rsid w:val="000C4D9D"/>
    <w:rsid w:val="000C52A4"/>
    <w:rsid w:val="000C5377"/>
    <w:rsid w:val="000C57FC"/>
    <w:rsid w:val="000C5D3B"/>
    <w:rsid w:val="000C653C"/>
    <w:rsid w:val="000C665C"/>
    <w:rsid w:val="000C68C1"/>
    <w:rsid w:val="000C7A55"/>
    <w:rsid w:val="000C7F55"/>
    <w:rsid w:val="000D04FA"/>
    <w:rsid w:val="000D0982"/>
    <w:rsid w:val="000D0C21"/>
    <w:rsid w:val="000D1543"/>
    <w:rsid w:val="000D156F"/>
    <w:rsid w:val="000D1655"/>
    <w:rsid w:val="000D17B9"/>
    <w:rsid w:val="000D193B"/>
    <w:rsid w:val="000D1C6E"/>
    <w:rsid w:val="000D1DF1"/>
    <w:rsid w:val="000D21A7"/>
    <w:rsid w:val="000D27E0"/>
    <w:rsid w:val="000D28B6"/>
    <w:rsid w:val="000D2D54"/>
    <w:rsid w:val="000D323F"/>
    <w:rsid w:val="000D3357"/>
    <w:rsid w:val="000D3596"/>
    <w:rsid w:val="000D396D"/>
    <w:rsid w:val="000D3BA2"/>
    <w:rsid w:val="000D3D63"/>
    <w:rsid w:val="000D4128"/>
    <w:rsid w:val="000D4287"/>
    <w:rsid w:val="000D4296"/>
    <w:rsid w:val="000D42AB"/>
    <w:rsid w:val="000D42B4"/>
    <w:rsid w:val="000D453D"/>
    <w:rsid w:val="000D4561"/>
    <w:rsid w:val="000D48F0"/>
    <w:rsid w:val="000D49A1"/>
    <w:rsid w:val="000D4ADA"/>
    <w:rsid w:val="000D4E0E"/>
    <w:rsid w:val="000D4F3F"/>
    <w:rsid w:val="000D51B4"/>
    <w:rsid w:val="000D6318"/>
    <w:rsid w:val="000D6407"/>
    <w:rsid w:val="000D6732"/>
    <w:rsid w:val="000D67E1"/>
    <w:rsid w:val="000D68AA"/>
    <w:rsid w:val="000D6BB6"/>
    <w:rsid w:val="000D6DEA"/>
    <w:rsid w:val="000D6E0D"/>
    <w:rsid w:val="000D71B8"/>
    <w:rsid w:val="000D7331"/>
    <w:rsid w:val="000D7475"/>
    <w:rsid w:val="000D7AD1"/>
    <w:rsid w:val="000D7F2E"/>
    <w:rsid w:val="000E0506"/>
    <w:rsid w:val="000E0588"/>
    <w:rsid w:val="000E080E"/>
    <w:rsid w:val="000E095A"/>
    <w:rsid w:val="000E0A12"/>
    <w:rsid w:val="000E0F9F"/>
    <w:rsid w:val="000E11FB"/>
    <w:rsid w:val="000E1B53"/>
    <w:rsid w:val="000E1E3A"/>
    <w:rsid w:val="000E205A"/>
    <w:rsid w:val="000E23E5"/>
    <w:rsid w:val="000E28A3"/>
    <w:rsid w:val="000E2B8C"/>
    <w:rsid w:val="000E2D2F"/>
    <w:rsid w:val="000E388D"/>
    <w:rsid w:val="000E3F96"/>
    <w:rsid w:val="000E45E7"/>
    <w:rsid w:val="000E479E"/>
    <w:rsid w:val="000E4B99"/>
    <w:rsid w:val="000E4BDE"/>
    <w:rsid w:val="000E4EF1"/>
    <w:rsid w:val="000E5370"/>
    <w:rsid w:val="000E5906"/>
    <w:rsid w:val="000E59E2"/>
    <w:rsid w:val="000E5AD0"/>
    <w:rsid w:val="000E6087"/>
    <w:rsid w:val="000E6104"/>
    <w:rsid w:val="000E6251"/>
    <w:rsid w:val="000E671E"/>
    <w:rsid w:val="000E672E"/>
    <w:rsid w:val="000E6EDA"/>
    <w:rsid w:val="000E70AF"/>
    <w:rsid w:val="000E7162"/>
    <w:rsid w:val="000E7178"/>
    <w:rsid w:val="000E7190"/>
    <w:rsid w:val="000E7273"/>
    <w:rsid w:val="000E74E9"/>
    <w:rsid w:val="000E76B6"/>
    <w:rsid w:val="000E7997"/>
    <w:rsid w:val="000E799F"/>
    <w:rsid w:val="000E7A01"/>
    <w:rsid w:val="000F00E5"/>
    <w:rsid w:val="000F05FE"/>
    <w:rsid w:val="000F0A89"/>
    <w:rsid w:val="000F0CEE"/>
    <w:rsid w:val="000F1068"/>
    <w:rsid w:val="000F1208"/>
    <w:rsid w:val="000F192A"/>
    <w:rsid w:val="000F1D3E"/>
    <w:rsid w:val="000F1E81"/>
    <w:rsid w:val="000F22A8"/>
    <w:rsid w:val="000F2485"/>
    <w:rsid w:val="000F24EF"/>
    <w:rsid w:val="000F27AA"/>
    <w:rsid w:val="000F29B0"/>
    <w:rsid w:val="000F2AF5"/>
    <w:rsid w:val="000F2B7E"/>
    <w:rsid w:val="000F2B80"/>
    <w:rsid w:val="000F2B89"/>
    <w:rsid w:val="000F2F64"/>
    <w:rsid w:val="000F30D6"/>
    <w:rsid w:val="000F30D7"/>
    <w:rsid w:val="000F30DD"/>
    <w:rsid w:val="000F33D6"/>
    <w:rsid w:val="000F3A03"/>
    <w:rsid w:val="000F3DD6"/>
    <w:rsid w:val="000F3ED5"/>
    <w:rsid w:val="000F3FE1"/>
    <w:rsid w:val="000F4224"/>
    <w:rsid w:val="000F432B"/>
    <w:rsid w:val="000F4544"/>
    <w:rsid w:val="000F5544"/>
    <w:rsid w:val="000F5641"/>
    <w:rsid w:val="000F57C6"/>
    <w:rsid w:val="000F5C05"/>
    <w:rsid w:val="000F5D58"/>
    <w:rsid w:val="000F5ED4"/>
    <w:rsid w:val="000F620F"/>
    <w:rsid w:val="000F6415"/>
    <w:rsid w:val="000F6A25"/>
    <w:rsid w:val="000F6C1B"/>
    <w:rsid w:val="000F6CB0"/>
    <w:rsid w:val="000F6D55"/>
    <w:rsid w:val="000F72ED"/>
    <w:rsid w:val="000F7313"/>
    <w:rsid w:val="000F7527"/>
    <w:rsid w:val="000F7544"/>
    <w:rsid w:val="000F77FA"/>
    <w:rsid w:val="000F7969"/>
    <w:rsid w:val="000F7AD1"/>
    <w:rsid w:val="0010006F"/>
    <w:rsid w:val="001004BF"/>
    <w:rsid w:val="0010066C"/>
    <w:rsid w:val="001006E7"/>
    <w:rsid w:val="00100AA6"/>
    <w:rsid w:val="0010153E"/>
    <w:rsid w:val="00101BBA"/>
    <w:rsid w:val="00101FB5"/>
    <w:rsid w:val="0010208D"/>
    <w:rsid w:val="00102390"/>
    <w:rsid w:val="00102C10"/>
    <w:rsid w:val="00102DDF"/>
    <w:rsid w:val="00102F73"/>
    <w:rsid w:val="00103A81"/>
    <w:rsid w:val="00103CA7"/>
    <w:rsid w:val="0010454D"/>
    <w:rsid w:val="00104AFA"/>
    <w:rsid w:val="00104D23"/>
    <w:rsid w:val="00104E34"/>
    <w:rsid w:val="00105078"/>
    <w:rsid w:val="00105286"/>
    <w:rsid w:val="001053DC"/>
    <w:rsid w:val="00105552"/>
    <w:rsid w:val="001055DC"/>
    <w:rsid w:val="00105641"/>
    <w:rsid w:val="001056EA"/>
    <w:rsid w:val="0010631B"/>
    <w:rsid w:val="001069DB"/>
    <w:rsid w:val="001069F7"/>
    <w:rsid w:val="001069FB"/>
    <w:rsid w:val="00106AC7"/>
    <w:rsid w:val="00106BF8"/>
    <w:rsid w:val="001070CA"/>
    <w:rsid w:val="0010729E"/>
    <w:rsid w:val="001075E0"/>
    <w:rsid w:val="00107AF6"/>
    <w:rsid w:val="00107BBA"/>
    <w:rsid w:val="00107D27"/>
    <w:rsid w:val="0011049F"/>
    <w:rsid w:val="00110522"/>
    <w:rsid w:val="001105CF"/>
    <w:rsid w:val="001105EC"/>
    <w:rsid w:val="00110633"/>
    <w:rsid w:val="0011098C"/>
    <w:rsid w:val="00110AC5"/>
    <w:rsid w:val="00110F1D"/>
    <w:rsid w:val="001110CF"/>
    <w:rsid w:val="0011127E"/>
    <w:rsid w:val="00111EDD"/>
    <w:rsid w:val="001121E4"/>
    <w:rsid w:val="0011288F"/>
    <w:rsid w:val="00112A76"/>
    <w:rsid w:val="00112AA8"/>
    <w:rsid w:val="00112DC2"/>
    <w:rsid w:val="001133BD"/>
    <w:rsid w:val="00113933"/>
    <w:rsid w:val="00113977"/>
    <w:rsid w:val="00113E66"/>
    <w:rsid w:val="00113F38"/>
    <w:rsid w:val="00114461"/>
    <w:rsid w:val="00114515"/>
    <w:rsid w:val="001146FF"/>
    <w:rsid w:val="00114811"/>
    <w:rsid w:val="00114847"/>
    <w:rsid w:val="00114CE8"/>
    <w:rsid w:val="00114F49"/>
    <w:rsid w:val="001151C1"/>
    <w:rsid w:val="001151C8"/>
    <w:rsid w:val="0011538A"/>
    <w:rsid w:val="0011560D"/>
    <w:rsid w:val="00115A6A"/>
    <w:rsid w:val="001161BC"/>
    <w:rsid w:val="00116490"/>
    <w:rsid w:val="0011660D"/>
    <w:rsid w:val="001168AD"/>
    <w:rsid w:val="00116A73"/>
    <w:rsid w:val="00116B83"/>
    <w:rsid w:val="00116E69"/>
    <w:rsid w:val="00116EB8"/>
    <w:rsid w:val="00117550"/>
    <w:rsid w:val="00120B76"/>
    <w:rsid w:val="00120F82"/>
    <w:rsid w:val="00120FFE"/>
    <w:rsid w:val="00121098"/>
    <w:rsid w:val="001214CA"/>
    <w:rsid w:val="0012157D"/>
    <w:rsid w:val="00121AFF"/>
    <w:rsid w:val="00121EB9"/>
    <w:rsid w:val="00122030"/>
    <w:rsid w:val="001220B2"/>
    <w:rsid w:val="0012228A"/>
    <w:rsid w:val="001222B1"/>
    <w:rsid w:val="00122644"/>
    <w:rsid w:val="001226CC"/>
    <w:rsid w:val="001226D8"/>
    <w:rsid w:val="00122C24"/>
    <w:rsid w:val="00122D6F"/>
    <w:rsid w:val="0012386A"/>
    <w:rsid w:val="001238B5"/>
    <w:rsid w:val="00123972"/>
    <w:rsid w:val="00123984"/>
    <w:rsid w:val="00123D0A"/>
    <w:rsid w:val="00123E6F"/>
    <w:rsid w:val="00124004"/>
    <w:rsid w:val="001245E6"/>
    <w:rsid w:val="00124763"/>
    <w:rsid w:val="001248BE"/>
    <w:rsid w:val="00124BFB"/>
    <w:rsid w:val="001250F2"/>
    <w:rsid w:val="00125187"/>
    <w:rsid w:val="001252CB"/>
    <w:rsid w:val="0012536F"/>
    <w:rsid w:val="0012538D"/>
    <w:rsid w:val="0012541E"/>
    <w:rsid w:val="00125885"/>
    <w:rsid w:val="00125AED"/>
    <w:rsid w:val="00125B6F"/>
    <w:rsid w:val="00125D07"/>
    <w:rsid w:val="00125D7B"/>
    <w:rsid w:val="001261CB"/>
    <w:rsid w:val="0012696D"/>
    <w:rsid w:val="00126A27"/>
    <w:rsid w:val="00126CE1"/>
    <w:rsid w:val="00126FD1"/>
    <w:rsid w:val="001270F6"/>
    <w:rsid w:val="00127140"/>
    <w:rsid w:val="00127981"/>
    <w:rsid w:val="00127DEA"/>
    <w:rsid w:val="00127E6A"/>
    <w:rsid w:val="001302BD"/>
    <w:rsid w:val="001305D0"/>
    <w:rsid w:val="0013063E"/>
    <w:rsid w:val="0013082B"/>
    <w:rsid w:val="00130D0E"/>
    <w:rsid w:val="00130DC1"/>
    <w:rsid w:val="00132350"/>
    <w:rsid w:val="00132E16"/>
    <w:rsid w:val="001333A4"/>
    <w:rsid w:val="001336C5"/>
    <w:rsid w:val="00133776"/>
    <w:rsid w:val="001337E4"/>
    <w:rsid w:val="00133E43"/>
    <w:rsid w:val="00134470"/>
    <w:rsid w:val="00134486"/>
    <w:rsid w:val="001346A7"/>
    <w:rsid w:val="001346E5"/>
    <w:rsid w:val="001348AD"/>
    <w:rsid w:val="00134D39"/>
    <w:rsid w:val="0013539A"/>
    <w:rsid w:val="00135450"/>
    <w:rsid w:val="001355A1"/>
    <w:rsid w:val="00135675"/>
    <w:rsid w:val="001356C3"/>
    <w:rsid w:val="001356D8"/>
    <w:rsid w:val="00135785"/>
    <w:rsid w:val="00135802"/>
    <w:rsid w:val="0013588A"/>
    <w:rsid w:val="00135AF8"/>
    <w:rsid w:val="00136151"/>
    <w:rsid w:val="00136A36"/>
    <w:rsid w:val="00136B66"/>
    <w:rsid w:val="00136C4A"/>
    <w:rsid w:val="00136D7A"/>
    <w:rsid w:val="001371CC"/>
    <w:rsid w:val="001374E1"/>
    <w:rsid w:val="00137BB2"/>
    <w:rsid w:val="001404F7"/>
    <w:rsid w:val="001405BD"/>
    <w:rsid w:val="0014099E"/>
    <w:rsid w:val="00140A44"/>
    <w:rsid w:val="00140B4E"/>
    <w:rsid w:val="00140E50"/>
    <w:rsid w:val="00140E6A"/>
    <w:rsid w:val="00140EF0"/>
    <w:rsid w:val="001411C4"/>
    <w:rsid w:val="00141309"/>
    <w:rsid w:val="0014146F"/>
    <w:rsid w:val="00141A7D"/>
    <w:rsid w:val="00141C17"/>
    <w:rsid w:val="00142137"/>
    <w:rsid w:val="00142310"/>
    <w:rsid w:val="00142C72"/>
    <w:rsid w:val="0014301A"/>
    <w:rsid w:val="001431A3"/>
    <w:rsid w:val="001431C8"/>
    <w:rsid w:val="00143848"/>
    <w:rsid w:val="00143CBA"/>
    <w:rsid w:val="00143CCA"/>
    <w:rsid w:val="00143E6D"/>
    <w:rsid w:val="00143F23"/>
    <w:rsid w:val="001440DB"/>
    <w:rsid w:val="00145276"/>
    <w:rsid w:val="001452B1"/>
    <w:rsid w:val="00145F4F"/>
    <w:rsid w:val="001463D2"/>
    <w:rsid w:val="00146A6F"/>
    <w:rsid w:val="00146AD5"/>
    <w:rsid w:val="00146F1E"/>
    <w:rsid w:val="00147187"/>
    <w:rsid w:val="0014730A"/>
    <w:rsid w:val="001475B3"/>
    <w:rsid w:val="00147885"/>
    <w:rsid w:val="00147A7C"/>
    <w:rsid w:val="00147CBE"/>
    <w:rsid w:val="00147EC4"/>
    <w:rsid w:val="001505D2"/>
    <w:rsid w:val="001506DE"/>
    <w:rsid w:val="00150965"/>
    <w:rsid w:val="00150CE0"/>
    <w:rsid w:val="00151270"/>
    <w:rsid w:val="001518BE"/>
    <w:rsid w:val="0015191F"/>
    <w:rsid w:val="001519A1"/>
    <w:rsid w:val="00151B61"/>
    <w:rsid w:val="00151F0E"/>
    <w:rsid w:val="00152A52"/>
    <w:rsid w:val="00152C00"/>
    <w:rsid w:val="00152EC5"/>
    <w:rsid w:val="001533F1"/>
    <w:rsid w:val="00153D1B"/>
    <w:rsid w:val="00153D25"/>
    <w:rsid w:val="00153E03"/>
    <w:rsid w:val="00153E72"/>
    <w:rsid w:val="00153F6D"/>
    <w:rsid w:val="00154182"/>
    <w:rsid w:val="0015420D"/>
    <w:rsid w:val="001545DF"/>
    <w:rsid w:val="00154675"/>
    <w:rsid w:val="00154A0C"/>
    <w:rsid w:val="00154B85"/>
    <w:rsid w:val="00154BFD"/>
    <w:rsid w:val="00154C8F"/>
    <w:rsid w:val="00154D99"/>
    <w:rsid w:val="00155425"/>
    <w:rsid w:val="00155592"/>
    <w:rsid w:val="00155620"/>
    <w:rsid w:val="00155B03"/>
    <w:rsid w:val="00156060"/>
    <w:rsid w:val="001561AC"/>
    <w:rsid w:val="001565DC"/>
    <w:rsid w:val="00156847"/>
    <w:rsid w:val="0015684F"/>
    <w:rsid w:val="00156B4E"/>
    <w:rsid w:val="00156E21"/>
    <w:rsid w:val="00157183"/>
    <w:rsid w:val="00157253"/>
    <w:rsid w:val="00157434"/>
    <w:rsid w:val="001579F6"/>
    <w:rsid w:val="00157CAD"/>
    <w:rsid w:val="001600F0"/>
    <w:rsid w:val="00160455"/>
    <w:rsid w:val="00160640"/>
    <w:rsid w:val="00160E32"/>
    <w:rsid w:val="001611D3"/>
    <w:rsid w:val="00161309"/>
    <w:rsid w:val="0016193A"/>
    <w:rsid w:val="00161B26"/>
    <w:rsid w:val="00161BEA"/>
    <w:rsid w:val="00161DAF"/>
    <w:rsid w:val="00161EE9"/>
    <w:rsid w:val="001622A6"/>
    <w:rsid w:val="00162415"/>
    <w:rsid w:val="00162A05"/>
    <w:rsid w:val="00162F88"/>
    <w:rsid w:val="0016319F"/>
    <w:rsid w:val="001635B3"/>
    <w:rsid w:val="00163635"/>
    <w:rsid w:val="00163834"/>
    <w:rsid w:val="001638C4"/>
    <w:rsid w:val="00163C91"/>
    <w:rsid w:val="001640E7"/>
    <w:rsid w:val="00164403"/>
    <w:rsid w:val="001644A2"/>
    <w:rsid w:val="001644AF"/>
    <w:rsid w:val="0016456A"/>
    <w:rsid w:val="00164629"/>
    <w:rsid w:val="0016471B"/>
    <w:rsid w:val="00164791"/>
    <w:rsid w:val="00164881"/>
    <w:rsid w:val="00164A1D"/>
    <w:rsid w:val="00164CF2"/>
    <w:rsid w:val="001650ED"/>
    <w:rsid w:val="00165108"/>
    <w:rsid w:val="00165547"/>
    <w:rsid w:val="001656A5"/>
    <w:rsid w:val="00165968"/>
    <w:rsid w:val="00165B39"/>
    <w:rsid w:val="00166647"/>
    <w:rsid w:val="001667FD"/>
    <w:rsid w:val="001669BE"/>
    <w:rsid w:val="00166A39"/>
    <w:rsid w:val="00167012"/>
    <w:rsid w:val="0016749F"/>
    <w:rsid w:val="00167569"/>
    <w:rsid w:val="00167669"/>
    <w:rsid w:val="001677A4"/>
    <w:rsid w:val="001678B5"/>
    <w:rsid w:val="00167C3A"/>
    <w:rsid w:val="00167EA5"/>
    <w:rsid w:val="00170646"/>
    <w:rsid w:val="00170B31"/>
    <w:rsid w:val="00170C32"/>
    <w:rsid w:val="00170D27"/>
    <w:rsid w:val="001718A1"/>
    <w:rsid w:val="00171FB3"/>
    <w:rsid w:val="001728C8"/>
    <w:rsid w:val="00172995"/>
    <w:rsid w:val="00172B59"/>
    <w:rsid w:val="00172E7D"/>
    <w:rsid w:val="00172F78"/>
    <w:rsid w:val="00172FD3"/>
    <w:rsid w:val="001735FC"/>
    <w:rsid w:val="0017377A"/>
    <w:rsid w:val="0017385B"/>
    <w:rsid w:val="001738EE"/>
    <w:rsid w:val="001739D0"/>
    <w:rsid w:val="00173A4C"/>
    <w:rsid w:val="00173FF1"/>
    <w:rsid w:val="0017443B"/>
    <w:rsid w:val="001744C7"/>
    <w:rsid w:val="001748F0"/>
    <w:rsid w:val="00174B2E"/>
    <w:rsid w:val="00175128"/>
    <w:rsid w:val="00175F95"/>
    <w:rsid w:val="001763E8"/>
    <w:rsid w:val="0017644C"/>
    <w:rsid w:val="001766DB"/>
    <w:rsid w:val="0017670F"/>
    <w:rsid w:val="00176901"/>
    <w:rsid w:val="00176BDF"/>
    <w:rsid w:val="00177357"/>
    <w:rsid w:val="00177711"/>
    <w:rsid w:val="00177D0A"/>
    <w:rsid w:val="00177D61"/>
    <w:rsid w:val="00177DA1"/>
    <w:rsid w:val="00180282"/>
    <w:rsid w:val="00180522"/>
    <w:rsid w:val="00180E48"/>
    <w:rsid w:val="001811EC"/>
    <w:rsid w:val="0018128D"/>
    <w:rsid w:val="00181397"/>
    <w:rsid w:val="0018154D"/>
    <w:rsid w:val="001815B7"/>
    <w:rsid w:val="001816E8"/>
    <w:rsid w:val="00181A6A"/>
    <w:rsid w:val="00181A6B"/>
    <w:rsid w:val="00181AC8"/>
    <w:rsid w:val="00181C3E"/>
    <w:rsid w:val="00182229"/>
    <w:rsid w:val="00182E39"/>
    <w:rsid w:val="00183304"/>
    <w:rsid w:val="001833BD"/>
    <w:rsid w:val="001834EB"/>
    <w:rsid w:val="001835AD"/>
    <w:rsid w:val="001836F8"/>
    <w:rsid w:val="00183834"/>
    <w:rsid w:val="00183CC6"/>
    <w:rsid w:val="00183ECA"/>
    <w:rsid w:val="00184671"/>
    <w:rsid w:val="00184794"/>
    <w:rsid w:val="0018521D"/>
    <w:rsid w:val="00186235"/>
    <w:rsid w:val="00186341"/>
    <w:rsid w:val="00186657"/>
    <w:rsid w:val="00186C3F"/>
    <w:rsid w:val="001876B9"/>
    <w:rsid w:val="00187974"/>
    <w:rsid w:val="00187AF2"/>
    <w:rsid w:val="00187E9A"/>
    <w:rsid w:val="001901D8"/>
    <w:rsid w:val="0019098F"/>
    <w:rsid w:val="00190CB7"/>
    <w:rsid w:val="001915D2"/>
    <w:rsid w:val="00191723"/>
    <w:rsid w:val="0019175C"/>
    <w:rsid w:val="0019184C"/>
    <w:rsid w:val="001919A6"/>
    <w:rsid w:val="00191DF1"/>
    <w:rsid w:val="00191EF4"/>
    <w:rsid w:val="00192CE9"/>
    <w:rsid w:val="00192F47"/>
    <w:rsid w:val="00193111"/>
    <w:rsid w:val="0019334E"/>
    <w:rsid w:val="00193538"/>
    <w:rsid w:val="00193692"/>
    <w:rsid w:val="001940E1"/>
    <w:rsid w:val="001945CB"/>
    <w:rsid w:val="00194971"/>
    <w:rsid w:val="00195097"/>
    <w:rsid w:val="0019530F"/>
    <w:rsid w:val="0019535D"/>
    <w:rsid w:val="001953C1"/>
    <w:rsid w:val="00195435"/>
    <w:rsid w:val="001954E9"/>
    <w:rsid w:val="00195691"/>
    <w:rsid w:val="00195DB8"/>
    <w:rsid w:val="00195FEB"/>
    <w:rsid w:val="00196350"/>
    <w:rsid w:val="00196C61"/>
    <w:rsid w:val="00196CC1"/>
    <w:rsid w:val="00196D26"/>
    <w:rsid w:val="0019708F"/>
    <w:rsid w:val="001971AB"/>
    <w:rsid w:val="001971ED"/>
    <w:rsid w:val="001972CC"/>
    <w:rsid w:val="0019778F"/>
    <w:rsid w:val="00197C5E"/>
    <w:rsid w:val="00197D36"/>
    <w:rsid w:val="001A0055"/>
    <w:rsid w:val="001A08C5"/>
    <w:rsid w:val="001A0BEA"/>
    <w:rsid w:val="001A0D39"/>
    <w:rsid w:val="001A1E66"/>
    <w:rsid w:val="001A1E7E"/>
    <w:rsid w:val="001A20FA"/>
    <w:rsid w:val="001A2403"/>
    <w:rsid w:val="001A2915"/>
    <w:rsid w:val="001A2BED"/>
    <w:rsid w:val="001A357E"/>
    <w:rsid w:val="001A3B7F"/>
    <w:rsid w:val="001A3D52"/>
    <w:rsid w:val="001A4048"/>
    <w:rsid w:val="001A410A"/>
    <w:rsid w:val="001A42A0"/>
    <w:rsid w:val="001A43AB"/>
    <w:rsid w:val="001A44FB"/>
    <w:rsid w:val="001A466A"/>
    <w:rsid w:val="001A47CA"/>
    <w:rsid w:val="001A4F95"/>
    <w:rsid w:val="001A54BC"/>
    <w:rsid w:val="001A55B8"/>
    <w:rsid w:val="001A5640"/>
    <w:rsid w:val="001A5A50"/>
    <w:rsid w:val="001A5B7D"/>
    <w:rsid w:val="001A5C3F"/>
    <w:rsid w:val="001A5DF6"/>
    <w:rsid w:val="001A6188"/>
    <w:rsid w:val="001A625C"/>
    <w:rsid w:val="001A62C6"/>
    <w:rsid w:val="001A62E5"/>
    <w:rsid w:val="001A66D5"/>
    <w:rsid w:val="001A6872"/>
    <w:rsid w:val="001A6A1D"/>
    <w:rsid w:val="001A71EB"/>
    <w:rsid w:val="001A778E"/>
    <w:rsid w:val="001A7A51"/>
    <w:rsid w:val="001A7AC1"/>
    <w:rsid w:val="001A7B41"/>
    <w:rsid w:val="001A7CD6"/>
    <w:rsid w:val="001A7F9B"/>
    <w:rsid w:val="001B01C1"/>
    <w:rsid w:val="001B055E"/>
    <w:rsid w:val="001B0726"/>
    <w:rsid w:val="001B082E"/>
    <w:rsid w:val="001B0B58"/>
    <w:rsid w:val="001B0B9D"/>
    <w:rsid w:val="001B105E"/>
    <w:rsid w:val="001B14BE"/>
    <w:rsid w:val="001B193C"/>
    <w:rsid w:val="001B1A6C"/>
    <w:rsid w:val="001B1B9B"/>
    <w:rsid w:val="001B1C0F"/>
    <w:rsid w:val="001B1C58"/>
    <w:rsid w:val="001B1ECF"/>
    <w:rsid w:val="001B20B1"/>
    <w:rsid w:val="001B22C2"/>
    <w:rsid w:val="001B22FF"/>
    <w:rsid w:val="001B2342"/>
    <w:rsid w:val="001B2345"/>
    <w:rsid w:val="001B2369"/>
    <w:rsid w:val="001B238D"/>
    <w:rsid w:val="001B265D"/>
    <w:rsid w:val="001B29BF"/>
    <w:rsid w:val="001B2C98"/>
    <w:rsid w:val="001B34A5"/>
    <w:rsid w:val="001B3BA8"/>
    <w:rsid w:val="001B3D93"/>
    <w:rsid w:val="001B3FCD"/>
    <w:rsid w:val="001B430D"/>
    <w:rsid w:val="001B451B"/>
    <w:rsid w:val="001B470C"/>
    <w:rsid w:val="001B48ED"/>
    <w:rsid w:val="001B4984"/>
    <w:rsid w:val="001B49B3"/>
    <w:rsid w:val="001B4E1E"/>
    <w:rsid w:val="001B4EC2"/>
    <w:rsid w:val="001B4F04"/>
    <w:rsid w:val="001B5746"/>
    <w:rsid w:val="001B5B78"/>
    <w:rsid w:val="001B5D85"/>
    <w:rsid w:val="001B5E5C"/>
    <w:rsid w:val="001B5E94"/>
    <w:rsid w:val="001B5EBF"/>
    <w:rsid w:val="001B61F1"/>
    <w:rsid w:val="001B62E0"/>
    <w:rsid w:val="001B660F"/>
    <w:rsid w:val="001B6749"/>
    <w:rsid w:val="001B6A03"/>
    <w:rsid w:val="001B7020"/>
    <w:rsid w:val="001B7583"/>
    <w:rsid w:val="001B785C"/>
    <w:rsid w:val="001B7A57"/>
    <w:rsid w:val="001B7D93"/>
    <w:rsid w:val="001C0120"/>
    <w:rsid w:val="001C09ED"/>
    <w:rsid w:val="001C0B62"/>
    <w:rsid w:val="001C0D4F"/>
    <w:rsid w:val="001C0FB5"/>
    <w:rsid w:val="001C11D4"/>
    <w:rsid w:val="001C138F"/>
    <w:rsid w:val="001C177D"/>
    <w:rsid w:val="001C1B91"/>
    <w:rsid w:val="001C271A"/>
    <w:rsid w:val="001C2B3A"/>
    <w:rsid w:val="001C2D73"/>
    <w:rsid w:val="001C2DD2"/>
    <w:rsid w:val="001C3010"/>
    <w:rsid w:val="001C3098"/>
    <w:rsid w:val="001C31E4"/>
    <w:rsid w:val="001C3705"/>
    <w:rsid w:val="001C3B2F"/>
    <w:rsid w:val="001C3B33"/>
    <w:rsid w:val="001C4193"/>
    <w:rsid w:val="001C4759"/>
    <w:rsid w:val="001C4815"/>
    <w:rsid w:val="001C492E"/>
    <w:rsid w:val="001C4952"/>
    <w:rsid w:val="001C4A8E"/>
    <w:rsid w:val="001C4EE7"/>
    <w:rsid w:val="001C50B2"/>
    <w:rsid w:val="001C5267"/>
    <w:rsid w:val="001C54E6"/>
    <w:rsid w:val="001C5D80"/>
    <w:rsid w:val="001C5D8E"/>
    <w:rsid w:val="001C678F"/>
    <w:rsid w:val="001C6E18"/>
    <w:rsid w:val="001C720E"/>
    <w:rsid w:val="001C74A1"/>
    <w:rsid w:val="001C79F6"/>
    <w:rsid w:val="001C7A42"/>
    <w:rsid w:val="001C7B48"/>
    <w:rsid w:val="001C7BD7"/>
    <w:rsid w:val="001C7E89"/>
    <w:rsid w:val="001C7F00"/>
    <w:rsid w:val="001D023E"/>
    <w:rsid w:val="001D09BA"/>
    <w:rsid w:val="001D0DE2"/>
    <w:rsid w:val="001D0EBE"/>
    <w:rsid w:val="001D13AE"/>
    <w:rsid w:val="001D13D6"/>
    <w:rsid w:val="001D1453"/>
    <w:rsid w:val="001D175F"/>
    <w:rsid w:val="001D1862"/>
    <w:rsid w:val="001D18A6"/>
    <w:rsid w:val="001D1F38"/>
    <w:rsid w:val="001D1F56"/>
    <w:rsid w:val="001D21C1"/>
    <w:rsid w:val="001D2C46"/>
    <w:rsid w:val="001D2E77"/>
    <w:rsid w:val="001D2F28"/>
    <w:rsid w:val="001D30F9"/>
    <w:rsid w:val="001D320A"/>
    <w:rsid w:val="001D3533"/>
    <w:rsid w:val="001D371F"/>
    <w:rsid w:val="001D387C"/>
    <w:rsid w:val="001D3903"/>
    <w:rsid w:val="001D3BAA"/>
    <w:rsid w:val="001D3C1F"/>
    <w:rsid w:val="001D3C71"/>
    <w:rsid w:val="001D3D23"/>
    <w:rsid w:val="001D47DB"/>
    <w:rsid w:val="001D505F"/>
    <w:rsid w:val="001D5539"/>
    <w:rsid w:val="001D5A3E"/>
    <w:rsid w:val="001D5BBE"/>
    <w:rsid w:val="001D5E4D"/>
    <w:rsid w:val="001D5E51"/>
    <w:rsid w:val="001D60DC"/>
    <w:rsid w:val="001D64C7"/>
    <w:rsid w:val="001D64FA"/>
    <w:rsid w:val="001D660E"/>
    <w:rsid w:val="001D6677"/>
    <w:rsid w:val="001D6A0D"/>
    <w:rsid w:val="001D6A7B"/>
    <w:rsid w:val="001D6B65"/>
    <w:rsid w:val="001D7279"/>
    <w:rsid w:val="001D7906"/>
    <w:rsid w:val="001D7A4F"/>
    <w:rsid w:val="001D7C2C"/>
    <w:rsid w:val="001D7CFC"/>
    <w:rsid w:val="001E0010"/>
    <w:rsid w:val="001E002D"/>
    <w:rsid w:val="001E005C"/>
    <w:rsid w:val="001E0EDE"/>
    <w:rsid w:val="001E0EEE"/>
    <w:rsid w:val="001E12EC"/>
    <w:rsid w:val="001E26D0"/>
    <w:rsid w:val="001E29CB"/>
    <w:rsid w:val="001E3013"/>
    <w:rsid w:val="001E36CB"/>
    <w:rsid w:val="001E3D37"/>
    <w:rsid w:val="001E3E40"/>
    <w:rsid w:val="001E41E8"/>
    <w:rsid w:val="001E45B8"/>
    <w:rsid w:val="001E462C"/>
    <w:rsid w:val="001E4704"/>
    <w:rsid w:val="001E49FB"/>
    <w:rsid w:val="001E4DEA"/>
    <w:rsid w:val="001E5154"/>
    <w:rsid w:val="001E5B86"/>
    <w:rsid w:val="001E66C8"/>
    <w:rsid w:val="001E670D"/>
    <w:rsid w:val="001E69A0"/>
    <w:rsid w:val="001E6BD0"/>
    <w:rsid w:val="001E6BE4"/>
    <w:rsid w:val="001E6CEE"/>
    <w:rsid w:val="001E6E03"/>
    <w:rsid w:val="001E6ED9"/>
    <w:rsid w:val="001E6FF0"/>
    <w:rsid w:val="001E7570"/>
    <w:rsid w:val="001E78F5"/>
    <w:rsid w:val="001E79A2"/>
    <w:rsid w:val="001E7D81"/>
    <w:rsid w:val="001E7E6F"/>
    <w:rsid w:val="001E7F06"/>
    <w:rsid w:val="001F062C"/>
    <w:rsid w:val="001F072B"/>
    <w:rsid w:val="001F08C8"/>
    <w:rsid w:val="001F0B84"/>
    <w:rsid w:val="001F1144"/>
    <w:rsid w:val="001F1ADD"/>
    <w:rsid w:val="001F1CC3"/>
    <w:rsid w:val="001F1CC9"/>
    <w:rsid w:val="001F2429"/>
    <w:rsid w:val="001F2893"/>
    <w:rsid w:val="001F2CA8"/>
    <w:rsid w:val="001F319E"/>
    <w:rsid w:val="001F3644"/>
    <w:rsid w:val="001F3DE5"/>
    <w:rsid w:val="001F45DF"/>
    <w:rsid w:val="001F4852"/>
    <w:rsid w:val="001F497A"/>
    <w:rsid w:val="001F4B0A"/>
    <w:rsid w:val="001F5356"/>
    <w:rsid w:val="001F5471"/>
    <w:rsid w:val="001F5524"/>
    <w:rsid w:val="001F5892"/>
    <w:rsid w:val="001F5B15"/>
    <w:rsid w:val="001F5B9C"/>
    <w:rsid w:val="001F5DD1"/>
    <w:rsid w:val="001F6044"/>
    <w:rsid w:val="001F604A"/>
    <w:rsid w:val="001F61FF"/>
    <w:rsid w:val="001F65C5"/>
    <w:rsid w:val="001F66F9"/>
    <w:rsid w:val="001F6943"/>
    <w:rsid w:val="001F6B4E"/>
    <w:rsid w:val="001F6B5D"/>
    <w:rsid w:val="001F6B78"/>
    <w:rsid w:val="001F6B90"/>
    <w:rsid w:val="001F6BFE"/>
    <w:rsid w:val="001F6C2A"/>
    <w:rsid w:val="001F7159"/>
    <w:rsid w:val="001F770D"/>
    <w:rsid w:val="001F7785"/>
    <w:rsid w:val="001F7BA2"/>
    <w:rsid w:val="001F7E67"/>
    <w:rsid w:val="00200084"/>
    <w:rsid w:val="002014FB"/>
    <w:rsid w:val="0020191A"/>
    <w:rsid w:val="00201A92"/>
    <w:rsid w:val="00201B0F"/>
    <w:rsid w:val="00201EE4"/>
    <w:rsid w:val="00202402"/>
    <w:rsid w:val="00202427"/>
    <w:rsid w:val="0020265B"/>
    <w:rsid w:val="00202818"/>
    <w:rsid w:val="00202867"/>
    <w:rsid w:val="002028A4"/>
    <w:rsid w:val="002029C4"/>
    <w:rsid w:val="00202A8B"/>
    <w:rsid w:val="00202F38"/>
    <w:rsid w:val="00202FB3"/>
    <w:rsid w:val="002036A2"/>
    <w:rsid w:val="002037DA"/>
    <w:rsid w:val="00203855"/>
    <w:rsid w:val="00203E9B"/>
    <w:rsid w:val="00204127"/>
    <w:rsid w:val="002043EF"/>
    <w:rsid w:val="0020450E"/>
    <w:rsid w:val="002049AC"/>
    <w:rsid w:val="00204D25"/>
    <w:rsid w:val="00204DFF"/>
    <w:rsid w:val="00204FA4"/>
    <w:rsid w:val="00205407"/>
    <w:rsid w:val="00205416"/>
    <w:rsid w:val="00205433"/>
    <w:rsid w:val="00205A04"/>
    <w:rsid w:val="00205CCA"/>
    <w:rsid w:val="00205D82"/>
    <w:rsid w:val="002063E5"/>
    <w:rsid w:val="0020643E"/>
    <w:rsid w:val="00206539"/>
    <w:rsid w:val="0020655A"/>
    <w:rsid w:val="00206750"/>
    <w:rsid w:val="00206A51"/>
    <w:rsid w:val="00206B7B"/>
    <w:rsid w:val="00206D21"/>
    <w:rsid w:val="00206E2F"/>
    <w:rsid w:val="00206ECC"/>
    <w:rsid w:val="0020700F"/>
    <w:rsid w:val="00207220"/>
    <w:rsid w:val="00207240"/>
    <w:rsid w:val="00207506"/>
    <w:rsid w:val="002075E2"/>
    <w:rsid w:val="00207937"/>
    <w:rsid w:val="00207954"/>
    <w:rsid w:val="0020799A"/>
    <w:rsid w:val="00207EC8"/>
    <w:rsid w:val="00207FB9"/>
    <w:rsid w:val="002100C3"/>
    <w:rsid w:val="00210320"/>
    <w:rsid w:val="002105F0"/>
    <w:rsid w:val="00210C7D"/>
    <w:rsid w:val="00210DF0"/>
    <w:rsid w:val="00210FD8"/>
    <w:rsid w:val="00211059"/>
    <w:rsid w:val="002117AF"/>
    <w:rsid w:val="00211F73"/>
    <w:rsid w:val="00212121"/>
    <w:rsid w:val="002125A8"/>
    <w:rsid w:val="00212871"/>
    <w:rsid w:val="002136C0"/>
    <w:rsid w:val="00213929"/>
    <w:rsid w:val="00213C4A"/>
    <w:rsid w:val="00214004"/>
    <w:rsid w:val="002141FB"/>
    <w:rsid w:val="00214200"/>
    <w:rsid w:val="002144BB"/>
    <w:rsid w:val="0021457E"/>
    <w:rsid w:val="0021496C"/>
    <w:rsid w:val="00214C66"/>
    <w:rsid w:val="00214D69"/>
    <w:rsid w:val="00214EE8"/>
    <w:rsid w:val="00215071"/>
    <w:rsid w:val="002151A1"/>
    <w:rsid w:val="0021521E"/>
    <w:rsid w:val="00215466"/>
    <w:rsid w:val="0021561D"/>
    <w:rsid w:val="00215645"/>
    <w:rsid w:val="00215739"/>
    <w:rsid w:val="00215DBD"/>
    <w:rsid w:val="00216046"/>
    <w:rsid w:val="00216346"/>
    <w:rsid w:val="0021635A"/>
    <w:rsid w:val="00216674"/>
    <w:rsid w:val="002166B9"/>
    <w:rsid w:val="00216AE2"/>
    <w:rsid w:val="00216BFC"/>
    <w:rsid w:val="00216F46"/>
    <w:rsid w:val="00216FAF"/>
    <w:rsid w:val="00217216"/>
    <w:rsid w:val="002178A7"/>
    <w:rsid w:val="00217A28"/>
    <w:rsid w:val="00217D60"/>
    <w:rsid w:val="00217E10"/>
    <w:rsid w:val="0022003D"/>
    <w:rsid w:val="002201B7"/>
    <w:rsid w:val="0022028F"/>
    <w:rsid w:val="00220AF6"/>
    <w:rsid w:val="0022105D"/>
    <w:rsid w:val="00221118"/>
    <w:rsid w:val="00221400"/>
    <w:rsid w:val="00221726"/>
    <w:rsid w:val="00221867"/>
    <w:rsid w:val="00221A13"/>
    <w:rsid w:val="00222107"/>
    <w:rsid w:val="002227B9"/>
    <w:rsid w:val="002228F1"/>
    <w:rsid w:val="00222DAD"/>
    <w:rsid w:val="00222DC5"/>
    <w:rsid w:val="00222E3E"/>
    <w:rsid w:val="0022353F"/>
    <w:rsid w:val="00223DA6"/>
    <w:rsid w:val="002240B7"/>
    <w:rsid w:val="002240E5"/>
    <w:rsid w:val="0022412E"/>
    <w:rsid w:val="0022426A"/>
    <w:rsid w:val="002242F2"/>
    <w:rsid w:val="00224BD8"/>
    <w:rsid w:val="002250E5"/>
    <w:rsid w:val="00225103"/>
    <w:rsid w:val="002252AB"/>
    <w:rsid w:val="00225414"/>
    <w:rsid w:val="00225584"/>
    <w:rsid w:val="00225EAB"/>
    <w:rsid w:val="00225EB8"/>
    <w:rsid w:val="00226025"/>
    <w:rsid w:val="00226147"/>
    <w:rsid w:val="002268F5"/>
    <w:rsid w:val="00226B73"/>
    <w:rsid w:val="002270BF"/>
    <w:rsid w:val="00227179"/>
    <w:rsid w:val="002272EE"/>
    <w:rsid w:val="0022750F"/>
    <w:rsid w:val="00227E5E"/>
    <w:rsid w:val="00227F0D"/>
    <w:rsid w:val="00227F9A"/>
    <w:rsid w:val="00230059"/>
    <w:rsid w:val="002304CD"/>
    <w:rsid w:val="002304E1"/>
    <w:rsid w:val="00230696"/>
    <w:rsid w:val="00230C47"/>
    <w:rsid w:val="00230D09"/>
    <w:rsid w:val="00230E2A"/>
    <w:rsid w:val="00231269"/>
    <w:rsid w:val="002314A8"/>
    <w:rsid w:val="00231EC7"/>
    <w:rsid w:val="00232159"/>
    <w:rsid w:val="00232840"/>
    <w:rsid w:val="00232F4F"/>
    <w:rsid w:val="00233458"/>
    <w:rsid w:val="00233822"/>
    <w:rsid w:val="00233832"/>
    <w:rsid w:val="00233B78"/>
    <w:rsid w:val="002349AF"/>
    <w:rsid w:val="00234CB3"/>
    <w:rsid w:val="002350C7"/>
    <w:rsid w:val="002351CC"/>
    <w:rsid w:val="002355F8"/>
    <w:rsid w:val="00235635"/>
    <w:rsid w:val="002359DD"/>
    <w:rsid w:val="00235B7C"/>
    <w:rsid w:val="00235BEE"/>
    <w:rsid w:val="00236260"/>
    <w:rsid w:val="002364C8"/>
    <w:rsid w:val="002365DC"/>
    <w:rsid w:val="002367C1"/>
    <w:rsid w:val="00236A6D"/>
    <w:rsid w:val="00236AAB"/>
    <w:rsid w:val="00236CF9"/>
    <w:rsid w:val="00236D82"/>
    <w:rsid w:val="00237099"/>
    <w:rsid w:val="00237A73"/>
    <w:rsid w:val="00237B2B"/>
    <w:rsid w:val="00237B34"/>
    <w:rsid w:val="00237B62"/>
    <w:rsid w:val="00237DB5"/>
    <w:rsid w:val="00237E74"/>
    <w:rsid w:val="002401E4"/>
    <w:rsid w:val="00240411"/>
    <w:rsid w:val="002405ED"/>
    <w:rsid w:val="00240973"/>
    <w:rsid w:val="00240E3B"/>
    <w:rsid w:val="002415A1"/>
    <w:rsid w:val="0024160F"/>
    <w:rsid w:val="00241673"/>
    <w:rsid w:val="002417BB"/>
    <w:rsid w:val="002417F4"/>
    <w:rsid w:val="002418C9"/>
    <w:rsid w:val="00241D32"/>
    <w:rsid w:val="00241D9E"/>
    <w:rsid w:val="00241DE4"/>
    <w:rsid w:val="00242114"/>
    <w:rsid w:val="00242757"/>
    <w:rsid w:val="00243063"/>
    <w:rsid w:val="002432E3"/>
    <w:rsid w:val="0024342C"/>
    <w:rsid w:val="0024344C"/>
    <w:rsid w:val="00243678"/>
    <w:rsid w:val="002439A2"/>
    <w:rsid w:val="00243A9B"/>
    <w:rsid w:val="00243E3F"/>
    <w:rsid w:val="0024417A"/>
    <w:rsid w:val="00244191"/>
    <w:rsid w:val="00244520"/>
    <w:rsid w:val="00244E0B"/>
    <w:rsid w:val="00245263"/>
    <w:rsid w:val="0024567C"/>
    <w:rsid w:val="002456B7"/>
    <w:rsid w:val="00245875"/>
    <w:rsid w:val="0024592A"/>
    <w:rsid w:val="00245BA7"/>
    <w:rsid w:val="00245D30"/>
    <w:rsid w:val="00245E13"/>
    <w:rsid w:val="00245E43"/>
    <w:rsid w:val="00245F15"/>
    <w:rsid w:val="002468D4"/>
    <w:rsid w:val="00247191"/>
    <w:rsid w:val="00247356"/>
    <w:rsid w:val="00247634"/>
    <w:rsid w:val="00247A01"/>
    <w:rsid w:val="00247AD0"/>
    <w:rsid w:val="00247C5A"/>
    <w:rsid w:val="00247CDE"/>
    <w:rsid w:val="00247D07"/>
    <w:rsid w:val="00247DAE"/>
    <w:rsid w:val="00247EA3"/>
    <w:rsid w:val="002501BA"/>
    <w:rsid w:val="002501D4"/>
    <w:rsid w:val="0025027C"/>
    <w:rsid w:val="00250C75"/>
    <w:rsid w:val="00250DF6"/>
    <w:rsid w:val="00250E6A"/>
    <w:rsid w:val="00250E84"/>
    <w:rsid w:val="002510B5"/>
    <w:rsid w:val="002510FD"/>
    <w:rsid w:val="00251A13"/>
    <w:rsid w:val="00251CC0"/>
    <w:rsid w:val="00251D6A"/>
    <w:rsid w:val="00251EE9"/>
    <w:rsid w:val="0025206E"/>
    <w:rsid w:val="0025216F"/>
    <w:rsid w:val="00252903"/>
    <w:rsid w:val="0025298A"/>
    <w:rsid w:val="00252A84"/>
    <w:rsid w:val="00252C02"/>
    <w:rsid w:val="00252C99"/>
    <w:rsid w:val="00252D30"/>
    <w:rsid w:val="002538D8"/>
    <w:rsid w:val="00253968"/>
    <w:rsid w:val="00253CD0"/>
    <w:rsid w:val="00253E3C"/>
    <w:rsid w:val="0025425A"/>
    <w:rsid w:val="002542B4"/>
    <w:rsid w:val="00254642"/>
    <w:rsid w:val="002547C8"/>
    <w:rsid w:val="00254AB4"/>
    <w:rsid w:val="0025504C"/>
    <w:rsid w:val="002553D9"/>
    <w:rsid w:val="00255566"/>
    <w:rsid w:val="0025563B"/>
    <w:rsid w:val="002557A0"/>
    <w:rsid w:val="00255BCC"/>
    <w:rsid w:val="00256072"/>
    <w:rsid w:val="002560C7"/>
    <w:rsid w:val="0025650F"/>
    <w:rsid w:val="00256AB0"/>
    <w:rsid w:val="00256E84"/>
    <w:rsid w:val="0025719D"/>
    <w:rsid w:val="002572B8"/>
    <w:rsid w:val="002576A7"/>
    <w:rsid w:val="002578DE"/>
    <w:rsid w:val="002578EA"/>
    <w:rsid w:val="00257FCE"/>
    <w:rsid w:val="0026001F"/>
    <w:rsid w:val="002605F2"/>
    <w:rsid w:val="002606E5"/>
    <w:rsid w:val="00260769"/>
    <w:rsid w:val="00260E5E"/>
    <w:rsid w:val="0026182E"/>
    <w:rsid w:val="0026184F"/>
    <w:rsid w:val="00261C86"/>
    <w:rsid w:val="00261E49"/>
    <w:rsid w:val="00261EC6"/>
    <w:rsid w:val="0026204F"/>
    <w:rsid w:val="00262248"/>
    <w:rsid w:val="00262319"/>
    <w:rsid w:val="00262684"/>
    <w:rsid w:val="00262856"/>
    <w:rsid w:val="00262870"/>
    <w:rsid w:val="0026292C"/>
    <w:rsid w:val="0026294B"/>
    <w:rsid w:val="00262B58"/>
    <w:rsid w:val="00262BE3"/>
    <w:rsid w:val="00262F23"/>
    <w:rsid w:val="002630A8"/>
    <w:rsid w:val="00263164"/>
    <w:rsid w:val="002632D8"/>
    <w:rsid w:val="0026361A"/>
    <w:rsid w:val="0026373C"/>
    <w:rsid w:val="0026396D"/>
    <w:rsid w:val="00263C60"/>
    <w:rsid w:val="00263D34"/>
    <w:rsid w:val="002649EF"/>
    <w:rsid w:val="002649F0"/>
    <w:rsid w:val="00264B59"/>
    <w:rsid w:val="00264C6E"/>
    <w:rsid w:val="00264C91"/>
    <w:rsid w:val="00265015"/>
    <w:rsid w:val="00265424"/>
    <w:rsid w:val="0026556F"/>
    <w:rsid w:val="00265669"/>
    <w:rsid w:val="00265CAA"/>
    <w:rsid w:val="00266530"/>
    <w:rsid w:val="00266654"/>
    <w:rsid w:val="00266865"/>
    <w:rsid w:val="00266AE9"/>
    <w:rsid w:val="002670DF"/>
    <w:rsid w:val="002673CA"/>
    <w:rsid w:val="00267D53"/>
    <w:rsid w:val="00267FA6"/>
    <w:rsid w:val="00270368"/>
    <w:rsid w:val="00270656"/>
    <w:rsid w:val="002709C6"/>
    <w:rsid w:val="00270FCA"/>
    <w:rsid w:val="0027114A"/>
    <w:rsid w:val="002717B6"/>
    <w:rsid w:val="0027197F"/>
    <w:rsid w:val="00271E09"/>
    <w:rsid w:val="002722F3"/>
    <w:rsid w:val="00272587"/>
    <w:rsid w:val="00272BCF"/>
    <w:rsid w:val="00272D03"/>
    <w:rsid w:val="00272F7C"/>
    <w:rsid w:val="00273023"/>
    <w:rsid w:val="002732D8"/>
    <w:rsid w:val="00273648"/>
    <w:rsid w:val="00273D94"/>
    <w:rsid w:val="00273E31"/>
    <w:rsid w:val="00274091"/>
    <w:rsid w:val="00274176"/>
    <w:rsid w:val="002743E7"/>
    <w:rsid w:val="00274637"/>
    <w:rsid w:val="00274806"/>
    <w:rsid w:val="00274AB9"/>
    <w:rsid w:val="00274DC0"/>
    <w:rsid w:val="0027500D"/>
    <w:rsid w:val="00275032"/>
    <w:rsid w:val="00275039"/>
    <w:rsid w:val="00275044"/>
    <w:rsid w:val="002750EC"/>
    <w:rsid w:val="00275767"/>
    <w:rsid w:val="00275CDB"/>
    <w:rsid w:val="00276130"/>
    <w:rsid w:val="00276351"/>
    <w:rsid w:val="002764C1"/>
    <w:rsid w:val="00276B38"/>
    <w:rsid w:val="00276B53"/>
    <w:rsid w:val="0027742C"/>
    <w:rsid w:val="00277644"/>
    <w:rsid w:val="002777F4"/>
    <w:rsid w:val="0027797C"/>
    <w:rsid w:val="002779D5"/>
    <w:rsid w:val="00277B30"/>
    <w:rsid w:val="00280364"/>
    <w:rsid w:val="00280540"/>
    <w:rsid w:val="002807CF"/>
    <w:rsid w:val="00280E57"/>
    <w:rsid w:val="00281029"/>
    <w:rsid w:val="00281218"/>
    <w:rsid w:val="00282133"/>
    <w:rsid w:val="00282617"/>
    <w:rsid w:val="00282737"/>
    <w:rsid w:val="00282833"/>
    <w:rsid w:val="00282A89"/>
    <w:rsid w:val="00283107"/>
    <w:rsid w:val="00283277"/>
    <w:rsid w:val="002836F6"/>
    <w:rsid w:val="00283A24"/>
    <w:rsid w:val="00283ADF"/>
    <w:rsid w:val="00283E5D"/>
    <w:rsid w:val="00283EC9"/>
    <w:rsid w:val="0028420D"/>
    <w:rsid w:val="00284436"/>
    <w:rsid w:val="00284700"/>
    <w:rsid w:val="00284941"/>
    <w:rsid w:val="00284E3A"/>
    <w:rsid w:val="0028552B"/>
    <w:rsid w:val="0028598A"/>
    <w:rsid w:val="00285DB2"/>
    <w:rsid w:val="0028646F"/>
    <w:rsid w:val="0028647C"/>
    <w:rsid w:val="002865C7"/>
    <w:rsid w:val="0028778D"/>
    <w:rsid w:val="00287A2C"/>
    <w:rsid w:val="00287AE8"/>
    <w:rsid w:val="00287B2C"/>
    <w:rsid w:val="00290091"/>
    <w:rsid w:val="002901D0"/>
    <w:rsid w:val="00290306"/>
    <w:rsid w:val="00290307"/>
    <w:rsid w:val="002904F1"/>
    <w:rsid w:val="00290511"/>
    <w:rsid w:val="002905BB"/>
    <w:rsid w:val="0029099F"/>
    <w:rsid w:val="00291188"/>
    <w:rsid w:val="0029144F"/>
    <w:rsid w:val="002914C1"/>
    <w:rsid w:val="00291552"/>
    <w:rsid w:val="002915AC"/>
    <w:rsid w:val="00291936"/>
    <w:rsid w:val="002919C4"/>
    <w:rsid w:val="00292449"/>
    <w:rsid w:val="00292472"/>
    <w:rsid w:val="00292916"/>
    <w:rsid w:val="00292DB7"/>
    <w:rsid w:val="002932DF"/>
    <w:rsid w:val="002934A6"/>
    <w:rsid w:val="002938A3"/>
    <w:rsid w:val="00293A14"/>
    <w:rsid w:val="00293A6E"/>
    <w:rsid w:val="00293AC4"/>
    <w:rsid w:val="00293C5F"/>
    <w:rsid w:val="00293D4E"/>
    <w:rsid w:val="002942C1"/>
    <w:rsid w:val="002948ED"/>
    <w:rsid w:val="00294ABE"/>
    <w:rsid w:val="00294C21"/>
    <w:rsid w:val="00294C49"/>
    <w:rsid w:val="00294CB0"/>
    <w:rsid w:val="00294CB7"/>
    <w:rsid w:val="00294E92"/>
    <w:rsid w:val="0029525E"/>
    <w:rsid w:val="002953E3"/>
    <w:rsid w:val="0029572D"/>
    <w:rsid w:val="0029577C"/>
    <w:rsid w:val="00296384"/>
    <w:rsid w:val="002966D1"/>
    <w:rsid w:val="00296A6D"/>
    <w:rsid w:val="00296AD3"/>
    <w:rsid w:val="00296D3B"/>
    <w:rsid w:val="00296DED"/>
    <w:rsid w:val="00297282"/>
    <w:rsid w:val="002977D9"/>
    <w:rsid w:val="00297C32"/>
    <w:rsid w:val="00297C9A"/>
    <w:rsid w:val="00297E24"/>
    <w:rsid w:val="002A003B"/>
    <w:rsid w:val="002A0336"/>
    <w:rsid w:val="002A0A2C"/>
    <w:rsid w:val="002A116F"/>
    <w:rsid w:val="002A135E"/>
    <w:rsid w:val="002A1703"/>
    <w:rsid w:val="002A1BEB"/>
    <w:rsid w:val="002A1FF8"/>
    <w:rsid w:val="002A22F4"/>
    <w:rsid w:val="002A23A4"/>
    <w:rsid w:val="002A23C5"/>
    <w:rsid w:val="002A24EA"/>
    <w:rsid w:val="002A2C3E"/>
    <w:rsid w:val="002A3174"/>
    <w:rsid w:val="002A32B6"/>
    <w:rsid w:val="002A3363"/>
    <w:rsid w:val="002A3B58"/>
    <w:rsid w:val="002A3BA2"/>
    <w:rsid w:val="002A3BF6"/>
    <w:rsid w:val="002A3E3C"/>
    <w:rsid w:val="002A48E4"/>
    <w:rsid w:val="002A4901"/>
    <w:rsid w:val="002A4919"/>
    <w:rsid w:val="002A4C1D"/>
    <w:rsid w:val="002A51B2"/>
    <w:rsid w:val="002A5250"/>
    <w:rsid w:val="002A5581"/>
    <w:rsid w:val="002A5689"/>
    <w:rsid w:val="002A5E2C"/>
    <w:rsid w:val="002A61BD"/>
    <w:rsid w:val="002A66E8"/>
    <w:rsid w:val="002A6B21"/>
    <w:rsid w:val="002A734F"/>
    <w:rsid w:val="002A742C"/>
    <w:rsid w:val="002A7465"/>
    <w:rsid w:val="002A78EC"/>
    <w:rsid w:val="002A7984"/>
    <w:rsid w:val="002A79AA"/>
    <w:rsid w:val="002A7E88"/>
    <w:rsid w:val="002B0581"/>
    <w:rsid w:val="002B07A8"/>
    <w:rsid w:val="002B0AA1"/>
    <w:rsid w:val="002B0B98"/>
    <w:rsid w:val="002B0BBC"/>
    <w:rsid w:val="002B1578"/>
    <w:rsid w:val="002B1A77"/>
    <w:rsid w:val="002B1F1C"/>
    <w:rsid w:val="002B2287"/>
    <w:rsid w:val="002B229B"/>
    <w:rsid w:val="002B24FA"/>
    <w:rsid w:val="002B275F"/>
    <w:rsid w:val="002B2AC8"/>
    <w:rsid w:val="002B2F69"/>
    <w:rsid w:val="002B34BA"/>
    <w:rsid w:val="002B3C87"/>
    <w:rsid w:val="002B3EB9"/>
    <w:rsid w:val="002B4732"/>
    <w:rsid w:val="002B4F86"/>
    <w:rsid w:val="002B52D9"/>
    <w:rsid w:val="002B5405"/>
    <w:rsid w:val="002B557C"/>
    <w:rsid w:val="002B5826"/>
    <w:rsid w:val="002B5BEB"/>
    <w:rsid w:val="002B615B"/>
    <w:rsid w:val="002B61B8"/>
    <w:rsid w:val="002B621B"/>
    <w:rsid w:val="002B64DE"/>
    <w:rsid w:val="002B6969"/>
    <w:rsid w:val="002B6AB2"/>
    <w:rsid w:val="002B70BC"/>
    <w:rsid w:val="002B7269"/>
    <w:rsid w:val="002B73F3"/>
    <w:rsid w:val="002B77F5"/>
    <w:rsid w:val="002B782D"/>
    <w:rsid w:val="002B7C1C"/>
    <w:rsid w:val="002C00FC"/>
    <w:rsid w:val="002C081C"/>
    <w:rsid w:val="002C08FB"/>
    <w:rsid w:val="002C0BA7"/>
    <w:rsid w:val="002C0D1F"/>
    <w:rsid w:val="002C10E9"/>
    <w:rsid w:val="002C11AE"/>
    <w:rsid w:val="002C157D"/>
    <w:rsid w:val="002C15FD"/>
    <w:rsid w:val="002C1E6F"/>
    <w:rsid w:val="002C1E75"/>
    <w:rsid w:val="002C1F2D"/>
    <w:rsid w:val="002C230A"/>
    <w:rsid w:val="002C25F9"/>
    <w:rsid w:val="002C2638"/>
    <w:rsid w:val="002C2F5A"/>
    <w:rsid w:val="002C3049"/>
    <w:rsid w:val="002C33FE"/>
    <w:rsid w:val="002C3604"/>
    <w:rsid w:val="002C374F"/>
    <w:rsid w:val="002C3EF7"/>
    <w:rsid w:val="002C40BD"/>
    <w:rsid w:val="002C418D"/>
    <w:rsid w:val="002C43DA"/>
    <w:rsid w:val="002C44A1"/>
    <w:rsid w:val="002C492B"/>
    <w:rsid w:val="002C49B5"/>
    <w:rsid w:val="002C4AE1"/>
    <w:rsid w:val="002C4D87"/>
    <w:rsid w:val="002C508B"/>
    <w:rsid w:val="002C5100"/>
    <w:rsid w:val="002C5264"/>
    <w:rsid w:val="002C5791"/>
    <w:rsid w:val="002C5C89"/>
    <w:rsid w:val="002C5F2D"/>
    <w:rsid w:val="002C60B5"/>
    <w:rsid w:val="002C6159"/>
    <w:rsid w:val="002C618F"/>
    <w:rsid w:val="002C6725"/>
    <w:rsid w:val="002C6829"/>
    <w:rsid w:val="002C682E"/>
    <w:rsid w:val="002C6C3E"/>
    <w:rsid w:val="002C7B89"/>
    <w:rsid w:val="002C7C7F"/>
    <w:rsid w:val="002C7D8E"/>
    <w:rsid w:val="002C7E9D"/>
    <w:rsid w:val="002D0015"/>
    <w:rsid w:val="002D03CE"/>
    <w:rsid w:val="002D0AEE"/>
    <w:rsid w:val="002D0B47"/>
    <w:rsid w:val="002D0D0B"/>
    <w:rsid w:val="002D0E44"/>
    <w:rsid w:val="002D1132"/>
    <w:rsid w:val="002D11C0"/>
    <w:rsid w:val="002D12B1"/>
    <w:rsid w:val="002D155F"/>
    <w:rsid w:val="002D1A5C"/>
    <w:rsid w:val="002D1BF9"/>
    <w:rsid w:val="002D225C"/>
    <w:rsid w:val="002D27ED"/>
    <w:rsid w:val="002D2D00"/>
    <w:rsid w:val="002D2EAA"/>
    <w:rsid w:val="002D2FB9"/>
    <w:rsid w:val="002D31CB"/>
    <w:rsid w:val="002D3563"/>
    <w:rsid w:val="002D41BD"/>
    <w:rsid w:val="002D470A"/>
    <w:rsid w:val="002D4934"/>
    <w:rsid w:val="002D4DEE"/>
    <w:rsid w:val="002D4ED1"/>
    <w:rsid w:val="002D5030"/>
    <w:rsid w:val="002D5934"/>
    <w:rsid w:val="002D5A67"/>
    <w:rsid w:val="002D5C7F"/>
    <w:rsid w:val="002D5E67"/>
    <w:rsid w:val="002D666F"/>
    <w:rsid w:val="002D673F"/>
    <w:rsid w:val="002D69A8"/>
    <w:rsid w:val="002D6B3B"/>
    <w:rsid w:val="002D6DB3"/>
    <w:rsid w:val="002D6DF4"/>
    <w:rsid w:val="002D717B"/>
    <w:rsid w:val="002D7325"/>
    <w:rsid w:val="002D7B23"/>
    <w:rsid w:val="002D7C2E"/>
    <w:rsid w:val="002D7EA5"/>
    <w:rsid w:val="002E06CA"/>
    <w:rsid w:val="002E0949"/>
    <w:rsid w:val="002E0CF4"/>
    <w:rsid w:val="002E12D7"/>
    <w:rsid w:val="002E1AB4"/>
    <w:rsid w:val="002E1AB8"/>
    <w:rsid w:val="002E1B56"/>
    <w:rsid w:val="002E1B6D"/>
    <w:rsid w:val="002E20FA"/>
    <w:rsid w:val="002E3110"/>
    <w:rsid w:val="002E373D"/>
    <w:rsid w:val="002E451E"/>
    <w:rsid w:val="002E478F"/>
    <w:rsid w:val="002E4D7A"/>
    <w:rsid w:val="002E5035"/>
    <w:rsid w:val="002E53B9"/>
    <w:rsid w:val="002E5C57"/>
    <w:rsid w:val="002E5DC8"/>
    <w:rsid w:val="002E6202"/>
    <w:rsid w:val="002E65CB"/>
    <w:rsid w:val="002E682C"/>
    <w:rsid w:val="002E6A92"/>
    <w:rsid w:val="002E6EBC"/>
    <w:rsid w:val="002E6EFC"/>
    <w:rsid w:val="002E6F0B"/>
    <w:rsid w:val="002E6F26"/>
    <w:rsid w:val="002E701D"/>
    <w:rsid w:val="002E70B4"/>
    <w:rsid w:val="002E79B2"/>
    <w:rsid w:val="002E7ADB"/>
    <w:rsid w:val="002E7C38"/>
    <w:rsid w:val="002F0164"/>
    <w:rsid w:val="002F016E"/>
    <w:rsid w:val="002F04DC"/>
    <w:rsid w:val="002F0599"/>
    <w:rsid w:val="002F06E6"/>
    <w:rsid w:val="002F092D"/>
    <w:rsid w:val="002F0967"/>
    <w:rsid w:val="002F0DF3"/>
    <w:rsid w:val="002F21D3"/>
    <w:rsid w:val="002F286D"/>
    <w:rsid w:val="002F29BC"/>
    <w:rsid w:val="002F2E11"/>
    <w:rsid w:val="002F32DE"/>
    <w:rsid w:val="002F33F2"/>
    <w:rsid w:val="002F359D"/>
    <w:rsid w:val="002F3B30"/>
    <w:rsid w:val="002F3CE2"/>
    <w:rsid w:val="002F3D41"/>
    <w:rsid w:val="002F3D9A"/>
    <w:rsid w:val="002F3E69"/>
    <w:rsid w:val="002F4044"/>
    <w:rsid w:val="002F4449"/>
    <w:rsid w:val="002F444E"/>
    <w:rsid w:val="002F460C"/>
    <w:rsid w:val="002F466E"/>
    <w:rsid w:val="002F4709"/>
    <w:rsid w:val="002F4A14"/>
    <w:rsid w:val="002F4C30"/>
    <w:rsid w:val="002F5624"/>
    <w:rsid w:val="002F5735"/>
    <w:rsid w:val="002F58C2"/>
    <w:rsid w:val="002F644C"/>
    <w:rsid w:val="002F679A"/>
    <w:rsid w:val="002F697E"/>
    <w:rsid w:val="002F700C"/>
    <w:rsid w:val="002F7498"/>
    <w:rsid w:val="002F76F5"/>
    <w:rsid w:val="002F7A65"/>
    <w:rsid w:val="002F7A70"/>
    <w:rsid w:val="002F7E34"/>
    <w:rsid w:val="0030014B"/>
    <w:rsid w:val="0030015A"/>
    <w:rsid w:val="00300217"/>
    <w:rsid w:val="003003E9"/>
    <w:rsid w:val="00300A5A"/>
    <w:rsid w:val="00300BE2"/>
    <w:rsid w:val="00300C6C"/>
    <w:rsid w:val="00300F43"/>
    <w:rsid w:val="003011FC"/>
    <w:rsid w:val="0030139A"/>
    <w:rsid w:val="003018C0"/>
    <w:rsid w:val="00301AB0"/>
    <w:rsid w:val="00301C30"/>
    <w:rsid w:val="00301D08"/>
    <w:rsid w:val="00301E24"/>
    <w:rsid w:val="00301FD7"/>
    <w:rsid w:val="00302055"/>
    <w:rsid w:val="00302117"/>
    <w:rsid w:val="003021BA"/>
    <w:rsid w:val="003023F6"/>
    <w:rsid w:val="003025E7"/>
    <w:rsid w:val="0030268F"/>
    <w:rsid w:val="00302783"/>
    <w:rsid w:val="00302C69"/>
    <w:rsid w:val="00302C78"/>
    <w:rsid w:val="00302EE5"/>
    <w:rsid w:val="00303488"/>
    <w:rsid w:val="0030364D"/>
    <w:rsid w:val="0030377B"/>
    <w:rsid w:val="00303946"/>
    <w:rsid w:val="00303DB2"/>
    <w:rsid w:val="0030434B"/>
    <w:rsid w:val="00305218"/>
    <w:rsid w:val="003055CD"/>
    <w:rsid w:val="003056F7"/>
    <w:rsid w:val="00305FBA"/>
    <w:rsid w:val="00305FEB"/>
    <w:rsid w:val="0030676D"/>
    <w:rsid w:val="003068FF"/>
    <w:rsid w:val="00306BEE"/>
    <w:rsid w:val="00306C3C"/>
    <w:rsid w:val="00307042"/>
    <w:rsid w:val="00307384"/>
    <w:rsid w:val="003074EC"/>
    <w:rsid w:val="003075C6"/>
    <w:rsid w:val="00307BA9"/>
    <w:rsid w:val="00307C60"/>
    <w:rsid w:val="00307F75"/>
    <w:rsid w:val="00310567"/>
    <w:rsid w:val="00310BC5"/>
    <w:rsid w:val="00310C2F"/>
    <w:rsid w:val="00310E9D"/>
    <w:rsid w:val="00310F0E"/>
    <w:rsid w:val="0031114C"/>
    <w:rsid w:val="00311432"/>
    <w:rsid w:val="00311E64"/>
    <w:rsid w:val="00311F02"/>
    <w:rsid w:val="00311F93"/>
    <w:rsid w:val="003121E2"/>
    <w:rsid w:val="00312E1B"/>
    <w:rsid w:val="00312E38"/>
    <w:rsid w:val="00312EAE"/>
    <w:rsid w:val="0031381B"/>
    <w:rsid w:val="0031397B"/>
    <w:rsid w:val="0031406B"/>
    <w:rsid w:val="00314096"/>
    <w:rsid w:val="003142AE"/>
    <w:rsid w:val="003146C4"/>
    <w:rsid w:val="00314770"/>
    <w:rsid w:val="003148CE"/>
    <w:rsid w:val="00314B32"/>
    <w:rsid w:val="00314B35"/>
    <w:rsid w:val="00314EC8"/>
    <w:rsid w:val="003150F9"/>
    <w:rsid w:val="00315494"/>
    <w:rsid w:val="00315593"/>
    <w:rsid w:val="00315827"/>
    <w:rsid w:val="00315B7A"/>
    <w:rsid w:val="003165F7"/>
    <w:rsid w:val="003166A1"/>
    <w:rsid w:val="003166C9"/>
    <w:rsid w:val="00316719"/>
    <w:rsid w:val="0031673B"/>
    <w:rsid w:val="00316888"/>
    <w:rsid w:val="00316A57"/>
    <w:rsid w:val="00316BC5"/>
    <w:rsid w:val="00316FDE"/>
    <w:rsid w:val="003173C4"/>
    <w:rsid w:val="00317711"/>
    <w:rsid w:val="00317B58"/>
    <w:rsid w:val="003200D3"/>
    <w:rsid w:val="00320738"/>
    <w:rsid w:val="00320830"/>
    <w:rsid w:val="00320A56"/>
    <w:rsid w:val="00320BDB"/>
    <w:rsid w:val="00321050"/>
    <w:rsid w:val="00321381"/>
    <w:rsid w:val="003213F5"/>
    <w:rsid w:val="00321596"/>
    <w:rsid w:val="003215DD"/>
    <w:rsid w:val="003217D1"/>
    <w:rsid w:val="00322371"/>
    <w:rsid w:val="003223F4"/>
    <w:rsid w:val="003224AA"/>
    <w:rsid w:val="00322A8D"/>
    <w:rsid w:val="00322CA3"/>
    <w:rsid w:val="00323077"/>
    <w:rsid w:val="00323101"/>
    <w:rsid w:val="003232F8"/>
    <w:rsid w:val="00323DEA"/>
    <w:rsid w:val="00323EA9"/>
    <w:rsid w:val="003240F4"/>
    <w:rsid w:val="0032441A"/>
    <w:rsid w:val="0032446F"/>
    <w:rsid w:val="00324835"/>
    <w:rsid w:val="003249FD"/>
    <w:rsid w:val="00324C50"/>
    <w:rsid w:val="00324D45"/>
    <w:rsid w:val="00324F25"/>
    <w:rsid w:val="00325235"/>
    <w:rsid w:val="00325246"/>
    <w:rsid w:val="00325608"/>
    <w:rsid w:val="00325645"/>
    <w:rsid w:val="00325950"/>
    <w:rsid w:val="00325C53"/>
    <w:rsid w:val="00325D60"/>
    <w:rsid w:val="003264EE"/>
    <w:rsid w:val="00326642"/>
    <w:rsid w:val="00326AC4"/>
    <w:rsid w:val="00326C48"/>
    <w:rsid w:val="00326E6E"/>
    <w:rsid w:val="00327502"/>
    <w:rsid w:val="00327552"/>
    <w:rsid w:val="003277A1"/>
    <w:rsid w:val="00327D62"/>
    <w:rsid w:val="00327D85"/>
    <w:rsid w:val="003301B2"/>
    <w:rsid w:val="003301C2"/>
    <w:rsid w:val="003303E3"/>
    <w:rsid w:val="0033064B"/>
    <w:rsid w:val="00330759"/>
    <w:rsid w:val="00330974"/>
    <w:rsid w:val="00330A1A"/>
    <w:rsid w:val="00330AA4"/>
    <w:rsid w:val="00330C77"/>
    <w:rsid w:val="0033187A"/>
    <w:rsid w:val="00332236"/>
    <w:rsid w:val="00332C76"/>
    <w:rsid w:val="00332CDB"/>
    <w:rsid w:val="003339CD"/>
    <w:rsid w:val="00333D04"/>
    <w:rsid w:val="00333F1D"/>
    <w:rsid w:val="00333FC2"/>
    <w:rsid w:val="00334261"/>
    <w:rsid w:val="00334372"/>
    <w:rsid w:val="003343E3"/>
    <w:rsid w:val="0033473F"/>
    <w:rsid w:val="003348E9"/>
    <w:rsid w:val="003351F9"/>
    <w:rsid w:val="0033591E"/>
    <w:rsid w:val="00335AE9"/>
    <w:rsid w:val="00335BDB"/>
    <w:rsid w:val="00335D36"/>
    <w:rsid w:val="00335E5F"/>
    <w:rsid w:val="00335EAE"/>
    <w:rsid w:val="00336808"/>
    <w:rsid w:val="00336BE8"/>
    <w:rsid w:val="00336E1C"/>
    <w:rsid w:val="0033759B"/>
    <w:rsid w:val="00337BFE"/>
    <w:rsid w:val="003401BC"/>
    <w:rsid w:val="003408FD"/>
    <w:rsid w:val="00340AE1"/>
    <w:rsid w:val="00340BA8"/>
    <w:rsid w:val="00341AB4"/>
    <w:rsid w:val="00341BCB"/>
    <w:rsid w:val="00341C11"/>
    <w:rsid w:val="00341EB6"/>
    <w:rsid w:val="00342075"/>
    <w:rsid w:val="003425AF"/>
    <w:rsid w:val="00342CC2"/>
    <w:rsid w:val="00342DF3"/>
    <w:rsid w:val="003432EC"/>
    <w:rsid w:val="00343400"/>
    <w:rsid w:val="00343466"/>
    <w:rsid w:val="00343477"/>
    <w:rsid w:val="003436D4"/>
    <w:rsid w:val="0034387E"/>
    <w:rsid w:val="003438DB"/>
    <w:rsid w:val="00343AFB"/>
    <w:rsid w:val="00343F17"/>
    <w:rsid w:val="00344046"/>
    <w:rsid w:val="00344460"/>
    <w:rsid w:val="003447B0"/>
    <w:rsid w:val="00344900"/>
    <w:rsid w:val="003449B4"/>
    <w:rsid w:val="003454D1"/>
    <w:rsid w:val="003459A0"/>
    <w:rsid w:val="00345B89"/>
    <w:rsid w:val="00345C31"/>
    <w:rsid w:val="00345D21"/>
    <w:rsid w:val="003466D3"/>
    <w:rsid w:val="00346717"/>
    <w:rsid w:val="00346A64"/>
    <w:rsid w:val="00346E5B"/>
    <w:rsid w:val="00346F77"/>
    <w:rsid w:val="003470E7"/>
    <w:rsid w:val="00347533"/>
    <w:rsid w:val="003476B8"/>
    <w:rsid w:val="003477FD"/>
    <w:rsid w:val="0035002A"/>
    <w:rsid w:val="003500B4"/>
    <w:rsid w:val="003503D5"/>
    <w:rsid w:val="0035041D"/>
    <w:rsid w:val="0035065C"/>
    <w:rsid w:val="0035067D"/>
    <w:rsid w:val="00350F33"/>
    <w:rsid w:val="00351199"/>
    <w:rsid w:val="00351958"/>
    <w:rsid w:val="00351A83"/>
    <w:rsid w:val="00351F4A"/>
    <w:rsid w:val="0035222E"/>
    <w:rsid w:val="003523CE"/>
    <w:rsid w:val="00352815"/>
    <w:rsid w:val="00353331"/>
    <w:rsid w:val="0035337B"/>
    <w:rsid w:val="003533BA"/>
    <w:rsid w:val="00353721"/>
    <w:rsid w:val="00353A7E"/>
    <w:rsid w:val="00353EC0"/>
    <w:rsid w:val="0035414C"/>
    <w:rsid w:val="00354484"/>
    <w:rsid w:val="00354500"/>
    <w:rsid w:val="0035458E"/>
    <w:rsid w:val="00354A0E"/>
    <w:rsid w:val="00354E11"/>
    <w:rsid w:val="00354E90"/>
    <w:rsid w:val="0035515A"/>
    <w:rsid w:val="003551CE"/>
    <w:rsid w:val="00355692"/>
    <w:rsid w:val="003559F8"/>
    <w:rsid w:val="00355C35"/>
    <w:rsid w:val="00355D08"/>
    <w:rsid w:val="00355D40"/>
    <w:rsid w:val="00356167"/>
    <w:rsid w:val="0035650E"/>
    <w:rsid w:val="00356A0C"/>
    <w:rsid w:val="00356BDA"/>
    <w:rsid w:val="00356D30"/>
    <w:rsid w:val="003573C3"/>
    <w:rsid w:val="0035793D"/>
    <w:rsid w:val="00357944"/>
    <w:rsid w:val="00357B38"/>
    <w:rsid w:val="00357C09"/>
    <w:rsid w:val="00360403"/>
    <w:rsid w:val="00360691"/>
    <w:rsid w:val="00360846"/>
    <w:rsid w:val="00360926"/>
    <w:rsid w:val="003609D5"/>
    <w:rsid w:val="00360CE9"/>
    <w:rsid w:val="00360E09"/>
    <w:rsid w:val="003611F6"/>
    <w:rsid w:val="00361716"/>
    <w:rsid w:val="003617F9"/>
    <w:rsid w:val="00361EAB"/>
    <w:rsid w:val="00361F63"/>
    <w:rsid w:val="00361FE8"/>
    <w:rsid w:val="00362143"/>
    <w:rsid w:val="003622BD"/>
    <w:rsid w:val="00362392"/>
    <w:rsid w:val="00362754"/>
    <w:rsid w:val="00362980"/>
    <w:rsid w:val="00362C01"/>
    <w:rsid w:val="003636A1"/>
    <w:rsid w:val="00363C26"/>
    <w:rsid w:val="00363F0E"/>
    <w:rsid w:val="00363FA2"/>
    <w:rsid w:val="00363FA8"/>
    <w:rsid w:val="003646FE"/>
    <w:rsid w:val="00364C7C"/>
    <w:rsid w:val="00364DB2"/>
    <w:rsid w:val="00364F4A"/>
    <w:rsid w:val="00364FD7"/>
    <w:rsid w:val="00365143"/>
    <w:rsid w:val="00365307"/>
    <w:rsid w:val="00365429"/>
    <w:rsid w:val="00365576"/>
    <w:rsid w:val="00365A81"/>
    <w:rsid w:val="00365A94"/>
    <w:rsid w:val="00365A9B"/>
    <w:rsid w:val="00365D4F"/>
    <w:rsid w:val="00366324"/>
    <w:rsid w:val="00366574"/>
    <w:rsid w:val="00366984"/>
    <w:rsid w:val="00366AF7"/>
    <w:rsid w:val="00366D97"/>
    <w:rsid w:val="0036738A"/>
    <w:rsid w:val="003674D7"/>
    <w:rsid w:val="003677D9"/>
    <w:rsid w:val="00367807"/>
    <w:rsid w:val="00367903"/>
    <w:rsid w:val="00367985"/>
    <w:rsid w:val="00370237"/>
    <w:rsid w:val="0037031A"/>
    <w:rsid w:val="0037074E"/>
    <w:rsid w:val="00370842"/>
    <w:rsid w:val="00371255"/>
    <w:rsid w:val="003717D8"/>
    <w:rsid w:val="0037192E"/>
    <w:rsid w:val="00371944"/>
    <w:rsid w:val="00371A89"/>
    <w:rsid w:val="00371B29"/>
    <w:rsid w:val="00371DF2"/>
    <w:rsid w:val="00372161"/>
    <w:rsid w:val="003724A5"/>
    <w:rsid w:val="003729DD"/>
    <w:rsid w:val="00372AB2"/>
    <w:rsid w:val="00372B34"/>
    <w:rsid w:val="003733D3"/>
    <w:rsid w:val="0037377C"/>
    <w:rsid w:val="003742D4"/>
    <w:rsid w:val="00374452"/>
    <w:rsid w:val="00374779"/>
    <w:rsid w:val="00374AFD"/>
    <w:rsid w:val="00374B00"/>
    <w:rsid w:val="00374D09"/>
    <w:rsid w:val="00374E63"/>
    <w:rsid w:val="003750F7"/>
    <w:rsid w:val="0037547B"/>
    <w:rsid w:val="003754B5"/>
    <w:rsid w:val="00375589"/>
    <w:rsid w:val="00375B99"/>
    <w:rsid w:val="0037649E"/>
    <w:rsid w:val="003767FA"/>
    <w:rsid w:val="003769B1"/>
    <w:rsid w:val="00376DF6"/>
    <w:rsid w:val="00376E85"/>
    <w:rsid w:val="003770C7"/>
    <w:rsid w:val="0037720E"/>
    <w:rsid w:val="00377347"/>
    <w:rsid w:val="003777B0"/>
    <w:rsid w:val="00377ACE"/>
    <w:rsid w:val="003802AD"/>
    <w:rsid w:val="00380324"/>
    <w:rsid w:val="003803DC"/>
    <w:rsid w:val="003805AB"/>
    <w:rsid w:val="0038074C"/>
    <w:rsid w:val="003808CF"/>
    <w:rsid w:val="0038091C"/>
    <w:rsid w:val="00380CF6"/>
    <w:rsid w:val="00380D50"/>
    <w:rsid w:val="00380D88"/>
    <w:rsid w:val="00380DB3"/>
    <w:rsid w:val="00380FAA"/>
    <w:rsid w:val="003810C8"/>
    <w:rsid w:val="003810F9"/>
    <w:rsid w:val="003816A1"/>
    <w:rsid w:val="00381766"/>
    <w:rsid w:val="003820E2"/>
    <w:rsid w:val="003821BB"/>
    <w:rsid w:val="0038264D"/>
    <w:rsid w:val="00382817"/>
    <w:rsid w:val="00382900"/>
    <w:rsid w:val="00382D0C"/>
    <w:rsid w:val="00382D15"/>
    <w:rsid w:val="00382D91"/>
    <w:rsid w:val="00382E96"/>
    <w:rsid w:val="0038316F"/>
    <w:rsid w:val="0038343E"/>
    <w:rsid w:val="00383458"/>
    <w:rsid w:val="003837E8"/>
    <w:rsid w:val="00383BE3"/>
    <w:rsid w:val="00383C39"/>
    <w:rsid w:val="00383E76"/>
    <w:rsid w:val="00383EFD"/>
    <w:rsid w:val="00384238"/>
    <w:rsid w:val="00384403"/>
    <w:rsid w:val="00384474"/>
    <w:rsid w:val="00384922"/>
    <w:rsid w:val="00384C61"/>
    <w:rsid w:val="00384FE8"/>
    <w:rsid w:val="00385395"/>
    <w:rsid w:val="003855A4"/>
    <w:rsid w:val="00385C81"/>
    <w:rsid w:val="00385D6A"/>
    <w:rsid w:val="00385D86"/>
    <w:rsid w:val="00385FCE"/>
    <w:rsid w:val="00386054"/>
    <w:rsid w:val="003860B6"/>
    <w:rsid w:val="0038619F"/>
    <w:rsid w:val="00386363"/>
    <w:rsid w:val="00386BAD"/>
    <w:rsid w:val="00386CC1"/>
    <w:rsid w:val="00386D3A"/>
    <w:rsid w:val="00386DD0"/>
    <w:rsid w:val="00386E19"/>
    <w:rsid w:val="0038740C"/>
    <w:rsid w:val="003875A5"/>
    <w:rsid w:val="00387701"/>
    <w:rsid w:val="00387709"/>
    <w:rsid w:val="0038774F"/>
    <w:rsid w:val="003903CC"/>
    <w:rsid w:val="0039052B"/>
    <w:rsid w:val="00390657"/>
    <w:rsid w:val="00390E8D"/>
    <w:rsid w:val="00390F59"/>
    <w:rsid w:val="00391705"/>
    <w:rsid w:val="00391824"/>
    <w:rsid w:val="00391C8E"/>
    <w:rsid w:val="00391D26"/>
    <w:rsid w:val="003921FF"/>
    <w:rsid w:val="003924E4"/>
    <w:rsid w:val="00392766"/>
    <w:rsid w:val="00392AFC"/>
    <w:rsid w:val="00392CB7"/>
    <w:rsid w:val="00392DBC"/>
    <w:rsid w:val="00392F2E"/>
    <w:rsid w:val="00393125"/>
    <w:rsid w:val="00394154"/>
    <w:rsid w:val="0039468B"/>
    <w:rsid w:val="00394921"/>
    <w:rsid w:val="003952D3"/>
    <w:rsid w:val="00395521"/>
    <w:rsid w:val="003958E0"/>
    <w:rsid w:val="0039646D"/>
    <w:rsid w:val="003966D0"/>
    <w:rsid w:val="003967EA"/>
    <w:rsid w:val="00396CE2"/>
    <w:rsid w:val="00396D65"/>
    <w:rsid w:val="00396E24"/>
    <w:rsid w:val="0039711F"/>
    <w:rsid w:val="003972E8"/>
    <w:rsid w:val="003972FA"/>
    <w:rsid w:val="00397566"/>
    <w:rsid w:val="00397593"/>
    <w:rsid w:val="003975ED"/>
    <w:rsid w:val="003A02B4"/>
    <w:rsid w:val="003A07E4"/>
    <w:rsid w:val="003A0944"/>
    <w:rsid w:val="003A09ED"/>
    <w:rsid w:val="003A0A3D"/>
    <w:rsid w:val="003A0C05"/>
    <w:rsid w:val="003A0D39"/>
    <w:rsid w:val="003A1350"/>
    <w:rsid w:val="003A14F6"/>
    <w:rsid w:val="003A1B35"/>
    <w:rsid w:val="003A1D2B"/>
    <w:rsid w:val="003A1ED6"/>
    <w:rsid w:val="003A2005"/>
    <w:rsid w:val="003A20DC"/>
    <w:rsid w:val="003A218F"/>
    <w:rsid w:val="003A22E7"/>
    <w:rsid w:val="003A2426"/>
    <w:rsid w:val="003A3041"/>
    <w:rsid w:val="003A3B01"/>
    <w:rsid w:val="003A4122"/>
    <w:rsid w:val="003A42F9"/>
    <w:rsid w:val="003A4394"/>
    <w:rsid w:val="003A4E12"/>
    <w:rsid w:val="003A4F7F"/>
    <w:rsid w:val="003A5531"/>
    <w:rsid w:val="003A5903"/>
    <w:rsid w:val="003A59B8"/>
    <w:rsid w:val="003A5C0C"/>
    <w:rsid w:val="003A5C81"/>
    <w:rsid w:val="003A5E2A"/>
    <w:rsid w:val="003A60EB"/>
    <w:rsid w:val="003A6212"/>
    <w:rsid w:val="003A6240"/>
    <w:rsid w:val="003A661C"/>
    <w:rsid w:val="003A677D"/>
    <w:rsid w:val="003A6D02"/>
    <w:rsid w:val="003A6E2C"/>
    <w:rsid w:val="003A6F39"/>
    <w:rsid w:val="003A71E0"/>
    <w:rsid w:val="003A72A1"/>
    <w:rsid w:val="003A76BD"/>
    <w:rsid w:val="003A775A"/>
    <w:rsid w:val="003A7B39"/>
    <w:rsid w:val="003A7E09"/>
    <w:rsid w:val="003A7E82"/>
    <w:rsid w:val="003B0000"/>
    <w:rsid w:val="003B01FF"/>
    <w:rsid w:val="003B0256"/>
    <w:rsid w:val="003B05B2"/>
    <w:rsid w:val="003B0EB2"/>
    <w:rsid w:val="003B1417"/>
    <w:rsid w:val="003B188E"/>
    <w:rsid w:val="003B1963"/>
    <w:rsid w:val="003B2407"/>
    <w:rsid w:val="003B2487"/>
    <w:rsid w:val="003B25A3"/>
    <w:rsid w:val="003B2912"/>
    <w:rsid w:val="003B3985"/>
    <w:rsid w:val="003B3BB8"/>
    <w:rsid w:val="003B3BBA"/>
    <w:rsid w:val="003B3C5E"/>
    <w:rsid w:val="003B42FD"/>
    <w:rsid w:val="003B440E"/>
    <w:rsid w:val="003B46AA"/>
    <w:rsid w:val="003B4742"/>
    <w:rsid w:val="003B4906"/>
    <w:rsid w:val="003B4C89"/>
    <w:rsid w:val="003B4E29"/>
    <w:rsid w:val="003B5258"/>
    <w:rsid w:val="003B58A7"/>
    <w:rsid w:val="003B5922"/>
    <w:rsid w:val="003B59DC"/>
    <w:rsid w:val="003B5D1B"/>
    <w:rsid w:val="003B5EA9"/>
    <w:rsid w:val="003B64B4"/>
    <w:rsid w:val="003B660A"/>
    <w:rsid w:val="003B662D"/>
    <w:rsid w:val="003B69AC"/>
    <w:rsid w:val="003B6AEA"/>
    <w:rsid w:val="003B6C2A"/>
    <w:rsid w:val="003B6C3C"/>
    <w:rsid w:val="003B6E7C"/>
    <w:rsid w:val="003B7160"/>
    <w:rsid w:val="003B733A"/>
    <w:rsid w:val="003B7450"/>
    <w:rsid w:val="003C0042"/>
    <w:rsid w:val="003C041A"/>
    <w:rsid w:val="003C0527"/>
    <w:rsid w:val="003C069E"/>
    <w:rsid w:val="003C0801"/>
    <w:rsid w:val="003C0F9F"/>
    <w:rsid w:val="003C1318"/>
    <w:rsid w:val="003C1382"/>
    <w:rsid w:val="003C14AD"/>
    <w:rsid w:val="003C1550"/>
    <w:rsid w:val="003C1815"/>
    <w:rsid w:val="003C1DB7"/>
    <w:rsid w:val="003C202E"/>
    <w:rsid w:val="003C20BE"/>
    <w:rsid w:val="003C2171"/>
    <w:rsid w:val="003C2218"/>
    <w:rsid w:val="003C227D"/>
    <w:rsid w:val="003C2780"/>
    <w:rsid w:val="003C2830"/>
    <w:rsid w:val="003C298F"/>
    <w:rsid w:val="003C29F1"/>
    <w:rsid w:val="003C2E5A"/>
    <w:rsid w:val="003C2E71"/>
    <w:rsid w:val="003C2FC5"/>
    <w:rsid w:val="003C38AC"/>
    <w:rsid w:val="003C3C40"/>
    <w:rsid w:val="003C3F1B"/>
    <w:rsid w:val="003C44FA"/>
    <w:rsid w:val="003C46AD"/>
    <w:rsid w:val="003C4932"/>
    <w:rsid w:val="003C54F4"/>
    <w:rsid w:val="003C6038"/>
    <w:rsid w:val="003C697A"/>
    <w:rsid w:val="003C6A5F"/>
    <w:rsid w:val="003C72C5"/>
    <w:rsid w:val="003C737E"/>
    <w:rsid w:val="003C75AE"/>
    <w:rsid w:val="003C76ED"/>
    <w:rsid w:val="003C788F"/>
    <w:rsid w:val="003C79F7"/>
    <w:rsid w:val="003D02E8"/>
    <w:rsid w:val="003D0331"/>
    <w:rsid w:val="003D0BF3"/>
    <w:rsid w:val="003D108E"/>
    <w:rsid w:val="003D143B"/>
    <w:rsid w:val="003D14AB"/>
    <w:rsid w:val="003D1743"/>
    <w:rsid w:val="003D182F"/>
    <w:rsid w:val="003D18E3"/>
    <w:rsid w:val="003D1937"/>
    <w:rsid w:val="003D1CC0"/>
    <w:rsid w:val="003D2084"/>
    <w:rsid w:val="003D2314"/>
    <w:rsid w:val="003D233B"/>
    <w:rsid w:val="003D2BF1"/>
    <w:rsid w:val="003D2E77"/>
    <w:rsid w:val="003D2F3B"/>
    <w:rsid w:val="003D3358"/>
    <w:rsid w:val="003D35E3"/>
    <w:rsid w:val="003D38EC"/>
    <w:rsid w:val="003D3AA3"/>
    <w:rsid w:val="003D3D6D"/>
    <w:rsid w:val="003D3DD5"/>
    <w:rsid w:val="003D41BC"/>
    <w:rsid w:val="003D4369"/>
    <w:rsid w:val="003D4614"/>
    <w:rsid w:val="003D4681"/>
    <w:rsid w:val="003D46D8"/>
    <w:rsid w:val="003D4850"/>
    <w:rsid w:val="003D48EB"/>
    <w:rsid w:val="003D4AB6"/>
    <w:rsid w:val="003D4C59"/>
    <w:rsid w:val="003D4D5B"/>
    <w:rsid w:val="003D4DE6"/>
    <w:rsid w:val="003D5361"/>
    <w:rsid w:val="003D588D"/>
    <w:rsid w:val="003D5B12"/>
    <w:rsid w:val="003D637E"/>
    <w:rsid w:val="003D6428"/>
    <w:rsid w:val="003D6586"/>
    <w:rsid w:val="003D67DE"/>
    <w:rsid w:val="003D6A3A"/>
    <w:rsid w:val="003D712A"/>
    <w:rsid w:val="003D75B8"/>
    <w:rsid w:val="003D77E1"/>
    <w:rsid w:val="003D7940"/>
    <w:rsid w:val="003D7BAE"/>
    <w:rsid w:val="003E00F1"/>
    <w:rsid w:val="003E016A"/>
    <w:rsid w:val="003E06BC"/>
    <w:rsid w:val="003E09FF"/>
    <w:rsid w:val="003E0F90"/>
    <w:rsid w:val="003E1020"/>
    <w:rsid w:val="003E11E7"/>
    <w:rsid w:val="003E132C"/>
    <w:rsid w:val="003E139B"/>
    <w:rsid w:val="003E139C"/>
    <w:rsid w:val="003E1521"/>
    <w:rsid w:val="003E1738"/>
    <w:rsid w:val="003E1CCC"/>
    <w:rsid w:val="003E1EB9"/>
    <w:rsid w:val="003E1ECF"/>
    <w:rsid w:val="003E2025"/>
    <w:rsid w:val="003E206A"/>
    <w:rsid w:val="003E2230"/>
    <w:rsid w:val="003E29CC"/>
    <w:rsid w:val="003E2A21"/>
    <w:rsid w:val="003E2C90"/>
    <w:rsid w:val="003E2E73"/>
    <w:rsid w:val="003E3090"/>
    <w:rsid w:val="003E3379"/>
    <w:rsid w:val="003E33FF"/>
    <w:rsid w:val="003E3CF6"/>
    <w:rsid w:val="003E3FAE"/>
    <w:rsid w:val="003E41C0"/>
    <w:rsid w:val="003E4258"/>
    <w:rsid w:val="003E4435"/>
    <w:rsid w:val="003E45A5"/>
    <w:rsid w:val="003E45C8"/>
    <w:rsid w:val="003E4620"/>
    <w:rsid w:val="003E475A"/>
    <w:rsid w:val="003E4806"/>
    <w:rsid w:val="003E4A9B"/>
    <w:rsid w:val="003E4C20"/>
    <w:rsid w:val="003E5217"/>
    <w:rsid w:val="003E639C"/>
    <w:rsid w:val="003E6866"/>
    <w:rsid w:val="003E6B44"/>
    <w:rsid w:val="003E6E12"/>
    <w:rsid w:val="003E706F"/>
    <w:rsid w:val="003E716F"/>
    <w:rsid w:val="003E7B0C"/>
    <w:rsid w:val="003E7F54"/>
    <w:rsid w:val="003F022A"/>
    <w:rsid w:val="003F05CB"/>
    <w:rsid w:val="003F0CD5"/>
    <w:rsid w:val="003F0DC5"/>
    <w:rsid w:val="003F0FC9"/>
    <w:rsid w:val="003F1418"/>
    <w:rsid w:val="003F14DF"/>
    <w:rsid w:val="003F180E"/>
    <w:rsid w:val="003F18B2"/>
    <w:rsid w:val="003F1B31"/>
    <w:rsid w:val="003F2191"/>
    <w:rsid w:val="003F2237"/>
    <w:rsid w:val="003F256D"/>
    <w:rsid w:val="003F2A2B"/>
    <w:rsid w:val="003F2A47"/>
    <w:rsid w:val="003F3A16"/>
    <w:rsid w:val="003F3A70"/>
    <w:rsid w:val="003F3E95"/>
    <w:rsid w:val="003F4088"/>
    <w:rsid w:val="003F46D2"/>
    <w:rsid w:val="003F4807"/>
    <w:rsid w:val="003F4A04"/>
    <w:rsid w:val="003F4A0A"/>
    <w:rsid w:val="003F4D83"/>
    <w:rsid w:val="003F5011"/>
    <w:rsid w:val="003F540D"/>
    <w:rsid w:val="003F5596"/>
    <w:rsid w:val="003F57EC"/>
    <w:rsid w:val="003F59A3"/>
    <w:rsid w:val="003F5B2C"/>
    <w:rsid w:val="003F5CDD"/>
    <w:rsid w:val="003F61F1"/>
    <w:rsid w:val="003F66DD"/>
    <w:rsid w:val="003F6CD8"/>
    <w:rsid w:val="003F72FE"/>
    <w:rsid w:val="003F7793"/>
    <w:rsid w:val="00400065"/>
    <w:rsid w:val="004002AE"/>
    <w:rsid w:val="00400744"/>
    <w:rsid w:val="004007B0"/>
    <w:rsid w:val="0040084D"/>
    <w:rsid w:val="00400AE9"/>
    <w:rsid w:val="00400EDB"/>
    <w:rsid w:val="00400FEC"/>
    <w:rsid w:val="00401272"/>
    <w:rsid w:val="0040129F"/>
    <w:rsid w:val="00401BB0"/>
    <w:rsid w:val="00401F29"/>
    <w:rsid w:val="004022DE"/>
    <w:rsid w:val="00402D93"/>
    <w:rsid w:val="00402E1B"/>
    <w:rsid w:val="00402F49"/>
    <w:rsid w:val="00403024"/>
    <w:rsid w:val="0040310E"/>
    <w:rsid w:val="00403D8D"/>
    <w:rsid w:val="00403EC4"/>
    <w:rsid w:val="00404653"/>
    <w:rsid w:val="004046B7"/>
    <w:rsid w:val="00404A6A"/>
    <w:rsid w:val="00404BBC"/>
    <w:rsid w:val="00404F19"/>
    <w:rsid w:val="00404F1C"/>
    <w:rsid w:val="00404FA0"/>
    <w:rsid w:val="00405265"/>
    <w:rsid w:val="0040570B"/>
    <w:rsid w:val="00405856"/>
    <w:rsid w:val="00405A5F"/>
    <w:rsid w:val="00405D7E"/>
    <w:rsid w:val="00405E03"/>
    <w:rsid w:val="00405E5A"/>
    <w:rsid w:val="00406535"/>
    <w:rsid w:val="0040684A"/>
    <w:rsid w:val="00406876"/>
    <w:rsid w:val="00406D83"/>
    <w:rsid w:val="00406EB8"/>
    <w:rsid w:val="00406F2D"/>
    <w:rsid w:val="00407034"/>
    <w:rsid w:val="0040747E"/>
    <w:rsid w:val="00407538"/>
    <w:rsid w:val="00407640"/>
    <w:rsid w:val="00407973"/>
    <w:rsid w:val="00407A5D"/>
    <w:rsid w:val="00407BAA"/>
    <w:rsid w:val="00407FEF"/>
    <w:rsid w:val="0041014D"/>
    <w:rsid w:val="0041027F"/>
    <w:rsid w:val="00410305"/>
    <w:rsid w:val="004105A3"/>
    <w:rsid w:val="004106C8"/>
    <w:rsid w:val="004106E6"/>
    <w:rsid w:val="004110EA"/>
    <w:rsid w:val="0041117C"/>
    <w:rsid w:val="004111C9"/>
    <w:rsid w:val="004116BA"/>
    <w:rsid w:val="004116CE"/>
    <w:rsid w:val="00411DAC"/>
    <w:rsid w:val="00411E9A"/>
    <w:rsid w:val="004120C8"/>
    <w:rsid w:val="00412176"/>
    <w:rsid w:val="00412AB2"/>
    <w:rsid w:val="00412AEE"/>
    <w:rsid w:val="00412EE2"/>
    <w:rsid w:val="00413108"/>
    <w:rsid w:val="00413180"/>
    <w:rsid w:val="0041320D"/>
    <w:rsid w:val="00413233"/>
    <w:rsid w:val="004132E6"/>
    <w:rsid w:val="0041352B"/>
    <w:rsid w:val="00413927"/>
    <w:rsid w:val="00413B01"/>
    <w:rsid w:val="00413B0A"/>
    <w:rsid w:val="00413B33"/>
    <w:rsid w:val="00413EAE"/>
    <w:rsid w:val="00413EBB"/>
    <w:rsid w:val="00413EE4"/>
    <w:rsid w:val="004143DF"/>
    <w:rsid w:val="0041462D"/>
    <w:rsid w:val="0041473F"/>
    <w:rsid w:val="00414838"/>
    <w:rsid w:val="00414915"/>
    <w:rsid w:val="0041496E"/>
    <w:rsid w:val="00414EFF"/>
    <w:rsid w:val="00414F49"/>
    <w:rsid w:val="00414F53"/>
    <w:rsid w:val="00414FB3"/>
    <w:rsid w:val="00415107"/>
    <w:rsid w:val="004156E1"/>
    <w:rsid w:val="00415BD3"/>
    <w:rsid w:val="00415F08"/>
    <w:rsid w:val="00416404"/>
    <w:rsid w:val="004164E5"/>
    <w:rsid w:val="00416D87"/>
    <w:rsid w:val="00417317"/>
    <w:rsid w:val="004173D2"/>
    <w:rsid w:val="0041799A"/>
    <w:rsid w:val="004203A8"/>
    <w:rsid w:val="00420601"/>
    <w:rsid w:val="00420677"/>
    <w:rsid w:val="004209DB"/>
    <w:rsid w:val="00420B40"/>
    <w:rsid w:val="00420E22"/>
    <w:rsid w:val="00420F35"/>
    <w:rsid w:val="00421407"/>
    <w:rsid w:val="0042148B"/>
    <w:rsid w:val="00421BD5"/>
    <w:rsid w:val="00421C1A"/>
    <w:rsid w:val="0042218B"/>
    <w:rsid w:val="0042235C"/>
    <w:rsid w:val="00422405"/>
    <w:rsid w:val="004225FF"/>
    <w:rsid w:val="00422CD7"/>
    <w:rsid w:val="00422DDF"/>
    <w:rsid w:val="004230FA"/>
    <w:rsid w:val="00423261"/>
    <w:rsid w:val="004235B5"/>
    <w:rsid w:val="004237B7"/>
    <w:rsid w:val="00423AD9"/>
    <w:rsid w:val="00424440"/>
    <w:rsid w:val="00424551"/>
    <w:rsid w:val="00424B1A"/>
    <w:rsid w:val="00424E80"/>
    <w:rsid w:val="0042535F"/>
    <w:rsid w:val="0042562B"/>
    <w:rsid w:val="00425CC2"/>
    <w:rsid w:val="004265E4"/>
    <w:rsid w:val="00426E70"/>
    <w:rsid w:val="00427057"/>
    <w:rsid w:val="004271A8"/>
    <w:rsid w:val="00427211"/>
    <w:rsid w:val="0042725F"/>
    <w:rsid w:val="004276C9"/>
    <w:rsid w:val="0042776B"/>
    <w:rsid w:val="00427B71"/>
    <w:rsid w:val="00427C1D"/>
    <w:rsid w:val="004305AF"/>
    <w:rsid w:val="004305FF"/>
    <w:rsid w:val="0043061D"/>
    <w:rsid w:val="00430760"/>
    <w:rsid w:val="00430B61"/>
    <w:rsid w:val="00430D5F"/>
    <w:rsid w:val="00430FE4"/>
    <w:rsid w:val="00431178"/>
    <w:rsid w:val="00431433"/>
    <w:rsid w:val="00431B55"/>
    <w:rsid w:val="00431D1F"/>
    <w:rsid w:val="00431DA0"/>
    <w:rsid w:val="0043272B"/>
    <w:rsid w:val="004329E0"/>
    <w:rsid w:val="00433C47"/>
    <w:rsid w:val="004345A6"/>
    <w:rsid w:val="004346F1"/>
    <w:rsid w:val="00434957"/>
    <w:rsid w:val="00434996"/>
    <w:rsid w:val="004353C7"/>
    <w:rsid w:val="00435508"/>
    <w:rsid w:val="00435B85"/>
    <w:rsid w:val="00435EE4"/>
    <w:rsid w:val="00436ABA"/>
    <w:rsid w:val="00436C65"/>
    <w:rsid w:val="00437006"/>
    <w:rsid w:val="00437203"/>
    <w:rsid w:val="00437422"/>
    <w:rsid w:val="00437973"/>
    <w:rsid w:val="004379BC"/>
    <w:rsid w:val="0044053F"/>
    <w:rsid w:val="0044062F"/>
    <w:rsid w:val="004406A6"/>
    <w:rsid w:val="00440787"/>
    <w:rsid w:val="00440952"/>
    <w:rsid w:val="00440F29"/>
    <w:rsid w:val="004410DB"/>
    <w:rsid w:val="00441204"/>
    <w:rsid w:val="004414A1"/>
    <w:rsid w:val="004414EA"/>
    <w:rsid w:val="0044190A"/>
    <w:rsid w:val="00441B89"/>
    <w:rsid w:val="00441B95"/>
    <w:rsid w:val="00441C53"/>
    <w:rsid w:val="00442120"/>
    <w:rsid w:val="00442148"/>
    <w:rsid w:val="00442332"/>
    <w:rsid w:val="004426F5"/>
    <w:rsid w:val="00442AFD"/>
    <w:rsid w:val="00442E1C"/>
    <w:rsid w:val="00442FE6"/>
    <w:rsid w:val="00443633"/>
    <w:rsid w:val="004436AC"/>
    <w:rsid w:val="00443811"/>
    <w:rsid w:val="004438DC"/>
    <w:rsid w:val="004439A9"/>
    <w:rsid w:val="00443C04"/>
    <w:rsid w:val="00443E5C"/>
    <w:rsid w:val="00444074"/>
    <w:rsid w:val="00444E2F"/>
    <w:rsid w:val="0044574C"/>
    <w:rsid w:val="00445E68"/>
    <w:rsid w:val="00445FFC"/>
    <w:rsid w:val="00446399"/>
    <w:rsid w:val="004466A2"/>
    <w:rsid w:val="00446DE5"/>
    <w:rsid w:val="00446FB1"/>
    <w:rsid w:val="00447570"/>
    <w:rsid w:val="0044765B"/>
    <w:rsid w:val="004477AC"/>
    <w:rsid w:val="00447AAD"/>
    <w:rsid w:val="00447B1E"/>
    <w:rsid w:val="00447B6B"/>
    <w:rsid w:val="00447FD4"/>
    <w:rsid w:val="0045008D"/>
    <w:rsid w:val="00450264"/>
    <w:rsid w:val="0045032E"/>
    <w:rsid w:val="004504ED"/>
    <w:rsid w:val="004505B4"/>
    <w:rsid w:val="004507AC"/>
    <w:rsid w:val="00450B82"/>
    <w:rsid w:val="004512A6"/>
    <w:rsid w:val="004515D0"/>
    <w:rsid w:val="00451AB6"/>
    <w:rsid w:val="00451B09"/>
    <w:rsid w:val="00451DEE"/>
    <w:rsid w:val="00451ED7"/>
    <w:rsid w:val="00452041"/>
    <w:rsid w:val="0045206E"/>
    <w:rsid w:val="00452209"/>
    <w:rsid w:val="0045238F"/>
    <w:rsid w:val="00452548"/>
    <w:rsid w:val="0045258B"/>
    <w:rsid w:val="00452C02"/>
    <w:rsid w:val="00452C3F"/>
    <w:rsid w:val="00452F67"/>
    <w:rsid w:val="0045316A"/>
    <w:rsid w:val="0045353B"/>
    <w:rsid w:val="0045435F"/>
    <w:rsid w:val="004543D8"/>
    <w:rsid w:val="00454449"/>
    <w:rsid w:val="004545DA"/>
    <w:rsid w:val="004545FE"/>
    <w:rsid w:val="00454686"/>
    <w:rsid w:val="00454892"/>
    <w:rsid w:val="00454A0B"/>
    <w:rsid w:val="004554B8"/>
    <w:rsid w:val="004558A2"/>
    <w:rsid w:val="00455AE1"/>
    <w:rsid w:val="004560D6"/>
    <w:rsid w:val="004562E1"/>
    <w:rsid w:val="00456309"/>
    <w:rsid w:val="004563FF"/>
    <w:rsid w:val="004567C9"/>
    <w:rsid w:val="00456E8F"/>
    <w:rsid w:val="00456F77"/>
    <w:rsid w:val="00457658"/>
    <w:rsid w:val="00457A7E"/>
    <w:rsid w:val="00457C99"/>
    <w:rsid w:val="00460750"/>
    <w:rsid w:val="00461355"/>
    <w:rsid w:val="00461620"/>
    <w:rsid w:val="00461787"/>
    <w:rsid w:val="0046266E"/>
    <w:rsid w:val="00462933"/>
    <w:rsid w:val="00462A8C"/>
    <w:rsid w:val="00462AD8"/>
    <w:rsid w:val="00462BC9"/>
    <w:rsid w:val="00462CF5"/>
    <w:rsid w:val="0046302F"/>
    <w:rsid w:val="00463441"/>
    <w:rsid w:val="0046348C"/>
    <w:rsid w:val="004637A4"/>
    <w:rsid w:val="0046383A"/>
    <w:rsid w:val="00463A6A"/>
    <w:rsid w:val="00463EA0"/>
    <w:rsid w:val="00463F56"/>
    <w:rsid w:val="004640BE"/>
    <w:rsid w:val="00464160"/>
    <w:rsid w:val="004641D7"/>
    <w:rsid w:val="00464660"/>
    <w:rsid w:val="00464A30"/>
    <w:rsid w:val="00464A89"/>
    <w:rsid w:val="00464C5D"/>
    <w:rsid w:val="00464D19"/>
    <w:rsid w:val="00464DB1"/>
    <w:rsid w:val="0046539E"/>
    <w:rsid w:val="004655F5"/>
    <w:rsid w:val="00466306"/>
    <w:rsid w:val="0046749F"/>
    <w:rsid w:val="0046776F"/>
    <w:rsid w:val="00467BC5"/>
    <w:rsid w:val="00467D35"/>
    <w:rsid w:val="00467D46"/>
    <w:rsid w:val="004706DC"/>
    <w:rsid w:val="00470812"/>
    <w:rsid w:val="00470B31"/>
    <w:rsid w:val="004710ED"/>
    <w:rsid w:val="00471389"/>
    <w:rsid w:val="004715DA"/>
    <w:rsid w:val="004717F9"/>
    <w:rsid w:val="00471938"/>
    <w:rsid w:val="0047193A"/>
    <w:rsid w:val="004722A5"/>
    <w:rsid w:val="00472406"/>
    <w:rsid w:val="00472461"/>
    <w:rsid w:val="004725A1"/>
    <w:rsid w:val="0047264F"/>
    <w:rsid w:val="004729FA"/>
    <w:rsid w:val="00472FA0"/>
    <w:rsid w:val="004732E1"/>
    <w:rsid w:val="0047395E"/>
    <w:rsid w:val="00473DC0"/>
    <w:rsid w:val="004742C7"/>
    <w:rsid w:val="004742F0"/>
    <w:rsid w:val="004742FA"/>
    <w:rsid w:val="00474408"/>
    <w:rsid w:val="004744C2"/>
    <w:rsid w:val="00474985"/>
    <w:rsid w:val="00474AAC"/>
    <w:rsid w:val="00474B9C"/>
    <w:rsid w:val="00474CCC"/>
    <w:rsid w:val="004753DA"/>
    <w:rsid w:val="00475433"/>
    <w:rsid w:val="004756E1"/>
    <w:rsid w:val="0047593E"/>
    <w:rsid w:val="00476345"/>
    <w:rsid w:val="00476581"/>
    <w:rsid w:val="00476AD8"/>
    <w:rsid w:val="00476D3C"/>
    <w:rsid w:val="00476FAE"/>
    <w:rsid w:val="004775CB"/>
    <w:rsid w:val="0047796E"/>
    <w:rsid w:val="004779FE"/>
    <w:rsid w:val="00477B84"/>
    <w:rsid w:val="00477E8D"/>
    <w:rsid w:val="0048030F"/>
    <w:rsid w:val="004807F0"/>
    <w:rsid w:val="00480972"/>
    <w:rsid w:val="00480AE0"/>
    <w:rsid w:val="004811EF"/>
    <w:rsid w:val="00481D16"/>
    <w:rsid w:val="00481FBE"/>
    <w:rsid w:val="00482FCE"/>
    <w:rsid w:val="004832C4"/>
    <w:rsid w:val="00483343"/>
    <w:rsid w:val="00483427"/>
    <w:rsid w:val="004840F6"/>
    <w:rsid w:val="0048426D"/>
    <w:rsid w:val="0048463C"/>
    <w:rsid w:val="004846F6"/>
    <w:rsid w:val="00484710"/>
    <w:rsid w:val="00484AA9"/>
    <w:rsid w:val="004850E8"/>
    <w:rsid w:val="00485327"/>
    <w:rsid w:val="00485474"/>
    <w:rsid w:val="00485B04"/>
    <w:rsid w:val="00485B32"/>
    <w:rsid w:val="00485DAE"/>
    <w:rsid w:val="004860C7"/>
    <w:rsid w:val="0048660B"/>
    <w:rsid w:val="0048685D"/>
    <w:rsid w:val="00486CE8"/>
    <w:rsid w:val="00486DF9"/>
    <w:rsid w:val="00486E47"/>
    <w:rsid w:val="004871E3"/>
    <w:rsid w:val="00487B6E"/>
    <w:rsid w:val="004901A0"/>
    <w:rsid w:val="004906C5"/>
    <w:rsid w:val="0049076B"/>
    <w:rsid w:val="00490C83"/>
    <w:rsid w:val="00491445"/>
    <w:rsid w:val="00491631"/>
    <w:rsid w:val="004916B3"/>
    <w:rsid w:val="0049180E"/>
    <w:rsid w:val="00491D13"/>
    <w:rsid w:val="00491F81"/>
    <w:rsid w:val="00491FDF"/>
    <w:rsid w:val="0049252B"/>
    <w:rsid w:val="0049265D"/>
    <w:rsid w:val="0049343B"/>
    <w:rsid w:val="00493629"/>
    <w:rsid w:val="00493922"/>
    <w:rsid w:val="00493E38"/>
    <w:rsid w:val="00493FF4"/>
    <w:rsid w:val="00494473"/>
    <w:rsid w:val="0049465C"/>
    <w:rsid w:val="004946D5"/>
    <w:rsid w:val="00494F41"/>
    <w:rsid w:val="00494F45"/>
    <w:rsid w:val="004953D1"/>
    <w:rsid w:val="0049542B"/>
    <w:rsid w:val="004954A6"/>
    <w:rsid w:val="004956CF"/>
    <w:rsid w:val="00495736"/>
    <w:rsid w:val="0049664D"/>
    <w:rsid w:val="00496BCE"/>
    <w:rsid w:val="004975F3"/>
    <w:rsid w:val="00497653"/>
    <w:rsid w:val="004978D9"/>
    <w:rsid w:val="00497903"/>
    <w:rsid w:val="00497AB3"/>
    <w:rsid w:val="00497D0C"/>
    <w:rsid w:val="00497EE6"/>
    <w:rsid w:val="004A01F6"/>
    <w:rsid w:val="004A0278"/>
    <w:rsid w:val="004A03BA"/>
    <w:rsid w:val="004A0423"/>
    <w:rsid w:val="004A0AAC"/>
    <w:rsid w:val="004A0C6D"/>
    <w:rsid w:val="004A0F97"/>
    <w:rsid w:val="004A1CAF"/>
    <w:rsid w:val="004A1EFE"/>
    <w:rsid w:val="004A2218"/>
    <w:rsid w:val="004A2445"/>
    <w:rsid w:val="004A283A"/>
    <w:rsid w:val="004A29C2"/>
    <w:rsid w:val="004A2A07"/>
    <w:rsid w:val="004A3B51"/>
    <w:rsid w:val="004A3CAB"/>
    <w:rsid w:val="004A453C"/>
    <w:rsid w:val="004A47C0"/>
    <w:rsid w:val="004A58B8"/>
    <w:rsid w:val="004A5C8A"/>
    <w:rsid w:val="004A6868"/>
    <w:rsid w:val="004A6B02"/>
    <w:rsid w:val="004A6CAF"/>
    <w:rsid w:val="004A745F"/>
    <w:rsid w:val="004A74B3"/>
    <w:rsid w:val="004A7563"/>
    <w:rsid w:val="004A75B3"/>
    <w:rsid w:val="004A77E7"/>
    <w:rsid w:val="004A783E"/>
    <w:rsid w:val="004A78C1"/>
    <w:rsid w:val="004A7923"/>
    <w:rsid w:val="004A7A27"/>
    <w:rsid w:val="004A7AAE"/>
    <w:rsid w:val="004A7D9B"/>
    <w:rsid w:val="004A7E86"/>
    <w:rsid w:val="004A7F79"/>
    <w:rsid w:val="004A7FD3"/>
    <w:rsid w:val="004B0545"/>
    <w:rsid w:val="004B060B"/>
    <w:rsid w:val="004B0B76"/>
    <w:rsid w:val="004B0B9E"/>
    <w:rsid w:val="004B0E42"/>
    <w:rsid w:val="004B0EFC"/>
    <w:rsid w:val="004B0F1B"/>
    <w:rsid w:val="004B1274"/>
    <w:rsid w:val="004B13BA"/>
    <w:rsid w:val="004B151D"/>
    <w:rsid w:val="004B19B5"/>
    <w:rsid w:val="004B2529"/>
    <w:rsid w:val="004B2C46"/>
    <w:rsid w:val="004B3270"/>
    <w:rsid w:val="004B32C0"/>
    <w:rsid w:val="004B3469"/>
    <w:rsid w:val="004B3759"/>
    <w:rsid w:val="004B3F02"/>
    <w:rsid w:val="004B4130"/>
    <w:rsid w:val="004B418D"/>
    <w:rsid w:val="004B4207"/>
    <w:rsid w:val="004B42C4"/>
    <w:rsid w:val="004B444A"/>
    <w:rsid w:val="004B44A2"/>
    <w:rsid w:val="004B491B"/>
    <w:rsid w:val="004B4B5B"/>
    <w:rsid w:val="004B4CD5"/>
    <w:rsid w:val="004B502D"/>
    <w:rsid w:val="004B505D"/>
    <w:rsid w:val="004B5072"/>
    <w:rsid w:val="004B53A9"/>
    <w:rsid w:val="004B55AB"/>
    <w:rsid w:val="004B57CE"/>
    <w:rsid w:val="004B57E5"/>
    <w:rsid w:val="004B5CF6"/>
    <w:rsid w:val="004B6243"/>
    <w:rsid w:val="004B62A5"/>
    <w:rsid w:val="004B6727"/>
    <w:rsid w:val="004B67E7"/>
    <w:rsid w:val="004B68C9"/>
    <w:rsid w:val="004B6CAE"/>
    <w:rsid w:val="004B6CB8"/>
    <w:rsid w:val="004B723C"/>
    <w:rsid w:val="004B759C"/>
    <w:rsid w:val="004B7E6C"/>
    <w:rsid w:val="004C000C"/>
    <w:rsid w:val="004C059A"/>
    <w:rsid w:val="004C0E6E"/>
    <w:rsid w:val="004C1089"/>
    <w:rsid w:val="004C117B"/>
    <w:rsid w:val="004C1843"/>
    <w:rsid w:val="004C19E8"/>
    <w:rsid w:val="004C1B3C"/>
    <w:rsid w:val="004C1BFC"/>
    <w:rsid w:val="004C1FB5"/>
    <w:rsid w:val="004C2390"/>
    <w:rsid w:val="004C23FF"/>
    <w:rsid w:val="004C2D1D"/>
    <w:rsid w:val="004C2D63"/>
    <w:rsid w:val="004C2D93"/>
    <w:rsid w:val="004C32A3"/>
    <w:rsid w:val="004C3393"/>
    <w:rsid w:val="004C3840"/>
    <w:rsid w:val="004C4976"/>
    <w:rsid w:val="004C4B04"/>
    <w:rsid w:val="004C539F"/>
    <w:rsid w:val="004C53B9"/>
    <w:rsid w:val="004C5C67"/>
    <w:rsid w:val="004C5DCC"/>
    <w:rsid w:val="004C6299"/>
    <w:rsid w:val="004C641B"/>
    <w:rsid w:val="004C6474"/>
    <w:rsid w:val="004C6600"/>
    <w:rsid w:val="004C6A8B"/>
    <w:rsid w:val="004C6E11"/>
    <w:rsid w:val="004C6EA5"/>
    <w:rsid w:val="004C714C"/>
    <w:rsid w:val="004C765A"/>
    <w:rsid w:val="004C7A68"/>
    <w:rsid w:val="004C7BF6"/>
    <w:rsid w:val="004C7E1B"/>
    <w:rsid w:val="004C7EAA"/>
    <w:rsid w:val="004D00C9"/>
    <w:rsid w:val="004D0278"/>
    <w:rsid w:val="004D069E"/>
    <w:rsid w:val="004D083A"/>
    <w:rsid w:val="004D112A"/>
    <w:rsid w:val="004D1460"/>
    <w:rsid w:val="004D1BC4"/>
    <w:rsid w:val="004D1D22"/>
    <w:rsid w:val="004D246D"/>
    <w:rsid w:val="004D299C"/>
    <w:rsid w:val="004D2AFB"/>
    <w:rsid w:val="004D2C03"/>
    <w:rsid w:val="004D2D93"/>
    <w:rsid w:val="004D30E3"/>
    <w:rsid w:val="004D3511"/>
    <w:rsid w:val="004D3529"/>
    <w:rsid w:val="004D39D1"/>
    <w:rsid w:val="004D3C7E"/>
    <w:rsid w:val="004D3D83"/>
    <w:rsid w:val="004D3DE3"/>
    <w:rsid w:val="004D41DE"/>
    <w:rsid w:val="004D4426"/>
    <w:rsid w:val="004D4958"/>
    <w:rsid w:val="004D49D9"/>
    <w:rsid w:val="004D4A04"/>
    <w:rsid w:val="004D4B44"/>
    <w:rsid w:val="004D4BA6"/>
    <w:rsid w:val="004D4D0D"/>
    <w:rsid w:val="004D5304"/>
    <w:rsid w:val="004D5841"/>
    <w:rsid w:val="004D5999"/>
    <w:rsid w:val="004D5B54"/>
    <w:rsid w:val="004D5D1A"/>
    <w:rsid w:val="004D657F"/>
    <w:rsid w:val="004D6617"/>
    <w:rsid w:val="004D688B"/>
    <w:rsid w:val="004D6C32"/>
    <w:rsid w:val="004D6D1A"/>
    <w:rsid w:val="004D6F86"/>
    <w:rsid w:val="004D6FA1"/>
    <w:rsid w:val="004D71BB"/>
    <w:rsid w:val="004D7430"/>
    <w:rsid w:val="004D79B3"/>
    <w:rsid w:val="004D7A36"/>
    <w:rsid w:val="004D7A57"/>
    <w:rsid w:val="004D7F03"/>
    <w:rsid w:val="004E0239"/>
    <w:rsid w:val="004E0541"/>
    <w:rsid w:val="004E0A25"/>
    <w:rsid w:val="004E0A4B"/>
    <w:rsid w:val="004E145F"/>
    <w:rsid w:val="004E16EC"/>
    <w:rsid w:val="004E1971"/>
    <w:rsid w:val="004E216F"/>
    <w:rsid w:val="004E22C1"/>
    <w:rsid w:val="004E26EC"/>
    <w:rsid w:val="004E2931"/>
    <w:rsid w:val="004E2DBA"/>
    <w:rsid w:val="004E302A"/>
    <w:rsid w:val="004E3070"/>
    <w:rsid w:val="004E3336"/>
    <w:rsid w:val="004E3421"/>
    <w:rsid w:val="004E380F"/>
    <w:rsid w:val="004E3949"/>
    <w:rsid w:val="004E3AFB"/>
    <w:rsid w:val="004E3C3A"/>
    <w:rsid w:val="004E3E57"/>
    <w:rsid w:val="004E4040"/>
    <w:rsid w:val="004E4242"/>
    <w:rsid w:val="004E4382"/>
    <w:rsid w:val="004E47AE"/>
    <w:rsid w:val="004E496F"/>
    <w:rsid w:val="004E4AA4"/>
    <w:rsid w:val="004E59AB"/>
    <w:rsid w:val="004E59CB"/>
    <w:rsid w:val="004E5C58"/>
    <w:rsid w:val="004E5DEB"/>
    <w:rsid w:val="004E5E7D"/>
    <w:rsid w:val="004E6231"/>
    <w:rsid w:val="004E65B0"/>
    <w:rsid w:val="004E6817"/>
    <w:rsid w:val="004E69C4"/>
    <w:rsid w:val="004E6AA4"/>
    <w:rsid w:val="004E6FB9"/>
    <w:rsid w:val="004E72B3"/>
    <w:rsid w:val="004E7796"/>
    <w:rsid w:val="004E7BC9"/>
    <w:rsid w:val="004E7C7F"/>
    <w:rsid w:val="004E7EDE"/>
    <w:rsid w:val="004F0B91"/>
    <w:rsid w:val="004F0E57"/>
    <w:rsid w:val="004F0EC4"/>
    <w:rsid w:val="004F0FD3"/>
    <w:rsid w:val="004F1134"/>
    <w:rsid w:val="004F15C8"/>
    <w:rsid w:val="004F1859"/>
    <w:rsid w:val="004F19E6"/>
    <w:rsid w:val="004F1D9B"/>
    <w:rsid w:val="004F276E"/>
    <w:rsid w:val="004F29DC"/>
    <w:rsid w:val="004F2BDF"/>
    <w:rsid w:val="004F2EFA"/>
    <w:rsid w:val="004F2FF3"/>
    <w:rsid w:val="004F3193"/>
    <w:rsid w:val="004F3728"/>
    <w:rsid w:val="004F3764"/>
    <w:rsid w:val="004F37BA"/>
    <w:rsid w:val="004F3E95"/>
    <w:rsid w:val="004F41C3"/>
    <w:rsid w:val="004F45C1"/>
    <w:rsid w:val="004F45D0"/>
    <w:rsid w:val="004F50A0"/>
    <w:rsid w:val="004F5113"/>
    <w:rsid w:val="004F51F5"/>
    <w:rsid w:val="004F5262"/>
    <w:rsid w:val="004F52C0"/>
    <w:rsid w:val="004F5320"/>
    <w:rsid w:val="004F568E"/>
    <w:rsid w:val="004F5781"/>
    <w:rsid w:val="004F5951"/>
    <w:rsid w:val="004F59A7"/>
    <w:rsid w:val="004F5D5C"/>
    <w:rsid w:val="004F5E84"/>
    <w:rsid w:val="004F5F3E"/>
    <w:rsid w:val="004F6282"/>
    <w:rsid w:val="004F6326"/>
    <w:rsid w:val="004F646B"/>
    <w:rsid w:val="004F6771"/>
    <w:rsid w:val="004F686A"/>
    <w:rsid w:val="004F68D1"/>
    <w:rsid w:val="004F6904"/>
    <w:rsid w:val="004F722D"/>
    <w:rsid w:val="004F74AE"/>
    <w:rsid w:val="004F76F5"/>
    <w:rsid w:val="004F7719"/>
    <w:rsid w:val="004F7950"/>
    <w:rsid w:val="004F7D7A"/>
    <w:rsid w:val="004F7D83"/>
    <w:rsid w:val="004F7F9D"/>
    <w:rsid w:val="005000D4"/>
    <w:rsid w:val="0050012C"/>
    <w:rsid w:val="00500261"/>
    <w:rsid w:val="00500444"/>
    <w:rsid w:val="00500854"/>
    <w:rsid w:val="005009B0"/>
    <w:rsid w:val="00500A8D"/>
    <w:rsid w:val="00500C11"/>
    <w:rsid w:val="00500D91"/>
    <w:rsid w:val="005011B1"/>
    <w:rsid w:val="0050169E"/>
    <w:rsid w:val="00501CC7"/>
    <w:rsid w:val="00501D7F"/>
    <w:rsid w:val="00502A4E"/>
    <w:rsid w:val="00502F41"/>
    <w:rsid w:val="00502F86"/>
    <w:rsid w:val="005037E8"/>
    <w:rsid w:val="00503A44"/>
    <w:rsid w:val="00503C73"/>
    <w:rsid w:val="00503D4F"/>
    <w:rsid w:val="0050457C"/>
    <w:rsid w:val="005046D9"/>
    <w:rsid w:val="00504895"/>
    <w:rsid w:val="005048F6"/>
    <w:rsid w:val="0050564D"/>
    <w:rsid w:val="005058F1"/>
    <w:rsid w:val="00505CCB"/>
    <w:rsid w:val="00506121"/>
    <w:rsid w:val="005062A5"/>
    <w:rsid w:val="00506522"/>
    <w:rsid w:val="005067E6"/>
    <w:rsid w:val="00506B06"/>
    <w:rsid w:val="0050722A"/>
    <w:rsid w:val="0050738C"/>
    <w:rsid w:val="00507B8B"/>
    <w:rsid w:val="00507EDB"/>
    <w:rsid w:val="00510050"/>
    <w:rsid w:val="005104F1"/>
    <w:rsid w:val="00510A88"/>
    <w:rsid w:val="00510AB2"/>
    <w:rsid w:val="00510C8D"/>
    <w:rsid w:val="00510F0E"/>
    <w:rsid w:val="005110E8"/>
    <w:rsid w:val="005119C1"/>
    <w:rsid w:val="00511F11"/>
    <w:rsid w:val="005120D9"/>
    <w:rsid w:val="00512140"/>
    <w:rsid w:val="00512399"/>
    <w:rsid w:val="00512B59"/>
    <w:rsid w:val="00512D3E"/>
    <w:rsid w:val="00512D69"/>
    <w:rsid w:val="00512E20"/>
    <w:rsid w:val="00512E7E"/>
    <w:rsid w:val="00513223"/>
    <w:rsid w:val="005132A2"/>
    <w:rsid w:val="00513338"/>
    <w:rsid w:val="005134E5"/>
    <w:rsid w:val="005137B0"/>
    <w:rsid w:val="00513A39"/>
    <w:rsid w:val="005140CB"/>
    <w:rsid w:val="005141DF"/>
    <w:rsid w:val="0051482E"/>
    <w:rsid w:val="0051498A"/>
    <w:rsid w:val="00514AE0"/>
    <w:rsid w:val="00514C74"/>
    <w:rsid w:val="0051506C"/>
    <w:rsid w:val="00515B8D"/>
    <w:rsid w:val="00515E17"/>
    <w:rsid w:val="00515EE0"/>
    <w:rsid w:val="00516231"/>
    <w:rsid w:val="005163FF"/>
    <w:rsid w:val="00516596"/>
    <w:rsid w:val="005168BA"/>
    <w:rsid w:val="00516D4C"/>
    <w:rsid w:val="00517182"/>
    <w:rsid w:val="005176AB"/>
    <w:rsid w:val="005176B8"/>
    <w:rsid w:val="0051784E"/>
    <w:rsid w:val="00517CD9"/>
    <w:rsid w:val="00517ED8"/>
    <w:rsid w:val="00520458"/>
    <w:rsid w:val="005211C4"/>
    <w:rsid w:val="00521278"/>
    <w:rsid w:val="00521AF9"/>
    <w:rsid w:val="00522089"/>
    <w:rsid w:val="005220E2"/>
    <w:rsid w:val="0052231C"/>
    <w:rsid w:val="005223BF"/>
    <w:rsid w:val="0052265B"/>
    <w:rsid w:val="005229B1"/>
    <w:rsid w:val="005230AC"/>
    <w:rsid w:val="005231A1"/>
    <w:rsid w:val="00523506"/>
    <w:rsid w:val="00523A02"/>
    <w:rsid w:val="00524262"/>
    <w:rsid w:val="00524322"/>
    <w:rsid w:val="0052437F"/>
    <w:rsid w:val="005248E9"/>
    <w:rsid w:val="005249B1"/>
    <w:rsid w:val="005249F1"/>
    <w:rsid w:val="00524E43"/>
    <w:rsid w:val="00525062"/>
    <w:rsid w:val="00525376"/>
    <w:rsid w:val="005255C5"/>
    <w:rsid w:val="00525B55"/>
    <w:rsid w:val="00525CC8"/>
    <w:rsid w:val="00525D42"/>
    <w:rsid w:val="00526167"/>
    <w:rsid w:val="00526564"/>
    <w:rsid w:val="00526644"/>
    <w:rsid w:val="00526A60"/>
    <w:rsid w:val="00526A96"/>
    <w:rsid w:val="005272C5"/>
    <w:rsid w:val="0052731F"/>
    <w:rsid w:val="00527C11"/>
    <w:rsid w:val="00527C78"/>
    <w:rsid w:val="00527D69"/>
    <w:rsid w:val="00527ED6"/>
    <w:rsid w:val="0053004B"/>
    <w:rsid w:val="005302DF"/>
    <w:rsid w:val="00530B71"/>
    <w:rsid w:val="0053129B"/>
    <w:rsid w:val="005313C9"/>
    <w:rsid w:val="00531699"/>
    <w:rsid w:val="00531D38"/>
    <w:rsid w:val="00531D9B"/>
    <w:rsid w:val="005320CD"/>
    <w:rsid w:val="00532204"/>
    <w:rsid w:val="00532460"/>
    <w:rsid w:val="00532611"/>
    <w:rsid w:val="005326CE"/>
    <w:rsid w:val="0053278F"/>
    <w:rsid w:val="00532B9A"/>
    <w:rsid w:val="00532CB6"/>
    <w:rsid w:val="005334EE"/>
    <w:rsid w:val="00533697"/>
    <w:rsid w:val="0053381C"/>
    <w:rsid w:val="00533D3E"/>
    <w:rsid w:val="00533D8D"/>
    <w:rsid w:val="00533E2F"/>
    <w:rsid w:val="00533EF9"/>
    <w:rsid w:val="00534353"/>
    <w:rsid w:val="00534422"/>
    <w:rsid w:val="00534B36"/>
    <w:rsid w:val="0053510F"/>
    <w:rsid w:val="00535B21"/>
    <w:rsid w:val="00535EAB"/>
    <w:rsid w:val="00535FC7"/>
    <w:rsid w:val="00535FE1"/>
    <w:rsid w:val="00536146"/>
    <w:rsid w:val="005364A9"/>
    <w:rsid w:val="0053683B"/>
    <w:rsid w:val="005369E7"/>
    <w:rsid w:val="00536AF9"/>
    <w:rsid w:val="00536E06"/>
    <w:rsid w:val="00536F1D"/>
    <w:rsid w:val="00537290"/>
    <w:rsid w:val="00537441"/>
    <w:rsid w:val="005402A3"/>
    <w:rsid w:val="00540BCD"/>
    <w:rsid w:val="00540EA2"/>
    <w:rsid w:val="005410E6"/>
    <w:rsid w:val="005416AC"/>
    <w:rsid w:val="00541ACD"/>
    <w:rsid w:val="00541C3C"/>
    <w:rsid w:val="00541DCE"/>
    <w:rsid w:val="00541ED0"/>
    <w:rsid w:val="00541F82"/>
    <w:rsid w:val="005424F0"/>
    <w:rsid w:val="0054261E"/>
    <w:rsid w:val="00542AB1"/>
    <w:rsid w:val="00542B91"/>
    <w:rsid w:val="0054306B"/>
    <w:rsid w:val="00543739"/>
    <w:rsid w:val="0054386B"/>
    <w:rsid w:val="005439E3"/>
    <w:rsid w:val="0054441F"/>
    <w:rsid w:val="00544711"/>
    <w:rsid w:val="0054489C"/>
    <w:rsid w:val="00544C26"/>
    <w:rsid w:val="00544DD2"/>
    <w:rsid w:val="00545155"/>
    <w:rsid w:val="00545498"/>
    <w:rsid w:val="0054552E"/>
    <w:rsid w:val="005457DD"/>
    <w:rsid w:val="005459B9"/>
    <w:rsid w:val="00545B00"/>
    <w:rsid w:val="00545C78"/>
    <w:rsid w:val="00545DB2"/>
    <w:rsid w:val="00546397"/>
    <w:rsid w:val="0054644F"/>
    <w:rsid w:val="00546607"/>
    <w:rsid w:val="00547275"/>
    <w:rsid w:val="00547369"/>
    <w:rsid w:val="005476B3"/>
    <w:rsid w:val="00547F95"/>
    <w:rsid w:val="005500F3"/>
    <w:rsid w:val="005501C3"/>
    <w:rsid w:val="00550331"/>
    <w:rsid w:val="0055092D"/>
    <w:rsid w:val="00551217"/>
    <w:rsid w:val="0055235D"/>
    <w:rsid w:val="00552782"/>
    <w:rsid w:val="0055295F"/>
    <w:rsid w:val="00552B19"/>
    <w:rsid w:val="00552D3F"/>
    <w:rsid w:val="00552E05"/>
    <w:rsid w:val="00553374"/>
    <w:rsid w:val="00553535"/>
    <w:rsid w:val="00553A19"/>
    <w:rsid w:val="0055448E"/>
    <w:rsid w:val="0055466B"/>
    <w:rsid w:val="0055497C"/>
    <w:rsid w:val="00554DA4"/>
    <w:rsid w:val="00555422"/>
    <w:rsid w:val="00555487"/>
    <w:rsid w:val="0055550C"/>
    <w:rsid w:val="005559A0"/>
    <w:rsid w:val="00555C31"/>
    <w:rsid w:val="00556060"/>
    <w:rsid w:val="005560B1"/>
    <w:rsid w:val="0055615C"/>
    <w:rsid w:val="0055650F"/>
    <w:rsid w:val="0055665C"/>
    <w:rsid w:val="00556B74"/>
    <w:rsid w:val="00556EDE"/>
    <w:rsid w:val="00557399"/>
    <w:rsid w:val="00557671"/>
    <w:rsid w:val="0055785F"/>
    <w:rsid w:val="00557C7D"/>
    <w:rsid w:val="00557E1E"/>
    <w:rsid w:val="00557EE9"/>
    <w:rsid w:val="00557FF0"/>
    <w:rsid w:val="005603D6"/>
    <w:rsid w:val="0056060F"/>
    <w:rsid w:val="005606B8"/>
    <w:rsid w:val="00560731"/>
    <w:rsid w:val="005608AF"/>
    <w:rsid w:val="005609BD"/>
    <w:rsid w:val="00560B15"/>
    <w:rsid w:val="00560FEE"/>
    <w:rsid w:val="005612EB"/>
    <w:rsid w:val="00561D0F"/>
    <w:rsid w:val="00561D57"/>
    <w:rsid w:val="0056206E"/>
    <w:rsid w:val="005623E3"/>
    <w:rsid w:val="00562474"/>
    <w:rsid w:val="0056252D"/>
    <w:rsid w:val="005625A7"/>
    <w:rsid w:val="005627A7"/>
    <w:rsid w:val="00562A3C"/>
    <w:rsid w:val="00562D37"/>
    <w:rsid w:val="00563119"/>
    <w:rsid w:val="0056340E"/>
    <w:rsid w:val="005634A2"/>
    <w:rsid w:val="0056374D"/>
    <w:rsid w:val="00563825"/>
    <w:rsid w:val="0056382D"/>
    <w:rsid w:val="00563CD7"/>
    <w:rsid w:val="00563EC4"/>
    <w:rsid w:val="00563F1C"/>
    <w:rsid w:val="00563F81"/>
    <w:rsid w:val="0056411D"/>
    <w:rsid w:val="005642AA"/>
    <w:rsid w:val="00564352"/>
    <w:rsid w:val="005643AA"/>
    <w:rsid w:val="005643CD"/>
    <w:rsid w:val="0056480F"/>
    <w:rsid w:val="005648C6"/>
    <w:rsid w:val="005648CB"/>
    <w:rsid w:val="00565236"/>
    <w:rsid w:val="005652BC"/>
    <w:rsid w:val="00565381"/>
    <w:rsid w:val="00565492"/>
    <w:rsid w:val="005655C1"/>
    <w:rsid w:val="0056568A"/>
    <w:rsid w:val="00565B15"/>
    <w:rsid w:val="00565DAA"/>
    <w:rsid w:val="0056608E"/>
    <w:rsid w:val="00566307"/>
    <w:rsid w:val="00566392"/>
    <w:rsid w:val="005665D6"/>
    <w:rsid w:val="00566D3E"/>
    <w:rsid w:val="00566E68"/>
    <w:rsid w:val="00567298"/>
    <w:rsid w:val="0056733F"/>
    <w:rsid w:val="005676BB"/>
    <w:rsid w:val="00567918"/>
    <w:rsid w:val="00567E91"/>
    <w:rsid w:val="00567F0B"/>
    <w:rsid w:val="00570170"/>
    <w:rsid w:val="00570787"/>
    <w:rsid w:val="00570A8C"/>
    <w:rsid w:val="00570D95"/>
    <w:rsid w:val="00571343"/>
    <w:rsid w:val="005718F5"/>
    <w:rsid w:val="00571C8D"/>
    <w:rsid w:val="00572129"/>
    <w:rsid w:val="0057219F"/>
    <w:rsid w:val="0057227E"/>
    <w:rsid w:val="005723DA"/>
    <w:rsid w:val="0057241C"/>
    <w:rsid w:val="00572711"/>
    <w:rsid w:val="00572830"/>
    <w:rsid w:val="00572B2E"/>
    <w:rsid w:val="00572C05"/>
    <w:rsid w:val="00572D9D"/>
    <w:rsid w:val="00572E32"/>
    <w:rsid w:val="005730F6"/>
    <w:rsid w:val="00573320"/>
    <w:rsid w:val="0057353C"/>
    <w:rsid w:val="0057376F"/>
    <w:rsid w:val="0057390C"/>
    <w:rsid w:val="0057399A"/>
    <w:rsid w:val="00573CE6"/>
    <w:rsid w:val="00573EEF"/>
    <w:rsid w:val="00573F16"/>
    <w:rsid w:val="00573F96"/>
    <w:rsid w:val="00574075"/>
    <w:rsid w:val="005740D4"/>
    <w:rsid w:val="005743AA"/>
    <w:rsid w:val="005745EE"/>
    <w:rsid w:val="00575225"/>
    <w:rsid w:val="005752DD"/>
    <w:rsid w:val="005753CF"/>
    <w:rsid w:val="00575BB7"/>
    <w:rsid w:val="00575DF2"/>
    <w:rsid w:val="005762B7"/>
    <w:rsid w:val="005763BF"/>
    <w:rsid w:val="005767A3"/>
    <w:rsid w:val="0057684F"/>
    <w:rsid w:val="00576BE5"/>
    <w:rsid w:val="005774E3"/>
    <w:rsid w:val="00577807"/>
    <w:rsid w:val="00577B47"/>
    <w:rsid w:val="0058031C"/>
    <w:rsid w:val="00580457"/>
    <w:rsid w:val="0058057D"/>
    <w:rsid w:val="00581292"/>
    <w:rsid w:val="005813C2"/>
    <w:rsid w:val="00581445"/>
    <w:rsid w:val="00581693"/>
    <w:rsid w:val="00581F6E"/>
    <w:rsid w:val="0058219D"/>
    <w:rsid w:val="00582518"/>
    <w:rsid w:val="00582614"/>
    <w:rsid w:val="00582638"/>
    <w:rsid w:val="00582702"/>
    <w:rsid w:val="00582B27"/>
    <w:rsid w:val="00582DB5"/>
    <w:rsid w:val="00582FD3"/>
    <w:rsid w:val="005831FC"/>
    <w:rsid w:val="0058349A"/>
    <w:rsid w:val="00583504"/>
    <w:rsid w:val="00583714"/>
    <w:rsid w:val="00583815"/>
    <w:rsid w:val="005839CA"/>
    <w:rsid w:val="00583B70"/>
    <w:rsid w:val="00583C2D"/>
    <w:rsid w:val="00583D33"/>
    <w:rsid w:val="00584065"/>
    <w:rsid w:val="005841B0"/>
    <w:rsid w:val="00584205"/>
    <w:rsid w:val="005848ED"/>
    <w:rsid w:val="00584AC6"/>
    <w:rsid w:val="00584B1A"/>
    <w:rsid w:val="00584D65"/>
    <w:rsid w:val="00584E0C"/>
    <w:rsid w:val="00585493"/>
    <w:rsid w:val="005855D0"/>
    <w:rsid w:val="00586126"/>
    <w:rsid w:val="0058612E"/>
    <w:rsid w:val="00586190"/>
    <w:rsid w:val="005862E4"/>
    <w:rsid w:val="00586888"/>
    <w:rsid w:val="00586CA0"/>
    <w:rsid w:val="00587209"/>
    <w:rsid w:val="005874AB"/>
    <w:rsid w:val="00587957"/>
    <w:rsid w:val="00587E36"/>
    <w:rsid w:val="00587E98"/>
    <w:rsid w:val="00587FA9"/>
    <w:rsid w:val="0059033A"/>
    <w:rsid w:val="00590559"/>
    <w:rsid w:val="005905D0"/>
    <w:rsid w:val="00590905"/>
    <w:rsid w:val="00590E11"/>
    <w:rsid w:val="00590F30"/>
    <w:rsid w:val="00590F82"/>
    <w:rsid w:val="005911A4"/>
    <w:rsid w:val="00591245"/>
    <w:rsid w:val="0059128C"/>
    <w:rsid w:val="005914AA"/>
    <w:rsid w:val="005914E5"/>
    <w:rsid w:val="00591704"/>
    <w:rsid w:val="005918FA"/>
    <w:rsid w:val="00591C60"/>
    <w:rsid w:val="0059234B"/>
    <w:rsid w:val="00592564"/>
    <w:rsid w:val="005929EC"/>
    <w:rsid w:val="00592AD3"/>
    <w:rsid w:val="00592C2F"/>
    <w:rsid w:val="0059356A"/>
    <w:rsid w:val="0059364A"/>
    <w:rsid w:val="00593773"/>
    <w:rsid w:val="0059388D"/>
    <w:rsid w:val="00593AF4"/>
    <w:rsid w:val="00593C17"/>
    <w:rsid w:val="00593DFA"/>
    <w:rsid w:val="00593F29"/>
    <w:rsid w:val="00594BB7"/>
    <w:rsid w:val="00594C97"/>
    <w:rsid w:val="00594E4A"/>
    <w:rsid w:val="005953E4"/>
    <w:rsid w:val="0059563B"/>
    <w:rsid w:val="005959EF"/>
    <w:rsid w:val="00595AF3"/>
    <w:rsid w:val="00595C2E"/>
    <w:rsid w:val="005963B6"/>
    <w:rsid w:val="00596467"/>
    <w:rsid w:val="0059669B"/>
    <w:rsid w:val="005968D0"/>
    <w:rsid w:val="00596A00"/>
    <w:rsid w:val="00596E17"/>
    <w:rsid w:val="00596F71"/>
    <w:rsid w:val="0059721B"/>
    <w:rsid w:val="005973B9"/>
    <w:rsid w:val="005974A3"/>
    <w:rsid w:val="0059784D"/>
    <w:rsid w:val="005978A9"/>
    <w:rsid w:val="005A0161"/>
    <w:rsid w:val="005A04D8"/>
    <w:rsid w:val="005A0513"/>
    <w:rsid w:val="005A0AA8"/>
    <w:rsid w:val="005A11D3"/>
    <w:rsid w:val="005A12AA"/>
    <w:rsid w:val="005A1357"/>
    <w:rsid w:val="005A13F3"/>
    <w:rsid w:val="005A1529"/>
    <w:rsid w:val="005A1881"/>
    <w:rsid w:val="005A1AEA"/>
    <w:rsid w:val="005A1BB0"/>
    <w:rsid w:val="005A20B6"/>
    <w:rsid w:val="005A218E"/>
    <w:rsid w:val="005A257B"/>
    <w:rsid w:val="005A26F3"/>
    <w:rsid w:val="005A2767"/>
    <w:rsid w:val="005A28A8"/>
    <w:rsid w:val="005A292E"/>
    <w:rsid w:val="005A2D7F"/>
    <w:rsid w:val="005A307A"/>
    <w:rsid w:val="005A3329"/>
    <w:rsid w:val="005A365B"/>
    <w:rsid w:val="005A371A"/>
    <w:rsid w:val="005A3737"/>
    <w:rsid w:val="005A3B0A"/>
    <w:rsid w:val="005A3DA5"/>
    <w:rsid w:val="005A3DBD"/>
    <w:rsid w:val="005A407D"/>
    <w:rsid w:val="005A4301"/>
    <w:rsid w:val="005A444C"/>
    <w:rsid w:val="005A448C"/>
    <w:rsid w:val="005A47D6"/>
    <w:rsid w:val="005A487A"/>
    <w:rsid w:val="005A48A7"/>
    <w:rsid w:val="005A48E4"/>
    <w:rsid w:val="005A4A52"/>
    <w:rsid w:val="005A4DD2"/>
    <w:rsid w:val="005A4EB4"/>
    <w:rsid w:val="005A5417"/>
    <w:rsid w:val="005A54DD"/>
    <w:rsid w:val="005A57B7"/>
    <w:rsid w:val="005A583F"/>
    <w:rsid w:val="005A5D42"/>
    <w:rsid w:val="005A60BD"/>
    <w:rsid w:val="005A66F5"/>
    <w:rsid w:val="005A6704"/>
    <w:rsid w:val="005A678F"/>
    <w:rsid w:val="005A6883"/>
    <w:rsid w:val="005A68CA"/>
    <w:rsid w:val="005A6918"/>
    <w:rsid w:val="005A6B2B"/>
    <w:rsid w:val="005A6B31"/>
    <w:rsid w:val="005A6C38"/>
    <w:rsid w:val="005A6F12"/>
    <w:rsid w:val="005A703F"/>
    <w:rsid w:val="005A73E7"/>
    <w:rsid w:val="005A7951"/>
    <w:rsid w:val="005B015C"/>
    <w:rsid w:val="005B057B"/>
    <w:rsid w:val="005B0585"/>
    <w:rsid w:val="005B083A"/>
    <w:rsid w:val="005B083C"/>
    <w:rsid w:val="005B0974"/>
    <w:rsid w:val="005B0C82"/>
    <w:rsid w:val="005B0CEF"/>
    <w:rsid w:val="005B0D44"/>
    <w:rsid w:val="005B0DB4"/>
    <w:rsid w:val="005B1233"/>
    <w:rsid w:val="005B15E5"/>
    <w:rsid w:val="005B18EA"/>
    <w:rsid w:val="005B1D75"/>
    <w:rsid w:val="005B20A3"/>
    <w:rsid w:val="005B21F9"/>
    <w:rsid w:val="005B228D"/>
    <w:rsid w:val="005B25F0"/>
    <w:rsid w:val="005B2CDD"/>
    <w:rsid w:val="005B336E"/>
    <w:rsid w:val="005B36A6"/>
    <w:rsid w:val="005B3707"/>
    <w:rsid w:val="005B3AFA"/>
    <w:rsid w:val="005B3D53"/>
    <w:rsid w:val="005B3F03"/>
    <w:rsid w:val="005B42F3"/>
    <w:rsid w:val="005B43E5"/>
    <w:rsid w:val="005B474E"/>
    <w:rsid w:val="005B4B36"/>
    <w:rsid w:val="005B50A5"/>
    <w:rsid w:val="005B53A5"/>
    <w:rsid w:val="005B545A"/>
    <w:rsid w:val="005B5832"/>
    <w:rsid w:val="005B5A81"/>
    <w:rsid w:val="005B5B99"/>
    <w:rsid w:val="005B62FB"/>
    <w:rsid w:val="005B63B0"/>
    <w:rsid w:val="005B64E6"/>
    <w:rsid w:val="005B659D"/>
    <w:rsid w:val="005B68C5"/>
    <w:rsid w:val="005B6DC7"/>
    <w:rsid w:val="005B72DA"/>
    <w:rsid w:val="005B76FD"/>
    <w:rsid w:val="005B7A92"/>
    <w:rsid w:val="005C0085"/>
    <w:rsid w:val="005C01FE"/>
    <w:rsid w:val="005C03D8"/>
    <w:rsid w:val="005C04F0"/>
    <w:rsid w:val="005C0655"/>
    <w:rsid w:val="005C0722"/>
    <w:rsid w:val="005C18DF"/>
    <w:rsid w:val="005C19AB"/>
    <w:rsid w:val="005C1B5C"/>
    <w:rsid w:val="005C1BE8"/>
    <w:rsid w:val="005C1E20"/>
    <w:rsid w:val="005C25CC"/>
    <w:rsid w:val="005C284F"/>
    <w:rsid w:val="005C297B"/>
    <w:rsid w:val="005C2C7B"/>
    <w:rsid w:val="005C2E24"/>
    <w:rsid w:val="005C2F91"/>
    <w:rsid w:val="005C3194"/>
    <w:rsid w:val="005C3196"/>
    <w:rsid w:val="005C4139"/>
    <w:rsid w:val="005C42C1"/>
    <w:rsid w:val="005C434D"/>
    <w:rsid w:val="005C44FF"/>
    <w:rsid w:val="005C465E"/>
    <w:rsid w:val="005C4901"/>
    <w:rsid w:val="005C526D"/>
    <w:rsid w:val="005C552E"/>
    <w:rsid w:val="005C59B0"/>
    <w:rsid w:val="005C5C9A"/>
    <w:rsid w:val="005C5DA8"/>
    <w:rsid w:val="005C5F57"/>
    <w:rsid w:val="005C6059"/>
    <w:rsid w:val="005C626D"/>
    <w:rsid w:val="005C6A5C"/>
    <w:rsid w:val="005C6CEF"/>
    <w:rsid w:val="005C718F"/>
    <w:rsid w:val="005C750F"/>
    <w:rsid w:val="005C7B0B"/>
    <w:rsid w:val="005C7B69"/>
    <w:rsid w:val="005C7CF8"/>
    <w:rsid w:val="005C7E27"/>
    <w:rsid w:val="005D03B2"/>
    <w:rsid w:val="005D0669"/>
    <w:rsid w:val="005D0679"/>
    <w:rsid w:val="005D06F6"/>
    <w:rsid w:val="005D082B"/>
    <w:rsid w:val="005D0919"/>
    <w:rsid w:val="005D0A4B"/>
    <w:rsid w:val="005D0A8B"/>
    <w:rsid w:val="005D0DC8"/>
    <w:rsid w:val="005D0DDA"/>
    <w:rsid w:val="005D0F25"/>
    <w:rsid w:val="005D1001"/>
    <w:rsid w:val="005D1334"/>
    <w:rsid w:val="005D13EE"/>
    <w:rsid w:val="005D13FC"/>
    <w:rsid w:val="005D1570"/>
    <w:rsid w:val="005D1AF1"/>
    <w:rsid w:val="005D1D33"/>
    <w:rsid w:val="005D1D58"/>
    <w:rsid w:val="005D204A"/>
    <w:rsid w:val="005D2389"/>
    <w:rsid w:val="005D249E"/>
    <w:rsid w:val="005D2563"/>
    <w:rsid w:val="005D270D"/>
    <w:rsid w:val="005D2B49"/>
    <w:rsid w:val="005D2C30"/>
    <w:rsid w:val="005D2DAB"/>
    <w:rsid w:val="005D3014"/>
    <w:rsid w:val="005D308E"/>
    <w:rsid w:val="005D34AF"/>
    <w:rsid w:val="005D42EB"/>
    <w:rsid w:val="005D4687"/>
    <w:rsid w:val="005D491F"/>
    <w:rsid w:val="005D4EE4"/>
    <w:rsid w:val="005D4F5B"/>
    <w:rsid w:val="005D5515"/>
    <w:rsid w:val="005D55A0"/>
    <w:rsid w:val="005D5712"/>
    <w:rsid w:val="005D59EB"/>
    <w:rsid w:val="005D5BE7"/>
    <w:rsid w:val="005D60C3"/>
    <w:rsid w:val="005D6302"/>
    <w:rsid w:val="005D6693"/>
    <w:rsid w:val="005D6DC6"/>
    <w:rsid w:val="005D6E11"/>
    <w:rsid w:val="005D6E18"/>
    <w:rsid w:val="005D74FA"/>
    <w:rsid w:val="005D7F18"/>
    <w:rsid w:val="005E02D9"/>
    <w:rsid w:val="005E04BB"/>
    <w:rsid w:val="005E0552"/>
    <w:rsid w:val="005E07A2"/>
    <w:rsid w:val="005E07F4"/>
    <w:rsid w:val="005E0A1A"/>
    <w:rsid w:val="005E0CBF"/>
    <w:rsid w:val="005E124A"/>
    <w:rsid w:val="005E1422"/>
    <w:rsid w:val="005E1470"/>
    <w:rsid w:val="005E18B0"/>
    <w:rsid w:val="005E1FB7"/>
    <w:rsid w:val="005E228F"/>
    <w:rsid w:val="005E2AFD"/>
    <w:rsid w:val="005E2B56"/>
    <w:rsid w:val="005E2C70"/>
    <w:rsid w:val="005E2CEA"/>
    <w:rsid w:val="005E2CF3"/>
    <w:rsid w:val="005E35CE"/>
    <w:rsid w:val="005E35F1"/>
    <w:rsid w:val="005E3A23"/>
    <w:rsid w:val="005E4658"/>
    <w:rsid w:val="005E468F"/>
    <w:rsid w:val="005E47C8"/>
    <w:rsid w:val="005E4BAE"/>
    <w:rsid w:val="005E5207"/>
    <w:rsid w:val="005E5213"/>
    <w:rsid w:val="005E522F"/>
    <w:rsid w:val="005E5230"/>
    <w:rsid w:val="005E5499"/>
    <w:rsid w:val="005E54E0"/>
    <w:rsid w:val="005E590A"/>
    <w:rsid w:val="005E5914"/>
    <w:rsid w:val="005E5992"/>
    <w:rsid w:val="005E5B4A"/>
    <w:rsid w:val="005E6503"/>
    <w:rsid w:val="005E6592"/>
    <w:rsid w:val="005E677B"/>
    <w:rsid w:val="005E69D6"/>
    <w:rsid w:val="005E6A0F"/>
    <w:rsid w:val="005E6A8B"/>
    <w:rsid w:val="005E6C92"/>
    <w:rsid w:val="005E6D2F"/>
    <w:rsid w:val="005E6DDB"/>
    <w:rsid w:val="005E6F0B"/>
    <w:rsid w:val="005E70F7"/>
    <w:rsid w:val="005E72CB"/>
    <w:rsid w:val="005E75D3"/>
    <w:rsid w:val="005E7726"/>
    <w:rsid w:val="005E7BA3"/>
    <w:rsid w:val="005E7CCC"/>
    <w:rsid w:val="005E7CDC"/>
    <w:rsid w:val="005E7DEE"/>
    <w:rsid w:val="005E7F37"/>
    <w:rsid w:val="005F018D"/>
    <w:rsid w:val="005F01E6"/>
    <w:rsid w:val="005F042F"/>
    <w:rsid w:val="005F0472"/>
    <w:rsid w:val="005F049D"/>
    <w:rsid w:val="005F073C"/>
    <w:rsid w:val="005F080D"/>
    <w:rsid w:val="005F0924"/>
    <w:rsid w:val="005F09A5"/>
    <w:rsid w:val="005F0BA3"/>
    <w:rsid w:val="005F1565"/>
    <w:rsid w:val="005F1928"/>
    <w:rsid w:val="005F1AD4"/>
    <w:rsid w:val="005F1EC9"/>
    <w:rsid w:val="005F2539"/>
    <w:rsid w:val="005F2CCE"/>
    <w:rsid w:val="005F2FB2"/>
    <w:rsid w:val="005F3144"/>
    <w:rsid w:val="005F31BE"/>
    <w:rsid w:val="005F34BD"/>
    <w:rsid w:val="005F351D"/>
    <w:rsid w:val="005F35C1"/>
    <w:rsid w:val="005F3682"/>
    <w:rsid w:val="005F3E35"/>
    <w:rsid w:val="005F411A"/>
    <w:rsid w:val="005F426F"/>
    <w:rsid w:val="005F453A"/>
    <w:rsid w:val="005F4967"/>
    <w:rsid w:val="005F4985"/>
    <w:rsid w:val="005F49A3"/>
    <w:rsid w:val="005F5471"/>
    <w:rsid w:val="005F5D50"/>
    <w:rsid w:val="005F66C2"/>
    <w:rsid w:val="005F6748"/>
    <w:rsid w:val="005F6944"/>
    <w:rsid w:val="005F6A49"/>
    <w:rsid w:val="005F6B69"/>
    <w:rsid w:val="005F701F"/>
    <w:rsid w:val="005F7422"/>
    <w:rsid w:val="005F750C"/>
    <w:rsid w:val="005F752C"/>
    <w:rsid w:val="005F769A"/>
    <w:rsid w:val="005F7783"/>
    <w:rsid w:val="005F778B"/>
    <w:rsid w:val="005F7CC5"/>
    <w:rsid w:val="005F7E9B"/>
    <w:rsid w:val="005F7F30"/>
    <w:rsid w:val="00600123"/>
    <w:rsid w:val="006001C0"/>
    <w:rsid w:val="00600716"/>
    <w:rsid w:val="006012D3"/>
    <w:rsid w:val="00601579"/>
    <w:rsid w:val="00601638"/>
    <w:rsid w:val="00601A2A"/>
    <w:rsid w:val="0060201D"/>
    <w:rsid w:val="00602022"/>
    <w:rsid w:val="0060203A"/>
    <w:rsid w:val="006021BD"/>
    <w:rsid w:val="006022F3"/>
    <w:rsid w:val="00602411"/>
    <w:rsid w:val="00602456"/>
    <w:rsid w:val="006027B7"/>
    <w:rsid w:val="006032A0"/>
    <w:rsid w:val="0060330E"/>
    <w:rsid w:val="006037AC"/>
    <w:rsid w:val="00603AAF"/>
    <w:rsid w:val="006045C7"/>
    <w:rsid w:val="006047F6"/>
    <w:rsid w:val="006049AF"/>
    <w:rsid w:val="00604DC6"/>
    <w:rsid w:val="00604FC1"/>
    <w:rsid w:val="00605048"/>
    <w:rsid w:val="006053DE"/>
    <w:rsid w:val="006054C7"/>
    <w:rsid w:val="00605B47"/>
    <w:rsid w:val="00605CCF"/>
    <w:rsid w:val="00605EDC"/>
    <w:rsid w:val="00606035"/>
    <w:rsid w:val="006060B6"/>
    <w:rsid w:val="006061B7"/>
    <w:rsid w:val="0060621E"/>
    <w:rsid w:val="006062C9"/>
    <w:rsid w:val="00606302"/>
    <w:rsid w:val="006065FD"/>
    <w:rsid w:val="006066DE"/>
    <w:rsid w:val="00606D93"/>
    <w:rsid w:val="00606EAA"/>
    <w:rsid w:val="006071A8"/>
    <w:rsid w:val="006072CE"/>
    <w:rsid w:val="0060787C"/>
    <w:rsid w:val="006078E2"/>
    <w:rsid w:val="00607CE6"/>
    <w:rsid w:val="00607D67"/>
    <w:rsid w:val="00607D7E"/>
    <w:rsid w:val="00607ED9"/>
    <w:rsid w:val="00607F8D"/>
    <w:rsid w:val="00610242"/>
    <w:rsid w:val="0061099D"/>
    <w:rsid w:val="00610B10"/>
    <w:rsid w:val="00610B2F"/>
    <w:rsid w:val="00610BEC"/>
    <w:rsid w:val="00610C52"/>
    <w:rsid w:val="00611050"/>
    <w:rsid w:val="006113EE"/>
    <w:rsid w:val="006116DA"/>
    <w:rsid w:val="00611904"/>
    <w:rsid w:val="006119F0"/>
    <w:rsid w:val="006128E9"/>
    <w:rsid w:val="00612BE9"/>
    <w:rsid w:val="00612E86"/>
    <w:rsid w:val="006132EC"/>
    <w:rsid w:val="00613387"/>
    <w:rsid w:val="0061341F"/>
    <w:rsid w:val="00613490"/>
    <w:rsid w:val="00613835"/>
    <w:rsid w:val="00613D3D"/>
    <w:rsid w:val="00613DB7"/>
    <w:rsid w:val="00613F20"/>
    <w:rsid w:val="00613FD0"/>
    <w:rsid w:val="00614215"/>
    <w:rsid w:val="006148A4"/>
    <w:rsid w:val="006148C5"/>
    <w:rsid w:val="00614B39"/>
    <w:rsid w:val="006150E1"/>
    <w:rsid w:val="006152F4"/>
    <w:rsid w:val="00615810"/>
    <w:rsid w:val="00616366"/>
    <w:rsid w:val="0061690D"/>
    <w:rsid w:val="00616E06"/>
    <w:rsid w:val="006171DB"/>
    <w:rsid w:val="006205AC"/>
    <w:rsid w:val="00620842"/>
    <w:rsid w:val="00620865"/>
    <w:rsid w:val="00620B50"/>
    <w:rsid w:val="00621624"/>
    <w:rsid w:val="00621812"/>
    <w:rsid w:val="00621E74"/>
    <w:rsid w:val="00621F41"/>
    <w:rsid w:val="0062234D"/>
    <w:rsid w:val="0062253A"/>
    <w:rsid w:val="006227A1"/>
    <w:rsid w:val="00622BB1"/>
    <w:rsid w:val="006234E6"/>
    <w:rsid w:val="00623504"/>
    <w:rsid w:val="006246CE"/>
    <w:rsid w:val="006249DA"/>
    <w:rsid w:val="00624BDC"/>
    <w:rsid w:val="00624C4F"/>
    <w:rsid w:val="00624E14"/>
    <w:rsid w:val="006250B7"/>
    <w:rsid w:val="00625C2A"/>
    <w:rsid w:val="00625E36"/>
    <w:rsid w:val="00625F91"/>
    <w:rsid w:val="006264D9"/>
    <w:rsid w:val="006277A1"/>
    <w:rsid w:val="00627E5D"/>
    <w:rsid w:val="006304A9"/>
    <w:rsid w:val="00630575"/>
    <w:rsid w:val="00630AED"/>
    <w:rsid w:val="00630CAB"/>
    <w:rsid w:val="00631097"/>
    <w:rsid w:val="00631DD5"/>
    <w:rsid w:val="00631E92"/>
    <w:rsid w:val="00632004"/>
    <w:rsid w:val="00632397"/>
    <w:rsid w:val="006323FC"/>
    <w:rsid w:val="00632563"/>
    <w:rsid w:val="00632A07"/>
    <w:rsid w:val="00632ACF"/>
    <w:rsid w:val="00632C57"/>
    <w:rsid w:val="00632F27"/>
    <w:rsid w:val="00632FA8"/>
    <w:rsid w:val="00633198"/>
    <w:rsid w:val="00633457"/>
    <w:rsid w:val="0063393E"/>
    <w:rsid w:val="006339E1"/>
    <w:rsid w:val="00633C80"/>
    <w:rsid w:val="00633D28"/>
    <w:rsid w:val="00633D6D"/>
    <w:rsid w:val="00633E15"/>
    <w:rsid w:val="00633F66"/>
    <w:rsid w:val="006341EF"/>
    <w:rsid w:val="00634557"/>
    <w:rsid w:val="00634D7C"/>
    <w:rsid w:val="00634E3A"/>
    <w:rsid w:val="006353F9"/>
    <w:rsid w:val="0063550E"/>
    <w:rsid w:val="0063639F"/>
    <w:rsid w:val="006364FB"/>
    <w:rsid w:val="006369A6"/>
    <w:rsid w:val="00636A53"/>
    <w:rsid w:val="006371B6"/>
    <w:rsid w:val="0063725E"/>
    <w:rsid w:val="00637304"/>
    <w:rsid w:val="0064060D"/>
    <w:rsid w:val="0064083D"/>
    <w:rsid w:val="00640D9F"/>
    <w:rsid w:val="006413BF"/>
    <w:rsid w:val="006414F4"/>
    <w:rsid w:val="00641653"/>
    <w:rsid w:val="00641D81"/>
    <w:rsid w:val="00642132"/>
    <w:rsid w:val="006423B4"/>
    <w:rsid w:val="00642723"/>
    <w:rsid w:val="00642A4F"/>
    <w:rsid w:val="00642D93"/>
    <w:rsid w:val="00643445"/>
    <w:rsid w:val="006435D5"/>
    <w:rsid w:val="00643B9D"/>
    <w:rsid w:val="00643E22"/>
    <w:rsid w:val="00643EFE"/>
    <w:rsid w:val="00643FEB"/>
    <w:rsid w:val="006448F1"/>
    <w:rsid w:val="00644BD8"/>
    <w:rsid w:val="00645002"/>
    <w:rsid w:val="006452B8"/>
    <w:rsid w:val="006454A7"/>
    <w:rsid w:val="006455C4"/>
    <w:rsid w:val="00645752"/>
    <w:rsid w:val="00645A73"/>
    <w:rsid w:val="00645AE2"/>
    <w:rsid w:val="00645EF4"/>
    <w:rsid w:val="00646331"/>
    <w:rsid w:val="0064634F"/>
    <w:rsid w:val="0064640F"/>
    <w:rsid w:val="0064658C"/>
    <w:rsid w:val="00646F7B"/>
    <w:rsid w:val="006472A2"/>
    <w:rsid w:val="006478D9"/>
    <w:rsid w:val="00647F2F"/>
    <w:rsid w:val="00647F49"/>
    <w:rsid w:val="00650934"/>
    <w:rsid w:val="00650B02"/>
    <w:rsid w:val="00650C8A"/>
    <w:rsid w:val="00650EC4"/>
    <w:rsid w:val="0065108C"/>
    <w:rsid w:val="00651239"/>
    <w:rsid w:val="00651AC8"/>
    <w:rsid w:val="00651C99"/>
    <w:rsid w:val="006522D1"/>
    <w:rsid w:val="00652339"/>
    <w:rsid w:val="00652425"/>
    <w:rsid w:val="00652E98"/>
    <w:rsid w:val="00653418"/>
    <w:rsid w:val="006537D0"/>
    <w:rsid w:val="0065383D"/>
    <w:rsid w:val="00653AF7"/>
    <w:rsid w:val="00653FE5"/>
    <w:rsid w:val="006540B5"/>
    <w:rsid w:val="00654897"/>
    <w:rsid w:val="0065519D"/>
    <w:rsid w:val="00655599"/>
    <w:rsid w:val="00655645"/>
    <w:rsid w:val="00655CCC"/>
    <w:rsid w:val="00655F73"/>
    <w:rsid w:val="0065604F"/>
    <w:rsid w:val="006560E6"/>
    <w:rsid w:val="0065616C"/>
    <w:rsid w:val="00656AE6"/>
    <w:rsid w:val="00656C2F"/>
    <w:rsid w:val="00656C61"/>
    <w:rsid w:val="00656F78"/>
    <w:rsid w:val="0065716F"/>
    <w:rsid w:val="0065755E"/>
    <w:rsid w:val="00657677"/>
    <w:rsid w:val="00657A99"/>
    <w:rsid w:val="00657C6F"/>
    <w:rsid w:val="0066025D"/>
    <w:rsid w:val="00660355"/>
    <w:rsid w:val="006608C3"/>
    <w:rsid w:val="00660D64"/>
    <w:rsid w:val="00660E6F"/>
    <w:rsid w:val="006618A8"/>
    <w:rsid w:val="00661931"/>
    <w:rsid w:val="00661DF6"/>
    <w:rsid w:val="006621BC"/>
    <w:rsid w:val="006624A3"/>
    <w:rsid w:val="00662BED"/>
    <w:rsid w:val="00663208"/>
    <w:rsid w:val="006633CC"/>
    <w:rsid w:val="006633F9"/>
    <w:rsid w:val="006634E7"/>
    <w:rsid w:val="0066350D"/>
    <w:rsid w:val="0066380E"/>
    <w:rsid w:val="00663B9E"/>
    <w:rsid w:val="00663CAD"/>
    <w:rsid w:val="00663E0C"/>
    <w:rsid w:val="00663F14"/>
    <w:rsid w:val="0066402A"/>
    <w:rsid w:val="006642CE"/>
    <w:rsid w:val="006648E2"/>
    <w:rsid w:val="00664C5D"/>
    <w:rsid w:val="006653F5"/>
    <w:rsid w:val="00665938"/>
    <w:rsid w:val="00665BF3"/>
    <w:rsid w:val="00665C6E"/>
    <w:rsid w:val="00665DD6"/>
    <w:rsid w:val="00666793"/>
    <w:rsid w:val="006667E5"/>
    <w:rsid w:val="006669B6"/>
    <w:rsid w:val="00666C31"/>
    <w:rsid w:val="00666CAF"/>
    <w:rsid w:val="00667043"/>
    <w:rsid w:val="006670DD"/>
    <w:rsid w:val="00667219"/>
    <w:rsid w:val="00667240"/>
    <w:rsid w:val="006675A1"/>
    <w:rsid w:val="00667699"/>
    <w:rsid w:val="006676BD"/>
    <w:rsid w:val="00667C6A"/>
    <w:rsid w:val="00667FE3"/>
    <w:rsid w:val="006702BB"/>
    <w:rsid w:val="00670A36"/>
    <w:rsid w:val="00670BBB"/>
    <w:rsid w:val="00670E34"/>
    <w:rsid w:val="006710F2"/>
    <w:rsid w:val="006711AC"/>
    <w:rsid w:val="00671438"/>
    <w:rsid w:val="0067151B"/>
    <w:rsid w:val="006716E8"/>
    <w:rsid w:val="006717FB"/>
    <w:rsid w:val="00671964"/>
    <w:rsid w:val="00671FBB"/>
    <w:rsid w:val="006721A1"/>
    <w:rsid w:val="006722CA"/>
    <w:rsid w:val="006723BE"/>
    <w:rsid w:val="006727DF"/>
    <w:rsid w:val="006727F2"/>
    <w:rsid w:val="0067289E"/>
    <w:rsid w:val="00672C25"/>
    <w:rsid w:val="00672C75"/>
    <w:rsid w:val="00672E40"/>
    <w:rsid w:val="00673E0B"/>
    <w:rsid w:val="0067442F"/>
    <w:rsid w:val="00674486"/>
    <w:rsid w:val="00674573"/>
    <w:rsid w:val="00674685"/>
    <w:rsid w:val="006749CB"/>
    <w:rsid w:val="00674CCA"/>
    <w:rsid w:val="00674D05"/>
    <w:rsid w:val="006751F9"/>
    <w:rsid w:val="00675278"/>
    <w:rsid w:val="006752D4"/>
    <w:rsid w:val="00675CA3"/>
    <w:rsid w:val="00675E4A"/>
    <w:rsid w:val="006767EA"/>
    <w:rsid w:val="006768F6"/>
    <w:rsid w:val="006769A6"/>
    <w:rsid w:val="00676AD1"/>
    <w:rsid w:val="00676D04"/>
    <w:rsid w:val="006774C9"/>
    <w:rsid w:val="0067753E"/>
    <w:rsid w:val="00677560"/>
    <w:rsid w:val="00677690"/>
    <w:rsid w:val="00677785"/>
    <w:rsid w:val="0067782E"/>
    <w:rsid w:val="006778B2"/>
    <w:rsid w:val="006779FF"/>
    <w:rsid w:val="00677A77"/>
    <w:rsid w:val="00680138"/>
    <w:rsid w:val="00680753"/>
    <w:rsid w:val="00680ACD"/>
    <w:rsid w:val="00680B91"/>
    <w:rsid w:val="0068116F"/>
    <w:rsid w:val="00681218"/>
    <w:rsid w:val="006816CF"/>
    <w:rsid w:val="00681758"/>
    <w:rsid w:val="006818C6"/>
    <w:rsid w:val="00681AD7"/>
    <w:rsid w:val="00681CDC"/>
    <w:rsid w:val="0068251B"/>
    <w:rsid w:val="006827CC"/>
    <w:rsid w:val="006828ED"/>
    <w:rsid w:val="0068303B"/>
    <w:rsid w:val="0068314A"/>
    <w:rsid w:val="006832EA"/>
    <w:rsid w:val="00683942"/>
    <w:rsid w:val="00683C49"/>
    <w:rsid w:val="00684536"/>
    <w:rsid w:val="00684556"/>
    <w:rsid w:val="00684653"/>
    <w:rsid w:val="00684ABD"/>
    <w:rsid w:val="00684D1C"/>
    <w:rsid w:val="00684EE5"/>
    <w:rsid w:val="006857B9"/>
    <w:rsid w:val="00685965"/>
    <w:rsid w:val="00685AF7"/>
    <w:rsid w:val="00685B90"/>
    <w:rsid w:val="00685DDE"/>
    <w:rsid w:val="00685F1B"/>
    <w:rsid w:val="006861F2"/>
    <w:rsid w:val="00686216"/>
    <w:rsid w:val="006862AA"/>
    <w:rsid w:val="00686361"/>
    <w:rsid w:val="0068675D"/>
    <w:rsid w:val="00686D74"/>
    <w:rsid w:val="00686D79"/>
    <w:rsid w:val="00686E34"/>
    <w:rsid w:val="0068780D"/>
    <w:rsid w:val="0068798F"/>
    <w:rsid w:val="00687AE5"/>
    <w:rsid w:val="00687B56"/>
    <w:rsid w:val="00690620"/>
    <w:rsid w:val="006907AA"/>
    <w:rsid w:val="00690A5C"/>
    <w:rsid w:val="00690AC4"/>
    <w:rsid w:val="00690D09"/>
    <w:rsid w:val="00691079"/>
    <w:rsid w:val="0069107A"/>
    <w:rsid w:val="0069108E"/>
    <w:rsid w:val="0069139C"/>
    <w:rsid w:val="00692209"/>
    <w:rsid w:val="006922B3"/>
    <w:rsid w:val="00692335"/>
    <w:rsid w:val="00692924"/>
    <w:rsid w:val="00692940"/>
    <w:rsid w:val="00692ABE"/>
    <w:rsid w:val="00692F39"/>
    <w:rsid w:val="006933E9"/>
    <w:rsid w:val="00693505"/>
    <w:rsid w:val="006935DC"/>
    <w:rsid w:val="00693849"/>
    <w:rsid w:val="0069388D"/>
    <w:rsid w:val="00693969"/>
    <w:rsid w:val="00693B2B"/>
    <w:rsid w:val="00693B49"/>
    <w:rsid w:val="00693C13"/>
    <w:rsid w:val="00693C73"/>
    <w:rsid w:val="00693CFD"/>
    <w:rsid w:val="00694201"/>
    <w:rsid w:val="00694328"/>
    <w:rsid w:val="006944D5"/>
    <w:rsid w:val="00694929"/>
    <w:rsid w:val="00694AFD"/>
    <w:rsid w:val="00694EB6"/>
    <w:rsid w:val="00694FA4"/>
    <w:rsid w:val="00695079"/>
    <w:rsid w:val="006950B5"/>
    <w:rsid w:val="0069546C"/>
    <w:rsid w:val="00695A49"/>
    <w:rsid w:val="00695AC6"/>
    <w:rsid w:val="00696541"/>
    <w:rsid w:val="00696593"/>
    <w:rsid w:val="0069668C"/>
    <w:rsid w:val="006969C8"/>
    <w:rsid w:val="00696AB1"/>
    <w:rsid w:val="00696C62"/>
    <w:rsid w:val="00696CCA"/>
    <w:rsid w:val="00696D65"/>
    <w:rsid w:val="00697183"/>
    <w:rsid w:val="00697585"/>
    <w:rsid w:val="006975DA"/>
    <w:rsid w:val="0069789E"/>
    <w:rsid w:val="006978BB"/>
    <w:rsid w:val="006A004A"/>
    <w:rsid w:val="006A03EE"/>
    <w:rsid w:val="006A04A1"/>
    <w:rsid w:val="006A04B2"/>
    <w:rsid w:val="006A078C"/>
    <w:rsid w:val="006A07FD"/>
    <w:rsid w:val="006A0A88"/>
    <w:rsid w:val="006A0ADF"/>
    <w:rsid w:val="006A0C70"/>
    <w:rsid w:val="006A0D06"/>
    <w:rsid w:val="006A13B3"/>
    <w:rsid w:val="006A13E0"/>
    <w:rsid w:val="006A13E1"/>
    <w:rsid w:val="006A19F4"/>
    <w:rsid w:val="006A1A14"/>
    <w:rsid w:val="006A277C"/>
    <w:rsid w:val="006A2E2F"/>
    <w:rsid w:val="006A2E62"/>
    <w:rsid w:val="006A2E9F"/>
    <w:rsid w:val="006A2F1B"/>
    <w:rsid w:val="006A2FAD"/>
    <w:rsid w:val="006A2FAE"/>
    <w:rsid w:val="006A30D0"/>
    <w:rsid w:val="006A323E"/>
    <w:rsid w:val="006A3925"/>
    <w:rsid w:val="006A3CFE"/>
    <w:rsid w:val="006A4188"/>
    <w:rsid w:val="006A4487"/>
    <w:rsid w:val="006A457C"/>
    <w:rsid w:val="006A46C6"/>
    <w:rsid w:val="006A475D"/>
    <w:rsid w:val="006A489D"/>
    <w:rsid w:val="006A4959"/>
    <w:rsid w:val="006A4A35"/>
    <w:rsid w:val="006A5276"/>
    <w:rsid w:val="006A59FD"/>
    <w:rsid w:val="006A5A0E"/>
    <w:rsid w:val="006A5CAC"/>
    <w:rsid w:val="006A5FD3"/>
    <w:rsid w:val="006A611B"/>
    <w:rsid w:val="006A6332"/>
    <w:rsid w:val="006A634C"/>
    <w:rsid w:val="006A65A7"/>
    <w:rsid w:val="006A6777"/>
    <w:rsid w:val="006A67E3"/>
    <w:rsid w:val="006A68B8"/>
    <w:rsid w:val="006A6CEB"/>
    <w:rsid w:val="006A6EBC"/>
    <w:rsid w:val="006A70FA"/>
    <w:rsid w:val="006A7164"/>
    <w:rsid w:val="006A71BF"/>
    <w:rsid w:val="006A7307"/>
    <w:rsid w:val="006A7764"/>
    <w:rsid w:val="006A783E"/>
    <w:rsid w:val="006A784B"/>
    <w:rsid w:val="006A7879"/>
    <w:rsid w:val="006A7BD2"/>
    <w:rsid w:val="006B07BD"/>
    <w:rsid w:val="006B0A67"/>
    <w:rsid w:val="006B0FCA"/>
    <w:rsid w:val="006B10B0"/>
    <w:rsid w:val="006B139B"/>
    <w:rsid w:val="006B1479"/>
    <w:rsid w:val="006B244B"/>
    <w:rsid w:val="006B25D5"/>
    <w:rsid w:val="006B2705"/>
    <w:rsid w:val="006B274F"/>
    <w:rsid w:val="006B2CB3"/>
    <w:rsid w:val="006B2E67"/>
    <w:rsid w:val="006B2FB8"/>
    <w:rsid w:val="006B388C"/>
    <w:rsid w:val="006B3C97"/>
    <w:rsid w:val="006B3D67"/>
    <w:rsid w:val="006B423B"/>
    <w:rsid w:val="006B4358"/>
    <w:rsid w:val="006B4877"/>
    <w:rsid w:val="006B48E9"/>
    <w:rsid w:val="006B4907"/>
    <w:rsid w:val="006B4B05"/>
    <w:rsid w:val="006B4B4D"/>
    <w:rsid w:val="006B5085"/>
    <w:rsid w:val="006B5105"/>
    <w:rsid w:val="006B543A"/>
    <w:rsid w:val="006B5B9B"/>
    <w:rsid w:val="006B5F08"/>
    <w:rsid w:val="006B6091"/>
    <w:rsid w:val="006B629B"/>
    <w:rsid w:val="006B649B"/>
    <w:rsid w:val="006B66E8"/>
    <w:rsid w:val="006B6B7E"/>
    <w:rsid w:val="006B728D"/>
    <w:rsid w:val="006B78AE"/>
    <w:rsid w:val="006B790F"/>
    <w:rsid w:val="006B7BB5"/>
    <w:rsid w:val="006C0006"/>
    <w:rsid w:val="006C0965"/>
    <w:rsid w:val="006C0B3D"/>
    <w:rsid w:val="006C0B95"/>
    <w:rsid w:val="006C102C"/>
    <w:rsid w:val="006C1493"/>
    <w:rsid w:val="006C14B0"/>
    <w:rsid w:val="006C17E5"/>
    <w:rsid w:val="006C1AE2"/>
    <w:rsid w:val="006C1BF7"/>
    <w:rsid w:val="006C2190"/>
    <w:rsid w:val="006C227C"/>
    <w:rsid w:val="006C2BE0"/>
    <w:rsid w:val="006C2CE2"/>
    <w:rsid w:val="006C2D67"/>
    <w:rsid w:val="006C2EE8"/>
    <w:rsid w:val="006C332B"/>
    <w:rsid w:val="006C344F"/>
    <w:rsid w:val="006C34B1"/>
    <w:rsid w:val="006C36D9"/>
    <w:rsid w:val="006C3E0A"/>
    <w:rsid w:val="006C4BF7"/>
    <w:rsid w:val="006C4C1A"/>
    <w:rsid w:val="006C4E6D"/>
    <w:rsid w:val="006C4EB6"/>
    <w:rsid w:val="006C5674"/>
    <w:rsid w:val="006C5D0B"/>
    <w:rsid w:val="006C61BA"/>
    <w:rsid w:val="006C6524"/>
    <w:rsid w:val="006C65FC"/>
    <w:rsid w:val="006C6B4C"/>
    <w:rsid w:val="006C6BB3"/>
    <w:rsid w:val="006C6C7D"/>
    <w:rsid w:val="006C721C"/>
    <w:rsid w:val="006C726D"/>
    <w:rsid w:val="006C7360"/>
    <w:rsid w:val="006C7967"/>
    <w:rsid w:val="006C7B72"/>
    <w:rsid w:val="006C7F64"/>
    <w:rsid w:val="006C7FB2"/>
    <w:rsid w:val="006D02D9"/>
    <w:rsid w:val="006D03A8"/>
    <w:rsid w:val="006D0605"/>
    <w:rsid w:val="006D0925"/>
    <w:rsid w:val="006D0989"/>
    <w:rsid w:val="006D09AE"/>
    <w:rsid w:val="006D0D73"/>
    <w:rsid w:val="006D1834"/>
    <w:rsid w:val="006D1938"/>
    <w:rsid w:val="006D1B0D"/>
    <w:rsid w:val="006D1C41"/>
    <w:rsid w:val="006D1E70"/>
    <w:rsid w:val="006D27DB"/>
    <w:rsid w:val="006D2BBE"/>
    <w:rsid w:val="006D2E25"/>
    <w:rsid w:val="006D3C8F"/>
    <w:rsid w:val="006D420C"/>
    <w:rsid w:val="006D422D"/>
    <w:rsid w:val="006D438F"/>
    <w:rsid w:val="006D45A3"/>
    <w:rsid w:val="006D470E"/>
    <w:rsid w:val="006D470F"/>
    <w:rsid w:val="006D4722"/>
    <w:rsid w:val="006D4A33"/>
    <w:rsid w:val="006D4F91"/>
    <w:rsid w:val="006D52F9"/>
    <w:rsid w:val="006D551B"/>
    <w:rsid w:val="006D55CB"/>
    <w:rsid w:val="006D5780"/>
    <w:rsid w:val="006D57A1"/>
    <w:rsid w:val="006D5B8B"/>
    <w:rsid w:val="006D5E02"/>
    <w:rsid w:val="006D5F58"/>
    <w:rsid w:val="006D6622"/>
    <w:rsid w:val="006D6902"/>
    <w:rsid w:val="006D6923"/>
    <w:rsid w:val="006D6BD6"/>
    <w:rsid w:val="006D6E6F"/>
    <w:rsid w:val="006D753F"/>
    <w:rsid w:val="006D77C5"/>
    <w:rsid w:val="006D7A06"/>
    <w:rsid w:val="006D7B6C"/>
    <w:rsid w:val="006D7BAA"/>
    <w:rsid w:val="006D7DD1"/>
    <w:rsid w:val="006D7EB9"/>
    <w:rsid w:val="006E08A5"/>
    <w:rsid w:val="006E0F0B"/>
    <w:rsid w:val="006E0F5B"/>
    <w:rsid w:val="006E11F1"/>
    <w:rsid w:val="006E17A2"/>
    <w:rsid w:val="006E1BA3"/>
    <w:rsid w:val="006E2068"/>
    <w:rsid w:val="006E2108"/>
    <w:rsid w:val="006E2BB7"/>
    <w:rsid w:val="006E3052"/>
    <w:rsid w:val="006E33C5"/>
    <w:rsid w:val="006E3822"/>
    <w:rsid w:val="006E3A47"/>
    <w:rsid w:val="006E3B5D"/>
    <w:rsid w:val="006E3E19"/>
    <w:rsid w:val="006E3EDB"/>
    <w:rsid w:val="006E3FD0"/>
    <w:rsid w:val="006E41CD"/>
    <w:rsid w:val="006E420C"/>
    <w:rsid w:val="006E44E5"/>
    <w:rsid w:val="006E467A"/>
    <w:rsid w:val="006E5B9D"/>
    <w:rsid w:val="006E5BE7"/>
    <w:rsid w:val="006E5D8D"/>
    <w:rsid w:val="006E5FA2"/>
    <w:rsid w:val="006E607A"/>
    <w:rsid w:val="006E63FE"/>
    <w:rsid w:val="006E64EA"/>
    <w:rsid w:val="006E6ADD"/>
    <w:rsid w:val="006E6BE2"/>
    <w:rsid w:val="006E6E4F"/>
    <w:rsid w:val="006E7E23"/>
    <w:rsid w:val="006E7EBB"/>
    <w:rsid w:val="006F0333"/>
    <w:rsid w:val="006F048B"/>
    <w:rsid w:val="006F0936"/>
    <w:rsid w:val="006F0AE6"/>
    <w:rsid w:val="006F0B38"/>
    <w:rsid w:val="006F0B60"/>
    <w:rsid w:val="006F11A9"/>
    <w:rsid w:val="006F1321"/>
    <w:rsid w:val="006F1537"/>
    <w:rsid w:val="006F181F"/>
    <w:rsid w:val="006F1A41"/>
    <w:rsid w:val="006F1F92"/>
    <w:rsid w:val="006F220B"/>
    <w:rsid w:val="006F2326"/>
    <w:rsid w:val="006F24F0"/>
    <w:rsid w:val="006F2D5E"/>
    <w:rsid w:val="006F3438"/>
    <w:rsid w:val="006F3EC1"/>
    <w:rsid w:val="006F441E"/>
    <w:rsid w:val="006F4427"/>
    <w:rsid w:val="006F44D9"/>
    <w:rsid w:val="006F4569"/>
    <w:rsid w:val="006F467F"/>
    <w:rsid w:val="006F4A9B"/>
    <w:rsid w:val="006F4ABE"/>
    <w:rsid w:val="006F4B1A"/>
    <w:rsid w:val="006F4FE3"/>
    <w:rsid w:val="006F57A8"/>
    <w:rsid w:val="006F57C6"/>
    <w:rsid w:val="006F59DB"/>
    <w:rsid w:val="006F5A24"/>
    <w:rsid w:val="006F5A71"/>
    <w:rsid w:val="006F6032"/>
    <w:rsid w:val="006F615F"/>
    <w:rsid w:val="006F6320"/>
    <w:rsid w:val="006F65AA"/>
    <w:rsid w:val="006F677F"/>
    <w:rsid w:val="006F6876"/>
    <w:rsid w:val="006F71FD"/>
    <w:rsid w:val="006F760A"/>
    <w:rsid w:val="006F788C"/>
    <w:rsid w:val="00700D0E"/>
    <w:rsid w:val="00700D3F"/>
    <w:rsid w:val="00700DB0"/>
    <w:rsid w:val="0070147F"/>
    <w:rsid w:val="0070162F"/>
    <w:rsid w:val="00701953"/>
    <w:rsid w:val="00701A88"/>
    <w:rsid w:val="00701CF9"/>
    <w:rsid w:val="00701E11"/>
    <w:rsid w:val="00702424"/>
    <w:rsid w:val="007024EA"/>
    <w:rsid w:val="00702528"/>
    <w:rsid w:val="007028D9"/>
    <w:rsid w:val="00702A45"/>
    <w:rsid w:val="00702EB4"/>
    <w:rsid w:val="00703020"/>
    <w:rsid w:val="007032E9"/>
    <w:rsid w:val="0070397D"/>
    <w:rsid w:val="00703A5E"/>
    <w:rsid w:val="00703BD8"/>
    <w:rsid w:val="00703D38"/>
    <w:rsid w:val="00704230"/>
    <w:rsid w:val="0070464F"/>
    <w:rsid w:val="00704B2B"/>
    <w:rsid w:val="00704C94"/>
    <w:rsid w:val="00704CD2"/>
    <w:rsid w:val="00704CF3"/>
    <w:rsid w:val="00704F8A"/>
    <w:rsid w:val="00704FA1"/>
    <w:rsid w:val="007053F9"/>
    <w:rsid w:val="00705492"/>
    <w:rsid w:val="0070592A"/>
    <w:rsid w:val="00705CA4"/>
    <w:rsid w:val="0070673F"/>
    <w:rsid w:val="007067BB"/>
    <w:rsid w:val="00706BB9"/>
    <w:rsid w:val="0070706E"/>
    <w:rsid w:val="007070F3"/>
    <w:rsid w:val="007071E3"/>
    <w:rsid w:val="007072B9"/>
    <w:rsid w:val="00707466"/>
    <w:rsid w:val="00707D0E"/>
    <w:rsid w:val="00707EEF"/>
    <w:rsid w:val="007104C6"/>
    <w:rsid w:val="00710742"/>
    <w:rsid w:val="00710C65"/>
    <w:rsid w:val="007114D2"/>
    <w:rsid w:val="007116AE"/>
    <w:rsid w:val="00711A40"/>
    <w:rsid w:val="00711B26"/>
    <w:rsid w:val="00712170"/>
    <w:rsid w:val="00712349"/>
    <w:rsid w:val="00712844"/>
    <w:rsid w:val="00712B98"/>
    <w:rsid w:val="00712D8E"/>
    <w:rsid w:val="00712EE2"/>
    <w:rsid w:val="0071331D"/>
    <w:rsid w:val="0071391C"/>
    <w:rsid w:val="00714218"/>
    <w:rsid w:val="007143A1"/>
    <w:rsid w:val="007144A3"/>
    <w:rsid w:val="007144BD"/>
    <w:rsid w:val="007144CF"/>
    <w:rsid w:val="007149F5"/>
    <w:rsid w:val="00714A28"/>
    <w:rsid w:val="00714A49"/>
    <w:rsid w:val="00714C8B"/>
    <w:rsid w:val="00714D42"/>
    <w:rsid w:val="0071502B"/>
    <w:rsid w:val="007155A6"/>
    <w:rsid w:val="00715882"/>
    <w:rsid w:val="00715A29"/>
    <w:rsid w:val="00715C58"/>
    <w:rsid w:val="00715EA4"/>
    <w:rsid w:val="00716342"/>
    <w:rsid w:val="0071641D"/>
    <w:rsid w:val="007164CF"/>
    <w:rsid w:val="007169B9"/>
    <w:rsid w:val="00716AB9"/>
    <w:rsid w:val="00716B4D"/>
    <w:rsid w:val="00716DC7"/>
    <w:rsid w:val="00716EF5"/>
    <w:rsid w:val="007171C8"/>
    <w:rsid w:val="007171F2"/>
    <w:rsid w:val="007179D4"/>
    <w:rsid w:val="00717B70"/>
    <w:rsid w:val="00717F56"/>
    <w:rsid w:val="007200E1"/>
    <w:rsid w:val="007205C5"/>
    <w:rsid w:val="0072062C"/>
    <w:rsid w:val="00720B04"/>
    <w:rsid w:val="00720D78"/>
    <w:rsid w:val="00720DEB"/>
    <w:rsid w:val="00720ED2"/>
    <w:rsid w:val="00720F10"/>
    <w:rsid w:val="00720F23"/>
    <w:rsid w:val="00721105"/>
    <w:rsid w:val="00721292"/>
    <w:rsid w:val="007212CD"/>
    <w:rsid w:val="00721597"/>
    <w:rsid w:val="007219B5"/>
    <w:rsid w:val="007219CE"/>
    <w:rsid w:val="00721C02"/>
    <w:rsid w:val="00721D23"/>
    <w:rsid w:val="007220AC"/>
    <w:rsid w:val="0072212A"/>
    <w:rsid w:val="00722152"/>
    <w:rsid w:val="007224C2"/>
    <w:rsid w:val="00722C9B"/>
    <w:rsid w:val="00722D96"/>
    <w:rsid w:val="00722EC0"/>
    <w:rsid w:val="0072307C"/>
    <w:rsid w:val="007232BB"/>
    <w:rsid w:val="007234D1"/>
    <w:rsid w:val="007234EA"/>
    <w:rsid w:val="00723D1E"/>
    <w:rsid w:val="00723E58"/>
    <w:rsid w:val="00724A4B"/>
    <w:rsid w:val="00724D29"/>
    <w:rsid w:val="00724D65"/>
    <w:rsid w:val="0072504C"/>
    <w:rsid w:val="007251FF"/>
    <w:rsid w:val="00725319"/>
    <w:rsid w:val="00725563"/>
    <w:rsid w:val="00725835"/>
    <w:rsid w:val="00725860"/>
    <w:rsid w:val="00725B4F"/>
    <w:rsid w:val="00725B8B"/>
    <w:rsid w:val="007260A6"/>
    <w:rsid w:val="00726143"/>
    <w:rsid w:val="00726442"/>
    <w:rsid w:val="0072678A"/>
    <w:rsid w:val="0072678E"/>
    <w:rsid w:val="00726E7E"/>
    <w:rsid w:val="00726F94"/>
    <w:rsid w:val="00726FDE"/>
    <w:rsid w:val="00727394"/>
    <w:rsid w:val="00727888"/>
    <w:rsid w:val="007279DB"/>
    <w:rsid w:val="00727A17"/>
    <w:rsid w:val="00727FBB"/>
    <w:rsid w:val="0073004A"/>
    <w:rsid w:val="007305EB"/>
    <w:rsid w:val="00730634"/>
    <w:rsid w:val="00730750"/>
    <w:rsid w:val="00730A1A"/>
    <w:rsid w:val="00730A78"/>
    <w:rsid w:val="00730E9E"/>
    <w:rsid w:val="00731120"/>
    <w:rsid w:val="00731608"/>
    <w:rsid w:val="0073163E"/>
    <w:rsid w:val="00731716"/>
    <w:rsid w:val="0073177A"/>
    <w:rsid w:val="0073179F"/>
    <w:rsid w:val="00731BA6"/>
    <w:rsid w:val="00731F83"/>
    <w:rsid w:val="00731F8E"/>
    <w:rsid w:val="00732018"/>
    <w:rsid w:val="0073201D"/>
    <w:rsid w:val="0073233B"/>
    <w:rsid w:val="007325D6"/>
    <w:rsid w:val="00732E7B"/>
    <w:rsid w:val="00733893"/>
    <w:rsid w:val="00733DD5"/>
    <w:rsid w:val="007342F8"/>
    <w:rsid w:val="0073431B"/>
    <w:rsid w:val="00734402"/>
    <w:rsid w:val="00734453"/>
    <w:rsid w:val="00734638"/>
    <w:rsid w:val="007346EC"/>
    <w:rsid w:val="0073486C"/>
    <w:rsid w:val="00734911"/>
    <w:rsid w:val="00734E82"/>
    <w:rsid w:val="00734EA7"/>
    <w:rsid w:val="00735370"/>
    <w:rsid w:val="00735444"/>
    <w:rsid w:val="007354CF"/>
    <w:rsid w:val="00735635"/>
    <w:rsid w:val="0073589E"/>
    <w:rsid w:val="007359F5"/>
    <w:rsid w:val="0073648F"/>
    <w:rsid w:val="00736886"/>
    <w:rsid w:val="0073689E"/>
    <w:rsid w:val="0073737C"/>
    <w:rsid w:val="00737985"/>
    <w:rsid w:val="00737991"/>
    <w:rsid w:val="00740610"/>
    <w:rsid w:val="00740996"/>
    <w:rsid w:val="00740CBD"/>
    <w:rsid w:val="00740E60"/>
    <w:rsid w:val="007412C7"/>
    <w:rsid w:val="00741863"/>
    <w:rsid w:val="00741B15"/>
    <w:rsid w:val="00741FE3"/>
    <w:rsid w:val="007420DB"/>
    <w:rsid w:val="00742317"/>
    <w:rsid w:val="007423D8"/>
    <w:rsid w:val="00742484"/>
    <w:rsid w:val="00742728"/>
    <w:rsid w:val="0074297C"/>
    <w:rsid w:val="00742C9E"/>
    <w:rsid w:val="00742F4B"/>
    <w:rsid w:val="00742FC9"/>
    <w:rsid w:val="00743062"/>
    <w:rsid w:val="007430A9"/>
    <w:rsid w:val="007432CF"/>
    <w:rsid w:val="00743381"/>
    <w:rsid w:val="00743695"/>
    <w:rsid w:val="007436FB"/>
    <w:rsid w:val="0074390A"/>
    <w:rsid w:val="00743BC6"/>
    <w:rsid w:val="00743BD9"/>
    <w:rsid w:val="00744DF5"/>
    <w:rsid w:val="00744E85"/>
    <w:rsid w:val="00744F4B"/>
    <w:rsid w:val="00745C1C"/>
    <w:rsid w:val="00745F30"/>
    <w:rsid w:val="00745F62"/>
    <w:rsid w:val="00745FDB"/>
    <w:rsid w:val="007462D3"/>
    <w:rsid w:val="007462E7"/>
    <w:rsid w:val="00746376"/>
    <w:rsid w:val="007465C4"/>
    <w:rsid w:val="0074695F"/>
    <w:rsid w:val="00746D46"/>
    <w:rsid w:val="00747483"/>
    <w:rsid w:val="00747752"/>
    <w:rsid w:val="00747A40"/>
    <w:rsid w:val="00747A46"/>
    <w:rsid w:val="00747A83"/>
    <w:rsid w:val="007500F8"/>
    <w:rsid w:val="007502E6"/>
    <w:rsid w:val="00750511"/>
    <w:rsid w:val="0075079B"/>
    <w:rsid w:val="00750A1D"/>
    <w:rsid w:val="00750C35"/>
    <w:rsid w:val="00750DAD"/>
    <w:rsid w:val="00750FB7"/>
    <w:rsid w:val="007517CC"/>
    <w:rsid w:val="00751EF2"/>
    <w:rsid w:val="00751FCF"/>
    <w:rsid w:val="007525B0"/>
    <w:rsid w:val="00752624"/>
    <w:rsid w:val="00752A24"/>
    <w:rsid w:val="00752B69"/>
    <w:rsid w:val="0075315C"/>
    <w:rsid w:val="00753171"/>
    <w:rsid w:val="00753539"/>
    <w:rsid w:val="007535DF"/>
    <w:rsid w:val="0075373A"/>
    <w:rsid w:val="0075375E"/>
    <w:rsid w:val="0075379E"/>
    <w:rsid w:val="00753C0C"/>
    <w:rsid w:val="00753DB3"/>
    <w:rsid w:val="007542BD"/>
    <w:rsid w:val="0075432F"/>
    <w:rsid w:val="0075449B"/>
    <w:rsid w:val="00754629"/>
    <w:rsid w:val="007546FA"/>
    <w:rsid w:val="00754871"/>
    <w:rsid w:val="007548C8"/>
    <w:rsid w:val="00754D75"/>
    <w:rsid w:val="007554CF"/>
    <w:rsid w:val="00755676"/>
    <w:rsid w:val="00755938"/>
    <w:rsid w:val="00755E83"/>
    <w:rsid w:val="0075629A"/>
    <w:rsid w:val="0075658E"/>
    <w:rsid w:val="00756A29"/>
    <w:rsid w:val="00756A59"/>
    <w:rsid w:val="00756AE3"/>
    <w:rsid w:val="00756DE0"/>
    <w:rsid w:val="007573E5"/>
    <w:rsid w:val="00757412"/>
    <w:rsid w:val="007577A0"/>
    <w:rsid w:val="00757A0E"/>
    <w:rsid w:val="00757AAB"/>
    <w:rsid w:val="00757D5E"/>
    <w:rsid w:val="00757E2B"/>
    <w:rsid w:val="007601A3"/>
    <w:rsid w:val="007601B5"/>
    <w:rsid w:val="007609D4"/>
    <w:rsid w:val="007609F7"/>
    <w:rsid w:val="00760A5E"/>
    <w:rsid w:val="00760B6C"/>
    <w:rsid w:val="00760E23"/>
    <w:rsid w:val="00760EEE"/>
    <w:rsid w:val="00760F30"/>
    <w:rsid w:val="00761261"/>
    <w:rsid w:val="00761428"/>
    <w:rsid w:val="00761435"/>
    <w:rsid w:val="0076150B"/>
    <w:rsid w:val="00761762"/>
    <w:rsid w:val="00761C3B"/>
    <w:rsid w:val="00761F68"/>
    <w:rsid w:val="007623F1"/>
    <w:rsid w:val="0076249B"/>
    <w:rsid w:val="00762606"/>
    <w:rsid w:val="00762CD9"/>
    <w:rsid w:val="0076302F"/>
    <w:rsid w:val="00763153"/>
    <w:rsid w:val="00763260"/>
    <w:rsid w:val="00763A65"/>
    <w:rsid w:val="00763FD2"/>
    <w:rsid w:val="00764A1D"/>
    <w:rsid w:val="00764AAF"/>
    <w:rsid w:val="00764B61"/>
    <w:rsid w:val="007654A9"/>
    <w:rsid w:val="00765A3D"/>
    <w:rsid w:val="00765A42"/>
    <w:rsid w:val="007660BB"/>
    <w:rsid w:val="00766223"/>
    <w:rsid w:val="007664CC"/>
    <w:rsid w:val="00766686"/>
    <w:rsid w:val="0076693F"/>
    <w:rsid w:val="00766AE8"/>
    <w:rsid w:val="00766D41"/>
    <w:rsid w:val="00766EA3"/>
    <w:rsid w:val="007675FB"/>
    <w:rsid w:val="00767CE2"/>
    <w:rsid w:val="00767E56"/>
    <w:rsid w:val="00770968"/>
    <w:rsid w:val="007709B0"/>
    <w:rsid w:val="00770E76"/>
    <w:rsid w:val="0077163E"/>
    <w:rsid w:val="00771912"/>
    <w:rsid w:val="00771A2C"/>
    <w:rsid w:val="00771D47"/>
    <w:rsid w:val="007726E7"/>
    <w:rsid w:val="007728E5"/>
    <w:rsid w:val="007729A8"/>
    <w:rsid w:val="00773245"/>
    <w:rsid w:val="007733F8"/>
    <w:rsid w:val="007735DF"/>
    <w:rsid w:val="00773664"/>
    <w:rsid w:val="007737B8"/>
    <w:rsid w:val="00773AE9"/>
    <w:rsid w:val="00773D6B"/>
    <w:rsid w:val="00773FB0"/>
    <w:rsid w:val="00774329"/>
    <w:rsid w:val="00774653"/>
    <w:rsid w:val="007746EC"/>
    <w:rsid w:val="00774813"/>
    <w:rsid w:val="00774875"/>
    <w:rsid w:val="007752D3"/>
    <w:rsid w:val="007753A2"/>
    <w:rsid w:val="007756ED"/>
    <w:rsid w:val="00775A59"/>
    <w:rsid w:val="00775C4A"/>
    <w:rsid w:val="00775C9E"/>
    <w:rsid w:val="007760E9"/>
    <w:rsid w:val="007765C7"/>
    <w:rsid w:val="00776926"/>
    <w:rsid w:val="007769C3"/>
    <w:rsid w:val="00776C1B"/>
    <w:rsid w:val="00777095"/>
    <w:rsid w:val="0077784A"/>
    <w:rsid w:val="00777A16"/>
    <w:rsid w:val="00777BB6"/>
    <w:rsid w:val="00780090"/>
    <w:rsid w:val="007801CB"/>
    <w:rsid w:val="0078051D"/>
    <w:rsid w:val="00780641"/>
    <w:rsid w:val="007808A0"/>
    <w:rsid w:val="00780D0F"/>
    <w:rsid w:val="00780E80"/>
    <w:rsid w:val="00780EE0"/>
    <w:rsid w:val="007813AC"/>
    <w:rsid w:val="00781515"/>
    <w:rsid w:val="007818A2"/>
    <w:rsid w:val="00781A7C"/>
    <w:rsid w:val="00781B48"/>
    <w:rsid w:val="00781C1A"/>
    <w:rsid w:val="00781E1A"/>
    <w:rsid w:val="00781EEF"/>
    <w:rsid w:val="00782136"/>
    <w:rsid w:val="007824B1"/>
    <w:rsid w:val="0078253E"/>
    <w:rsid w:val="007829B1"/>
    <w:rsid w:val="00782BA4"/>
    <w:rsid w:val="00782F99"/>
    <w:rsid w:val="007830AB"/>
    <w:rsid w:val="00783245"/>
    <w:rsid w:val="00783A5F"/>
    <w:rsid w:val="00783E53"/>
    <w:rsid w:val="00784192"/>
    <w:rsid w:val="00784CFC"/>
    <w:rsid w:val="00784E63"/>
    <w:rsid w:val="00784EC5"/>
    <w:rsid w:val="00784FFB"/>
    <w:rsid w:val="00785288"/>
    <w:rsid w:val="00785706"/>
    <w:rsid w:val="007859DA"/>
    <w:rsid w:val="00785D1D"/>
    <w:rsid w:val="0078625E"/>
    <w:rsid w:val="007863D6"/>
    <w:rsid w:val="0078665D"/>
    <w:rsid w:val="0078690F"/>
    <w:rsid w:val="00786A58"/>
    <w:rsid w:val="00786C46"/>
    <w:rsid w:val="00786EA2"/>
    <w:rsid w:val="00786F5E"/>
    <w:rsid w:val="007871F0"/>
    <w:rsid w:val="007874A1"/>
    <w:rsid w:val="00787586"/>
    <w:rsid w:val="00787652"/>
    <w:rsid w:val="00787A8F"/>
    <w:rsid w:val="00787A99"/>
    <w:rsid w:val="00787EEC"/>
    <w:rsid w:val="0079005A"/>
    <w:rsid w:val="00790611"/>
    <w:rsid w:val="00790809"/>
    <w:rsid w:val="00790941"/>
    <w:rsid w:val="00791356"/>
    <w:rsid w:val="007915BE"/>
    <w:rsid w:val="0079173D"/>
    <w:rsid w:val="007917BD"/>
    <w:rsid w:val="00791C5F"/>
    <w:rsid w:val="00791FCE"/>
    <w:rsid w:val="0079242F"/>
    <w:rsid w:val="0079269F"/>
    <w:rsid w:val="0079270D"/>
    <w:rsid w:val="00792D67"/>
    <w:rsid w:val="00793078"/>
    <w:rsid w:val="007930C5"/>
    <w:rsid w:val="00793143"/>
    <w:rsid w:val="007931F6"/>
    <w:rsid w:val="0079324F"/>
    <w:rsid w:val="00793925"/>
    <w:rsid w:val="00793950"/>
    <w:rsid w:val="007939B4"/>
    <w:rsid w:val="00793E49"/>
    <w:rsid w:val="00793FFE"/>
    <w:rsid w:val="00794068"/>
    <w:rsid w:val="00794615"/>
    <w:rsid w:val="0079470F"/>
    <w:rsid w:val="00794EEA"/>
    <w:rsid w:val="007950A7"/>
    <w:rsid w:val="0079539F"/>
    <w:rsid w:val="00795544"/>
    <w:rsid w:val="00795817"/>
    <w:rsid w:val="00795D1B"/>
    <w:rsid w:val="00796308"/>
    <w:rsid w:val="007964B8"/>
    <w:rsid w:val="007967AB"/>
    <w:rsid w:val="00797019"/>
    <w:rsid w:val="0079727E"/>
    <w:rsid w:val="00797866"/>
    <w:rsid w:val="00797C94"/>
    <w:rsid w:val="00797EE9"/>
    <w:rsid w:val="007A0018"/>
    <w:rsid w:val="007A0058"/>
    <w:rsid w:val="007A0155"/>
    <w:rsid w:val="007A03FE"/>
    <w:rsid w:val="007A0496"/>
    <w:rsid w:val="007A0804"/>
    <w:rsid w:val="007A0831"/>
    <w:rsid w:val="007A0E4F"/>
    <w:rsid w:val="007A1207"/>
    <w:rsid w:val="007A14C8"/>
    <w:rsid w:val="007A166A"/>
    <w:rsid w:val="007A179A"/>
    <w:rsid w:val="007A17B9"/>
    <w:rsid w:val="007A188B"/>
    <w:rsid w:val="007A19BC"/>
    <w:rsid w:val="007A1AE3"/>
    <w:rsid w:val="007A2035"/>
    <w:rsid w:val="007A2152"/>
    <w:rsid w:val="007A22D8"/>
    <w:rsid w:val="007A248A"/>
    <w:rsid w:val="007A257D"/>
    <w:rsid w:val="007A2612"/>
    <w:rsid w:val="007A2858"/>
    <w:rsid w:val="007A2DD7"/>
    <w:rsid w:val="007A2DF5"/>
    <w:rsid w:val="007A37B6"/>
    <w:rsid w:val="007A498F"/>
    <w:rsid w:val="007A4B05"/>
    <w:rsid w:val="007A4D17"/>
    <w:rsid w:val="007A5162"/>
    <w:rsid w:val="007A51FB"/>
    <w:rsid w:val="007A5459"/>
    <w:rsid w:val="007A5494"/>
    <w:rsid w:val="007A5610"/>
    <w:rsid w:val="007A5812"/>
    <w:rsid w:val="007A5B0B"/>
    <w:rsid w:val="007A5CE9"/>
    <w:rsid w:val="007A5EAA"/>
    <w:rsid w:val="007A5FE7"/>
    <w:rsid w:val="007A6404"/>
    <w:rsid w:val="007A6BEE"/>
    <w:rsid w:val="007A6DE0"/>
    <w:rsid w:val="007A77BD"/>
    <w:rsid w:val="007A7ACF"/>
    <w:rsid w:val="007B0040"/>
    <w:rsid w:val="007B04BB"/>
    <w:rsid w:val="007B0701"/>
    <w:rsid w:val="007B0707"/>
    <w:rsid w:val="007B0A53"/>
    <w:rsid w:val="007B0F62"/>
    <w:rsid w:val="007B0FB9"/>
    <w:rsid w:val="007B107F"/>
    <w:rsid w:val="007B1106"/>
    <w:rsid w:val="007B1399"/>
    <w:rsid w:val="007B14C4"/>
    <w:rsid w:val="007B18D8"/>
    <w:rsid w:val="007B24A1"/>
    <w:rsid w:val="007B261D"/>
    <w:rsid w:val="007B2FF6"/>
    <w:rsid w:val="007B31CC"/>
    <w:rsid w:val="007B3A2E"/>
    <w:rsid w:val="007B44C4"/>
    <w:rsid w:val="007B4876"/>
    <w:rsid w:val="007B4E0C"/>
    <w:rsid w:val="007B4E11"/>
    <w:rsid w:val="007B531C"/>
    <w:rsid w:val="007B5545"/>
    <w:rsid w:val="007B571C"/>
    <w:rsid w:val="007B69E3"/>
    <w:rsid w:val="007B69F7"/>
    <w:rsid w:val="007B6D05"/>
    <w:rsid w:val="007B73C4"/>
    <w:rsid w:val="007B765D"/>
    <w:rsid w:val="007B788F"/>
    <w:rsid w:val="007C02FA"/>
    <w:rsid w:val="007C0373"/>
    <w:rsid w:val="007C04B9"/>
    <w:rsid w:val="007C05ED"/>
    <w:rsid w:val="007C06C7"/>
    <w:rsid w:val="007C0B11"/>
    <w:rsid w:val="007C0BCC"/>
    <w:rsid w:val="007C0C60"/>
    <w:rsid w:val="007C100D"/>
    <w:rsid w:val="007C1090"/>
    <w:rsid w:val="007C1142"/>
    <w:rsid w:val="007C135B"/>
    <w:rsid w:val="007C15A5"/>
    <w:rsid w:val="007C17A5"/>
    <w:rsid w:val="007C1802"/>
    <w:rsid w:val="007C1BA1"/>
    <w:rsid w:val="007C1D27"/>
    <w:rsid w:val="007C1EAE"/>
    <w:rsid w:val="007C2370"/>
    <w:rsid w:val="007C259D"/>
    <w:rsid w:val="007C25BE"/>
    <w:rsid w:val="007C2910"/>
    <w:rsid w:val="007C2AB2"/>
    <w:rsid w:val="007C2E4A"/>
    <w:rsid w:val="007C2F1E"/>
    <w:rsid w:val="007C33DE"/>
    <w:rsid w:val="007C368C"/>
    <w:rsid w:val="007C36B6"/>
    <w:rsid w:val="007C39EC"/>
    <w:rsid w:val="007C436C"/>
    <w:rsid w:val="007C44AE"/>
    <w:rsid w:val="007C44AF"/>
    <w:rsid w:val="007C466B"/>
    <w:rsid w:val="007C47A0"/>
    <w:rsid w:val="007C4A3B"/>
    <w:rsid w:val="007C4A44"/>
    <w:rsid w:val="007C4C83"/>
    <w:rsid w:val="007C4E06"/>
    <w:rsid w:val="007C4EE9"/>
    <w:rsid w:val="007C4F91"/>
    <w:rsid w:val="007C5146"/>
    <w:rsid w:val="007C5607"/>
    <w:rsid w:val="007C5794"/>
    <w:rsid w:val="007C5B3D"/>
    <w:rsid w:val="007C5E53"/>
    <w:rsid w:val="007C5F75"/>
    <w:rsid w:val="007C6115"/>
    <w:rsid w:val="007C6B5F"/>
    <w:rsid w:val="007C6D4B"/>
    <w:rsid w:val="007C71F1"/>
    <w:rsid w:val="007C7667"/>
    <w:rsid w:val="007C76AA"/>
    <w:rsid w:val="007C7D5E"/>
    <w:rsid w:val="007D00EB"/>
    <w:rsid w:val="007D0672"/>
    <w:rsid w:val="007D0882"/>
    <w:rsid w:val="007D096E"/>
    <w:rsid w:val="007D0BBA"/>
    <w:rsid w:val="007D0BE5"/>
    <w:rsid w:val="007D0DEC"/>
    <w:rsid w:val="007D15EE"/>
    <w:rsid w:val="007D1A76"/>
    <w:rsid w:val="007D1C28"/>
    <w:rsid w:val="007D1C3B"/>
    <w:rsid w:val="007D1EA9"/>
    <w:rsid w:val="007D2398"/>
    <w:rsid w:val="007D28B4"/>
    <w:rsid w:val="007D2AFD"/>
    <w:rsid w:val="007D400A"/>
    <w:rsid w:val="007D412C"/>
    <w:rsid w:val="007D4254"/>
    <w:rsid w:val="007D4464"/>
    <w:rsid w:val="007D46A2"/>
    <w:rsid w:val="007D4B18"/>
    <w:rsid w:val="007D4E0C"/>
    <w:rsid w:val="007D4EB9"/>
    <w:rsid w:val="007D4F69"/>
    <w:rsid w:val="007D50AE"/>
    <w:rsid w:val="007D5130"/>
    <w:rsid w:val="007D52C6"/>
    <w:rsid w:val="007D5560"/>
    <w:rsid w:val="007D5625"/>
    <w:rsid w:val="007D5939"/>
    <w:rsid w:val="007D5969"/>
    <w:rsid w:val="007D639A"/>
    <w:rsid w:val="007D66D8"/>
    <w:rsid w:val="007D691C"/>
    <w:rsid w:val="007D69A5"/>
    <w:rsid w:val="007D6A02"/>
    <w:rsid w:val="007D6D5E"/>
    <w:rsid w:val="007D6ED5"/>
    <w:rsid w:val="007D7016"/>
    <w:rsid w:val="007D7343"/>
    <w:rsid w:val="007D73B7"/>
    <w:rsid w:val="007D7513"/>
    <w:rsid w:val="007D752B"/>
    <w:rsid w:val="007D7642"/>
    <w:rsid w:val="007D78CF"/>
    <w:rsid w:val="007E0873"/>
    <w:rsid w:val="007E0A3E"/>
    <w:rsid w:val="007E1149"/>
    <w:rsid w:val="007E1280"/>
    <w:rsid w:val="007E1A33"/>
    <w:rsid w:val="007E1A4C"/>
    <w:rsid w:val="007E1C8C"/>
    <w:rsid w:val="007E2075"/>
    <w:rsid w:val="007E2094"/>
    <w:rsid w:val="007E20FF"/>
    <w:rsid w:val="007E2100"/>
    <w:rsid w:val="007E213F"/>
    <w:rsid w:val="007E2318"/>
    <w:rsid w:val="007E268C"/>
    <w:rsid w:val="007E2717"/>
    <w:rsid w:val="007E2A0F"/>
    <w:rsid w:val="007E2A7F"/>
    <w:rsid w:val="007E314F"/>
    <w:rsid w:val="007E3ADE"/>
    <w:rsid w:val="007E3C4A"/>
    <w:rsid w:val="007E3F07"/>
    <w:rsid w:val="007E403B"/>
    <w:rsid w:val="007E4356"/>
    <w:rsid w:val="007E46E3"/>
    <w:rsid w:val="007E51F1"/>
    <w:rsid w:val="007E53ED"/>
    <w:rsid w:val="007E546A"/>
    <w:rsid w:val="007E54D6"/>
    <w:rsid w:val="007E57A8"/>
    <w:rsid w:val="007E5984"/>
    <w:rsid w:val="007E599B"/>
    <w:rsid w:val="007E5C8D"/>
    <w:rsid w:val="007E5EA9"/>
    <w:rsid w:val="007E61EE"/>
    <w:rsid w:val="007E646E"/>
    <w:rsid w:val="007E6517"/>
    <w:rsid w:val="007E6941"/>
    <w:rsid w:val="007E6A4C"/>
    <w:rsid w:val="007E6B16"/>
    <w:rsid w:val="007E6B20"/>
    <w:rsid w:val="007E6D3D"/>
    <w:rsid w:val="007E6FB9"/>
    <w:rsid w:val="007E7215"/>
    <w:rsid w:val="007E77A9"/>
    <w:rsid w:val="007E784B"/>
    <w:rsid w:val="007E7DF9"/>
    <w:rsid w:val="007E7E76"/>
    <w:rsid w:val="007F00A4"/>
    <w:rsid w:val="007F02A9"/>
    <w:rsid w:val="007F0576"/>
    <w:rsid w:val="007F0670"/>
    <w:rsid w:val="007F09AF"/>
    <w:rsid w:val="007F09F6"/>
    <w:rsid w:val="007F0A4A"/>
    <w:rsid w:val="007F0E98"/>
    <w:rsid w:val="007F0F9C"/>
    <w:rsid w:val="007F111B"/>
    <w:rsid w:val="007F1257"/>
    <w:rsid w:val="007F1314"/>
    <w:rsid w:val="007F1B5D"/>
    <w:rsid w:val="007F1C41"/>
    <w:rsid w:val="007F1EDF"/>
    <w:rsid w:val="007F24BA"/>
    <w:rsid w:val="007F2AF1"/>
    <w:rsid w:val="007F3185"/>
    <w:rsid w:val="007F345B"/>
    <w:rsid w:val="007F39D7"/>
    <w:rsid w:val="007F3C0D"/>
    <w:rsid w:val="007F3E8A"/>
    <w:rsid w:val="007F41A7"/>
    <w:rsid w:val="007F435E"/>
    <w:rsid w:val="007F449E"/>
    <w:rsid w:val="007F4560"/>
    <w:rsid w:val="007F45DF"/>
    <w:rsid w:val="007F48E1"/>
    <w:rsid w:val="007F4B7D"/>
    <w:rsid w:val="007F4F17"/>
    <w:rsid w:val="007F5228"/>
    <w:rsid w:val="007F5371"/>
    <w:rsid w:val="007F5376"/>
    <w:rsid w:val="007F551C"/>
    <w:rsid w:val="007F5808"/>
    <w:rsid w:val="007F5B24"/>
    <w:rsid w:val="007F5C9D"/>
    <w:rsid w:val="007F5F51"/>
    <w:rsid w:val="007F6227"/>
    <w:rsid w:val="007F6236"/>
    <w:rsid w:val="007F6A45"/>
    <w:rsid w:val="007F6C72"/>
    <w:rsid w:val="007F7075"/>
    <w:rsid w:val="007F758A"/>
    <w:rsid w:val="007F7902"/>
    <w:rsid w:val="0080039E"/>
    <w:rsid w:val="0080059E"/>
    <w:rsid w:val="00800769"/>
    <w:rsid w:val="008008C5"/>
    <w:rsid w:val="0080135A"/>
    <w:rsid w:val="00801BE6"/>
    <w:rsid w:val="00801D41"/>
    <w:rsid w:val="00801E00"/>
    <w:rsid w:val="00801FC9"/>
    <w:rsid w:val="00802292"/>
    <w:rsid w:val="00802487"/>
    <w:rsid w:val="008024E7"/>
    <w:rsid w:val="008025C1"/>
    <w:rsid w:val="0080267B"/>
    <w:rsid w:val="0080271B"/>
    <w:rsid w:val="00802A33"/>
    <w:rsid w:val="00802B75"/>
    <w:rsid w:val="00802F7E"/>
    <w:rsid w:val="00802FC8"/>
    <w:rsid w:val="00803747"/>
    <w:rsid w:val="008037CF"/>
    <w:rsid w:val="00803EB4"/>
    <w:rsid w:val="008041E2"/>
    <w:rsid w:val="00804487"/>
    <w:rsid w:val="008045AF"/>
    <w:rsid w:val="008045FB"/>
    <w:rsid w:val="00804BF4"/>
    <w:rsid w:val="00805081"/>
    <w:rsid w:val="00805ADC"/>
    <w:rsid w:val="00806194"/>
    <w:rsid w:val="008061DB"/>
    <w:rsid w:val="00806247"/>
    <w:rsid w:val="008062E1"/>
    <w:rsid w:val="0080661B"/>
    <w:rsid w:val="00806659"/>
    <w:rsid w:val="00806D11"/>
    <w:rsid w:val="00806D28"/>
    <w:rsid w:val="00807438"/>
    <w:rsid w:val="00807802"/>
    <w:rsid w:val="00807892"/>
    <w:rsid w:val="00807BD5"/>
    <w:rsid w:val="00807BEF"/>
    <w:rsid w:val="00807DB9"/>
    <w:rsid w:val="00807FBB"/>
    <w:rsid w:val="0081002F"/>
    <w:rsid w:val="00810165"/>
    <w:rsid w:val="008104CA"/>
    <w:rsid w:val="00810619"/>
    <w:rsid w:val="00810719"/>
    <w:rsid w:val="008107B6"/>
    <w:rsid w:val="00810927"/>
    <w:rsid w:val="008113EE"/>
    <w:rsid w:val="00811687"/>
    <w:rsid w:val="00811852"/>
    <w:rsid w:val="00811869"/>
    <w:rsid w:val="00811955"/>
    <w:rsid w:val="008119CD"/>
    <w:rsid w:val="00811AF8"/>
    <w:rsid w:val="00811DF4"/>
    <w:rsid w:val="00811FAD"/>
    <w:rsid w:val="00812377"/>
    <w:rsid w:val="0081290E"/>
    <w:rsid w:val="00812B66"/>
    <w:rsid w:val="00812B81"/>
    <w:rsid w:val="00812C0E"/>
    <w:rsid w:val="00812EB3"/>
    <w:rsid w:val="00812F88"/>
    <w:rsid w:val="00813452"/>
    <w:rsid w:val="008137D9"/>
    <w:rsid w:val="0081398E"/>
    <w:rsid w:val="00813B10"/>
    <w:rsid w:val="00813E2F"/>
    <w:rsid w:val="00813FC2"/>
    <w:rsid w:val="008141EB"/>
    <w:rsid w:val="00814582"/>
    <w:rsid w:val="0081489A"/>
    <w:rsid w:val="00814F05"/>
    <w:rsid w:val="00814F06"/>
    <w:rsid w:val="00814F47"/>
    <w:rsid w:val="00815564"/>
    <w:rsid w:val="00815651"/>
    <w:rsid w:val="00815FA2"/>
    <w:rsid w:val="00816226"/>
    <w:rsid w:val="008169E6"/>
    <w:rsid w:val="00816B92"/>
    <w:rsid w:val="008172BC"/>
    <w:rsid w:val="0081732C"/>
    <w:rsid w:val="0081740B"/>
    <w:rsid w:val="00817955"/>
    <w:rsid w:val="00817B2D"/>
    <w:rsid w:val="00820018"/>
    <w:rsid w:val="0082002C"/>
    <w:rsid w:val="008200E5"/>
    <w:rsid w:val="00820772"/>
    <w:rsid w:val="0082077F"/>
    <w:rsid w:val="008208CE"/>
    <w:rsid w:val="008209CF"/>
    <w:rsid w:val="00820AB6"/>
    <w:rsid w:val="00820C72"/>
    <w:rsid w:val="0082111E"/>
    <w:rsid w:val="00821391"/>
    <w:rsid w:val="008218F8"/>
    <w:rsid w:val="00821BC1"/>
    <w:rsid w:val="00821C01"/>
    <w:rsid w:val="00821E01"/>
    <w:rsid w:val="00822129"/>
    <w:rsid w:val="008221EF"/>
    <w:rsid w:val="00822569"/>
    <w:rsid w:val="0082274C"/>
    <w:rsid w:val="00823746"/>
    <w:rsid w:val="008238C9"/>
    <w:rsid w:val="00823C44"/>
    <w:rsid w:val="00823CA5"/>
    <w:rsid w:val="00823CBF"/>
    <w:rsid w:val="00823EB2"/>
    <w:rsid w:val="00823FDD"/>
    <w:rsid w:val="00824405"/>
    <w:rsid w:val="00824E16"/>
    <w:rsid w:val="0082501B"/>
    <w:rsid w:val="00825334"/>
    <w:rsid w:val="0082537D"/>
    <w:rsid w:val="0082571E"/>
    <w:rsid w:val="00825AC7"/>
    <w:rsid w:val="00825BE3"/>
    <w:rsid w:val="00825E89"/>
    <w:rsid w:val="008266A9"/>
    <w:rsid w:val="00826956"/>
    <w:rsid w:val="00826EF3"/>
    <w:rsid w:val="00826F9C"/>
    <w:rsid w:val="0082707A"/>
    <w:rsid w:val="008270D3"/>
    <w:rsid w:val="00827386"/>
    <w:rsid w:val="00827926"/>
    <w:rsid w:val="00827A78"/>
    <w:rsid w:val="0083030C"/>
    <w:rsid w:val="008303F3"/>
    <w:rsid w:val="008305A6"/>
    <w:rsid w:val="00830BF1"/>
    <w:rsid w:val="00830DB0"/>
    <w:rsid w:val="00830DBB"/>
    <w:rsid w:val="00830E88"/>
    <w:rsid w:val="00830F7C"/>
    <w:rsid w:val="00831284"/>
    <w:rsid w:val="00831A53"/>
    <w:rsid w:val="00832388"/>
    <w:rsid w:val="0083287E"/>
    <w:rsid w:val="00832C6F"/>
    <w:rsid w:val="00832F5E"/>
    <w:rsid w:val="00833100"/>
    <w:rsid w:val="008334A1"/>
    <w:rsid w:val="0083357F"/>
    <w:rsid w:val="00833C43"/>
    <w:rsid w:val="00833FAE"/>
    <w:rsid w:val="0083431D"/>
    <w:rsid w:val="008343DA"/>
    <w:rsid w:val="0083441D"/>
    <w:rsid w:val="008344BA"/>
    <w:rsid w:val="00834743"/>
    <w:rsid w:val="008347F8"/>
    <w:rsid w:val="00834B53"/>
    <w:rsid w:val="00834DFC"/>
    <w:rsid w:val="00834E22"/>
    <w:rsid w:val="00835431"/>
    <w:rsid w:val="008355D3"/>
    <w:rsid w:val="0083567B"/>
    <w:rsid w:val="00835862"/>
    <w:rsid w:val="00835889"/>
    <w:rsid w:val="00835AB0"/>
    <w:rsid w:val="00835FBA"/>
    <w:rsid w:val="00835FC1"/>
    <w:rsid w:val="00836253"/>
    <w:rsid w:val="00836677"/>
    <w:rsid w:val="008366D2"/>
    <w:rsid w:val="008367EE"/>
    <w:rsid w:val="00836907"/>
    <w:rsid w:val="00836972"/>
    <w:rsid w:val="008369E7"/>
    <w:rsid w:val="00836BD5"/>
    <w:rsid w:val="00836C35"/>
    <w:rsid w:val="00836C87"/>
    <w:rsid w:val="00836EC9"/>
    <w:rsid w:val="00836F50"/>
    <w:rsid w:val="00836FEA"/>
    <w:rsid w:val="00837675"/>
    <w:rsid w:val="0083768B"/>
    <w:rsid w:val="0083775D"/>
    <w:rsid w:val="00837A09"/>
    <w:rsid w:val="00837B1B"/>
    <w:rsid w:val="008407CE"/>
    <w:rsid w:val="00841066"/>
    <w:rsid w:val="00841123"/>
    <w:rsid w:val="0084114A"/>
    <w:rsid w:val="0084122F"/>
    <w:rsid w:val="0084128C"/>
    <w:rsid w:val="008414F7"/>
    <w:rsid w:val="0084198D"/>
    <w:rsid w:val="00841E1E"/>
    <w:rsid w:val="00841F2D"/>
    <w:rsid w:val="0084204D"/>
    <w:rsid w:val="0084214E"/>
    <w:rsid w:val="0084259B"/>
    <w:rsid w:val="0084263F"/>
    <w:rsid w:val="008426DF"/>
    <w:rsid w:val="008426E6"/>
    <w:rsid w:val="008428CE"/>
    <w:rsid w:val="00842F56"/>
    <w:rsid w:val="0084306C"/>
    <w:rsid w:val="00843113"/>
    <w:rsid w:val="008431A6"/>
    <w:rsid w:val="0084323A"/>
    <w:rsid w:val="00843551"/>
    <w:rsid w:val="00843938"/>
    <w:rsid w:val="00843A73"/>
    <w:rsid w:val="00843C5A"/>
    <w:rsid w:val="00843D60"/>
    <w:rsid w:val="00843DB5"/>
    <w:rsid w:val="00843F59"/>
    <w:rsid w:val="0084431F"/>
    <w:rsid w:val="0084464C"/>
    <w:rsid w:val="00844792"/>
    <w:rsid w:val="008447E6"/>
    <w:rsid w:val="00844A3D"/>
    <w:rsid w:val="00844D0D"/>
    <w:rsid w:val="00845248"/>
    <w:rsid w:val="00845270"/>
    <w:rsid w:val="008452E7"/>
    <w:rsid w:val="00845344"/>
    <w:rsid w:val="00845521"/>
    <w:rsid w:val="0084586C"/>
    <w:rsid w:val="0084633F"/>
    <w:rsid w:val="008464AD"/>
    <w:rsid w:val="0084659A"/>
    <w:rsid w:val="00846718"/>
    <w:rsid w:val="00846AC8"/>
    <w:rsid w:val="00846C6B"/>
    <w:rsid w:val="0084759C"/>
    <w:rsid w:val="008477A6"/>
    <w:rsid w:val="008478F8"/>
    <w:rsid w:val="00847C43"/>
    <w:rsid w:val="00847DFA"/>
    <w:rsid w:val="00847EBA"/>
    <w:rsid w:val="0085006B"/>
    <w:rsid w:val="00850122"/>
    <w:rsid w:val="00850179"/>
    <w:rsid w:val="008509C1"/>
    <w:rsid w:val="00850C87"/>
    <w:rsid w:val="00850D45"/>
    <w:rsid w:val="00850DDA"/>
    <w:rsid w:val="008510D5"/>
    <w:rsid w:val="00851694"/>
    <w:rsid w:val="0085179F"/>
    <w:rsid w:val="00851893"/>
    <w:rsid w:val="00851A64"/>
    <w:rsid w:val="00851BF3"/>
    <w:rsid w:val="0085208D"/>
    <w:rsid w:val="00852300"/>
    <w:rsid w:val="0085235B"/>
    <w:rsid w:val="008524A6"/>
    <w:rsid w:val="00852505"/>
    <w:rsid w:val="00852638"/>
    <w:rsid w:val="00852728"/>
    <w:rsid w:val="00852806"/>
    <w:rsid w:val="00852975"/>
    <w:rsid w:val="00852BA2"/>
    <w:rsid w:val="008539E4"/>
    <w:rsid w:val="00853A96"/>
    <w:rsid w:val="00854060"/>
    <w:rsid w:val="0085421B"/>
    <w:rsid w:val="0085462C"/>
    <w:rsid w:val="0085478A"/>
    <w:rsid w:val="0085479C"/>
    <w:rsid w:val="00854AC5"/>
    <w:rsid w:val="00855292"/>
    <w:rsid w:val="00855341"/>
    <w:rsid w:val="008558AC"/>
    <w:rsid w:val="00855AA1"/>
    <w:rsid w:val="00855C3D"/>
    <w:rsid w:val="00855EDE"/>
    <w:rsid w:val="00855FB4"/>
    <w:rsid w:val="0085639D"/>
    <w:rsid w:val="008564BA"/>
    <w:rsid w:val="00856614"/>
    <w:rsid w:val="008566B3"/>
    <w:rsid w:val="0085686A"/>
    <w:rsid w:val="00856B0A"/>
    <w:rsid w:val="00856B93"/>
    <w:rsid w:val="00856DD9"/>
    <w:rsid w:val="00856E64"/>
    <w:rsid w:val="008574B3"/>
    <w:rsid w:val="00857560"/>
    <w:rsid w:val="0085760B"/>
    <w:rsid w:val="00857DCA"/>
    <w:rsid w:val="00860549"/>
    <w:rsid w:val="00860D11"/>
    <w:rsid w:val="00860EE3"/>
    <w:rsid w:val="00860F2A"/>
    <w:rsid w:val="00861110"/>
    <w:rsid w:val="0086161E"/>
    <w:rsid w:val="008616BF"/>
    <w:rsid w:val="00861D0A"/>
    <w:rsid w:val="00861F3A"/>
    <w:rsid w:val="00862066"/>
    <w:rsid w:val="00862297"/>
    <w:rsid w:val="0086239F"/>
    <w:rsid w:val="00862D92"/>
    <w:rsid w:val="00862E15"/>
    <w:rsid w:val="0086305D"/>
    <w:rsid w:val="00863172"/>
    <w:rsid w:val="00863651"/>
    <w:rsid w:val="0086369E"/>
    <w:rsid w:val="008637A1"/>
    <w:rsid w:val="008638C2"/>
    <w:rsid w:val="008638EF"/>
    <w:rsid w:val="00863A39"/>
    <w:rsid w:val="00863AD0"/>
    <w:rsid w:val="00863B52"/>
    <w:rsid w:val="0086408B"/>
    <w:rsid w:val="00864779"/>
    <w:rsid w:val="00864C9E"/>
    <w:rsid w:val="00865176"/>
    <w:rsid w:val="0086546B"/>
    <w:rsid w:val="00865976"/>
    <w:rsid w:val="00865AB7"/>
    <w:rsid w:val="00865DC3"/>
    <w:rsid w:val="00865F4C"/>
    <w:rsid w:val="00865F67"/>
    <w:rsid w:val="008664AE"/>
    <w:rsid w:val="00866501"/>
    <w:rsid w:val="00866955"/>
    <w:rsid w:val="00866C48"/>
    <w:rsid w:val="00866C64"/>
    <w:rsid w:val="0086703C"/>
    <w:rsid w:val="0086708B"/>
    <w:rsid w:val="00867280"/>
    <w:rsid w:val="0086749E"/>
    <w:rsid w:val="00867737"/>
    <w:rsid w:val="0086798D"/>
    <w:rsid w:val="00867BB3"/>
    <w:rsid w:val="00867C1B"/>
    <w:rsid w:val="00867E19"/>
    <w:rsid w:val="008702D6"/>
    <w:rsid w:val="008707E3"/>
    <w:rsid w:val="00870BDB"/>
    <w:rsid w:val="008714CE"/>
    <w:rsid w:val="008719D6"/>
    <w:rsid w:val="008719DA"/>
    <w:rsid w:val="00871B85"/>
    <w:rsid w:val="00871BB2"/>
    <w:rsid w:val="00872279"/>
    <w:rsid w:val="00872847"/>
    <w:rsid w:val="00872B8C"/>
    <w:rsid w:val="00873032"/>
    <w:rsid w:val="008731CD"/>
    <w:rsid w:val="0087364E"/>
    <w:rsid w:val="00873FD0"/>
    <w:rsid w:val="0087420C"/>
    <w:rsid w:val="0087434E"/>
    <w:rsid w:val="00874714"/>
    <w:rsid w:val="00874B49"/>
    <w:rsid w:val="00874FA5"/>
    <w:rsid w:val="00875494"/>
    <w:rsid w:val="008754D9"/>
    <w:rsid w:val="008759F9"/>
    <w:rsid w:val="00875C75"/>
    <w:rsid w:val="00876215"/>
    <w:rsid w:val="00876D3F"/>
    <w:rsid w:val="00876DCF"/>
    <w:rsid w:val="00877265"/>
    <w:rsid w:val="0087745F"/>
    <w:rsid w:val="0087760C"/>
    <w:rsid w:val="00877943"/>
    <w:rsid w:val="00877DBB"/>
    <w:rsid w:val="00877DEE"/>
    <w:rsid w:val="0088046C"/>
    <w:rsid w:val="00880906"/>
    <w:rsid w:val="00880DFC"/>
    <w:rsid w:val="0088109B"/>
    <w:rsid w:val="00881122"/>
    <w:rsid w:val="00881931"/>
    <w:rsid w:val="00881DC1"/>
    <w:rsid w:val="00881DD6"/>
    <w:rsid w:val="00881E22"/>
    <w:rsid w:val="00881E69"/>
    <w:rsid w:val="00882114"/>
    <w:rsid w:val="00882588"/>
    <w:rsid w:val="008827BA"/>
    <w:rsid w:val="008829EC"/>
    <w:rsid w:val="00882A6C"/>
    <w:rsid w:val="00882BF0"/>
    <w:rsid w:val="00882F30"/>
    <w:rsid w:val="0088361C"/>
    <w:rsid w:val="008836D7"/>
    <w:rsid w:val="0088376B"/>
    <w:rsid w:val="0088389B"/>
    <w:rsid w:val="00883C16"/>
    <w:rsid w:val="00883D32"/>
    <w:rsid w:val="00883D86"/>
    <w:rsid w:val="008849CC"/>
    <w:rsid w:val="00884AE7"/>
    <w:rsid w:val="00884EC1"/>
    <w:rsid w:val="008850E3"/>
    <w:rsid w:val="0088513C"/>
    <w:rsid w:val="008851B8"/>
    <w:rsid w:val="008853FF"/>
    <w:rsid w:val="008854AA"/>
    <w:rsid w:val="0088562D"/>
    <w:rsid w:val="00885BBD"/>
    <w:rsid w:val="00885BE5"/>
    <w:rsid w:val="00885CF3"/>
    <w:rsid w:val="00885DD6"/>
    <w:rsid w:val="00886416"/>
    <w:rsid w:val="008864DE"/>
    <w:rsid w:val="008865BE"/>
    <w:rsid w:val="00886A93"/>
    <w:rsid w:val="00886D6A"/>
    <w:rsid w:val="00886E18"/>
    <w:rsid w:val="00886E82"/>
    <w:rsid w:val="0088728B"/>
    <w:rsid w:val="008872AB"/>
    <w:rsid w:val="0088752A"/>
    <w:rsid w:val="008877D2"/>
    <w:rsid w:val="0089005E"/>
    <w:rsid w:val="0089010E"/>
    <w:rsid w:val="0089014C"/>
    <w:rsid w:val="00890728"/>
    <w:rsid w:val="0089082C"/>
    <w:rsid w:val="00890AB2"/>
    <w:rsid w:val="00890C16"/>
    <w:rsid w:val="00890E15"/>
    <w:rsid w:val="00890E75"/>
    <w:rsid w:val="00890F8B"/>
    <w:rsid w:val="00891100"/>
    <w:rsid w:val="008913ED"/>
    <w:rsid w:val="008917F2"/>
    <w:rsid w:val="0089188E"/>
    <w:rsid w:val="00891FFF"/>
    <w:rsid w:val="0089222E"/>
    <w:rsid w:val="008929B2"/>
    <w:rsid w:val="0089329D"/>
    <w:rsid w:val="008935C6"/>
    <w:rsid w:val="008935FA"/>
    <w:rsid w:val="0089360E"/>
    <w:rsid w:val="008937F4"/>
    <w:rsid w:val="00893BAD"/>
    <w:rsid w:val="00893BB8"/>
    <w:rsid w:val="00893C0F"/>
    <w:rsid w:val="00894101"/>
    <w:rsid w:val="0089420E"/>
    <w:rsid w:val="0089421F"/>
    <w:rsid w:val="00894544"/>
    <w:rsid w:val="00894BAD"/>
    <w:rsid w:val="00894D28"/>
    <w:rsid w:val="00894D45"/>
    <w:rsid w:val="00895014"/>
    <w:rsid w:val="0089505B"/>
    <w:rsid w:val="00895233"/>
    <w:rsid w:val="008958DB"/>
    <w:rsid w:val="0089593C"/>
    <w:rsid w:val="00895B5B"/>
    <w:rsid w:val="00895C46"/>
    <w:rsid w:val="00895DB4"/>
    <w:rsid w:val="00895DE8"/>
    <w:rsid w:val="00895F33"/>
    <w:rsid w:val="0089603B"/>
    <w:rsid w:val="008963BF"/>
    <w:rsid w:val="0089647F"/>
    <w:rsid w:val="0089670A"/>
    <w:rsid w:val="00896BDC"/>
    <w:rsid w:val="00896C82"/>
    <w:rsid w:val="00897357"/>
    <w:rsid w:val="0089758C"/>
    <w:rsid w:val="008976E2"/>
    <w:rsid w:val="00897A86"/>
    <w:rsid w:val="00897D95"/>
    <w:rsid w:val="008A0779"/>
    <w:rsid w:val="008A08A1"/>
    <w:rsid w:val="008A0C13"/>
    <w:rsid w:val="008A0EB9"/>
    <w:rsid w:val="008A0F68"/>
    <w:rsid w:val="008A113C"/>
    <w:rsid w:val="008A1237"/>
    <w:rsid w:val="008A163E"/>
    <w:rsid w:val="008A16B5"/>
    <w:rsid w:val="008A1A3C"/>
    <w:rsid w:val="008A2115"/>
    <w:rsid w:val="008A246B"/>
    <w:rsid w:val="008A25A3"/>
    <w:rsid w:val="008A2CD3"/>
    <w:rsid w:val="008A311F"/>
    <w:rsid w:val="008A31E0"/>
    <w:rsid w:val="008A475C"/>
    <w:rsid w:val="008A4794"/>
    <w:rsid w:val="008A492B"/>
    <w:rsid w:val="008A4944"/>
    <w:rsid w:val="008A4F45"/>
    <w:rsid w:val="008A5083"/>
    <w:rsid w:val="008A54D1"/>
    <w:rsid w:val="008A5590"/>
    <w:rsid w:val="008A5EF7"/>
    <w:rsid w:val="008A647A"/>
    <w:rsid w:val="008A6A17"/>
    <w:rsid w:val="008A70DC"/>
    <w:rsid w:val="008A770A"/>
    <w:rsid w:val="008A7909"/>
    <w:rsid w:val="008A7BEE"/>
    <w:rsid w:val="008A7D01"/>
    <w:rsid w:val="008B016E"/>
    <w:rsid w:val="008B04C0"/>
    <w:rsid w:val="008B0585"/>
    <w:rsid w:val="008B0BE6"/>
    <w:rsid w:val="008B0DD3"/>
    <w:rsid w:val="008B0DDF"/>
    <w:rsid w:val="008B1352"/>
    <w:rsid w:val="008B16C2"/>
    <w:rsid w:val="008B1DAC"/>
    <w:rsid w:val="008B1EDD"/>
    <w:rsid w:val="008B276F"/>
    <w:rsid w:val="008B308A"/>
    <w:rsid w:val="008B34E7"/>
    <w:rsid w:val="008B3665"/>
    <w:rsid w:val="008B38E5"/>
    <w:rsid w:val="008B399E"/>
    <w:rsid w:val="008B3AF7"/>
    <w:rsid w:val="008B3B0F"/>
    <w:rsid w:val="008B3D3C"/>
    <w:rsid w:val="008B41DC"/>
    <w:rsid w:val="008B499A"/>
    <w:rsid w:val="008B4A5B"/>
    <w:rsid w:val="008B4C3B"/>
    <w:rsid w:val="008B4CF1"/>
    <w:rsid w:val="008B4E08"/>
    <w:rsid w:val="008B4E5B"/>
    <w:rsid w:val="008B52BB"/>
    <w:rsid w:val="008B52C9"/>
    <w:rsid w:val="008B5769"/>
    <w:rsid w:val="008B59C7"/>
    <w:rsid w:val="008B5DFB"/>
    <w:rsid w:val="008B5E9C"/>
    <w:rsid w:val="008B61C9"/>
    <w:rsid w:val="008B6718"/>
    <w:rsid w:val="008B69FB"/>
    <w:rsid w:val="008B6AB3"/>
    <w:rsid w:val="008B6FE5"/>
    <w:rsid w:val="008B71F2"/>
    <w:rsid w:val="008B73A8"/>
    <w:rsid w:val="008B73B4"/>
    <w:rsid w:val="008B7424"/>
    <w:rsid w:val="008B79C3"/>
    <w:rsid w:val="008B7E4C"/>
    <w:rsid w:val="008B7EB2"/>
    <w:rsid w:val="008B7FF7"/>
    <w:rsid w:val="008C03C0"/>
    <w:rsid w:val="008C042F"/>
    <w:rsid w:val="008C0A5E"/>
    <w:rsid w:val="008C0E45"/>
    <w:rsid w:val="008C0F11"/>
    <w:rsid w:val="008C0FA4"/>
    <w:rsid w:val="008C1619"/>
    <w:rsid w:val="008C1D19"/>
    <w:rsid w:val="008C1DD2"/>
    <w:rsid w:val="008C266C"/>
    <w:rsid w:val="008C2A21"/>
    <w:rsid w:val="008C2D84"/>
    <w:rsid w:val="008C2DAF"/>
    <w:rsid w:val="008C2F82"/>
    <w:rsid w:val="008C30FD"/>
    <w:rsid w:val="008C3152"/>
    <w:rsid w:val="008C36FC"/>
    <w:rsid w:val="008C37DF"/>
    <w:rsid w:val="008C3831"/>
    <w:rsid w:val="008C396A"/>
    <w:rsid w:val="008C3B42"/>
    <w:rsid w:val="008C4661"/>
    <w:rsid w:val="008C4891"/>
    <w:rsid w:val="008C5188"/>
    <w:rsid w:val="008C5527"/>
    <w:rsid w:val="008C5576"/>
    <w:rsid w:val="008C5862"/>
    <w:rsid w:val="008C58AA"/>
    <w:rsid w:val="008C5D74"/>
    <w:rsid w:val="008C5DB9"/>
    <w:rsid w:val="008C6052"/>
    <w:rsid w:val="008C6068"/>
    <w:rsid w:val="008C60D5"/>
    <w:rsid w:val="008C640E"/>
    <w:rsid w:val="008C6663"/>
    <w:rsid w:val="008C67D4"/>
    <w:rsid w:val="008C6806"/>
    <w:rsid w:val="008C6D0B"/>
    <w:rsid w:val="008C6E77"/>
    <w:rsid w:val="008C7328"/>
    <w:rsid w:val="008C7602"/>
    <w:rsid w:val="008C7A71"/>
    <w:rsid w:val="008C7C9E"/>
    <w:rsid w:val="008D0005"/>
    <w:rsid w:val="008D05F6"/>
    <w:rsid w:val="008D063F"/>
    <w:rsid w:val="008D0841"/>
    <w:rsid w:val="008D098B"/>
    <w:rsid w:val="008D1089"/>
    <w:rsid w:val="008D12CD"/>
    <w:rsid w:val="008D134F"/>
    <w:rsid w:val="008D1519"/>
    <w:rsid w:val="008D16E1"/>
    <w:rsid w:val="008D1B39"/>
    <w:rsid w:val="008D1C9A"/>
    <w:rsid w:val="008D1EFF"/>
    <w:rsid w:val="008D28D1"/>
    <w:rsid w:val="008D291D"/>
    <w:rsid w:val="008D2974"/>
    <w:rsid w:val="008D2BEC"/>
    <w:rsid w:val="008D2F54"/>
    <w:rsid w:val="008D2FC9"/>
    <w:rsid w:val="008D3514"/>
    <w:rsid w:val="008D3ABE"/>
    <w:rsid w:val="008D3FA5"/>
    <w:rsid w:val="008D4294"/>
    <w:rsid w:val="008D4730"/>
    <w:rsid w:val="008D4B6C"/>
    <w:rsid w:val="008D4CE4"/>
    <w:rsid w:val="008D4FD9"/>
    <w:rsid w:val="008D51BA"/>
    <w:rsid w:val="008D542E"/>
    <w:rsid w:val="008D55F9"/>
    <w:rsid w:val="008D5E74"/>
    <w:rsid w:val="008D5E89"/>
    <w:rsid w:val="008D5EBB"/>
    <w:rsid w:val="008D6368"/>
    <w:rsid w:val="008D65CA"/>
    <w:rsid w:val="008D67B5"/>
    <w:rsid w:val="008D692E"/>
    <w:rsid w:val="008D6E85"/>
    <w:rsid w:val="008D7227"/>
    <w:rsid w:val="008D73CC"/>
    <w:rsid w:val="008D7945"/>
    <w:rsid w:val="008D7D28"/>
    <w:rsid w:val="008D7E4C"/>
    <w:rsid w:val="008E06F5"/>
    <w:rsid w:val="008E120D"/>
    <w:rsid w:val="008E14C2"/>
    <w:rsid w:val="008E1732"/>
    <w:rsid w:val="008E1A95"/>
    <w:rsid w:val="008E1C03"/>
    <w:rsid w:val="008E1D24"/>
    <w:rsid w:val="008E1EE0"/>
    <w:rsid w:val="008E23DB"/>
    <w:rsid w:val="008E24A9"/>
    <w:rsid w:val="008E26AE"/>
    <w:rsid w:val="008E2DD1"/>
    <w:rsid w:val="008E2E4C"/>
    <w:rsid w:val="008E304D"/>
    <w:rsid w:val="008E3245"/>
    <w:rsid w:val="008E3463"/>
    <w:rsid w:val="008E3668"/>
    <w:rsid w:val="008E386B"/>
    <w:rsid w:val="008E396C"/>
    <w:rsid w:val="008E3B2A"/>
    <w:rsid w:val="008E3D1C"/>
    <w:rsid w:val="008E4752"/>
    <w:rsid w:val="008E4866"/>
    <w:rsid w:val="008E48BA"/>
    <w:rsid w:val="008E4A8D"/>
    <w:rsid w:val="008E4D8F"/>
    <w:rsid w:val="008E50AF"/>
    <w:rsid w:val="008E523B"/>
    <w:rsid w:val="008E53D9"/>
    <w:rsid w:val="008E561D"/>
    <w:rsid w:val="008E5850"/>
    <w:rsid w:val="008E5A15"/>
    <w:rsid w:val="008E5E88"/>
    <w:rsid w:val="008E5ED3"/>
    <w:rsid w:val="008E62BA"/>
    <w:rsid w:val="008E64A3"/>
    <w:rsid w:val="008E660D"/>
    <w:rsid w:val="008E660E"/>
    <w:rsid w:val="008E6783"/>
    <w:rsid w:val="008E68DA"/>
    <w:rsid w:val="008E6ACD"/>
    <w:rsid w:val="008E710B"/>
    <w:rsid w:val="008E720B"/>
    <w:rsid w:val="008E7791"/>
    <w:rsid w:val="008E7E76"/>
    <w:rsid w:val="008F00B5"/>
    <w:rsid w:val="008F0142"/>
    <w:rsid w:val="008F0489"/>
    <w:rsid w:val="008F0837"/>
    <w:rsid w:val="008F0D20"/>
    <w:rsid w:val="008F0EE8"/>
    <w:rsid w:val="008F10C8"/>
    <w:rsid w:val="008F11CA"/>
    <w:rsid w:val="008F1476"/>
    <w:rsid w:val="008F175F"/>
    <w:rsid w:val="008F19AE"/>
    <w:rsid w:val="008F1AED"/>
    <w:rsid w:val="008F1BC8"/>
    <w:rsid w:val="008F1DCB"/>
    <w:rsid w:val="008F1DDB"/>
    <w:rsid w:val="008F1E5C"/>
    <w:rsid w:val="008F20F3"/>
    <w:rsid w:val="008F217E"/>
    <w:rsid w:val="008F2843"/>
    <w:rsid w:val="008F2D20"/>
    <w:rsid w:val="008F2DCA"/>
    <w:rsid w:val="008F2F1B"/>
    <w:rsid w:val="008F2F6A"/>
    <w:rsid w:val="008F3250"/>
    <w:rsid w:val="008F3715"/>
    <w:rsid w:val="008F3962"/>
    <w:rsid w:val="008F3A18"/>
    <w:rsid w:val="008F3CDA"/>
    <w:rsid w:val="008F417D"/>
    <w:rsid w:val="008F42C4"/>
    <w:rsid w:val="008F43AA"/>
    <w:rsid w:val="008F454E"/>
    <w:rsid w:val="008F460A"/>
    <w:rsid w:val="008F4CBB"/>
    <w:rsid w:val="008F4D2D"/>
    <w:rsid w:val="008F4DCB"/>
    <w:rsid w:val="008F4E49"/>
    <w:rsid w:val="008F5692"/>
    <w:rsid w:val="008F58C4"/>
    <w:rsid w:val="008F5913"/>
    <w:rsid w:val="008F5AAE"/>
    <w:rsid w:val="008F5E28"/>
    <w:rsid w:val="008F60CD"/>
    <w:rsid w:val="008F634C"/>
    <w:rsid w:val="008F63EC"/>
    <w:rsid w:val="008F68B6"/>
    <w:rsid w:val="008F6A43"/>
    <w:rsid w:val="008F6C7F"/>
    <w:rsid w:val="008F6DE8"/>
    <w:rsid w:val="008F6F58"/>
    <w:rsid w:val="008F6F9F"/>
    <w:rsid w:val="008F716C"/>
    <w:rsid w:val="008F7748"/>
    <w:rsid w:val="008F7A89"/>
    <w:rsid w:val="008F7C3C"/>
    <w:rsid w:val="008F7EBF"/>
    <w:rsid w:val="009000BC"/>
    <w:rsid w:val="00900236"/>
    <w:rsid w:val="0090053C"/>
    <w:rsid w:val="00900722"/>
    <w:rsid w:val="009007F2"/>
    <w:rsid w:val="00901000"/>
    <w:rsid w:val="009010F8"/>
    <w:rsid w:val="00901100"/>
    <w:rsid w:val="009014E3"/>
    <w:rsid w:val="00901B89"/>
    <w:rsid w:val="00901C12"/>
    <w:rsid w:val="00901D6D"/>
    <w:rsid w:val="00901DB9"/>
    <w:rsid w:val="00902109"/>
    <w:rsid w:val="00902A32"/>
    <w:rsid w:val="00903454"/>
    <w:rsid w:val="009035EF"/>
    <w:rsid w:val="00903B8B"/>
    <w:rsid w:val="00903DE6"/>
    <w:rsid w:val="00903E54"/>
    <w:rsid w:val="009043E9"/>
    <w:rsid w:val="00904646"/>
    <w:rsid w:val="00904ADD"/>
    <w:rsid w:val="0090513E"/>
    <w:rsid w:val="00905169"/>
    <w:rsid w:val="009052DE"/>
    <w:rsid w:val="009053F4"/>
    <w:rsid w:val="00905466"/>
    <w:rsid w:val="009054B8"/>
    <w:rsid w:val="00905720"/>
    <w:rsid w:val="00905A14"/>
    <w:rsid w:val="00905D7F"/>
    <w:rsid w:val="00905F7C"/>
    <w:rsid w:val="00905FD7"/>
    <w:rsid w:val="009061B2"/>
    <w:rsid w:val="0090661F"/>
    <w:rsid w:val="009068E9"/>
    <w:rsid w:val="0090732B"/>
    <w:rsid w:val="0090742D"/>
    <w:rsid w:val="009074BF"/>
    <w:rsid w:val="009075FB"/>
    <w:rsid w:val="00907B54"/>
    <w:rsid w:val="00907FEC"/>
    <w:rsid w:val="00910152"/>
    <w:rsid w:val="0091024D"/>
    <w:rsid w:val="009104A3"/>
    <w:rsid w:val="009108ED"/>
    <w:rsid w:val="00910B8F"/>
    <w:rsid w:val="00910CF0"/>
    <w:rsid w:val="00911191"/>
    <w:rsid w:val="009111C5"/>
    <w:rsid w:val="009111EB"/>
    <w:rsid w:val="00911646"/>
    <w:rsid w:val="0091164A"/>
    <w:rsid w:val="00911E84"/>
    <w:rsid w:val="00912161"/>
    <w:rsid w:val="00912301"/>
    <w:rsid w:val="00912AE3"/>
    <w:rsid w:val="00912E50"/>
    <w:rsid w:val="00912EDB"/>
    <w:rsid w:val="00913036"/>
    <w:rsid w:val="009134C4"/>
    <w:rsid w:val="00913A79"/>
    <w:rsid w:val="00913BF3"/>
    <w:rsid w:val="00913D6B"/>
    <w:rsid w:val="00913DEC"/>
    <w:rsid w:val="00913E6F"/>
    <w:rsid w:val="00914573"/>
    <w:rsid w:val="00914909"/>
    <w:rsid w:val="00914D84"/>
    <w:rsid w:val="00914E59"/>
    <w:rsid w:val="00915165"/>
    <w:rsid w:val="00915743"/>
    <w:rsid w:val="00915D99"/>
    <w:rsid w:val="00915ED9"/>
    <w:rsid w:val="009160EA"/>
    <w:rsid w:val="00916177"/>
    <w:rsid w:val="009162FE"/>
    <w:rsid w:val="009167AB"/>
    <w:rsid w:val="009168FA"/>
    <w:rsid w:val="00916F04"/>
    <w:rsid w:val="009170C0"/>
    <w:rsid w:val="009170CD"/>
    <w:rsid w:val="00917216"/>
    <w:rsid w:val="00917A5D"/>
    <w:rsid w:val="00917AC9"/>
    <w:rsid w:val="00917F08"/>
    <w:rsid w:val="0092028C"/>
    <w:rsid w:val="00920A5C"/>
    <w:rsid w:val="00920F2A"/>
    <w:rsid w:val="00921139"/>
    <w:rsid w:val="009212DE"/>
    <w:rsid w:val="0092141E"/>
    <w:rsid w:val="00921CF2"/>
    <w:rsid w:val="00921D54"/>
    <w:rsid w:val="00921DCB"/>
    <w:rsid w:val="00921FAF"/>
    <w:rsid w:val="00922167"/>
    <w:rsid w:val="0092227B"/>
    <w:rsid w:val="00922D4B"/>
    <w:rsid w:val="00923707"/>
    <w:rsid w:val="00923811"/>
    <w:rsid w:val="0092393C"/>
    <w:rsid w:val="00923943"/>
    <w:rsid w:val="00924037"/>
    <w:rsid w:val="0092426D"/>
    <w:rsid w:val="0092435A"/>
    <w:rsid w:val="009246A6"/>
    <w:rsid w:val="009248A2"/>
    <w:rsid w:val="0092492D"/>
    <w:rsid w:val="00924A37"/>
    <w:rsid w:val="009254B0"/>
    <w:rsid w:val="00925624"/>
    <w:rsid w:val="00925D8E"/>
    <w:rsid w:val="009261C1"/>
    <w:rsid w:val="00926377"/>
    <w:rsid w:val="009263B9"/>
    <w:rsid w:val="00926457"/>
    <w:rsid w:val="009266F3"/>
    <w:rsid w:val="00926AF1"/>
    <w:rsid w:val="00926BAF"/>
    <w:rsid w:val="00926BE5"/>
    <w:rsid w:val="00926C44"/>
    <w:rsid w:val="00926E42"/>
    <w:rsid w:val="00926E62"/>
    <w:rsid w:val="00926EB5"/>
    <w:rsid w:val="0092755F"/>
    <w:rsid w:val="00927786"/>
    <w:rsid w:val="0092781A"/>
    <w:rsid w:val="0092788A"/>
    <w:rsid w:val="00927C00"/>
    <w:rsid w:val="00927FCF"/>
    <w:rsid w:val="009301EE"/>
    <w:rsid w:val="009304F2"/>
    <w:rsid w:val="00930ADE"/>
    <w:rsid w:val="00930B44"/>
    <w:rsid w:val="00931064"/>
    <w:rsid w:val="009310CF"/>
    <w:rsid w:val="009311EE"/>
    <w:rsid w:val="009311FD"/>
    <w:rsid w:val="00931956"/>
    <w:rsid w:val="00931AEF"/>
    <w:rsid w:val="00931F88"/>
    <w:rsid w:val="00932038"/>
    <w:rsid w:val="009320D0"/>
    <w:rsid w:val="009322F4"/>
    <w:rsid w:val="009324BD"/>
    <w:rsid w:val="0093266F"/>
    <w:rsid w:val="00932675"/>
    <w:rsid w:val="009329E6"/>
    <w:rsid w:val="0093304F"/>
    <w:rsid w:val="009330FA"/>
    <w:rsid w:val="00933343"/>
    <w:rsid w:val="009334E7"/>
    <w:rsid w:val="0093384C"/>
    <w:rsid w:val="00933876"/>
    <w:rsid w:val="009338BA"/>
    <w:rsid w:val="00933964"/>
    <w:rsid w:val="00933983"/>
    <w:rsid w:val="00933B6F"/>
    <w:rsid w:val="009343C7"/>
    <w:rsid w:val="00934407"/>
    <w:rsid w:val="00934964"/>
    <w:rsid w:val="0093500B"/>
    <w:rsid w:val="0093519E"/>
    <w:rsid w:val="009352CC"/>
    <w:rsid w:val="0093555D"/>
    <w:rsid w:val="00935647"/>
    <w:rsid w:val="00935662"/>
    <w:rsid w:val="00935ABB"/>
    <w:rsid w:val="009363A2"/>
    <w:rsid w:val="00936598"/>
    <w:rsid w:val="009368CC"/>
    <w:rsid w:val="0093757F"/>
    <w:rsid w:val="009376D7"/>
    <w:rsid w:val="00937B3C"/>
    <w:rsid w:val="00937C29"/>
    <w:rsid w:val="00937E46"/>
    <w:rsid w:val="00940344"/>
    <w:rsid w:val="00940531"/>
    <w:rsid w:val="0094067B"/>
    <w:rsid w:val="00940E05"/>
    <w:rsid w:val="00940FC4"/>
    <w:rsid w:val="009412A8"/>
    <w:rsid w:val="00941F5C"/>
    <w:rsid w:val="009425B4"/>
    <w:rsid w:val="00942721"/>
    <w:rsid w:val="0094283D"/>
    <w:rsid w:val="0094296B"/>
    <w:rsid w:val="00942D64"/>
    <w:rsid w:val="00942F53"/>
    <w:rsid w:val="00942FF0"/>
    <w:rsid w:val="00943017"/>
    <w:rsid w:val="00943192"/>
    <w:rsid w:val="009431D9"/>
    <w:rsid w:val="00943285"/>
    <w:rsid w:val="0094328C"/>
    <w:rsid w:val="00943A9E"/>
    <w:rsid w:val="00943B28"/>
    <w:rsid w:val="00943D47"/>
    <w:rsid w:val="0094432E"/>
    <w:rsid w:val="00944551"/>
    <w:rsid w:val="00944561"/>
    <w:rsid w:val="00944695"/>
    <w:rsid w:val="009447A8"/>
    <w:rsid w:val="009456E5"/>
    <w:rsid w:val="00945734"/>
    <w:rsid w:val="00946438"/>
    <w:rsid w:val="0094644A"/>
    <w:rsid w:val="0094645B"/>
    <w:rsid w:val="00946BCA"/>
    <w:rsid w:val="00946C17"/>
    <w:rsid w:val="00946E1E"/>
    <w:rsid w:val="00946EFB"/>
    <w:rsid w:val="0094775C"/>
    <w:rsid w:val="0094791A"/>
    <w:rsid w:val="00947B7C"/>
    <w:rsid w:val="00947C9F"/>
    <w:rsid w:val="00947FA9"/>
    <w:rsid w:val="0095000E"/>
    <w:rsid w:val="009500AF"/>
    <w:rsid w:val="00950115"/>
    <w:rsid w:val="0095017B"/>
    <w:rsid w:val="0095021C"/>
    <w:rsid w:val="009502A4"/>
    <w:rsid w:val="00950714"/>
    <w:rsid w:val="00950A2C"/>
    <w:rsid w:val="00950C7D"/>
    <w:rsid w:val="00950EE5"/>
    <w:rsid w:val="00950F0A"/>
    <w:rsid w:val="009512A8"/>
    <w:rsid w:val="00951372"/>
    <w:rsid w:val="009514E4"/>
    <w:rsid w:val="00951B0D"/>
    <w:rsid w:val="00951C26"/>
    <w:rsid w:val="009520DE"/>
    <w:rsid w:val="00952175"/>
    <w:rsid w:val="00952240"/>
    <w:rsid w:val="0095265D"/>
    <w:rsid w:val="009526DE"/>
    <w:rsid w:val="00952809"/>
    <w:rsid w:val="00952863"/>
    <w:rsid w:val="00952A57"/>
    <w:rsid w:val="00952BBB"/>
    <w:rsid w:val="00952BC5"/>
    <w:rsid w:val="00952CAD"/>
    <w:rsid w:val="00952CC9"/>
    <w:rsid w:val="00952F0F"/>
    <w:rsid w:val="00952F17"/>
    <w:rsid w:val="00952F8E"/>
    <w:rsid w:val="009535D6"/>
    <w:rsid w:val="00953A9D"/>
    <w:rsid w:val="00953AFB"/>
    <w:rsid w:val="00953F15"/>
    <w:rsid w:val="0095420C"/>
    <w:rsid w:val="009543DE"/>
    <w:rsid w:val="0095451E"/>
    <w:rsid w:val="00954535"/>
    <w:rsid w:val="0095473E"/>
    <w:rsid w:val="0095479E"/>
    <w:rsid w:val="0095497C"/>
    <w:rsid w:val="009549CE"/>
    <w:rsid w:val="00955395"/>
    <w:rsid w:val="00955592"/>
    <w:rsid w:val="00955785"/>
    <w:rsid w:val="0095580C"/>
    <w:rsid w:val="00955D17"/>
    <w:rsid w:val="00955EAD"/>
    <w:rsid w:val="00955F64"/>
    <w:rsid w:val="00956668"/>
    <w:rsid w:val="0095689E"/>
    <w:rsid w:val="009568A0"/>
    <w:rsid w:val="00956BFB"/>
    <w:rsid w:val="00957107"/>
    <w:rsid w:val="00957D71"/>
    <w:rsid w:val="00957E9C"/>
    <w:rsid w:val="00957EAA"/>
    <w:rsid w:val="0096005A"/>
    <w:rsid w:val="00960406"/>
    <w:rsid w:val="009604EA"/>
    <w:rsid w:val="009605E0"/>
    <w:rsid w:val="009606CA"/>
    <w:rsid w:val="00960818"/>
    <w:rsid w:val="009608D5"/>
    <w:rsid w:val="009608F3"/>
    <w:rsid w:val="0096188A"/>
    <w:rsid w:val="00961B97"/>
    <w:rsid w:val="00961D34"/>
    <w:rsid w:val="00962322"/>
    <w:rsid w:val="00962361"/>
    <w:rsid w:val="009624FD"/>
    <w:rsid w:val="0096258E"/>
    <w:rsid w:val="009625DE"/>
    <w:rsid w:val="009626F8"/>
    <w:rsid w:val="00962797"/>
    <w:rsid w:val="00962980"/>
    <w:rsid w:val="00962E23"/>
    <w:rsid w:val="0096302C"/>
    <w:rsid w:val="009634A3"/>
    <w:rsid w:val="009635FA"/>
    <w:rsid w:val="00963BF7"/>
    <w:rsid w:val="00963E80"/>
    <w:rsid w:val="00963F50"/>
    <w:rsid w:val="00964220"/>
    <w:rsid w:val="009643F0"/>
    <w:rsid w:val="00964C5E"/>
    <w:rsid w:val="00964D8F"/>
    <w:rsid w:val="00964E26"/>
    <w:rsid w:val="00964F9B"/>
    <w:rsid w:val="00965772"/>
    <w:rsid w:val="009657CF"/>
    <w:rsid w:val="00965B12"/>
    <w:rsid w:val="00965B76"/>
    <w:rsid w:val="00965E29"/>
    <w:rsid w:val="00965F40"/>
    <w:rsid w:val="0096652E"/>
    <w:rsid w:val="00966569"/>
    <w:rsid w:val="0096663B"/>
    <w:rsid w:val="0096682D"/>
    <w:rsid w:val="00966CA6"/>
    <w:rsid w:val="009670F4"/>
    <w:rsid w:val="009674E6"/>
    <w:rsid w:val="00967652"/>
    <w:rsid w:val="00967A08"/>
    <w:rsid w:val="00970325"/>
    <w:rsid w:val="009705A1"/>
    <w:rsid w:val="009705E9"/>
    <w:rsid w:val="00970ABD"/>
    <w:rsid w:val="009712ED"/>
    <w:rsid w:val="009713B5"/>
    <w:rsid w:val="009713B7"/>
    <w:rsid w:val="009715C9"/>
    <w:rsid w:val="00971646"/>
    <w:rsid w:val="009716D7"/>
    <w:rsid w:val="00972042"/>
    <w:rsid w:val="009727A7"/>
    <w:rsid w:val="00972953"/>
    <w:rsid w:val="009730CF"/>
    <w:rsid w:val="00973295"/>
    <w:rsid w:val="00973429"/>
    <w:rsid w:val="00973780"/>
    <w:rsid w:val="00973AB7"/>
    <w:rsid w:val="00973D85"/>
    <w:rsid w:val="009741AE"/>
    <w:rsid w:val="009741DE"/>
    <w:rsid w:val="0097470C"/>
    <w:rsid w:val="00974DC1"/>
    <w:rsid w:val="00974EAF"/>
    <w:rsid w:val="009753BF"/>
    <w:rsid w:val="00975726"/>
    <w:rsid w:val="00975984"/>
    <w:rsid w:val="00975A29"/>
    <w:rsid w:val="00975BC2"/>
    <w:rsid w:val="00975D08"/>
    <w:rsid w:val="009761D1"/>
    <w:rsid w:val="0097629B"/>
    <w:rsid w:val="0097661A"/>
    <w:rsid w:val="00976A88"/>
    <w:rsid w:val="0097714E"/>
    <w:rsid w:val="00977229"/>
    <w:rsid w:val="0097751F"/>
    <w:rsid w:val="009775E5"/>
    <w:rsid w:val="0097760D"/>
    <w:rsid w:val="00977A6A"/>
    <w:rsid w:val="00977E55"/>
    <w:rsid w:val="00977F1B"/>
    <w:rsid w:val="00980099"/>
    <w:rsid w:val="00980BC6"/>
    <w:rsid w:val="00980DB9"/>
    <w:rsid w:val="009810EC"/>
    <w:rsid w:val="00981181"/>
    <w:rsid w:val="009813C4"/>
    <w:rsid w:val="0098163F"/>
    <w:rsid w:val="00981B88"/>
    <w:rsid w:val="00981F0E"/>
    <w:rsid w:val="00981FC4"/>
    <w:rsid w:val="009820E7"/>
    <w:rsid w:val="00982186"/>
    <w:rsid w:val="00982537"/>
    <w:rsid w:val="00982591"/>
    <w:rsid w:val="009825E6"/>
    <w:rsid w:val="009829F5"/>
    <w:rsid w:val="00982BD9"/>
    <w:rsid w:val="009830CB"/>
    <w:rsid w:val="0098310D"/>
    <w:rsid w:val="0098382E"/>
    <w:rsid w:val="00983965"/>
    <w:rsid w:val="00983E41"/>
    <w:rsid w:val="00983F5F"/>
    <w:rsid w:val="009844C3"/>
    <w:rsid w:val="00985063"/>
    <w:rsid w:val="0098561F"/>
    <w:rsid w:val="00986569"/>
    <w:rsid w:val="009866E5"/>
    <w:rsid w:val="00986AAC"/>
    <w:rsid w:val="00986D8A"/>
    <w:rsid w:val="00986F84"/>
    <w:rsid w:val="00987063"/>
    <w:rsid w:val="00987538"/>
    <w:rsid w:val="009875AC"/>
    <w:rsid w:val="00987988"/>
    <w:rsid w:val="00987D5C"/>
    <w:rsid w:val="0099002B"/>
    <w:rsid w:val="0099009E"/>
    <w:rsid w:val="00990297"/>
    <w:rsid w:val="009907D0"/>
    <w:rsid w:val="00990911"/>
    <w:rsid w:val="009909F7"/>
    <w:rsid w:val="00990C90"/>
    <w:rsid w:val="00990D0C"/>
    <w:rsid w:val="00990D9C"/>
    <w:rsid w:val="00991167"/>
    <w:rsid w:val="00991411"/>
    <w:rsid w:val="0099149C"/>
    <w:rsid w:val="00991683"/>
    <w:rsid w:val="009918F1"/>
    <w:rsid w:val="00991B20"/>
    <w:rsid w:val="00991C07"/>
    <w:rsid w:val="00991CAC"/>
    <w:rsid w:val="00991DC9"/>
    <w:rsid w:val="00992125"/>
    <w:rsid w:val="009921EE"/>
    <w:rsid w:val="0099258D"/>
    <w:rsid w:val="00992618"/>
    <w:rsid w:val="009928C7"/>
    <w:rsid w:val="00992981"/>
    <w:rsid w:val="00992AA2"/>
    <w:rsid w:val="00992C73"/>
    <w:rsid w:val="00992D23"/>
    <w:rsid w:val="009931A4"/>
    <w:rsid w:val="00993558"/>
    <w:rsid w:val="00993830"/>
    <w:rsid w:val="009938B5"/>
    <w:rsid w:val="009938F4"/>
    <w:rsid w:val="009941AE"/>
    <w:rsid w:val="00994B1D"/>
    <w:rsid w:val="00994CD6"/>
    <w:rsid w:val="00994FF8"/>
    <w:rsid w:val="00995138"/>
    <w:rsid w:val="00995982"/>
    <w:rsid w:val="00995BA7"/>
    <w:rsid w:val="00995BE8"/>
    <w:rsid w:val="00995DFC"/>
    <w:rsid w:val="00995ED8"/>
    <w:rsid w:val="0099677D"/>
    <w:rsid w:val="0099695C"/>
    <w:rsid w:val="00996C61"/>
    <w:rsid w:val="00996FAE"/>
    <w:rsid w:val="0099702F"/>
    <w:rsid w:val="009975C9"/>
    <w:rsid w:val="00997678"/>
    <w:rsid w:val="00997FFB"/>
    <w:rsid w:val="009A034E"/>
    <w:rsid w:val="009A051A"/>
    <w:rsid w:val="009A0BFE"/>
    <w:rsid w:val="009A0F27"/>
    <w:rsid w:val="009A1398"/>
    <w:rsid w:val="009A1637"/>
    <w:rsid w:val="009A18A8"/>
    <w:rsid w:val="009A1955"/>
    <w:rsid w:val="009A1CB0"/>
    <w:rsid w:val="009A1DB3"/>
    <w:rsid w:val="009A1EE1"/>
    <w:rsid w:val="009A1F9D"/>
    <w:rsid w:val="009A2034"/>
    <w:rsid w:val="009A20E7"/>
    <w:rsid w:val="009A26E0"/>
    <w:rsid w:val="009A2883"/>
    <w:rsid w:val="009A2A0F"/>
    <w:rsid w:val="009A2FF0"/>
    <w:rsid w:val="009A3479"/>
    <w:rsid w:val="009A3A46"/>
    <w:rsid w:val="009A3BBC"/>
    <w:rsid w:val="009A3D3D"/>
    <w:rsid w:val="009A42B4"/>
    <w:rsid w:val="009A48D6"/>
    <w:rsid w:val="009A48E8"/>
    <w:rsid w:val="009A49F2"/>
    <w:rsid w:val="009A4F70"/>
    <w:rsid w:val="009A55A0"/>
    <w:rsid w:val="009A5720"/>
    <w:rsid w:val="009A620B"/>
    <w:rsid w:val="009A6522"/>
    <w:rsid w:val="009A68CA"/>
    <w:rsid w:val="009A6AD3"/>
    <w:rsid w:val="009A6F9C"/>
    <w:rsid w:val="009A6FD2"/>
    <w:rsid w:val="009A73C7"/>
    <w:rsid w:val="009A751D"/>
    <w:rsid w:val="009A7644"/>
    <w:rsid w:val="009A769B"/>
    <w:rsid w:val="009A7DBB"/>
    <w:rsid w:val="009B04E5"/>
    <w:rsid w:val="009B0B63"/>
    <w:rsid w:val="009B0C95"/>
    <w:rsid w:val="009B10DA"/>
    <w:rsid w:val="009B12CF"/>
    <w:rsid w:val="009B12F6"/>
    <w:rsid w:val="009B13B4"/>
    <w:rsid w:val="009B1BE7"/>
    <w:rsid w:val="009B1C1D"/>
    <w:rsid w:val="009B1E12"/>
    <w:rsid w:val="009B1FBF"/>
    <w:rsid w:val="009B2362"/>
    <w:rsid w:val="009B2410"/>
    <w:rsid w:val="009B28B0"/>
    <w:rsid w:val="009B2C08"/>
    <w:rsid w:val="009B2D72"/>
    <w:rsid w:val="009B31D2"/>
    <w:rsid w:val="009B339D"/>
    <w:rsid w:val="009B3AD4"/>
    <w:rsid w:val="009B3B5F"/>
    <w:rsid w:val="009B3B9F"/>
    <w:rsid w:val="009B3FF6"/>
    <w:rsid w:val="009B44F3"/>
    <w:rsid w:val="009B4D77"/>
    <w:rsid w:val="009B5083"/>
    <w:rsid w:val="009B5363"/>
    <w:rsid w:val="009B580C"/>
    <w:rsid w:val="009B58AD"/>
    <w:rsid w:val="009B5F98"/>
    <w:rsid w:val="009B6637"/>
    <w:rsid w:val="009B6A64"/>
    <w:rsid w:val="009B6AD3"/>
    <w:rsid w:val="009B6E58"/>
    <w:rsid w:val="009B6F36"/>
    <w:rsid w:val="009B71D2"/>
    <w:rsid w:val="009B761F"/>
    <w:rsid w:val="009B7A63"/>
    <w:rsid w:val="009B7F8E"/>
    <w:rsid w:val="009C0372"/>
    <w:rsid w:val="009C040B"/>
    <w:rsid w:val="009C05A8"/>
    <w:rsid w:val="009C065A"/>
    <w:rsid w:val="009C0C68"/>
    <w:rsid w:val="009C0F47"/>
    <w:rsid w:val="009C0FE7"/>
    <w:rsid w:val="009C18A5"/>
    <w:rsid w:val="009C18D0"/>
    <w:rsid w:val="009C1ADB"/>
    <w:rsid w:val="009C1DA6"/>
    <w:rsid w:val="009C1E38"/>
    <w:rsid w:val="009C209C"/>
    <w:rsid w:val="009C2279"/>
    <w:rsid w:val="009C27A6"/>
    <w:rsid w:val="009C2808"/>
    <w:rsid w:val="009C393B"/>
    <w:rsid w:val="009C394B"/>
    <w:rsid w:val="009C3A31"/>
    <w:rsid w:val="009C3C4B"/>
    <w:rsid w:val="009C439F"/>
    <w:rsid w:val="009C4644"/>
    <w:rsid w:val="009C4B22"/>
    <w:rsid w:val="009C528F"/>
    <w:rsid w:val="009C55EF"/>
    <w:rsid w:val="009C56DC"/>
    <w:rsid w:val="009C589B"/>
    <w:rsid w:val="009C5DF1"/>
    <w:rsid w:val="009C5F1D"/>
    <w:rsid w:val="009C61F4"/>
    <w:rsid w:val="009C6306"/>
    <w:rsid w:val="009C63C4"/>
    <w:rsid w:val="009C6503"/>
    <w:rsid w:val="009C6604"/>
    <w:rsid w:val="009C6D68"/>
    <w:rsid w:val="009C7000"/>
    <w:rsid w:val="009C71B0"/>
    <w:rsid w:val="009C71BD"/>
    <w:rsid w:val="009C723B"/>
    <w:rsid w:val="009C723E"/>
    <w:rsid w:val="009C73B0"/>
    <w:rsid w:val="009C7A09"/>
    <w:rsid w:val="009C7BBB"/>
    <w:rsid w:val="009C7BE3"/>
    <w:rsid w:val="009C7BEB"/>
    <w:rsid w:val="009C7D02"/>
    <w:rsid w:val="009D0038"/>
    <w:rsid w:val="009D0249"/>
    <w:rsid w:val="009D030D"/>
    <w:rsid w:val="009D0435"/>
    <w:rsid w:val="009D04C1"/>
    <w:rsid w:val="009D0752"/>
    <w:rsid w:val="009D0A29"/>
    <w:rsid w:val="009D0F87"/>
    <w:rsid w:val="009D129B"/>
    <w:rsid w:val="009D12DD"/>
    <w:rsid w:val="009D134F"/>
    <w:rsid w:val="009D1710"/>
    <w:rsid w:val="009D18A7"/>
    <w:rsid w:val="009D1E0D"/>
    <w:rsid w:val="009D1FDE"/>
    <w:rsid w:val="009D2109"/>
    <w:rsid w:val="009D230D"/>
    <w:rsid w:val="009D234C"/>
    <w:rsid w:val="009D2389"/>
    <w:rsid w:val="009D29C0"/>
    <w:rsid w:val="009D2DFA"/>
    <w:rsid w:val="009D2FE1"/>
    <w:rsid w:val="009D303E"/>
    <w:rsid w:val="009D30E3"/>
    <w:rsid w:val="009D3126"/>
    <w:rsid w:val="009D33FA"/>
    <w:rsid w:val="009D3529"/>
    <w:rsid w:val="009D3A1C"/>
    <w:rsid w:val="009D3AE0"/>
    <w:rsid w:val="009D3EF6"/>
    <w:rsid w:val="009D3F6D"/>
    <w:rsid w:val="009D4ADC"/>
    <w:rsid w:val="009D4F72"/>
    <w:rsid w:val="009D504B"/>
    <w:rsid w:val="009D53F8"/>
    <w:rsid w:val="009D55AD"/>
    <w:rsid w:val="009D55C6"/>
    <w:rsid w:val="009D64CF"/>
    <w:rsid w:val="009D6DDB"/>
    <w:rsid w:val="009D6EA3"/>
    <w:rsid w:val="009D6EC1"/>
    <w:rsid w:val="009D71D5"/>
    <w:rsid w:val="009D72BA"/>
    <w:rsid w:val="009D7517"/>
    <w:rsid w:val="009D768D"/>
    <w:rsid w:val="009D768F"/>
    <w:rsid w:val="009D76DF"/>
    <w:rsid w:val="009D7CFF"/>
    <w:rsid w:val="009D7D6C"/>
    <w:rsid w:val="009D7D89"/>
    <w:rsid w:val="009D7E20"/>
    <w:rsid w:val="009E01DD"/>
    <w:rsid w:val="009E023F"/>
    <w:rsid w:val="009E0496"/>
    <w:rsid w:val="009E1074"/>
    <w:rsid w:val="009E1225"/>
    <w:rsid w:val="009E1285"/>
    <w:rsid w:val="009E1625"/>
    <w:rsid w:val="009E170D"/>
    <w:rsid w:val="009E1C08"/>
    <w:rsid w:val="009E1D5D"/>
    <w:rsid w:val="009E21B8"/>
    <w:rsid w:val="009E2658"/>
    <w:rsid w:val="009E26F8"/>
    <w:rsid w:val="009E2799"/>
    <w:rsid w:val="009E3210"/>
    <w:rsid w:val="009E337A"/>
    <w:rsid w:val="009E344E"/>
    <w:rsid w:val="009E36A9"/>
    <w:rsid w:val="009E37E5"/>
    <w:rsid w:val="009E37FE"/>
    <w:rsid w:val="009E4385"/>
    <w:rsid w:val="009E4414"/>
    <w:rsid w:val="009E4646"/>
    <w:rsid w:val="009E4892"/>
    <w:rsid w:val="009E493A"/>
    <w:rsid w:val="009E4FCC"/>
    <w:rsid w:val="009E57D9"/>
    <w:rsid w:val="009E59A5"/>
    <w:rsid w:val="009E5FE2"/>
    <w:rsid w:val="009E609A"/>
    <w:rsid w:val="009E6265"/>
    <w:rsid w:val="009E6480"/>
    <w:rsid w:val="009E6584"/>
    <w:rsid w:val="009E65C7"/>
    <w:rsid w:val="009E688C"/>
    <w:rsid w:val="009E69BE"/>
    <w:rsid w:val="009E6AC2"/>
    <w:rsid w:val="009E6AF8"/>
    <w:rsid w:val="009E6C6F"/>
    <w:rsid w:val="009E6C92"/>
    <w:rsid w:val="009E6D7F"/>
    <w:rsid w:val="009E6DCF"/>
    <w:rsid w:val="009E73FD"/>
    <w:rsid w:val="009E758E"/>
    <w:rsid w:val="009E7AA1"/>
    <w:rsid w:val="009F0108"/>
    <w:rsid w:val="009F01F8"/>
    <w:rsid w:val="009F0468"/>
    <w:rsid w:val="009F105D"/>
    <w:rsid w:val="009F155E"/>
    <w:rsid w:val="009F210C"/>
    <w:rsid w:val="009F27DB"/>
    <w:rsid w:val="009F29B0"/>
    <w:rsid w:val="009F2C3F"/>
    <w:rsid w:val="009F2F9B"/>
    <w:rsid w:val="009F3183"/>
    <w:rsid w:val="009F3351"/>
    <w:rsid w:val="009F33B9"/>
    <w:rsid w:val="009F3CC5"/>
    <w:rsid w:val="009F416B"/>
    <w:rsid w:val="009F433B"/>
    <w:rsid w:val="009F4500"/>
    <w:rsid w:val="009F4631"/>
    <w:rsid w:val="009F4700"/>
    <w:rsid w:val="009F47D5"/>
    <w:rsid w:val="009F4D08"/>
    <w:rsid w:val="009F524B"/>
    <w:rsid w:val="009F5261"/>
    <w:rsid w:val="009F535B"/>
    <w:rsid w:val="009F553D"/>
    <w:rsid w:val="009F570D"/>
    <w:rsid w:val="009F59E3"/>
    <w:rsid w:val="009F5AEB"/>
    <w:rsid w:val="009F5B2F"/>
    <w:rsid w:val="009F5C11"/>
    <w:rsid w:val="009F5E12"/>
    <w:rsid w:val="009F5EC2"/>
    <w:rsid w:val="009F6068"/>
    <w:rsid w:val="009F64F7"/>
    <w:rsid w:val="009F68A9"/>
    <w:rsid w:val="009F6CE2"/>
    <w:rsid w:val="009F6E43"/>
    <w:rsid w:val="009F72CE"/>
    <w:rsid w:val="009F73D2"/>
    <w:rsid w:val="009F73FA"/>
    <w:rsid w:val="009F76A9"/>
    <w:rsid w:val="009F7B84"/>
    <w:rsid w:val="009F7D17"/>
    <w:rsid w:val="00A00312"/>
    <w:rsid w:val="00A0047A"/>
    <w:rsid w:val="00A00653"/>
    <w:rsid w:val="00A00724"/>
    <w:rsid w:val="00A00D96"/>
    <w:rsid w:val="00A00EC6"/>
    <w:rsid w:val="00A01068"/>
    <w:rsid w:val="00A0112A"/>
    <w:rsid w:val="00A0130F"/>
    <w:rsid w:val="00A015CF"/>
    <w:rsid w:val="00A01908"/>
    <w:rsid w:val="00A01FED"/>
    <w:rsid w:val="00A0228C"/>
    <w:rsid w:val="00A02EF2"/>
    <w:rsid w:val="00A03596"/>
    <w:rsid w:val="00A035A5"/>
    <w:rsid w:val="00A037FD"/>
    <w:rsid w:val="00A03D07"/>
    <w:rsid w:val="00A04072"/>
    <w:rsid w:val="00A04296"/>
    <w:rsid w:val="00A044F9"/>
    <w:rsid w:val="00A0458E"/>
    <w:rsid w:val="00A0464D"/>
    <w:rsid w:val="00A047EC"/>
    <w:rsid w:val="00A04D13"/>
    <w:rsid w:val="00A05103"/>
    <w:rsid w:val="00A056CF"/>
    <w:rsid w:val="00A05799"/>
    <w:rsid w:val="00A05848"/>
    <w:rsid w:val="00A05903"/>
    <w:rsid w:val="00A0596D"/>
    <w:rsid w:val="00A05B42"/>
    <w:rsid w:val="00A05CA9"/>
    <w:rsid w:val="00A05D8F"/>
    <w:rsid w:val="00A05E67"/>
    <w:rsid w:val="00A0607D"/>
    <w:rsid w:val="00A061AC"/>
    <w:rsid w:val="00A062C7"/>
    <w:rsid w:val="00A0650C"/>
    <w:rsid w:val="00A0667A"/>
    <w:rsid w:val="00A06A65"/>
    <w:rsid w:val="00A06C23"/>
    <w:rsid w:val="00A07594"/>
    <w:rsid w:val="00A0777D"/>
    <w:rsid w:val="00A07A8D"/>
    <w:rsid w:val="00A07C77"/>
    <w:rsid w:val="00A10004"/>
    <w:rsid w:val="00A10026"/>
    <w:rsid w:val="00A10264"/>
    <w:rsid w:val="00A109BB"/>
    <w:rsid w:val="00A10B37"/>
    <w:rsid w:val="00A10CF5"/>
    <w:rsid w:val="00A10F15"/>
    <w:rsid w:val="00A11397"/>
    <w:rsid w:val="00A117E8"/>
    <w:rsid w:val="00A11916"/>
    <w:rsid w:val="00A11C67"/>
    <w:rsid w:val="00A11F15"/>
    <w:rsid w:val="00A122C5"/>
    <w:rsid w:val="00A12304"/>
    <w:rsid w:val="00A125B1"/>
    <w:rsid w:val="00A127E5"/>
    <w:rsid w:val="00A129D1"/>
    <w:rsid w:val="00A12B0B"/>
    <w:rsid w:val="00A12E70"/>
    <w:rsid w:val="00A12FEB"/>
    <w:rsid w:val="00A13022"/>
    <w:rsid w:val="00A13055"/>
    <w:rsid w:val="00A130A2"/>
    <w:rsid w:val="00A13160"/>
    <w:rsid w:val="00A131D4"/>
    <w:rsid w:val="00A1327E"/>
    <w:rsid w:val="00A13341"/>
    <w:rsid w:val="00A135FB"/>
    <w:rsid w:val="00A13BB3"/>
    <w:rsid w:val="00A13BE0"/>
    <w:rsid w:val="00A14043"/>
    <w:rsid w:val="00A141D0"/>
    <w:rsid w:val="00A14424"/>
    <w:rsid w:val="00A14500"/>
    <w:rsid w:val="00A1475F"/>
    <w:rsid w:val="00A148EB"/>
    <w:rsid w:val="00A14A23"/>
    <w:rsid w:val="00A14E1C"/>
    <w:rsid w:val="00A14FA6"/>
    <w:rsid w:val="00A150C0"/>
    <w:rsid w:val="00A153AA"/>
    <w:rsid w:val="00A15633"/>
    <w:rsid w:val="00A156DD"/>
    <w:rsid w:val="00A1571A"/>
    <w:rsid w:val="00A157C8"/>
    <w:rsid w:val="00A15867"/>
    <w:rsid w:val="00A15CA0"/>
    <w:rsid w:val="00A15EBD"/>
    <w:rsid w:val="00A15F68"/>
    <w:rsid w:val="00A16383"/>
    <w:rsid w:val="00A16512"/>
    <w:rsid w:val="00A16F64"/>
    <w:rsid w:val="00A17014"/>
    <w:rsid w:val="00A175B0"/>
    <w:rsid w:val="00A178DC"/>
    <w:rsid w:val="00A17ACC"/>
    <w:rsid w:val="00A17E41"/>
    <w:rsid w:val="00A17EAB"/>
    <w:rsid w:val="00A17F33"/>
    <w:rsid w:val="00A203E4"/>
    <w:rsid w:val="00A20465"/>
    <w:rsid w:val="00A2070F"/>
    <w:rsid w:val="00A20ACE"/>
    <w:rsid w:val="00A20C76"/>
    <w:rsid w:val="00A20CAE"/>
    <w:rsid w:val="00A2122E"/>
    <w:rsid w:val="00A21651"/>
    <w:rsid w:val="00A2183B"/>
    <w:rsid w:val="00A21968"/>
    <w:rsid w:val="00A21F80"/>
    <w:rsid w:val="00A21FF3"/>
    <w:rsid w:val="00A22221"/>
    <w:rsid w:val="00A22416"/>
    <w:rsid w:val="00A22481"/>
    <w:rsid w:val="00A2267C"/>
    <w:rsid w:val="00A22783"/>
    <w:rsid w:val="00A228AE"/>
    <w:rsid w:val="00A22D61"/>
    <w:rsid w:val="00A23367"/>
    <w:rsid w:val="00A23588"/>
    <w:rsid w:val="00A23E05"/>
    <w:rsid w:val="00A245A4"/>
    <w:rsid w:val="00A246C6"/>
    <w:rsid w:val="00A24834"/>
    <w:rsid w:val="00A2496A"/>
    <w:rsid w:val="00A249CD"/>
    <w:rsid w:val="00A25006"/>
    <w:rsid w:val="00A250D8"/>
    <w:rsid w:val="00A251C6"/>
    <w:rsid w:val="00A2595B"/>
    <w:rsid w:val="00A25A4D"/>
    <w:rsid w:val="00A25C10"/>
    <w:rsid w:val="00A26198"/>
    <w:rsid w:val="00A262F3"/>
    <w:rsid w:val="00A26407"/>
    <w:rsid w:val="00A2654E"/>
    <w:rsid w:val="00A269F1"/>
    <w:rsid w:val="00A26DF1"/>
    <w:rsid w:val="00A27505"/>
    <w:rsid w:val="00A27731"/>
    <w:rsid w:val="00A27D60"/>
    <w:rsid w:val="00A27D94"/>
    <w:rsid w:val="00A30186"/>
    <w:rsid w:val="00A306D0"/>
    <w:rsid w:val="00A31465"/>
    <w:rsid w:val="00A3146F"/>
    <w:rsid w:val="00A31661"/>
    <w:rsid w:val="00A3171D"/>
    <w:rsid w:val="00A31B86"/>
    <w:rsid w:val="00A31BE4"/>
    <w:rsid w:val="00A31C85"/>
    <w:rsid w:val="00A31F4A"/>
    <w:rsid w:val="00A31FE1"/>
    <w:rsid w:val="00A3206E"/>
    <w:rsid w:val="00A32092"/>
    <w:rsid w:val="00A32441"/>
    <w:rsid w:val="00A324DE"/>
    <w:rsid w:val="00A325AD"/>
    <w:rsid w:val="00A326B1"/>
    <w:rsid w:val="00A32799"/>
    <w:rsid w:val="00A32844"/>
    <w:rsid w:val="00A32851"/>
    <w:rsid w:val="00A328F8"/>
    <w:rsid w:val="00A338E7"/>
    <w:rsid w:val="00A33E9C"/>
    <w:rsid w:val="00A340B6"/>
    <w:rsid w:val="00A34216"/>
    <w:rsid w:val="00A34962"/>
    <w:rsid w:val="00A34CA7"/>
    <w:rsid w:val="00A35148"/>
    <w:rsid w:val="00A353E2"/>
    <w:rsid w:val="00A3545C"/>
    <w:rsid w:val="00A3583D"/>
    <w:rsid w:val="00A35B7E"/>
    <w:rsid w:val="00A35B86"/>
    <w:rsid w:val="00A35BA8"/>
    <w:rsid w:val="00A35DCF"/>
    <w:rsid w:val="00A36558"/>
    <w:rsid w:val="00A3661F"/>
    <w:rsid w:val="00A36A5A"/>
    <w:rsid w:val="00A36D57"/>
    <w:rsid w:val="00A36DEF"/>
    <w:rsid w:val="00A372C0"/>
    <w:rsid w:val="00A373FD"/>
    <w:rsid w:val="00A375E0"/>
    <w:rsid w:val="00A3791E"/>
    <w:rsid w:val="00A37E50"/>
    <w:rsid w:val="00A37E95"/>
    <w:rsid w:val="00A40095"/>
    <w:rsid w:val="00A40199"/>
    <w:rsid w:val="00A40370"/>
    <w:rsid w:val="00A405B8"/>
    <w:rsid w:val="00A40939"/>
    <w:rsid w:val="00A41152"/>
    <w:rsid w:val="00A4119C"/>
    <w:rsid w:val="00A412CD"/>
    <w:rsid w:val="00A41872"/>
    <w:rsid w:val="00A42198"/>
    <w:rsid w:val="00A42469"/>
    <w:rsid w:val="00A429C0"/>
    <w:rsid w:val="00A4350E"/>
    <w:rsid w:val="00A435A1"/>
    <w:rsid w:val="00A43637"/>
    <w:rsid w:val="00A43BFD"/>
    <w:rsid w:val="00A43C12"/>
    <w:rsid w:val="00A43EF2"/>
    <w:rsid w:val="00A440CC"/>
    <w:rsid w:val="00A4447E"/>
    <w:rsid w:val="00A446D7"/>
    <w:rsid w:val="00A4470F"/>
    <w:rsid w:val="00A44B87"/>
    <w:rsid w:val="00A45183"/>
    <w:rsid w:val="00A452AF"/>
    <w:rsid w:val="00A4534F"/>
    <w:rsid w:val="00A453CC"/>
    <w:rsid w:val="00A4553D"/>
    <w:rsid w:val="00A455BC"/>
    <w:rsid w:val="00A45A5F"/>
    <w:rsid w:val="00A45EA5"/>
    <w:rsid w:val="00A46378"/>
    <w:rsid w:val="00A463F5"/>
    <w:rsid w:val="00A465C0"/>
    <w:rsid w:val="00A4671E"/>
    <w:rsid w:val="00A46ACA"/>
    <w:rsid w:val="00A46C7A"/>
    <w:rsid w:val="00A470F1"/>
    <w:rsid w:val="00A47277"/>
    <w:rsid w:val="00A47330"/>
    <w:rsid w:val="00A47340"/>
    <w:rsid w:val="00A474F5"/>
    <w:rsid w:val="00A4781F"/>
    <w:rsid w:val="00A47846"/>
    <w:rsid w:val="00A47A5B"/>
    <w:rsid w:val="00A47FF4"/>
    <w:rsid w:val="00A5004D"/>
    <w:rsid w:val="00A50116"/>
    <w:rsid w:val="00A50363"/>
    <w:rsid w:val="00A5036A"/>
    <w:rsid w:val="00A50432"/>
    <w:rsid w:val="00A504A8"/>
    <w:rsid w:val="00A504F6"/>
    <w:rsid w:val="00A50655"/>
    <w:rsid w:val="00A507EF"/>
    <w:rsid w:val="00A50E8F"/>
    <w:rsid w:val="00A5103C"/>
    <w:rsid w:val="00A511DD"/>
    <w:rsid w:val="00A5179F"/>
    <w:rsid w:val="00A518F9"/>
    <w:rsid w:val="00A51C0C"/>
    <w:rsid w:val="00A51C0E"/>
    <w:rsid w:val="00A51D78"/>
    <w:rsid w:val="00A51D9A"/>
    <w:rsid w:val="00A5213C"/>
    <w:rsid w:val="00A521C5"/>
    <w:rsid w:val="00A521E9"/>
    <w:rsid w:val="00A5236A"/>
    <w:rsid w:val="00A52B00"/>
    <w:rsid w:val="00A52D29"/>
    <w:rsid w:val="00A52FDF"/>
    <w:rsid w:val="00A530A9"/>
    <w:rsid w:val="00A531CD"/>
    <w:rsid w:val="00A5338D"/>
    <w:rsid w:val="00A536BD"/>
    <w:rsid w:val="00A5384B"/>
    <w:rsid w:val="00A53A99"/>
    <w:rsid w:val="00A53BE3"/>
    <w:rsid w:val="00A53CCD"/>
    <w:rsid w:val="00A5421A"/>
    <w:rsid w:val="00A544C4"/>
    <w:rsid w:val="00A549AF"/>
    <w:rsid w:val="00A55326"/>
    <w:rsid w:val="00A557D3"/>
    <w:rsid w:val="00A55A2F"/>
    <w:rsid w:val="00A55A3F"/>
    <w:rsid w:val="00A55A63"/>
    <w:rsid w:val="00A55E3D"/>
    <w:rsid w:val="00A55F83"/>
    <w:rsid w:val="00A567B5"/>
    <w:rsid w:val="00A56AC7"/>
    <w:rsid w:val="00A56BAA"/>
    <w:rsid w:val="00A56E22"/>
    <w:rsid w:val="00A57441"/>
    <w:rsid w:val="00A574D8"/>
    <w:rsid w:val="00A57991"/>
    <w:rsid w:val="00A57A46"/>
    <w:rsid w:val="00A57BB9"/>
    <w:rsid w:val="00A57BF6"/>
    <w:rsid w:val="00A57D75"/>
    <w:rsid w:val="00A601CA"/>
    <w:rsid w:val="00A603C3"/>
    <w:rsid w:val="00A605FF"/>
    <w:rsid w:val="00A607C9"/>
    <w:rsid w:val="00A6092C"/>
    <w:rsid w:val="00A60945"/>
    <w:rsid w:val="00A60A04"/>
    <w:rsid w:val="00A60A29"/>
    <w:rsid w:val="00A60CE3"/>
    <w:rsid w:val="00A60E65"/>
    <w:rsid w:val="00A6122B"/>
    <w:rsid w:val="00A6123B"/>
    <w:rsid w:val="00A61346"/>
    <w:rsid w:val="00A61348"/>
    <w:rsid w:val="00A6188F"/>
    <w:rsid w:val="00A61A22"/>
    <w:rsid w:val="00A61A49"/>
    <w:rsid w:val="00A61A9D"/>
    <w:rsid w:val="00A61C42"/>
    <w:rsid w:val="00A61D21"/>
    <w:rsid w:val="00A61F00"/>
    <w:rsid w:val="00A623E0"/>
    <w:rsid w:val="00A62725"/>
    <w:rsid w:val="00A62AD8"/>
    <w:rsid w:val="00A62FE1"/>
    <w:rsid w:val="00A63095"/>
    <w:rsid w:val="00A63394"/>
    <w:rsid w:val="00A63AE6"/>
    <w:rsid w:val="00A63CF6"/>
    <w:rsid w:val="00A63F8C"/>
    <w:rsid w:val="00A63FFF"/>
    <w:rsid w:val="00A643CD"/>
    <w:rsid w:val="00A645A1"/>
    <w:rsid w:val="00A645F5"/>
    <w:rsid w:val="00A64658"/>
    <w:rsid w:val="00A64D7D"/>
    <w:rsid w:val="00A64F9D"/>
    <w:rsid w:val="00A65128"/>
    <w:rsid w:val="00A651A1"/>
    <w:rsid w:val="00A6528E"/>
    <w:rsid w:val="00A65415"/>
    <w:rsid w:val="00A655B9"/>
    <w:rsid w:val="00A6590E"/>
    <w:rsid w:val="00A65A1E"/>
    <w:rsid w:val="00A65A5D"/>
    <w:rsid w:val="00A65BEA"/>
    <w:rsid w:val="00A66450"/>
    <w:rsid w:val="00A66508"/>
    <w:rsid w:val="00A66758"/>
    <w:rsid w:val="00A66A30"/>
    <w:rsid w:val="00A66FFD"/>
    <w:rsid w:val="00A672F0"/>
    <w:rsid w:val="00A672FC"/>
    <w:rsid w:val="00A6747B"/>
    <w:rsid w:val="00A67764"/>
    <w:rsid w:val="00A67A92"/>
    <w:rsid w:val="00A67C7C"/>
    <w:rsid w:val="00A67CF9"/>
    <w:rsid w:val="00A67F27"/>
    <w:rsid w:val="00A704F0"/>
    <w:rsid w:val="00A70715"/>
    <w:rsid w:val="00A70C66"/>
    <w:rsid w:val="00A70E09"/>
    <w:rsid w:val="00A7107E"/>
    <w:rsid w:val="00A71873"/>
    <w:rsid w:val="00A72198"/>
    <w:rsid w:val="00A72B08"/>
    <w:rsid w:val="00A72C87"/>
    <w:rsid w:val="00A7319D"/>
    <w:rsid w:val="00A731B2"/>
    <w:rsid w:val="00A73336"/>
    <w:rsid w:val="00A733D8"/>
    <w:rsid w:val="00A73A37"/>
    <w:rsid w:val="00A73B40"/>
    <w:rsid w:val="00A73F0A"/>
    <w:rsid w:val="00A73F5B"/>
    <w:rsid w:val="00A74094"/>
    <w:rsid w:val="00A74585"/>
    <w:rsid w:val="00A748E2"/>
    <w:rsid w:val="00A74FBB"/>
    <w:rsid w:val="00A7529A"/>
    <w:rsid w:val="00A75384"/>
    <w:rsid w:val="00A753EB"/>
    <w:rsid w:val="00A75A54"/>
    <w:rsid w:val="00A75AD1"/>
    <w:rsid w:val="00A75EA2"/>
    <w:rsid w:val="00A767CD"/>
    <w:rsid w:val="00A7680A"/>
    <w:rsid w:val="00A76D19"/>
    <w:rsid w:val="00A77134"/>
    <w:rsid w:val="00A77429"/>
    <w:rsid w:val="00A77897"/>
    <w:rsid w:val="00A779EF"/>
    <w:rsid w:val="00A8010A"/>
    <w:rsid w:val="00A8062C"/>
    <w:rsid w:val="00A808DD"/>
    <w:rsid w:val="00A80ACC"/>
    <w:rsid w:val="00A8102C"/>
    <w:rsid w:val="00A81049"/>
    <w:rsid w:val="00A81234"/>
    <w:rsid w:val="00A81456"/>
    <w:rsid w:val="00A816D4"/>
    <w:rsid w:val="00A81C37"/>
    <w:rsid w:val="00A823F1"/>
    <w:rsid w:val="00A829FE"/>
    <w:rsid w:val="00A82A84"/>
    <w:rsid w:val="00A82F15"/>
    <w:rsid w:val="00A83187"/>
    <w:rsid w:val="00A8383A"/>
    <w:rsid w:val="00A83D38"/>
    <w:rsid w:val="00A83F5F"/>
    <w:rsid w:val="00A8406A"/>
    <w:rsid w:val="00A84202"/>
    <w:rsid w:val="00A8457F"/>
    <w:rsid w:val="00A845B6"/>
    <w:rsid w:val="00A84872"/>
    <w:rsid w:val="00A850E8"/>
    <w:rsid w:val="00A8546C"/>
    <w:rsid w:val="00A8554D"/>
    <w:rsid w:val="00A85593"/>
    <w:rsid w:val="00A855DC"/>
    <w:rsid w:val="00A85644"/>
    <w:rsid w:val="00A85714"/>
    <w:rsid w:val="00A85797"/>
    <w:rsid w:val="00A863BB"/>
    <w:rsid w:val="00A863CA"/>
    <w:rsid w:val="00A86431"/>
    <w:rsid w:val="00A86521"/>
    <w:rsid w:val="00A86A88"/>
    <w:rsid w:val="00A86C76"/>
    <w:rsid w:val="00A86D99"/>
    <w:rsid w:val="00A86FD7"/>
    <w:rsid w:val="00A87623"/>
    <w:rsid w:val="00A87666"/>
    <w:rsid w:val="00A87733"/>
    <w:rsid w:val="00A900E6"/>
    <w:rsid w:val="00A901B2"/>
    <w:rsid w:val="00A90355"/>
    <w:rsid w:val="00A90360"/>
    <w:rsid w:val="00A90827"/>
    <w:rsid w:val="00A908CB"/>
    <w:rsid w:val="00A90B22"/>
    <w:rsid w:val="00A90C46"/>
    <w:rsid w:val="00A90CFB"/>
    <w:rsid w:val="00A90F9F"/>
    <w:rsid w:val="00A9111B"/>
    <w:rsid w:val="00A913B3"/>
    <w:rsid w:val="00A9151C"/>
    <w:rsid w:val="00A91BCC"/>
    <w:rsid w:val="00A91D32"/>
    <w:rsid w:val="00A922C5"/>
    <w:rsid w:val="00A925EE"/>
    <w:rsid w:val="00A929EC"/>
    <w:rsid w:val="00A9324B"/>
    <w:rsid w:val="00A9392D"/>
    <w:rsid w:val="00A939BA"/>
    <w:rsid w:val="00A93FEA"/>
    <w:rsid w:val="00A94CA1"/>
    <w:rsid w:val="00A94E62"/>
    <w:rsid w:val="00A94E8F"/>
    <w:rsid w:val="00A95072"/>
    <w:rsid w:val="00A952A9"/>
    <w:rsid w:val="00A9541B"/>
    <w:rsid w:val="00A95581"/>
    <w:rsid w:val="00A957D2"/>
    <w:rsid w:val="00A95821"/>
    <w:rsid w:val="00A95D6F"/>
    <w:rsid w:val="00A9639A"/>
    <w:rsid w:val="00A9676E"/>
    <w:rsid w:val="00A967B7"/>
    <w:rsid w:val="00A968E1"/>
    <w:rsid w:val="00A975EB"/>
    <w:rsid w:val="00A97AB9"/>
    <w:rsid w:val="00A97F6C"/>
    <w:rsid w:val="00AA0364"/>
    <w:rsid w:val="00AA0744"/>
    <w:rsid w:val="00AA08C2"/>
    <w:rsid w:val="00AA09FF"/>
    <w:rsid w:val="00AA0C77"/>
    <w:rsid w:val="00AA0D19"/>
    <w:rsid w:val="00AA0F9E"/>
    <w:rsid w:val="00AA14EE"/>
    <w:rsid w:val="00AA169F"/>
    <w:rsid w:val="00AA1AF9"/>
    <w:rsid w:val="00AA1B48"/>
    <w:rsid w:val="00AA1F94"/>
    <w:rsid w:val="00AA20A8"/>
    <w:rsid w:val="00AA22E5"/>
    <w:rsid w:val="00AA26F3"/>
    <w:rsid w:val="00AA27B6"/>
    <w:rsid w:val="00AA28DB"/>
    <w:rsid w:val="00AA2945"/>
    <w:rsid w:val="00AA2B4F"/>
    <w:rsid w:val="00AA2E45"/>
    <w:rsid w:val="00AA301A"/>
    <w:rsid w:val="00AA364C"/>
    <w:rsid w:val="00AA37CB"/>
    <w:rsid w:val="00AA3DBB"/>
    <w:rsid w:val="00AA3F37"/>
    <w:rsid w:val="00AA42B2"/>
    <w:rsid w:val="00AA42E5"/>
    <w:rsid w:val="00AA448F"/>
    <w:rsid w:val="00AA4616"/>
    <w:rsid w:val="00AA46EA"/>
    <w:rsid w:val="00AA4768"/>
    <w:rsid w:val="00AA48A4"/>
    <w:rsid w:val="00AA4A98"/>
    <w:rsid w:val="00AA4ABF"/>
    <w:rsid w:val="00AA4BB6"/>
    <w:rsid w:val="00AA51D3"/>
    <w:rsid w:val="00AA537E"/>
    <w:rsid w:val="00AA5555"/>
    <w:rsid w:val="00AA5631"/>
    <w:rsid w:val="00AA5844"/>
    <w:rsid w:val="00AA59CD"/>
    <w:rsid w:val="00AA5F88"/>
    <w:rsid w:val="00AA65A4"/>
    <w:rsid w:val="00AA6A9B"/>
    <w:rsid w:val="00AA6F8D"/>
    <w:rsid w:val="00AA76A7"/>
    <w:rsid w:val="00AA7F8F"/>
    <w:rsid w:val="00AA7FB2"/>
    <w:rsid w:val="00AB0097"/>
    <w:rsid w:val="00AB0430"/>
    <w:rsid w:val="00AB10B2"/>
    <w:rsid w:val="00AB1114"/>
    <w:rsid w:val="00AB11DB"/>
    <w:rsid w:val="00AB1680"/>
    <w:rsid w:val="00AB1A7C"/>
    <w:rsid w:val="00AB1E2C"/>
    <w:rsid w:val="00AB1E7D"/>
    <w:rsid w:val="00AB1F66"/>
    <w:rsid w:val="00AB2103"/>
    <w:rsid w:val="00AB21E1"/>
    <w:rsid w:val="00AB27A2"/>
    <w:rsid w:val="00AB288A"/>
    <w:rsid w:val="00AB2A33"/>
    <w:rsid w:val="00AB2C71"/>
    <w:rsid w:val="00AB3148"/>
    <w:rsid w:val="00AB32B9"/>
    <w:rsid w:val="00AB376B"/>
    <w:rsid w:val="00AB3819"/>
    <w:rsid w:val="00AB3D09"/>
    <w:rsid w:val="00AB3E7B"/>
    <w:rsid w:val="00AB4495"/>
    <w:rsid w:val="00AB4B36"/>
    <w:rsid w:val="00AB5021"/>
    <w:rsid w:val="00AB5030"/>
    <w:rsid w:val="00AB5113"/>
    <w:rsid w:val="00AB51FE"/>
    <w:rsid w:val="00AB5230"/>
    <w:rsid w:val="00AB54A4"/>
    <w:rsid w:val="00AB5645"/>
    <w:rsid w:val="00AB5CCC"/>
    <w:rsid w:val="00AB6261"/>
    <w:rsid w:val="00AB67C3"/>
    <w:rsid w:val="00AB699C"/>
    <w:rsid w:val="00AB69C5"/>
    <w:rsid w:val="00AB6A47"/>
    <w:rsid w:val="00AB7224"/>
    <w:rsid w:val="00AB72BE"/>
    <w:rsid w:val="00AB7789"/>
    <w:rsid w:val="00AB77D7"/>
    <w:rsid w:val="00AB7A81"/>
    <w:rsid w:val="00AB7AB8"/>
    <w:rsid w:val="00AB7C74"/>
    <w:rsid w:val="00AB7E2B"/>
    <w:rsid w:val="00AB7EC8"/>
    <w:rsid w:val="00AB7FFD"/>
    <w:rsid w:val="00AC034E"/>
    <w:rsid w:val="00AC0680"/>
    <w:rsid w:val="00AC0D70"/>
    <w:rsid w:val="00AC0DCA"/>
    <w:rsid w:val="00AC0EE1"/>
    <w:rsid w:val="00AC104E"/>
    <w:rsid w:val="00AC1886"/>
    <w:rsid w:val="00AC19F0"/>
    <w:rsid w:val="00AC1B1C"/>
    <w:rsid w:val="00AC1F88"/>
    <w:rsid w:val="00AC205D"/>
    <w:rsid w:val="00AC2409"/>
    <w:rsid w:val="00AC25B9"/>
    <w:rsid w:val="00AC29C2"/>
    <w:rsid w:val="00AC2C28"/>
    <w:rsid w:val="00AC3145"/>
    <w:rsid w:val="00AC31A3"/>
    <w:rsid w:val="00AC3373"/>
    <w:rsid w:val="00AC39BE"/>
    <w:rsid w:val="00AC3C1B"/>
    <w:rsid w:val="00AC3E51"/>
    <w:rsid w:val="00AC3F84"/>
    <w:rsid w:val="00AC3FA7"/>
    <w:rsid w:val="00AC452E"/>
    <w:rsid w:val="00AC4595"/>
    <w:rsid w:val="00AC4789"/>
    <w:rsid w:val="00AC5374"/>
    <w:rsid w:val="00AC550B"/>
    <w:rsid w:val="00AC55F0"/>
    <w:rsid w:val="00AC57CD"/>
    <w:rsid w:val="00AC5ABB"/>
    <w:rsid w:val="00AC5BAA"/>
    <w:rsid w:val="00AC6329"/>
    <w:rsid w:val="00AC6391"/>
    <w:rsid w:val="00AC6448"/>
    <w:rsid w:val="00AC728D"/>
    <w:rsid w:val="00AC7298"/>
    <w:rsid w:val="00AC732F"/>
    <w:rsid w:val="00AC76C3"/>
    <w:rsid w:val="00AC7AC4"/>
    <w:rsid w:val="00AC7CE8"/>
    <w:rsid w:val="00AC7E33"/>
    <w:rsid w:val="00AD02B8"/>
    <w:rsid w:val="00AD06C0"/>
    <w:rsid w:val="00AD08CF"/>
    <w:rsid w:val="00AD09EC"/>
    <w:rsid w:val="00AD0A32"/>
    <w:rsid w:val="00AD0A8D"/>
    <w:rsid w:val="00AD0FB0"/>
    <w:rsid w:val="00AD106A"/>
    <w:rsid w:val="00AD1265"/>
    <w:rsid w:val="00AD12E1"/>
    <w:rsid w:val="00AD1591"/>
    <w:rsid w:val="00AD15C5"/>
    <w:rsid w:val="00AD1A7A"/>
    <w:rsid w:val="00AD1E7F"/>
    <w:rsid w:val="00AD23B9"/>
    <w:rsid w:val="00AD2865"/>
    <w:rsid w:val="00AD2DBB"/>
    <w:rsid w:val="00AD3236"/>
    <w:rsid w:val="00AD34DA"/>
    <w:rsid w:val="00AD34DE"/>
    <w:rsid w:val="00AD3593"/>
    <w:rsid w:val="00AD3650"/>
    <w:rsid w:val="00AD3730"/>
    <w:rsid w:val="00AD3D1E"/>
    <w:rsid w:val="00AD3D4A"/>
    <w:rsid w:val="00AD4714"/>
    <w:rsid w:val="00AD4AB9"/>
    <w:rsid w:val="00AD4B93"/>
    <w:rsid w:val="00AD4C92"/>
    <w:rsid w:val="00AD4DDA"/>
    <w:rsid w:val="00AD55AB"/>
    <w:rsid w:val="00AD5698"/>
    <w:rsid w:val="00AD64D6"/>
    <w:rsid w:val="00AD70A4"/>
    <w:rsid w:val="00AD74C7"/>
    <w:rsid w:val="00AD76B8"/>
    <w:rsid w:val="00AE0012"/>
    <w:rsid w:val="00AE0222"/>
    <w:rsid w:val="00AE041D"/>
    <w:rsid w:val="00AE0538"/>
    <w:rsid w:val="00AE0590"/>
    <w:rsid w:val="00AE06E9"/>
    <w:rsid w:val="00AE07EA"/>
    <w:rsid w:val="00AE0F20"/>
    <w:rsid w:val="00AE183F"/>
    <w:rsid w:val="00AE1909"/>
    <w:rsid w:val="00AE1A36"/>
    <w:rsid w:val="00AE1D02"/>
    <w:rsid w:val="00AE1EF7"/>
    <w:rsid w:val="00AE21D1"/>
    <w:rsid w:val="00AE27D9"/>
    <w:rsid w:val="00AE307C"/>
    <w:rsid w:val="00AE31D8"/>
    <w:rsid w:val="00AE32EE"/>
    <w:rsid w:val="00AE35B8"/>
    <w:rsid w:val="00AE37C7"/>
    <w:rsid w:val="00AE3A40"/>
    <w:rsid w:val="00AE3DE1"/>
    <w:rsid w:val="00AE3E67"/>
    <w:rsid w:val="00AE4215"/>
    <w:rsid w:val="00AE434B"/>
    <w:rsid w:val="00AE450B"/>
    <w:rsid w:val="00AE4907"/>
    <w:rsid w:val="00AE499D"/>
    <w:rsid w:val="00AE49A6"/>
    <w:rsid w:val="00AE4AC3"/>
    <w:rsid w:val="00AE4D12"/>
    <w:rsid w:val="00AE4F67"/>
    <w:rsid w:val="00AE5162"/>
    <w:rsid w:val="00AE52F4"/>
    <w:rsid w:val="00AE5377"/>
    <w:rsid w:val="00AE53FF"/>
    <w:rsid w:val="00AE549A"/>
    <w:rsid w:val="00AE560C"/>
    <w:rsid w:val="00AE5BC5"/>
    <w:rsid w:val="00AE60FA"/>
    <w:rsid w:val="00AE61A8"/>
    <w:rsid w:val="00AE6345"/>
    <w:rsid w:val="00AE67B7"/>
    <w:rsid w:val="00AE687A"/>
    <w:rsid w:val="00AE6908"/>
    <w:rsid w:val="00AE6C4B"/>
    <w:rsid w:val="00AE6DB5"/>
    <w:rsid w:val="00AE6F4B"/>
    <w:rsid w:val="00AE7565"/>
    <w:rsid w:val="00AE757A"/>
    <w:rsid w:val="00AE7B31"/>
    <w:rsid w:val="00AE7B4E"/>
    <w:rsid w:val="00AE7D6B"/>
    <w:rsid w:val="00AE7FC7"/>
    <w:rsid w:val="00AF0093"/>
    <w:rsid w:val="00AF05E7"/>
    <w:rsid w:val="00AF0602"/>
    <w:rsid w:val="00AF0921"/>
    <w:rsid w:val="00AF0B30"/>
    <w:rsid w:val="00AF0C2B"/>
    <w:rsid w:val="00AF0D03"/>
    <w:rsid w:val="00AF0E96"/>
    <w:rsid w:val="00AF0FD5"/>
    <w:rsid w:val="00AF13C3"/>
    <w:rsid w:val="00AF146A"/>
    <w:rsid w:val="00AF1ECB"/>
    <w:rsid w:val="00AF1F81"/>
    <w:rsid w:val="00AF2006"/>
    <w:rsid w:val="00AF20E0"/>
    <w:rsid w:val="00AF2750"/>
    <w:rsid w:val="00AF276C"/>
    <w:rsid w:val="00AF2F5F"/>
    <w:rsid w:val="00AF3834"/>
    <w:rsid w:val="00AF38AF"/>
    <w:rsid w:val="00AF39D0"/>
    <w:rsid w:val="00AF3D5C"/>
    <w:rsid w:val="00AF3F63"/>
    <w:rsid w:val="00AF3FEE"/>
    <w:rsid w:val="00AF4091"/>
    <w:rsid w:val="00AF41ED"/>
    <w:rsid w:val="00AF4284"/>
    <w:rsid w:val="00AF443E"/>
    <w:rsid w:val="00AF45B8"/>
    <w:rsid w:val="00AF4CED"/>
    <w:rsid w:val="00AF5375"/>
    <w:rsid w:val="00AF621C"/>
    <w:rsid w:val="00AF6224"/>
    <w:rsid w:val="00AF641D"/>
    <w:rsid w:val="00AF6B09"/>
    <w:rsid w:val="00AF6C2F"/>
    <w:rsid w:val="00AF7433"/>
    <w:rsid w:val="00AF75FE"/>
    <w:rsid w:val="00AF78D4"/>
    <w:rsid w:val="00AF7A6D"/>
    <w:rsid w:val="00AF7F3D"/>
    <w:rsid w:val="00AF7F88"/>
    <w:rsid w:val="00B00749"/>
    <w:rsid w:val="00B0091D"/>
    <w:rsid w:val="00B00B38"/>
    <w:rsid w:val="00B00C28"/>
    <w:rsid w:val="00B014B5"/>
    <w:rsid w:val="00B016DE"/>
    <w:rsid w:val="00B017F0"/>
    <w:rsid w:val="00B01C2F"/>
    <w:rsid w:val="00B01F90"/>
    <w:rsid w:val="00B02AC6"/>
    <w:rsid w:val="00B02C41"/>
    <w:rsid w:val="00B02DDD"/>
    <w:rsid w:val="00B02E93"/>
    <w:rsid w:val="00B02F8F"/>
    <w:rsid w:val="00B03500"/>
    <w:rsid w:val="00B03B31"/>
    <w:rsid w:val="00B03B97"/>
    <w:rsid w:val="00B03BB0"/>
    <w:rsid w:val="00B03D28"/>
    <w:rsid w:val="00B03D31"/>
    <w:rsid w:val="00B03E8D"/>
    <w:rsid w:val="00B04424"/>
    <w:rsid w:val="00B0488E"/>
    <w:rsid w:val="00B04AD9"/>
    <w:rsid w:val="00B04DE9"/>
    <w:rsid w:val="00B04E61"/>
    <w:rsid w:val="00B0536F"/>
    <w:rsid w:val="00B05758"/>
    <w:rsid w:val="00B057A8"/>
    <w:rsid w:val="00B05B83"/>
    <w:rsid w:val="00B05FA0"/>
    <w:rsid w:val="00B0624A"/>
    <w:rsid w:val="00B06399"/>
    <w:rsid w:val="00B0672B"/>
    <w:rsid w:val="00B068D2"/>
    <w:rsid w:val="00B06B3F"/>
    <w:rsid w:val="00B07674"/>
    <w:rsid w:val="00B079A3"/>
    <w:rsid w:val="00B079E4"/>
    <w:rsid w:val="00B07C64"/>
    <w:rsid w:val="00B105B7"/>
    <w:rsid w:val="00B105DF"/>
    <w:rsid w:val="00B107DA"/>
    <w:rsid w:val="00B109E7"/>
    <w:rsid w:val="00B10AED"/>
    <w:rsid w:val="00B10D1D"/>
    <w:rsid w:val="00B10FE0"/>
    <w:rsid w:val="00B110DD"/>
    <w:rsid w:val="00B1145F"/>
    <w:rsid w:val="00B11921"/>
    <w:rsid w:val="00B1208F"/>
    <w:rsid w:val="00B12327"/>
    <w:rsid w:val="00B1268B"/>
    <w:rsid w:val="00B12EED"/>
    <w:rsid w:val="00B13508"/>
    <w:rsid w:val="00B13706"/>
    <w:rsid w:val="00B1374F"/>
    <w:rsid w:val="00B13A8C"/>
    <w:rsid w:val="00B13B3A"/>
    <w:rsid w:val="00B13B74"/>
    <w:rsid w:val="00B13DE0"/>
    <w:rsid w:val="00B13F40"/>
    <w:rsid w:val="00B14179"/>
    <w:rsid w:val="00B142AF"/>
    <w:rsid w:val="00B1433B"/>
    <w:rsid w:val="00B14A31"/>
    <w:rsid w:val="00B14B4F"/>
    <w:rsid w:val="00B14CE5"/>
    <w:rsid w:val="00B14D08"/>
    <w:rsid w:val="00B14F0D"/>
    <w:rsid w:val="00B1520E"/>
    <w:rsid w:val="00B15408"/>
    <w:rsid w:val="00B154C6"/>
    <w:rsid w:val="00B15D0B"/>
    <w:rsid w:val="00B15E53"/>
    <w:rsid w:val="00B15F19"/>
    <w:rsid w:val="00B1677E"/>
    <w:rsid w:val="00B169C6"/>
    <w:rsid w:val="00B16FEB"/>
    <w:rsid w:val="00B171C0"/>
    <w:rsid w:val="00B172A3"/>
    <w:rsid w:val="00B1771F"/>
    <w:rsid w:val="00B1779B"/>
    <w:rsid w:val="00B17D53"/>
    <w:rsid w:val="00B17DAC"/>
    <w:rsid w:val="00B17F1F"/>
    <w:rsid w:val="00B20391"/>
    <w:rsid w:val="00B21271"/>
    <w:rsid w:val="00B219FB"/>
    <w:rsid w:val="00B21AD5"/>
    <w:rsid w:val="00B220DC"/>
    <w:rsid w:val="00B22A9B"/>
    <w:rsid w:val="00B22CC6"/>
    <w:rsid w:val="00B23046"/>
    <w:rsid w:val="00B237BD"/>
    <w:rsid w:val="00B23822"/>
    <w:rsid w:val="00B249E3"/>
    <w:rsid w:val="00B24A18"/>
    <w:rsid w:val="00B24A2A"/>
    <w:rsid w:val="00B24E4D"/>
    <w:rsid w:val="00B25461"/>
    <w:rsid w:val="00B258B4"/>
    <w:rsid w:val="00B25EA8"/>
    <w:rsid w:val="00B25EB4"/>
    <w:rsid w:val="00B26160"/>
    <w:rsid w:val="00B26804"/>
    <w:rsid w:val="00B26AB3"/>
    <w:rsid w:val="00B26ADA"/>
    <w:rsid w:val="00B2728C"/>
    <w:rsid w:val="00B273BB"/>
    <w:rsid w:val="00B2762F"/>
    <w:rsid w:val="00B2786B"/>
    <w:rsid w:val="00B27B28"/>
    <w:rsid w:val="00B27CA2"/>
    <w:rsid w:val="00B27CBF"/>
    <w:rsid w:val="00B3094F"/>
    <w:rsid w:val="00B310A8"/>
    <w:rsid w:val="00B31328"/>
    <w:rsid w:val="00B31387"/>
    <w:rsid w:val="00B31410"/>
    <w:rsid w:val="00B315CB"/>
    <w:rsid w:val="00B31ACD"/>
    <w:rsid w:val="00B31DC9"/>
    <w:rsid w:val="00B32017"/>
    <w:rsid w:val="00B32421"/>
    <w:rsid w:val="00B3263A"/>
    <w:rsid w:val="00B32F53"/>
    <w:rsid w:val="00B33522"/>
    <w:rsid w:val="00B33777"/>
    <w:rsid w:val="00B339E2"/>
    <w:rsid w:val="00B343B5"/>
    <w:rsid w:val="00B3452F"/>
    <w:rsid w:val="00B34631"/>
    <w:rsid w:val="00B3475F"/>
    <w:rsid w:val="00B34BAA"/>
    <w:rsid w:val="00B34D8A"/>
    <w:rsid w:val="00B351B1"/>
    <w:rsid w:val="00B35543"/>
    <w:rsid w:val="00B35597"/>
    <w:rsid w:val="00B35702"/>
    <w:rsid w:val="00B357B2"/>
    <w:rsid w:val="00B35ED5"/>
    <w:rsid w:val="00B36B33"/>
    <w:rsid w:val="00B36CC3"/>
    <w:rsid w:val="00B4005F"/>
    <w:rsid w:val="00B4010A"/>
    <w:rsid w:val="00B401DF"/>
    <w:rsid w:val="00B4061B"/>
    <w:rsid w:val="00B40A05"/>
    <w:rsid w:val="00B40A40"/>
    <w:rsid w:val="00B40A5F"/>
    <w:rsid w:val="00B40BC6"/>
    <w:rsid w:val="00B410C9"/>
    <w:rsid w:val="00B41131"/>
    <w:rsid w:val="00B411BD"/>
    <w:rsid w:val="00B415BB"/>
    <w:rsid w:val="00B416CA"/>
    <w:rsid w:val="00B41CE9"/>
    <w:rsid w:val="00B41D4B"/>
    <w:rsid w:val="00B41E8E"/>
    <w:rsid w:val="00B4223A"/>
    <w:rsid w:val="00B42598"/>
    <w:rsid w:val="00B42BA5"/>
    <w:rsid w:val="00B42F34"/>
    <w:rsid w:val="00B439C0"/>
    <w:rsid w:val="00B43FC5"/>
    <w:rsid w:val="00B43FF3"/>
    <w:rsid w:val="00B4407B"/>
    <w:rsid w:val="00B4477A"/>
    <w:rsid w:val="00B44D73"/>
    <w:rsid w:val="00B450E6"/>
    <w:rsid w:val="00B453BF"/>
    <w:rsid w:val="00B45512"/>
    <w:rsid w:val="00B4576B"/>
    <w:rsid w:val="00B45ECF"/>
    <w:rsid w:val="00B461A9"/>
    <w:rsid w:val="00B4649C"/>
    <w:rsid w:val="00B46830"/>
    <w:rsid w:val="00B46E9D"/>
    <w:rsid w:val="00B4721A"/>
    <w:rsid w:val="00B4734D"/>
    <w:rsid w:val="00B473E8"/>
    <w:rsid w:val="00B47819"/>
    <w:rsid w:val="00B47861"/>
    <w:rsid w:val="00B479EA"/>
    <w:rsid w:val="00B47D5A"/>
    <w:rsid w:val="00B47DB4"/>
    <w:rsid w:val="00B50384"/>
    <w:rsid w:val="00B5044B"/>
    <w:rsid w:val="00B50ADB"/>
    <w:rsid w:val="00B51244"/>
    <w:rsid w:val="00B51658"/>
    <w:rsid w:val="00B51721"/>
    <w:rsid w:val="00B51823"/>
    <w:rsid w:val="00B51C00"/>
    <w:rsid w:val="00B51FD0"/>
    <w:rsid w:val="00B52064"/>
    <w:rsid w:val="00B5274C"/>
    <w:rsid w:val="00B528E5"/>
    <w:rsid w:val="00B52B4A"/>
    <w:rsid w:val="00B52BF5"/>
    <w:rsid w:val="00B53107"/>
    <w:rsid w:val="00B532C6"/>
    <w:rsid w:val="00B534CB"/>
    <w:rsid w:val="00B5377F"/>
    <w:rsid w:val="00B538DA"/>
    <w:rsid w:val="00B53A22"/>
    <w:rsid w:val="00B53D20"/>
    <w:rsid w:val="00B540DB"/>
    <w:rsid w:val="00B54385"/>
    <w:rsid w:val="00B54637"/>
    <w:rsid w:val="00B5464C"/>
    <w:rsid w:val="00B54B1B"/>
    <w:rsid w:val="00B54BF2"/>
    <w:rsid w:val="00B54CE8"/>
    <w:rsid w:val="00B55045"/>
    <w:rsid w:val="00B55050"/>
    <w:rsid w:val="00B5507B"/>
    <w:rsid w:val="00B5527C"/>
    <w:rsid w:val="00B559C4"/>
    <w:rsid w:val="00B55C94"/>
    <w:rsid w:val="00B55C96"/>
    <w:rsid w:val="00B5626A"/>
    <w:rsid w:val="00B566AC"/>
    <w:rsid w:val="00B56822"/>
    <w:rsid w:val="00B56A18"/>
    <w:rsid w:val="00B56D3C"/>
    <w:rsid w:val="00B5757A"/>
    <w:rsid w:val="00B5762A"/>
    <w:rsid w:val="00B57650"/>
    <w:rsid w:val="00B57B9F"/>
    <w:rsid w:val="00B60136"/>
    <w:rsid w:val="00B605EB"/>
    <w:rsid w:val="00B606B0"/>
    <w:rsid w:val="00B6074B"/>
    <w:rsid w:val="00B60BA9"/>
    <w:rsid w:val="00B6110F"/>
    <w:rsid w:val="00B61203"/>
    <w:rsid w:val="00B61797"/>
    <w:rsid w:val="00B61ED2"/>
    <w:rsid w:val="00B62144"/>
    <w:rsid w:val="00B622B8"/>
    <w:rsid w:val="00B62365"/>
    <w:rsid w:val="00B62381"/>
    <w:rsid w:val="00B6248D"/>
    <w:rsid w:val="00B62628"/>
    <w:rsid w:val="00B62705"/>
    <w:rsid w:val="00B62898"/>
    <w:rsid w:val="00B628AA"/>
    <w:rsid w:val="00B62950"/>
    <w:rsid w:val="00B6297D"/>
    <w:rsid w:val="00B62AFF"/>
    <w:rsid w:val="00B62E04"/>
    <w:rsid w:val="00B63342"/>
    <w:rsid w:val="00B63A90"/>
    <w:rsid w:val="00B64A05"/>
    <w:rsid w:val="00B64D21"/>
    <w:rsid w:val="00B64EFB"/>
    <w:rsid w:val="00B64F94"/>
    <w:rsid w:val="00B64F9F"/>
    <w:rsid w:val="00B64FFC"/>
    <w:rsid w:val="00B653BF"/>
    <w:rsid w:val="00B6549C"/>
    <w:rsid w:val="00B655F5"/>
    <w:rsid w:val="00B657B5"/>
    <w:rsid w:val="00B659F7"/>
    <w:rsid w:val="00B65BD7"/>
    <w:rsid w:val="00B65E12"/>
    <w:rsid w:val="00B66331"/>
    <w:rsid w:val="00B66561"/>
    <w:rsid w:val="00B66718"/>
    <w:rsid w:val="00B66729"/>
    <w:rsid w:val="00B667E1"/>
    <w:rsid w:val="00B66ECD"/>
    <w:rsid w:val="00B67455"/>
    <w:rsid w:val="00B67873"/>
    <w:rsid w:val="00B67CB8"/>
    <w:rsid w:val="00B67FDA"/>
    <w:rsid w:val="00B704F1"/>
    <w:rsid w:val="00B70582"/>
    <w:rsid w:val="00B70694"/>
    <w:rsid w:val="00B70939"/>
    <w:rsid w:val="00B70F02"/>
    <w:rsid w:val="00B714E0"/>
    <w:rsid w:val="00B717F5"/>
    <w:rsid w:val="00B71A7A"/>
    <w:rsid w:val="00B71DD7"/>
    <w:rsid w:val="00B71E0D"/>
    <w:rsid w:val="00B71E78"/>
    <w:rsid w:val="00B724A7"/>
    <w:rsid w:val="00B72DC4"/>
    <w:rsid w:val="00B72EC4"/>
    <w:rsid w:val="00B736A5"/>
    <w:rsid w:val="00B7393B"/>
    <w:rsid w:val="00B73A5F"/>
    <w:rsid w:val="00B73BDC"/>
    <w:rsid w:val="00B73FA0"/>
    <w:rsid w:val="00B74131"/>
    <w:rsid w:val="00B743F1"/>
    <w:rsid w:val="00B7471A"/>
    <w:rsid w:val="00B74B11"/>
    <w:rsid w:val="00B74BDC"/>
    <w:rsid w:val="00B74C3A"/>
    <w:rsid w:val="00B75014"/>
    <w:rsid w:val="00B750AF"/>
    <w:rsid w:val="00B75699"/>
    <w:rsid w:val="00B757EB"/>
    <w:rsid w:val="00B75B61"/>
    <w:rsid w:val="00B75D70"/>
    <w:rsid w:val="00B75E31"/>
    <w:rsid w:val="00B75FCC"/>
    <w:rsid w:val="00B76647"/>
    <w:rsid w:val="00B76ED2"/>
    <w:rsid w:val="00B76EE4"/>
    <w:rsid w:val="00B77165"/>
    <w:rsid w:val="00B773D9"/>
    <w:rsid w:val="00B77B92"/>
    <w:rsid w:val="00B77D68"/>
    <w:rsid w:val="00B800AA"/>
    <w:rsid w:val="00B8053C"/>
    <w:rsid w:val="00B808A0"/>
    <w:rsid w:val="00B809AE"/>
    <w:rsid w:val="00B80AC3"/>
    <w:rsid w:val="00B80DC2"/>
    <w:rsid w:val="00B80F4E"/>
    <w:rsid w:val="00B81008"/>
    <w:rsid w:val="00B812B3"/>
    <w:rsid w:val="00B8177D"/>
    <w:rsid w:val="00B81C1B"/>
    <w:rsid w:val="00B81E79"/>
    <w:rsid w:val="00B82325"/>
    <w:rsid w:val="00B824BA"/>
    <w:rsid w:val="00B824EC"/>
    <w:rsid w:val="00B82677"/>
    <w:rsid w:val="00B8279E"/>
    <w:rsid w:val="00B82ADF"/>
    <w:rsid w:val="00B82C67"/>
    <w:rsid w:val="00B82F1F"/>
    <w:rsid w:val="00B82F4D"/>
    <w:rsid w:val="00B8306A"/>
    <w:rsid w:val="00B8312C"/>
    <w:rsid w:val="00B83AAB"/>
    <w:rsid w:val="00B83B52"/>
    <w:rsid w:val="00B83E14"/>
    <w:rsid w:val="00B83FFC"/>
    <w:rsid w:val="00B840B9"/>
    <w:rsid w:val="00B84390"/>
    <w:rsid w:val="00B8441C"/>
    <w:rsid w:val="00B844B1"/>
    <w:rsid w:val="00B8455C"/>
    <w:rsid w:val="00B84590"/>
    <w:rsid w:val="00B84598"/>
    <w:rsid w:val="00B84666"/>
    <w:rsid w:val="00B84857"/>
    <w:rsid w:val="00B84B4C"/>
    <w:rsid w:val="00B84CE9"/>
    <w:rsid w:val="00B84D7B"/>
    <w:rsid w:val="00B8593D"/>
    <w:rsid w:val="00B85C23"/>
    <w:rsid w:val="00B85C3E"/>
    <w:rsid w:val="00B85F15"/>
    <w:rsid w:val="00B85F85"/>
    <w:rsid w:val="00B85FFC"/>
    <w:rsid w:val="00B86017"/>
    <w:rsid w:val="00B86384"/>
    <w:rsid w:val="00B8696F"/>
    <w:rsid w:val="00B86C95"/>
    <w:rsid w:val="00B87478"/>
    <w:rsid w:val="00B874D0"/>
    <w:rsid w:val="00B87825"/>
    <w:rsid w:val="00B87CED"/>
    <w:rsid w:val="00B90037"/>
    <w:rsid w:val="00B90AEF"/>
    <w:rsid w:val="00B90C2F"/>
    <w:rsid w:val="00B90E1E"/>
    <w:rsid w:val="00B910D8"/>
    <w:rsid w:val="00B910DD"/>
    <w:rsid w:val="00B91252"/>
    <w:rsid w:val="00B91944"/>
    <w:rsid w:val="00B91EEE"/>
    <w:rsid w:val="00B920A2"/>
    <w:rsid w:val="00B9243D"/>
    <w:rsid w:val="00B92482"/>
    <w:rsid w:val="00B92671"/>
    <w:rsid w:val="00B9274D"/>
    <w:rsid w:val="00B92B87"/>
    <w:rsid w:val="00B92C40"/>
    <w:rsid w:val="00B930C5"/>
    <w:rsid w:val="00B93308"/>
    <w:rsid w:val="00B933CF"/>
    <w:rsid w:val="00B936B0"/>
    <w:rsid w:val="00B942E8"/>
    <w:rsid w:val="00B9433E"/>
    <w:rsid w:val="00B9435A"/>
    <w:rsid w:val="00B9445A"/>
    <w:rsid w:val="00B94496"/>
    <w:rsid w:val="00B94565"/>
    <w:rsid w:val="00B94A67"/>
    <w:rsid w:val="00B95216"/>
    <w:rsid w:val="00B9562D"/>
    <w:rsid w:val="00B95730"/>
    <w:rsid w:val="00B95A19"/>
    <w:rsid w:val="00B95B02"/>
    <w:rsid w:val="00B95BDC"/>
    <w:rsid w:val="00B95D9E"/>
    <w:rsid w:val="00B95E95"/>
    <w:rsid w:val="00B96381"/>
    <w:rsid w:val="00B96692"/>
    <w:rsid w:val="00B96B0B"/>
    <w:rsid w:val="00B96B53"/>
    <w:rsid w:val="00B970A2"/>
    <w:rsid w:val="00B971A6"/>
    <w:rsid w:val="00B97A29"/>
    <w:rsid w:val="00BA0050"/>
    <w:rsid w:val="00BA0519"/>
    <w:rsid w:val="00BA05FA"/>
    <w:rsid w:val="00BA0B53"/>
    <w:rsid w:val="00BA0B6C"/>
    <w:rsid w:val="00BA0FCF"/>
    <w:rsid w:val="00BA11EB"/>
    <w:rsid w:val="00BA15BF"/>
    <w:rsid w:val="00BA1691"/>
    <w:rsid w:val="00BA2090"/>
    <w:rsid w:val="00BA272F"/>
    <w:rsid w:val="00BA298D"/>
    <w:rsid w:val="00BA299C"/>
    <w:rsid w:val="00BA2B68"/>
    <w:rsid w:val="00BA2CDB"/>
    <w:rsid w:val="00BA2DF1"/>
    <w:rsid w:val="00BA3094"/>
    <w:rsid w:val="00BA324B"/>
    <w:rsid w:val="00BA37A1"/>
    <w:rsid w:val="00BA391E"/>
    <w:rsid w:val="00BA419E"/>
    <w:rsid w:val="00BA42CF"/>
    <w:rsid w:val="00BA4413"/>
    <w:rsid w:val="00BA450F"/>
    <w:rsid w:val="00BA45DB"/>
    <w:rsid w:val="00BA45FF"/>
    <w:rsid w:val="00BA49A1"/>
    <w:rsid w:val="00BA49BF"/>
    <w:rsid w:val="00BA4A58"/>
    <w:rsid w:val="00BA4B8B"/>
    <w:rsid w:val="00BA4D26"/>
    <w:rsid w:val="00BA53FB"/>
    <w:rsid w:val="00BA58AD"/>
    <w:rsid w:val="00BA5B5C"/>
    <w:rsid w:val="00BA604F"/>
    <w:rsid w:val="00BA6695"/>
    <w:rsid w:val="00BA6A01"/>
    <w:rsid w:val="00BA6B78"/>
    <w:rsid w:val="00BA6E17"/>
    <w:rsid w:val="00BA6F50"/>
    <w:rsid w:val="00BA70E5"/>
    <w:rsid w:val="00BA723A"/>
    <w:rsid w:val="00BA7E44"/>
    <w:rsid w:val="00BB0199"/>
    <w:rsid w:val="00BB0BAB"/>
    <w:rsid w:val="00BB0D04"/>
    <w:rsid w:val="00BB0E75"/>
    <w:rsid w:val="00BB0FB8"/>
    <w:rsid w:val="00BB11E5"/>
    <w:rsid w:val="00BB294C"/>
    <w:rsid w:val="00BB2D9D"/>
    <w:rsid w:val="00BB3038"/>
    <w:rsid w:val="00BB32E7"/>
    <w:rsid w:val="00BB3697"/>
    <w:rsid w:val="00BB3AF3"/>
    <w:rsid w:val="00BB3BEE"/>
    <w:rsid w:val="00BB430F"/>
    <w:rsid w:val="00BB4466"/>
    <w:rsid w:val="00BB4784"/>
    <w:rsid w:val="00BB481F"/>
    <w:rsid w:val="00BB4980"/>
    <w:rsid w:val="00BB4D97"/>
    <w:rsid w:val="00BB4F1E"/>
    <w:rsid w:val="00BB5212"/>
    <w:rsid w:val="00BB5992"/>
    <w:rsid w:val="00BB599F"/>
    <w:rsid w:val="00BB59DD"/>
    <w:rsid w:val="00BB5AF2"/>
    <w:rsid w:val="00BB5C45"/>
    <w:rsid w:val="00BB5C47"/>
    <w:rsid w:val="00BB5EAB"/>
    <w:rsid w:val="00BB5ECC"/>
    <w:rsid w:val="00BB656A"/>
    <w:rsid w:val="00BB661D"/>
    <w:rsid w:val="00BB6898"/>
    <w:rsid w:val="00BB6A7D"/>
    <w:rsid w:val="00BB715A"/>
    <w:rsid w:val="00BB7C2A"/>
    <w:rsid w:val="00BB7E6C"/>
    <w:rsid w:val="00BC0810"/>
    <w:rsid w:val="00BC09E1"/>
    <w:rsid w:val="00BC0EB0"/>
    <w:rsid w:val="00BC12BC"/>
    <w:rsid w:val="00BC1360"/>
    <w:rsid w:val="00BC13EA"/>
    <w:rsid w:val="00BC150B"/>
    <w:rsid w:val="00BC15AE"/>
    <w:rsid w:val="00BC1638"/>
    <w:rsid w:val="00BC1D3E"/>
    <w:rsid w:val="00BC1DAB"/>
    <w:rsid w:val="00BC1DBD"/>
    <w:rsid w:val="00BC23D1"/>
    <w:rsid w:val="00BC28E1"/>
    <w:rsid w:val="00BC2ED9"/>
    <w:rsid w:val="00BC31DF"/>
    <w:rsid w:val="00BC3590"/>
    <w:rsid w:val="00BC3717"/>
    <w:rsid w:val="00BC3BDE"/>
    <w:rsid w:val="00BC44EE"/>
    <w:rsid w:val="00BC457F"/>
    <w:rsid w:val="00BC4814"/>
    <w:rsid w:val="00BC4CE0"/>
    <w:rsid w:val="00BC5000"/>
    <w:rsid w:val="00BC518B"/>
    <w:rsid w:val="00BC55AF"/>
    <w:rsid w:val="00BC5B6B"/>
    <w:rsid w:val="00BC5DF8"/>
    <w:rsid w:val="00BC5F16"/>
    <w:rsid w:val="00BC602B"/>
    <w:rsid w:val="00BC67AB"/>
    <w:rsid w:val="00BC67DE"/>
    <w:rsid w:val="00BC68BF"/>
    <w:rsid w:val="00BC69A7"/>
    <w:rsid w:val="00BC6C67"/>
    <w:rsid w:val="00BC6D7B"/>
    <w:rsid w:val="00BC6F9A"/>
    <w:rsid w:val="00BC7037"/>
    <w:rsid w:val="00BC72C6"/>
    <w:rsid w:val="00BC7ADF"/>
    <w:rsid w:val="00BC7C63"/>
    <w:rsid w:val="00BC7C9E"/>
    <w:rsid w:val="00BD01F3"/>
    <w:rsid w:val="00BD0622"/>
    <w:rsid w:val="00BD0845"/>
    <w:rsid w:val="00BD098B"/>
    <w:rsid w:val="00BD0B49"/>
    <w:rsid w:val="00BD114D"/>
    <w:rsid w:val="00BD15F9"/>
    <w:rsid w:val="00BD164A"/>
    <w:rsid w:val="00BD1E28"/>
    <w:rsid w:val="00BD1EBC"/>
    <w:rsid w:val="00BD2496"/>
    <w:rsid w:val="00BD24B3"/>
    <w:rsid w:val="00BD287D"/>
    <w:rsid w:val="00BD298C"/>
    <w:rsid w:val="00BD3434"/>
    <w:rsid w:val="00BD36BE"/>
    <w:rsid w:val="00BD3901"/>
    <w:rsid w:val="00BD410E"/>
    <w:rsid w:val="00BD4569"/>
    <w:rsid w:val="00BD460D"/>
    <w:rsid w:val="00BD4752"/>
    <w:rsid w:val="00BD4822"/>
    <w:rsid w:val="00BD493E"/>
    <w:rsid w:val="00BD49C5"/>
    <w:rsid w:val="00BD4BA8"/>
    <w:rsid w:val="00BD4EB8"/>
    <w:rsid w:val="00BD4FDA"/>
    <w:rsid w:val="00BD51B0"/>
    <w:rsid w:val="00BD5291"/>
    <w:rsid w:val="00BD5372"/>
    <w:rsid w:val="00BD53C7"/>
    <w:rsid w:val="00BD57A0"/>
    <w:rsid w:val="00BD57FC"/>
    <w:rsid w:val="00BD5869"/>
    <w:rsid w:val="00BD5997"/>
    <w:rsid w:val="00BD5CF5"/>
    <w:rsid w:val="00BD5F83"/>
    <w:rsid w:val="00BD64D7"/>
    <w:rsid w:val="00BD692F"/>
    <w:rsid w:val="00BD6E6E"/>
    <w:rsid w:val="00BD721D"/>
    <w:rsid w:val="00BD7322"/>
    <w:rsid w:val="00BD73DD"/>
    <w:rsid w:val="00BD773B"/>
    <w:rsid w:val="00BD7B1D"/>
    <w:rsid w:val="00BE018D"/>
    <w:rsid w:val="00BE01D3"/>
    <w:rsid w:val="00BE03D3"/>
    <w:rsid w:val="00BE04FD"/>
    <w:rsid w:val="00BE057A"/>
    <w:rsid w:val="00BE0D6F"/>
    <w:rsid w:val="00BE0F0D"/>
    <w:rsid w:val="00BE13ED"/>
    <w:rsid w:val="00BE17BF"/>
    <w:rsid w:val="00BE1867"/>
    <w:rsid w:val="00BE295B"/>
    <w:rsid w:val="00BE2E0E"/>
    <w:rsid w:val="00BE3154"/>
    <w:rsid w:val="00BE351F"/>
    <w:rsid w:val="00BE35D8"/>
    <w:rsid w:val="00BE3710"/>
    <w:rsid w:val="00BE39F5"/>
    <w:rsid w:val="00BE3E73"/>
    <w:rsid w:val="00BE40E5"/>
    <w:rsid w:val="00BE4374"/>
    <w:rsid w:val="00BE46D7"/>
    <w:rsid w:val="00BE46FC"/>
    <w:rsid w:val="00BE497C"/>
    <w:rsid w:val="00BE4C7C"/>
    <w:rsid w:val="00BE4E09"/>
    <w:rsid w:val="00BE4E82"/>
    <w:rsid w:val="00BE4F81"/>
    <w:rsid w:val="00BE5BBF"/>
    <w:rsid w:val="00BE5C73"/>
    <w:rsid w:val="00BE5DB6"/>
    <w:rsid w:val="00BE5DCA"/>
    <w:rsid w:val="00BE645D"/>
    <w:rsid w:val="00BE655E"/>
    <w:rsid w:val="00BE66FF"/>
    <w:rsid w:val="00BE6C4E"/>
    <w:rsid w:val="00BE701E"/>
    <w:rsid w:val="00BE754A"/>
    <w:rsid w:val="00BE778F"/>
    <w:rsid w:val="00BE79C2"/>
    <w:rsid w:val="00BF0241"/>
    <w:rsid w:val="00BF051E"/>
    <w:rsid w:val="00BF070C"/>
    <w:rsid w:val="00BF089E"/>
    <w:rsid w:val="00BF0996"/>
    <w:rsid w:val="00BF0A1D"/>
    <w:rsid w:val="00BF0C81"/>
    <w:rsid w:val="00BF0F8B"/>
    <w:rsid w:val="00BF1454"/>
    <w:rsid w:val="00BF1534"/>
    <w:rsid w:val="00BF156E"/>
    <w:rsid w:val="00BF18D7"/>
    <w:rsid w:val="00BF1B6B"/>
    <w:rsid w:val="00BF1B9C"/>
    <w:rsid w:val="00BF1FC1"/>
    <w:rsid w:val="00BF220B"/>
    <w:rsid w:val="00BF22B8"/>
    <w:rsid w:val="00BF2419"/>
    <w:rsid w:val="00BF2571"/>
    <w:rsid w:val="00BF2626"/>
    <w:rsid w:val="00BF2CE4"/>
    <w:rsid w:val="00BF2D16"/>
    <w:rsid w:val="00BF310E"/>
    <w:rsid w:val="00BF332E"/>
    <w:rsid w:val="00BF33A6"/>
    <w:rsid w:val="00BF38D9"/>
    <w:rsid w:val="00BF3D8F"/>
    <w:rsid w:val="00BF3E86"/>
    <w:rsid w:val="00BF3EB0"/>
    <w:rsid w:val="00BF3F25"/>
    <w:rsid w:val="00BF4EAD"/>
    <w:rsid w:val="00BF5078"/>
    <w:rsid w:val="00BF526E"/>
    <w:rsid w:val="00BF5290"/>
    <w:rsid w:val="00BF59AF"/>
    <w:rsid w:val="00BF5BA1"/>
    <w:rsid w:val="00BF5BF0"/>
    <w:rsid w:val="00BF5D34"/>
    <w:rsid w:val="00BF6059"/>
    <w:rsid w:val="00BF63E7"/>
    <w:rsid w:val="00BF6641"/>
    <w:rsid w:val="00BF6F0E"/>
    <w:rsid w:val="00BF74FA"/>
    <w:rsid w:val="00BF7715"/>
    <w:rsid w:val="00BF7A3C"/>
    <w:rsid w:val="00C000F2"/>
    <w:rsid w:val="00C0022B"/>
    <w:rsid w:val="00C00569"/>
    <w:rsid w:val="00C00763"/>
    <w:rsid w:val="00C00765"/>
    <w:rsid w:val="00C00B4A"/>
    <w:rsid w:val="00C00C03"/>
    <w:rsid w:val="00C00C76"/>
    <w:rsid w:val="00C00C7F"/>
    <w:rsid w:val="00C00F1B"/>
    <w:rsid w:val="00C01428"/>
    <w:rsid w:val="00C0171E"/>
    <w:rsid w:val="00C01BBA"/>
    <w:rsid w:val="00C01BE3"/>
    <w:rsid w:val="00C01F41"/>
    <w:rsid w:val="00C025F7"/>
    <w:rsid w:val="00C02787"/>
    <w:rsid w:val="00C028DF"/>
    <w:rsid w:val="00C02E57"/>
    <w:rsid w:val="00C032A7"/>
    <w:rsid w:val="00C03329"/>
    <w:rsid w:val="00C035EE"/>
    <w:rsid w:val="00C03B46"/>
    <w:rsid w:val="00C03EAD"/>
    <w:rsid w:val="00C04522"/>
    <w:rsid w:val="00C04589"/>
    <w:rsid w:val="00C04AD6"/>
    <w:rsid w:val="00C04B22"/>
    <w:rsid w:val="00C04BED"/>
    <w:rsid w:val="00C04D62"/>
    <w:rsid w:val="00C04FF9"/>
    <w:rsid w:val="00C05171"/>
    <w:rsid w:val="00C057E6"/>
    <w:rsid w:val="00C05A17"/>
    <w:rsid w:val="00C05B98"/>
    <w:rsid w:val="00C05BB4"/>
    <w:rsid w:val="00C06221"/>
    <w:rsid w:val="00C068BA"/>
    <w:rsid w:val="00C07249"/>
    <w:rsid w:val="00C07252"/>
    <w:rsid w:val="00C072CB"/>
    <w:rsid w:val="00C0744C"/>
    <w:rsid w:val="00C101DB"/>
    <w:rsid w:val="00C10790"/>
    <w:rsid w:val="00C10993"/>
    <w:rsid w:val="00C10C67"/>
    <w:rsid w:val="00C10CD9"/>
    <w:rsid w:val="00C10DDA"/>
    <w:rsid w:val="00C10EF7"/>
    <w:rsid w:val="00C10FA9"/>
    <w:rsid w:val="00C1111A"/>
    <w:rsid w:val="00C11241"/>
    <w:rsid w:val="00C114D7"/>
    <w:rsid w:val="00C117C0"/>
    <w:rsid w:val="00C11814"/>
    <w:rsid w:val="00C118FF"/>
    <w:rsid w:val="00C12183"/>
    <w:rsid w:val="00C1264B"/>
    <w:rsid w:val="00C12A35"/>
    <w:rsid w:val="00C12A55"/>
    <w:rsid w:val="00C12DE4"/>
    <w:rsid w:val="00C13392"/>
    <w:rsid w:val="00C13492"/>
    <w:rsid w:val="00C1368B"/>
    <w:rsid w:val="00C13FD8"/>
    <w:rsid w:val="00C14127"/>
    <w:rsid w:val="00C14163"/>
    <w:rsid w:val="00C1428F"/>
    <w:rsid w:val="00C144FA"/>
    <w:rsid w:val="00C145BD"/>
    <w:rsid w:val="00C153FA"/>
    <w:rsid w:val="00C156AE"/>
    <w:rsid w:val="00C1594E"/>
    <w:rsid w:val="00C15B71"/>
    <w:rsid w:val="00C15CC6"/>
    <w:rsid w:val="00C16806"/>
    <w:rsid w:val="00C16B75"/>
    <w:rsid w:val="00C16E47"/>
    <w:rsid w:val="00C17367"/>
    <w:rsid w:val="00C173C0"/>
    <w:rsid w:val="00C17923"/>
    <w:rsid w:val="00C20999"/>
    <w:rsid w:val="00C20AD6"/>
    <w:rsid w:val="00C20CBC"/>
    <w:rsid w:val="00C20F91"/>
    <w:rsid w:val="00C20FA5"/>
    <w:rsid w:val="00C21081"/>
    <w:rsid w:val="00C2109D"/>
    <w:rsid w:val="00C21547"/>
    <w:rsid w:val="00C21C9F"/>
    <w:rsid w:val="00C21CCF"/>
    <w:rsid w:val="00C21D15"/>
    <w:rsid w:val="00C2213E"/>
    <w:rsid w:val="00C2246D"/>
    <w:rsid w:val="00C23275"/>
    <w:rsid w:val="00C23295"/>
    <w:rsid w:val="00C232A2"/>
    <w:rsid w:val="00C23357"/>
    <w:rsid w:val="00C2342D"/>
    <w:rsid w:val="00C23581"/>
    <w:rsid w:val="00C23858"/>
    <w:rsid w:val="00C23B2C"/>
    <w:rsid w:val="00C23C38"/>
    <w:rsid w:val="00C23CC7"/>
    <w:rsid w:val="00C23DC4"/>
    <w:rsid w:val="00C2417D"/>
    <w:rsid w:val="00C241FF"/>
    <w:rsid w:val="00C245E2"/>
    <w:rsid w:val="00C24876"/>
    <w:rsid w:val="00C24A6D"/>
    <w:rsid w:val="00C24CCA"/>
    <w:rsid w:val="00C251BE"/>
    <w:rsid w:val="00C254E7"/>
    <w:rsid w:val="00C25767"/>
    <w:rsid w:val="00C259E8"/>
    <w:rsid w:val="00C25A07"/>
    <w:rsid w:val="00C26096"/>
    <w:rsid w:val="00C2626F"/>
    <w:rsid w:val="00C26315"/>
    <w:rsid w:val="00C2659A"/>
    <w:rsid w:val="00C26800"/>
    <w:rsid w:val="00C26B50"/>
    <w:rsid w:val="00C26C14"/>
    <w:rsid w:val="00C26D09"/>
    <w:rsid w:val="00C27304"/>
    <w:rsid w:val="00C27387"/>
    <w:rsid w:val="00C27526"/>
    <w:rsid w:val="00C27778"/>
    <w:rsid w:val="00C27ABB"/>
    <w:rsid w:val="00C27B32"/>
    <w:rsid w:val="00C27D15"/>
    <w:rsid w:val="00C27D26"/>
    <w:rsid w:val="00C27DA3"/>
    <w:rsid w:val="00C27F48"/>
    <w:rsid w:val="00C30386"/>
    <w:rsid w:val="00C30C3E"/>
    <w:rsid w:val="00C30E02"/>
    <w:rsid w:val="00C30EAE"/>
    <w:rsid w:val="00C30EFC"/>
    <w:rsid w:val="00C31AA0"/>
    <w:rsid w:val="00C31B0D"/>
    <w:rsid w:val="00C32364"/>
    <w:rsid w:val="00C325BD"/>
    <w:rsid w:val="00C32881"/>
    <w:rsid w:val="00C328D9"/>
    <w:rsid w:val="00C32BDB"/>
    <w:rsid w:val="00C32FE1"/>
    <w:rsid w:val="00C33186"/>
    <w:rsid w:val="00C33ADB"/>
    <w:rsid w:val="00C33D0E"/>
    <w:rsid w:val="00C33DEF"/>
    <w:rsid w:val="00C34019"/>
    <w:rsid w:val="00C344EE"/>
    <w:rsid w:val="00C346C7"/>
    <w:rsid w:val="00C3474A"/>
    <w:rsid w:val="00C348B7"/>
    <w:rsid w:val="00C349B3"/>
    <w:rsid w:val="00C34CFE"/>
    <w:rsid w:val="00C3501E"/>
    <w:rsid w:val="00C3503C"/>
    <w:rsid w:val="00C35134"/>
    <w:rsid w:val="00C35551"/>
    <w:rsid w:val="00C35A6E"/>
    <w:rsid w:val="00C35AD8"/>
    <w:rsid w:val="00C35C30"/>
    <w:rsid w:val="00C35D74"/>
    <w:rsid w:val="00C35F23"/>
    <w:rsid w:val="00C364D3"/>
    <w:rsid w:val="00C36B20"/>
    <w:rsid w:val="00C36C51"/>
    <w:rsid w:val="00C370B5"/>
    <w:rsid w:val="00C3713E"/>
    <w:rsid w:val="00C373CB"/>
    <w:rsid w:val="00C3740B"/>
    <w:rsid w:val="00C376F2"/>
    <w:rsid w:val="00C3795F"/>
    <w:rsid w:val="00C37982"/>
    <w:rsid w:val="00C379C8"/>
    <w:rsid w:val="00C37DCB"/>
    <w:rsid w:val="00C37E8F"/>
    <w:rsid w:val="00C40068"/>
    <w:rsid w:val="00C40914"/>
    <w:rsid w:val="00C40BD7"/>
    <w:rsid w:val="00C40BFA"/>
    <w:rsid w:val="00C4107B"/>
    <w:rsid w:val="00C410D1"/>
    <w:rsid w:val="00C4116D"/>
    <w:rsid w:val="00C41CCE"/>
    <w:rsid w:val="00C42151"/>
    <w:rsid w:val="00C42C3D"/>
    <w:rsid w:val="00C42CE7"/>
    <w:rsid w:val="00C42FF0"/>
    <w:rsid w:val="00C430ED"/>
    <w:rsid w:val="00C43471"/>
    <w:rsid w:val="00C43486"/>
    <w:rsid w:val="00C43942"/>
    <w:rsid w:val="00C43A10"/>
    <w:rsid w:val="00C43A6B"/>
    <w:rsid w:val="00C43C21"/>
    <w:rsid w:val="00C43E81"/>
    <w:rsid w:val="00C4416A"/>
    <w:rsid w:val="00C44244"/>
    <w:rsid w:val="00C44263"/>
    <w:rsid w:val="00C44C92"/>
    <w:rsid w:val="00C44DD7"/>
    <w:rsid w:val="00C44E19"/>
    <w:rsid w:val="00C4558F"/>
    <w:rsid w:val="00C457AB"/>
    <w:rsid w:val="00C46222"/>
    <w:rsid w:val="00C464BB"/>
    <w:rsid w:val="00C4653D"/>
    <w:rsid w:val="00C46A96"/>
    <w:rsid w:val="00C46D6C"/>
    <w:rsid w:val="00C46DC9"/>
    <w:rsid w:val="00C46E84"/>
    <w:rsid w:val="00C471F6"/>
    <w:rsid w:val="00C471FE"/>
    <w:rsid w:val="00C477BC"/>
    <w:rsid w:val="00C4785D"/>
    <w:rsid w:val="00C47AB6"/>
    <w:rsid w:val="00C47B13"/>
    <w:rsid w:val="00C47B8B"/>
    <w:rsid w:val="00C47C86"/>
    <w:rsid w:val="00C47CC5"/>
    <w:rsid w:val="00C47E1E"/>
    <w:rsid w:val="00C5053D"/>
    <w:rsid w:val="00C5094F"/>
    <w:rsid w:val="00C50B55"/>
    <w:rsid w:val="00C50C41"/>
    <w:rsid w:val="00C50D1E"/>
    <w:rsid w:val="00C50E30"/>
    <w:rsid w:val="00C51278"/>
    <w:rsid w:val="00C516C3"/>
    <w:rsid w:val="00C51833"/>
    <w:rsid w:val="00C51FF1"/>
    <w:rsid w:val="00C5235A"/>
    <w:rsid w:val="00C523E7"/>
    <w:rsid w:val="00C526F3"/>
    <w:rsid w:val="00C52FA9"/>
    <w:rsid w:val="00C53007"/>
    <w:rsid w:val="00C5313B"/>
    <w:rsid w:val="00C53276"/>
    <w:rsid w:val="00C53589"/>
    <w:rsid w:val="00C53839"/>
    <w:rsid w:val="00C54171"/>
    <w:rsid w:val="00C544EA"/>
    <w:rsid w:val="00C545FB"/>
    <w:rsid w:val="00C548FC"/>
    <w:rsid w:val="00C5498E"/>
    <w:rsid w:val="00C54AD2"/>
    <w:rsid w:val="00C5516E"/>
    <w:rsid w:val="00C554D7"/>
    <w:rsid w:val="00C5562B"/>
    <w:rsid w:val="00C556E3"/>
    <w:rsid w:val="00C55A6C"/>
    <w:rsid w:val="00C5615E"/>
    <w:rsid w:val="00C5637F"/>
    <w:rsid w:val="00C56900"/>
    <w:rsid w:val="00C56CBB"/>
    <w:rsid w:val="00C572F6"/>
    <w:rsid w:val="00C57353"/>
    <w:rsid w:val="00C5780A"/>
    <w:rsid w:val="00C578B7"/>
    <w:rsid w:val="00C57C2E"/>
    <w:rsid w:val="00C57CDC"/>
    <w:rsid w:val="00C57F06"/>
    <w:rsid w:val="00C60264"/>
    <w:rsid w:val="00C602A4"/>
    <w:rsid w:val="00C604C5"/>
    <w:rsid w:val="00C6071D"/>
    <w:rsid w:val="00C60994"/>
    <w:rsid w:val="00C60B03"/>
    <w:rsid w:val="00C60C0C"/>
    <w:rsid w:val="00C60DFF"/>
    <w:rsid w:val="00C60E6A"/>
    <w:rsid w:val="00C60EDC"/>
    <w:rsid w:val="00C6114C"/>
    <w:rsid w:val="00C61347"/>
    <w:rsid w:val="00C61717"/>
    <w:rsid w:val="00C61A19"/>
    <w:rsid w:val="00C62050"/>
    <w:rsid w:val="00C6211C"/>
    <w:rsid w:val="00C62433"/>
    <w:rsid w:val="00C624DC"/>
    <w:rsid w:val="00C626E8"/>
    <w:rsid w:val="00C6270C"/>
    <w:rsid w:val="00C62E1B"/>
    <w:rsid w:val="00C633BA"/>
    <w:rsid w:val="00C63A4E"/>
    <w:rsid w:val="00C63F55"/>
    <w:rsid w:val="00C648F1"/>
    <w:rsid w:val="00C649BD"/>
    <w:rsid w:val="00C64A2D"/>
    <w:rsid w:val="00C650F5"/>
    <w:rsid w:val="00C65250"/>
    <w:rsid w:val="00C654AD"/>
    <w:rsid w:val="00C65505"/>
    <w:rsid w:val="00C65578"/>
    <w:rsid w:val="00C65681"/>
    <w:rsid w:val="00C6576E"/>
    <w:rsid w:val="00C6586E"/>
    <w:rsid w:val="00C66151"/>
    <w:rsid w:val="00C66198"/>
    <w:rsid w:val="00C662FD"/>
    <w:rsid w:val="00C66406"/>
    <w:rsid w:val="00C665FC"/>
    <w:rsid w:val="00C66724"/>
    <w:rsid w:val="00C667C2"/>
    <w:rsid w:val="00C66821"/>
    <w:rsid w:val="00C66906"/>
    <w:rsid w:val="00C66EE0"/>
    <w:rsid w:val="00C67064"/>
    <w:rsid w:val="00C673EF"/>
    <w:rsid w:val="00C676E8"/>
    <w:rsid w:val="00C678DA"/>
    <w:rsid w:val="00C709F8"/>
    <w:rsid w:val="00C70DDB"/>
    <w:rsid w:val="00C70EB2"/>
    <w:rsid w:val="00C7107C"/>
    <w:rsid w:val="00C7109B"/>
    <w:rsid w:val="00C7128A"/>
    <w:rsid w:val="00C7199C"/>
    <w:rsid w:val="00C71A93"/>
    <w:rsid w:val="00C720A0"/>
    <w:rsid w:val="00C721B5"/>
    <w:rsid w:val="00C723A5"/>
    <w:rsid w:val="00C72544"/>
    <w:rsid w:val="00C725E0"/>
    <w:rsid w:val="00C72730"/>
    <w:rsid w:val="00C72B47"/>
    <w:rsid w:val="00C72C32"/>
    <w:rsid w:val="00C72C9B"/>
    <w:rsid w:val="00C72CC4"/>
    <w:rsid w:val="00C72E22"/>
    <w:rsid w:val="00C72E2C"/>
    <w:rsid w:val="00C72E9B"/>
    <w:rsid w:val="00C72F1F"/>
    <w:rsid w:val="00C73121"/>
    <w:rsid w:val="00C73518"/>
    <w:rsid w:val="00C7379C"/>
    <w:rsid w:val="00C739BA"/>
    <w:rsid w:val="00C73AC4"/>
    <w:rsid w:val="00C73D05"/>
    <w:rsid w:val="00C73F50"/>
    <w:rsid w:val="00C74139"/>
    <w:rsid w:val="00C74376"/>
    <w:rsid w:val="00C74515"/>
    <w:rsid w:val="00C749FC"/>
    <w:rsid w:val="00C74A30"/>
    <w:rsid w:val="00C74AF1"/>
    <w:rsid w:val="00C74C70"/>
    <w:rsid w:val="00C74FD6"/>
    <w:rsid w:val="00C75565"/>
    <w:rsid w:val="00C7567B"/>
    <w:rsid w:val="00C75BCE"/>
    <w:rsid w:val="00C76126"/>
    <w:rsid w:val="00C7637B"/>
    <w:rsid w:val="00C76804"/>
    <w:rsid w:val="00C76D55"/>
    <w:rsid w:val="00C77362"/>
    <w:rsid w:val="00C776FF"/>
    <w:rsid w:val="00C77C4B"/>
    <w:rsid w:val="00C8009C"/>
    <w:rsid w:val="00C80561"/>
    <w:rsid w:val="00C805BF"/>
    <w:rsid w:val="00C8069A"/>
    <w:rsid w:val="00C8077C"/>
    <w:rsid w:val="00C809E3"/>
    <w:rsid w:val="00C80BD7"/>
    <w:rsid w:val="00C80EDC"/>
    <w:rsid w:val="00C81360"/>
    <w:rsid w:val="00C817A9"/>
    <w:rsid w:val="00C81EE7"/>
    <w:rsid w:val="00C81F8B"/>
    <w:rsid w:val="00C82B03"/>
    <w:rsid w:val="00C82B7C"/>
    <w:rsid w:val="00C82F05"/>
    <w:rsid w:val="00C82FC6"/>
    <w:rsid w:val="00C83506"/>
    <w:rsid w:val="00C83593"/>
    <w:rsid w:val="00C8363B"/>
    <w:rsid w:val="00C83676"/>
    <w:rsid w:val="00C83892"/>
    <w:rsid w:val="00C838F1"/>
    <w:rsid w:val="00C83D90"/>
    <w:rsid w:val="00C83FDD"/>
    <w:rsid w:val="00C84079"/>
    <w:rsid w:val="00C844BD"/>
    <w:rsid w:val="00C84A92"/>
    <w:rsid w:val="00C84B20"/>
    <w:rsid w:val="00C84FEC"/>
    <w:rsid w:val="00C8519F"/>
    <w:rsid w:val="00C859E3"/>
    <w:rsid w:val="00C85D49"/>
    <w:rsid w:val="00C8629B"/>
    <w:rsid w:val="00C8638E"/>
    <w:rsid w:val="00C86601"/>
    <w:rsid w:val="00C8677D"/>
    <w:rsid w:val="00C86C89"/>
    <w:rsid w:val="00C86DC2"/>
    <w:rsid w:val="00C86FEC"/>
    <w:rsid w:val="00C8724E"/>
    <w:rsid w:val="00C87553"/>
    <w:rsid w:val="00C878B7"/>
    <w:rsid w:val="00C87F2A"/>
    <w:rsid w:val="00C900CB"/>
    <w:rsid w:val="00C904FE"/>
    <w:rsid w:val="00C90A58"/>
    <w:rsid w:val="00C90D72"/>
    <w:rsid w:val="00C910D9"/>
    <w:rsid w:val="00C9111D"/>
    <w:rsid w:val="00C91BFE"/>
    <w:rsid w:val="00C91F5D"/>
    <w:rsid w:val="00C92787"/>
    <w:rsid w:val="00C928B5"/>
    <w:rsid w:val="00C92B25"/>
    <w:rsid w:val="00C92CA0"/>
    <w:rsid w:val="00C92E7F"/>
    <w:rsid w:val="00C930B0"/>
    <w:rsid w:val="00C930EA"/>
    <w:rsid w:val="00C93706"/>
    <w:rsid w:val="00C9403A"/>
    <w:rsid w:val="00C94402"/>
    <w:rsid w:val="00C948AA"/>
    <w:rsid w:val="00C94A5E"/>
    <w:rsid w:val="00C94C8B"/>
    <w:rsid w:val="00C94D2F"/>
    <w:rsid w:val="00C9557D"/>
    <w:rsid w:val="00C957DD"/>
    <w:rsid w:val="00C95C4E"/>
    <w:rsid w:val="00C962D0"/>
    <w:rsid w:val="00C96970"/>
    <w:rsid w:val="00C96C4A"/>
    <w:rsid w:val="00C972FD"/>
    <w:rsid w:val="00C9733D"/>
    <w:rsid w:val="00C97B0B"/>
    <w:rsid w:val="00CA0042"/>
    <w:rsid w:val="00CA0C8B"/>
    <w:rsid w:val="00CA0D31"/>
    <w:rsid w:val="00CA1037"/>
    <w:rsid w:val="00CA113D"/>
    <w:rsid w:val="00CA1172"/>
    <w:rsid w:val="00CA1456"/>
    <w:rsid w:val="00CA1E3E"/>
    <w:rsid w:val="00CA2152"/>
    <w:rsid w:val="00CA26A8"/>
    <w:rsid w:val="00CA27E3"/>
    <w:rsid w:val="00CA305D"/>
    <w:rsid w:val="00CA3298"/>
    <w:rsid w:val="00CA3369"/>
    <w:rsid w:val="00CA338A"/>
    <w:rsid w:val="00CA3410"/>
    <w:rsid w:val="00CA36B1"/>
    <w:rsid w:val="00CA3A1D"/>
    <w:rsid w:val="00CA3A5B"/>
    <w:rsid w:val="00CA3A97"/>
    <w:rsid w:val="00CA3BA2"/>
    <w:rsid w:val="00CA443A"/>
    <w:rsid w:val="00CA44AA"/>
    <w:rsid w:val="00CA44D2"/>
    <w:rsid w:val="00CA4811"/>
    <w:rsid w:val="00CA4899"/>
    <w:rsid w:val="00CA4FC7"/>
    <w:rsid w:val="00CA5096"/>
    <w:rsid w:val="00CA5315"/>
    <w:rsid w:val="00CA53FE"/>
    <w:rsid w:val="00CA59DA"/>
    <w:rsid w:val="00CA5A74"/>
    <w:rsid w:val="00CA5B78"/>
    <w:rsid w:val="00CA624C"/>
    <w:rsid w:val="00CA63A5"/>
    <w:rsid w:val="00CA6607"/>
    <w:rsid w:val="00CA6645"/>
    <w:rsid w:val="00CA6BBC"/>
    <w:rsid w:val="00CA6F43"/>
    <w:rsid w:val="00CA723C"/>
    <w:rsid w:val="00CA72AA"/>
    <w:rsid w:val="00CA72D1"/>
    <w:rsid w:val="00CA733C"/>
    <w:rsid w:val="00CA7384"/>
    <w:rsid w:val="00CA7495"/>
    <w:rsid w:val="00CA781D"/>
    <w:rsid w:val="00CA7A6A"/>
    <w:rsid w:val="00CA7BCA"/>
    <w:rsid w:val="00CA7DA8"/>
    <w:rsid w:val="00CA7E9A"/>
    <w:rsid w:val="00CB00A5"/>
    <w:rsid w:val="00CB04CF"/>
    <w:rsid w:val="00CB0833"/>
    <w:rsid w:val="00CB097B"/>
    <w:rsid w:val="00CB0B32"/>
    <w:rsid w:val="00CB0CB5"/>
    <w:rsid w:val="00CB0E38"/>
    <w:rsid w:val="00CB0F09"/>
    <w:rsid w:val="00CB10CB"/>
    <w:rsid w:val="00CB1430"/>
    <w:rsid w:val="00CB1620"/>
    <w:rsid w:val="00CB1B85"/>
    <w:rsid w:val="00CB1D37"/>
    <w:rsid w:val="00CB1D61"/>
    <w:rsid w:val="00CB1EFB"/>
    <w:rsid w:val="00CB2132"/>
    <w:rsid w:val="00CB2272"/>
    <w:rsid w:val="00CB2750"/>
    <w:rsid w:val="00CB2993"/>
    <w:rsid w:val="00CB2C71"/>
    <w:rsid w:val="00CB2D3C"/>
    <w:rsid w:val="00CB2DE7"/>
    <w:rsid w:val="00CB2E30"/>
    <w:rsid w:val="00CB2F94"/>
    <w:rsid w:val="00CB3220"/>
    <w:rsid w:val="00CB3227"/>
    <w:rsid w:val="00CB33B9"/>
    <w:rsid w:val="00CB3437"/>
    <w:rsid w:val="00CB35A2"/>
    <w:rsid w:val="00CB35DE"/>
    <w:rsid w:val="00CB3917"/>
    <w:rsid w:val="00CB39E2"/>
    <w:rsid w:val="00CB3B02"/>
    <w:rsid w:val="00CB3BB0"/>
    <w:rsid w:val="00CB3DCC"/>
    <w:rsid w:val="00CB3E24"/>
    <w:rsid w:val="00CB4286"/>
    <w:rsid w:val="00CB43A2"/>
    <w:rsid w:val="00CB458B"/>
    <w:rsid w:val="00CB486B"/>
    <w:rsid w:val="00CB4C0A"/>
    <w:rsid w:val="00CB4CFC"/>
    <w:rsid w:val="00CB4F6E"/>
    <w:rsid w:val="00CB4FD1"/>
    <w:rsid w:val="00CB54A5"/>
    <w:rsid w:val="00CB5A4A"/>
    <w:rsid w:val="00CB5B8A"/>
    <w:rsid w:val="00CB6144"/>
    <w:rsid w:val="00CB6457"/>
    <w:rsid w:val="00CB675F"/>
    <w:rsid w:val="00CB6836"/>
    <w:rsid w:val="00CB6A95"/>
    <w:rsid w:val="00CB6D14"/>
    <w:rsid w:val="00CB6E03"/>
    <w:rsid w:val="00CB73F4"/>
    <w:rsid w:val="00CB758B"/>
    <w:rsid w:val="00CB7BAD"/>
    <w:rsid w:val="00CB7BCE"/>
    <w:rsid w:val="00CB7EC4"/>
    <w:rsid w:val="00CC00CB"/>
    <w:rsid w:val="00CC03AD"/>
    <w:rsid w:val="00CC05F1"/>
    <w:rsid w:val="00CC0785"/>
    <w:rsid w:val="00CC09C1"/>
    <w:rsid w:val="00CC0ADC"/>
    <w:rsid w:val="00CC0B8D"/>
    <w:rsid w:val="00CC0D95"/>
    <w:rsid w:val="00CC0F57"/>
    <w:rsid w:val="00CC0F76"/>
    <w:rsid w:val="00CC14AE"/>
    <w:rsid w:val="00CC18F2"/>
    <w:rsid w:val="00CC1E10"/>
    <w:rsid w:val="00CC1FAD"/>
    <w:rsid w:val="00CC2223"/>
    <w:rsid w:val="00CC2823"/>
    <w:rsid w:val="00CC2BC8"/>
    <w:rsid w:val="00CC34D9"/>
    <w:rsid w:val="00CC3787"/>
    <w:rsid w:val="00CC37DC"/>
    <w:rsid w:val="00CC39FB"/>
    <w:rsid w:val="00CC41AA"/>
    <w:rsid w:val="00CC4222"/>
    <w:rsid w:val="00CC4347"/>
    <w:rsid w:val="00CC43D8"/>
    <w:rsid w:val="00CC46AA"/>
    <w:rsid w:val="00CC488F"/>
    <w:rsid w:val="00CC4A54"/>
    <w:rsid w:val="00CC4BE9"/>
    <w:rsid w:val="00CC4C3F"/>
    <w:rsid w:val="00CC4C7A"/>
    <w:rsid w:val="00CC4F9E"/>
    <w:rsid w:val="00CC5139"/>
    <w:rsid w:val="00CC5205"/>
    <w:rsid w:val="00CC5637"/>
    <w:rsid w:val="00CC5671"/>
    <w:rsid w:val="00CC5731"/>
    <w:rsid w:val="00CC577F"/>
    <w:rsid w:val="00CC5D8F"/>
    <w:rsid w:val="00CC65E1"/>
    <w:rsid w:val="00CC6873"/>
    <w:rsid w:val="00CC6C52"/>
    <w:rsid w:val="00CC70DD"/>
    <w:rsid w:val="00CC7640"/>
    <w:rsid w:val="00CC7CBE"/>
    <w:rsid w:val="00CD014B"/>
    <w:rsid w:val="00CD0513"/>
    <w:rsid w:val="00CD0C1D"/>
    <w:rsid w:val="00CD14C4"/>
    <w:rsid w:val="00CD1990"/>
    <w:rsid w:val="00CD19F7"/>
    <w:rsid w:val="00CD1D64"/>
    <w:rsid w:val="00CD202C"/>
    <w:rsid w:val="00CD2040"/>
    <w:rsid w:val="00CD2128"/>
    <w:rsid w:val="00CD21FB"/>
    <w:rsid w:val="00CD228A"/>
    <w:rsid w:val="00CD22FC"/>
    <w:rsid w:val="00CD24F5"/>
    <w:rsid w:val="00CD27B3"/>
    <w:rsid w:val="00CD29F1"/>
    <w:rsid w:val="00CD3097"/>
    <w:rsid w:val="00CD3118"/>
    <w:rsid w:val="00CD339D"/>
    <w:rsid w:val="00CD357D"/>
    <w:rsid w:val="00CD3F14"/>
    <w:rsid w:val="00CD3F83"/>
    <w:rsid w:val="00CD4847"/>
    <w:rsid w:val="00CD48B2"/>
    <w:rsid w:val="00CD525D"/>
    <w:rsid w:val="00CD543A"/>
    <w:rsid w:val="00CD5628"/>
    <w:rsid w:val="00CD564C"/>
    <w:rsid w:val="00CD57D7"/>
    <w:rsid w:val="00CD5CAC"/>
    <w:rsid w:val="00CD5D07"/>
    <w:rsid w:val="00CD6059"/>
    <w:rsid w:val="00CD605D"/>
    <w:rsid w:val="00CD6411"/>
    <w:rsid w:val="00CD6442"/>
    <w:rsid w:val="00CD65E3"/>
    <w:rsid w:val="00CD6812"/>
    <w:rsid w:val="00CD6C0F"/>
    <w:rsid w:val="00CD6C84"/>
    <w:rsid w:val="00CD6D48"/>
    <w:rsid w:val="00CD7024"/>
    <w:rsid w:val="00CD706F"/>
    <w:rsid w:val="00CD721C"/>
    <w:rsid w:val="00CD7BE1"/>
    <w:rsid w:val="00CE0716"/>
    <w:rsid w:val="00CE084D"/>
    <w:rsid w:val="00CE09AE"/>
    <w:rsid w:val="00CE0AD8"/>
    <w:rsid w:val="00CE13DE"/>
    <w:rsid w:val="00CE203C"/>
    <w:rsid w:val="00CE2A71"/>
    <w:rsid w:val="00CE2AE3"/>
    <w:rsid w:val="00CE2D54"/>
    <w:rsid w:val="00CE30FA"/>
    <w:rsid w:val="00CE3351"/>
    <w:rsid w:val="00CE33BE"/>
    <w:rsid w:val="00CE3469"/>
    <w:rsid w:val="00CE367A"/>
    <w:rsid w:val="00CE3760"/>
    <w:rsid w:val="00CE39A1"/>
    <w:rsid w:val="00CE3A5E"/>
    <w:rsid w:val="00CE3FEC"/>
    <w:rsid w:val="00CE458D"/>
    <w:rsid w:val="00CE4610"/>
    <w:rsid w:val="00CE4618"/>
    <w:rsid w:val="00CE4697"/>
    <w:rsid w:val="00CE47F5"/>
    <w:rsid w:val="00CE4A39"/>
    <w:rsid w:val="00CE58C3"/>
    <w:rsid w:val="00CE59EB"/>
    <w:rsid w:val="00CE5A1E"/>
    <w:rsid w:val="00CE5C2E"/>
    <w:rsid w:val="00CE6381"/>
    <w:rsid w:val="00CE6A1D"/>
    <w:rsid w:val="00CE6A43"/>
    <w:rsid w:val="00CE6A74"/>
    <w:rsid w:val="00CE6CDA"/>
    <w:rsid w:val="00CE6F18"/>
    <w:rsid w:val="00CE7706"/>
    <w:rsid w:val="00CE78FB"/>
    <w:rsid w:val="00CE7930"/>
    <w:rsid w:val="00CF052B"/>
    <w:rsid w:val="00CF061D"/>
    <w:rsid w:val="00CF0702"/>
    <w:rsid w:val="00CF096C"/>
    <w:rsid w:val="00CF09E7"/>
    <w:rsid w:val="00CF0A1E"/>
    <w:rsid w:val="00CF0D90"/>
    <w:rsid w:val="00CF0DEE"/>
    <w:rsid w:val="00CF0F1C"/>
    <w:rsid w:val="00CF1427"/>
    <w:rsid w:val="00CF15DE"/>
    <w:rsid w:val="00CF174E"/>
    <w:rsid w:val="00CF19ED"/>
    <w:rsid w:val="00CF1A60"/>
    <w:rsid w:val="00CF1D2D"/>
    <w:rsid w:val="00CF255A"/>
    <w:rsid w:val="00CF27C1"/>
    <w:rsid w:val="00CF2B87"/>
    <w:rsid w:val="00CF2CAF"/>
    <w:rsid w:val="00CF2E68"/>
    <w:rsid w:val="00CF30E2"/>
    <w:rsid w:val="00CF3106"/>
    <w:rsid w:val="00CF37DE"/>
    <w:rsid w:val="00CF3A36"/>
    <w:rsid w:val="00CF3D20"/>
    <w:rsid w:val="00CF403C"/>
    <w:rsid w:val="00CF4065"/>
    <w:rsid w:val="00CF4808"/>
    <w:rsid w:val="00CF4D28"/>
    <w:rsid w:val="00CF4FC9"/>
    <w:rsid w:val="00CF576E"/>
    <w:rsid w:val="00CF587C"/>
    <w:rsid w:val="00CF65BA"/>
    <w:rsid w:val="00CF6992"/>
    <w:rsid w:val="00CF6A3A"/>
    <w:rsid w:val="00CF6A8E"/>
    <w:rsid w:val="00CF6ADC"/>
    <w:rsid w:val="00CF6B3A"/>
    <w:rsid w:val="00CF6CBE"/>
    <w:rsid w:val="00CF6CEF"/>
    <w:rsid w:val="00CF6EA6"/>
    <w:rsid w:val="00CF6EE4"/>
    <w:rsid w:val="00CF6EF6"/>
    <w:rsid w:val="00CF6FA7"/>
    <w:rsid w:val="00CF72BE"/>
    <w:rsid w:val="00CF7634"/>
    <w:rsid w:val="00CF7BA3"/>
    <w:rsid w:val="00CF7D6B"/>
    <w:rsid w:val="00D005A3"/>
    <w:rsid w:val="00D0061F"/>
    <w:rsid w:val="00D0069A"/>
    <w:rsid w:val="00D00D88"/>
    <w:rsid w:val="00D0108C"/>
    <w:rsid w:val="00D01451"/>
    <w:rsid w:val="00D016F0"/>
    <w:rsid w:val="00D01A3E"/>
    <w:rsid w:val="00D01E63"/>
    <w:rsid w:val="00D01F4B"/>
    <w:rsid w:val="00D02158"/>
    <w:rsid w:val="00D02191"/>
    <w:rsid w:val="00D029DD"/>
    <w:rsid w:val="00D02D44"/>
    <w:rsid w:val="00D03018"/>
    <w:rsid w:val="00D036BD"/>
    <w:rsid w:val="00D03B31"/>
    <w:rsid w:val="00D03EB8"/>
    <w:rsid w:val="00D03F0C"/>
    <w:rsid w:val="00D040E4"/>
    <w:rsid w:val="00D0415D"/>
    <w:rsid w:val="00D0434D"/>
    <w:rsid w:val="00D04452"/>
    <w:rsid w:val="00D045D2"/>
    <w:rsid w:val="00D045F4"/>
    <w:rsid w:val="00D04B05"/>
    <w:rsid w:val="00D05170"/>
    <w:rsid w:val="00D051D8"/>
    <w:rsid w:val="00D05226"/>
    <w:rsid w:val="00D05251"/>
    <w:rsid w:val="00D0527D"/>
    <w:rsid w:val="00D05304"/>
    <w:rsid w:val="00D05610"/>
    <w:rsid w:val="00D05670"/>
    <w:rsid w:val="00D0574E"/>
    <w:rsid w:val="00D0581C"/>
    <w:rsid w:val="00D05FF3"/>
    <w:rsid w:val="00D06227"/>
    <w:rsid w:val="00D062B2"/>
    <w:rsid w:val="00D067CB"/>
    <w:rsid w:val="00D06835"/>
    <w:rsid w:val="00D06851"/>
    <w:rsid w:val="00D069E9"/>
    <w:rsid w:val="00D06FC7"/>
    <w:rsid w:val="00D07352"/>
    <w:rsid w:val="00D07618"/>
    <w:rsid w:val="00D079CF"/>
    <w:rsid w:val="00D07AF5"/>
    <w:rsid w:val="00D07DF7"/>
    <w:rsid w:val="00D1006E"/>
    <w:rsid w:val="00D1062D"/>
    <w:rsid w:val="00D1093D"/>
    <w:rsid w:val="00D10E60"/>
    <w:rsid w:val="00D10ECD"/>
    <w:rsid w:val="00D11307"/>
    <w:rsid w:val="00D11399"/>
    <w:rsid w:val="00D115C0"/>
    <w:rsid w:val="00D11A96"/>
    <w:rsid w:val="00D11B75"/>
    <w:rsid w:val="00D11D8A"/>
    <w:rsid w:val="00D12647"/>
    <w:rsid w:val="00D12A89"/>
    <w:rsid w:val="00D12C0D"/>
    <w:rsid w:val="00D131AE"/>
    <w:rsid w:val="00D13244"/>
    <w:rsid w:val="00D137AB"/>
    <w:rsid w:val="00D1388E"/>
    <w:rsid w:val="00D138C1"/>
    <w:rsid w:val="00D14271"/>
    <w:rsid w:val="00D14290"/>
    <w:rsid w:val="00D14569"/>
    <w:rsid w:val="00D1460F"/>
    <w:rsid w:val="00D14809"/>
    <w:rsid w:val="00D148A2"/>
    <w:rsid w:val="00D149BA"/>
    <w:rsid w:val="00D14EBA"/>
    <w:rsid w:val="00D1502C"/>
    <w:rsid w:val="00D151C7"/>
    <w:rsid w:val="00D154CA"/>
    <w:rsid w:val="00D1597C"/>
    <w:rsid w:val="00D15B60"/>
    <w:rsid w:val="00D15D27"/>
    <w:rsid w:val="00D1632F"/>
    <w:rsid w:val="00D163D9"/>
    <w:rsid w:val="00D1653A"/>
    <w:rsid w:val="00D1681F"/>
    <w:rsid w:val="00D16894"/>
    <w:rsid w:val="00D16AA2"/>
    <w:rsid w:val="00D16C1F"/>
    <w:rsid w:val="00D16CD5"/>
    <w:rsid w:val="00D16F5C"/>
    <w:rsid w:val="00D17289"/>
    <w:rsid w:val="00D172E9"/>
    <w:rsid w:val="00D17376"/>
    <w:rsid w:val="00D17454"/>
    <w:rsid w:val="00D17906"/>
    <w:rsid w:val="00D17F51"/>
    <w:rsid w:val="00D2038F"/>
    <w:rsid w:val="00D207F5"/>
    <w:rsid w:val="00D20879"/>
    <w:rsid w:val="00D2130B"/>
    <w:rsid w:val="00D213B1"/>
    <w:rsid w:val="00D2189F"/>
    <w:rsid w:val="00D218CD"/>
    <w:rsid w:val="00D21A71"/>
    <w:rsid w:val="00D21BB3"/>
    <w:rsid w:val="00D21C30"/>
    <w:rsid w:val="00D21FEE"/>
    <w:rsid w:val="00D22184"/>
    <w:rsid w:val="00D22A67"/>
    <w:rsid w:val="00D22FE4"/>
    <w:rsid w:val="00D233F7"/>
    <w:rsid w:val="00D2399D"/>
    <w:rsid w:val="00D23A33"/>
    <w:rsid w:val="00D23CA0"/>
    <w:rsid w:val="00D23E0A"/>
    <w:rsid w:val="00D23E7D"/>
    <w:rsid w:val="00D23E9D"/>
    <w:rsid w:val="00D23FA2"/>
    <w:rsid w:val="00D241DC"/>
    <w:rsid w:val="00D24292"/>
    <w:rsid w:val="00D24601"/>
    <w:rsid w:val="00D248FB"/>
    <w:rsid w:val="00D2496A"/>
    <w:rsid w:val="00D24CA3"/>
    <w:rsid w:val="00D25115"/>
    <w:rsid w:val="00D25217"/>
    <w:rsid w:val="00D25548"/>
    <w:rsid w:val="00D257C8"/>
    <w:rsid w:val="00D25F2A"/>
    <w:rsid w:val="00D262CA"/>
    <w:rsid w:val="00D26304"/>
    <w:rsid w:val="00D26484"/>
    <w:rsid w:val="00D266C6"/>
    <w:rsid w:val="00D267D5"/>
    <w:rsid w:val="00D26C27"/>
    <w:rsid w:val="00D26C58"/>
    <w:rsid w:val="00D26F26"/>
    <w:rsid w:val="00D270D1"/>
    <w:rsid w:val="00D27484"/>
    <w:rsid w:val="00D2756E"/>
    <w:rsid w:val="00D2792D"/>
    <w:rsid w:val="00D2793F"/>
    <w:rsid w:val="00D27B0C"/>
    <w:rsid w:val="00D27CEE"/>
    <w:rsid w:val="00D300DE"/>
    <w:rsid w:val="00D305FF"/>
    <w:rsid w:val="00D30667"/>
    <w:rsid w:val="00D307B4"/>
    <w:rsid w:val="00D308D3"/>
    <w:rsid w:val="00D30930"/>
    <w:rsid w:val="00D30BC0"/>
    <w:rsid w:val="00D30BC3"/>
    <w:rsid w:val="00D30CBC"/>
    <w:rsid w:val="00D30FFB"/>
    <w:rsid w:val="00D3122D"/>
    <w:rsid w:val="00D31372"/>
    <w:rsid w:val="00D3142A"/>
    <w:rsid w:val="00D316B5"/>
    <w:rsid w:val="00D3248F"/>
    <w:rsid w:val="00D32610"/>
    <w:rsid w:val="00D329B6"/>
    <w:rsid w:val="00D32AA5"/>
    <w:rsid w:val="00D32CEA"/>
    <w:rsid w:val="00D33360"/>
    <w:rsid w:val="00D3392C"/>
    <w:rsid w:val="00D33B05"/>
    <w:rsid w:val="00D33D76"/>
    <w:rsid w:val="00D34280"/>
    <w:rsid w:val="00D34452"/>
    <w:rsid w:val="00D3459B"/>
    <w:rsid w:val="00D346AC"/>
    <w:rsid w:val="00D347E1"/>
    <w:rsid w:val="00D34ACD"/>
    <w:rsid w:val="00D34DB0"/>
    <w:rsid w:val="00D34E00"/>
    <w:rsid w:val="00D34F5D"/>
    <w:rsid w:val="00D352B4"/>
    <w:rsid w:val="00D35561"/>
    <w:rsid w:val="00D3564F"/>
    <w:rsid w:val="00D35654"/>
    <w:rsid w:val="00D356FC"/>
    <w:rsid w:val="00D35D0D"/>
    <w:rsid w:val="00D35DBD"/>
    <w:rsid w:val="00D3650F"/>
    <w:rsid w:val="00D36660"/>
    <w:rsid w:val="00D3667E"/>
    <w:rsid w:val="00D367D2"/>
    <w:rsid w:val="00D36D16"/>
    <w:rsid w:val="00D36DA8"/>
    <w:rsid w:val="00D370A6"/>
    <w:rsid w:val="00D37315"/>
    <w:rsid w:val="00D377EB"/>
    <w:rsid w:val="00D379EC"/>
    <w:rsid w:val="00D37B8E"/>
    <w:rsid w:val="00D412FB"/>
    <w:rsid w:val="00D41519"/>
    <w:rsid w:val="00D41863"/>
    <w:rsid w:val="00D41B58"/>
    <w:rsid w:val="00D41F80"/>
    <w:rsid w:val="00D427B3"/>
    <w:rsid w:val="00D42923"/>
    <w:rsid w:val="00D42A5C"/>
    <w:rsid w:val="00D42AB3"/>
    <w:rsid w:val="00D4322C"/>
    <w:rsid w:val="00D43548"/>
    <w:rsid w:val="00D43654"/>
    <w:rsid w:val="00D43749"/>
    <w:rsid w:val="00D43A50"/>
    <w:rsid w:val="00D43BF2"/>
    <w:rsid w:val="00D43C5A"/>
    <w:rsid w:val="00D43DB2"/>
    <w:rsid w:val="00D4422A"/>
    <w:rsid w:val="00D44924"/>
    <w:rsid w:val="00D459F7"/>
    <w:rsid w:val="00D45D78"/>
    <w:rsid w:val="00D46526"/>
    <w:rsid w:val="00D4663A"/>
    <w:rsid w:val="00D469BA"/>
    <w:rsid w:val="00D469F5"/>
    <w:rsid w:val="00D46C23"/>
    <w:rsid w:val="00D46DCE"/>
    <w:rsid w:val="00D46E6A"/>
    <w:rsid w:val="00D47123"/>
    <w:rsid w:val="00D471AF"/>
    <w:rsid w:val="00D4742C"/>
    <w:rsid w:val="00D478A1"/>
    <w:rsid w:val="00D47F31"/>
    <w:rsid w:val="00D5004F"/>
    <w:rsid w:val="00D500B2"/>
    <w:rsid w:val="00D50BEC"/>
    <w:rsid w:val="00D50BFF"/>
    <w:rsid w:val="00D50E9A"/>
    <w:rsid w:val="00D50FCB"/>
    <w:rsid w:val="00D50FE3"/>
    <w:rsid w:val="00D512E1"/>
    <w:rsid w:val="00D513E9"/>
    <w:rsid w:val="00D514AE"/>
    <w:rsid w:val="00D51542"/>
    <w:rsid w:val="00D51806"/>
    <w:rsid w:val="00D51D9C"/>
    <w:rsid w:val="00D51F04"/>
    <w:rsid w:val="00D51F81"/>
    <w:rsid w:val="00D51FC6"/>
    <w:rsid w:val="00D520E3"/>
    <w:rsid w:val="00D524C6"/>
    <w:rsid w:val="00D5316C"/>
    <w:rsid w:val="00D533F9"/>
    <w:rsid w:val="00D53885"/>
    <w:rsid w:val="00D543A4"/>
    <w:rsid w:val="00D545CB"/>
    <w:rsid w:val="00D545DF"/>
    <w:rsid w:val="00D545FA"/>
    <w:rsid w:val="00D54700"/>
    <w:rsid w:val="00D54783"/>
    <w:rsid w:val="00D547F1"/>
    <w:rsid w:val="00D54D37"/>
    <w:rsid w:val="00D55481"/>
    <w:rsid w:val="00D55C1D"/>
    <w:rsid w:val="00D55DB8"/>
    <w:rsid w:val="00D560F9"/>
    <w:rsid w:val="00D5692D"/>
    <w:rsid w:val="00D56D42"/>
    <w:rsid w:val="00D56F15"/>
    <w:rsid w:val="00D56FBF"/>
    <w:rsid w:val="00D570E5"/>
    <w:rsid w:val="00D57502"/>
    <w:rsid w:val="00D5762E"/>
    <w:rsid w:val="00D5764C"/>
    <w:rsid w:val="00D5775C"/>
    <w:rsid w:val="00D57F8B"/>
    <w:rsid w:val="00D6028D"/>
    <w:rsid w:val="00D603A0"/>
    <w:rsid w:val="00D607BA"/>
    <w:rsid w:val="00D608DD"/>
    <w:rsid w:val="00D60D6B"/>
    <w:rsid w:val="00D60F5E"/>
    <w:rsid w:val="00D61A49"/>
    <w:rsid w:val="00D61AAB"/>
    <w:rsid w:val="00D61B7A"/>
    <w:rsid w:val="00D61D87"/>
    <w:rsid w:val="00D61E64"/>
    <w:rsid w:val="00D6238D"/>
    <w:rsid w:val="00D624B5"/>
    <w:rsid w:val="00D62748"/>
    <w:rsid w:val="00D62974"/>
    <w:rsid w:val="00D631C2"/>
    <w:rsid w:val="00D637A2"/>
    <w:rsid w:val="00D63C87"/>
    <w:rsid w:val="00D63D81"/>
    <w:rsid w:val="00D6432F"/>
    <w:rsid w:val="00D647B5"/>
    <w:rsid w:val="00D64A05"/>
    <w:rsid w:val="00D64ACE"/>
    <w:rsid w:val="00D64B0E"/>
    <w:rsid w:val="00D65099"/>
    <w:rsid w:val="00D652CB"/>
    <w:rsid w:val="00D653F6"/>
    <w:rsid w:val="00D654DA"/>
    <w:rsid w:val="00D656B1"/>
    <w:rsid w:val="00D65C85"/>
    <w:rsid w:val="00D65EDC"/>
    <w:rsid w:val="00D65FC5"/>
    <w:rsid w:val="00D663EE"/>
    <w:rsid w:val="00D6659D"/>
    <w:rsid w:val="00D6660E"/>
    <w:rsid w:val="00D6668E"/>
    <w:rsid w:val="00D66785"/>
    <w:rsid w:val="00D6697E"/>
    <w:rsid w:val="00D66AAF"/>
    <w:rsid w:val="00D67AE1"/>
    <w:rsid w:val="00D701DE"/>
    <w:rsid w:val="00D70297"/>
    <w:rsid w:val="00D708C6"/>
    <w:rsid w:val="00D7091D"/>
    <w:rsid w:val="00D70996"/>
    <w:rsid w:val="00D709C2"/>
    <w:rsid w:val="00D70AE1"/>
    <w:rsid w:val="00D70B4F"/>
    <w:rsid w:val="00D70DB8"/>
    <w:rsid w:val="00D70F3F"/>
    <w:rsid w:val="00D713EB"/>
    <w:rsid w:val="00D714EA"/>
    <w:rsid w:val="00D71568"/>
    <w:rsid w:val="00D71621"/>
    <w:rsid w:val="00D719FC"/>
    <w:rsid w:val="00D727ED"/>
    <w:rsid w:val="00D7283A"/>
    <w:rsid w:val="00D72873"/>
    <w:rsid w:val="00D729B1"/>
    <w:rsid w:val="00D72C99"/>
    <w:rsid w:val="00D730D2"/>
    <w:rsid w:val="00D73117"/>
    <w:rsid w:val="00D732F2"/>
    <w:rsid w:val="00D7372E"/>
    <w:rsid w:val="00D73937"/>
    <w:rsid w:val="00D739D8"/>
    <w:rsid w:val="00D73B32"/>
    <w:rsid w:val="00D73C8C"/>
    <w:rsid w:val="00D742DA"/>
    <w:rsid w:val="00D74335"/>
    <w:rsid w:val="00D74357"/>
    <w:rsid w:val="00D7480B"/>
    <w:rsid w:val="00D749E8"/>
    <w:rsid w:val="00D74D87"/>
    <w:rsid w:val="00D74F88"/>
    <w:rsid w:val="00D75236"/>
    <w:rsid w:val="00D75469"/>
    <w:rsid w:val="00D758F1"/>
    <w:rsid w:val="00D75AE2"/>
    <w:rsid w:val="00D75DF7"/>
    <w:rsid w:val="00D75F12"/>
    <w:rsid w:val="00D766BC"/>
    <w:rsid w:val="00D76708"/>
    <w:rsid w:val="00D76AAA"/>
    <w:rsid w:val="00D76EAC"/>
    <w:rsid w:val="00D7716C"/>
    <w:rsid w:val="00D771F5"/>
    <w:rsid w:val="00D77409"/>
    <w:rsid w:val="00D77417"/>
    <w:rsid w:val="00D77636"/>
    <w:rsid w:val="00D77D41"/>
    <w:rsid w:val="00D77EE1"/>
    <w:rsid w:val="00D80216"/>
    <w:rsid w:val="00D806C4"/>
    <w:rsid w:val="00D80A26"/>
    <w:rsid w:val="00D80A36"/>
    <w:rsid w:val="00D80C60"/>
    <w:rsid w:val="00D81066"/>
    <w:rsid w:val="00D812E7"/>
    <w:rsid w:val="00D81543"/>
    <w:rsid w:val="00D816FA"/>
    <w:rsid w:val="00D8186C"/>
    <w:rsid w:val="00D81960"/>
    <w:rsid w:val="00D81CBC"/>
    <w:rsid w:val="00D81D58"/>
    <w:rsid w:val="00D823EE"/>
    <w:rsid w:val="00D823F1"/>
    <w:rsid w:val="00D82790"/>
    <w:rsid w:val="00D82A75"/>
    <w:rsid w:val="00D82CD8"/>
    <w:rsid w:val="00D82D41"/>
    <w:rsid w:val="00D82E33"/>
    <w:rsid w:val="00D82F17"/>
    <w:rsid w:val="00D83093"/>
    <w:rsid w:val="00D8322D"/>
    <w:rsid w:val="00D836DA"/>
    <w:rsid w:val="00D837D4"/>
    <w:rsid w:val="00D83842"/>
    <w:rsid w:val="00D84528"/>
    <w:rsid w:val="00D8463F"/>
    <w:rsid w:val="00D84870"/>
    <w:rsid w:val="00D84D6B"/>
    <w:rsid w:val="00D8512C"/>
    <w:rsid w:val="00D854B8"/>
    <w:rsid w:val="00D859A9"/>
    <w:rsid w:val="00D85B66"/>
    <w:rsid w:val="00D85C18"/>
    <w:rsid w:val="00D85F0B"/>
    <w:rsid w:val="00D86449"/>
    <w:rsid w:val="00D86924"/>
    <w:rsid w:val="00D869EB"/>
    <w:rsid w:val="00D86B71"/>
    <w:rsid w:val="00D8708A"/>
    <w:rsid w:val="00D8719E"/>
    <w:rsid w:val="00D872BB"/>
    <w:rsid w:val="00D87685"/>
    <w:rsid w:val="00D87A36"/>
    <w:rsid w:val="00D87EB3"/>
    <w:rsid w:val="00D87FC6"/>
    <w:rsid w:val="00D9000E"/>
    <w:rsid w:val="00D9011E"/>
    <w:rsid w:val="00D901BE"/>
    <w:rsid w:val="00D9037C"/>
    <w:rsid w:val="00D905CC"/>
    <w:rsid w:val="00D90601"/>
    <w:rsid w:val="00D90812"/>
    <w:rsid w:val="00D90980"/>
    <w:rsid w:val="00D90D4C"/>
    <w:rsid w:val="00D91223"/>
    <w:rsid w:val="00D9181D"/>
    <w:rsid w:val="00D9182C"/>
    <w:rsid w:val="00D91AAD"/>
    <w:rsid w:val="00D9217F"/>
    <w:rsid w:val="00D9256E"/>
    <w:rsid w:val="00D926D5"/>
    <w:rsid w:val="00D9288C"/>
    <w:rsid w:val="00D92972"/>
    <w:rsid w:val="00D931FF"/>
    <w:rsid w:val="00D935CF"/>
    <w:rsid w:val="00D93945"/>
    <w:rsid w:val="00D939A5"/>
    <w:rsid w:val="00D93A84"/>
    <w:rsid w:val="00D93C38"/>
    <w:rsid w:val="00D93E01"/>
    <w:rsid w:val="00D94344"/>
    <w:rsid w:val="00D9455F"/>
    <w:rsid w:val="00D94A62"/>
    <w:rsid w:val="00D95048"/>
    <w:rsid w:val="00D950D3"/>
    <w:rsid w:val="00D950D5"/>
    <w:rsid w:val="00D95252"/>
    <w:rsid w:val="00D95989"/>
    <w:rsid w:val="00D95B35"/>
    <w:rsid w:val="00D95CBD"/>
    <w:rsid w:val="00D9600C"/>
    <w:rsid w:val="00D9601D"/>
    <w:rsid w:val="00D960A2"/>
    <w:rsid w:val="00D9648C"/>
    <w:rsid w:val="00D9694F"/>
    <w:rsid w:val="00D969D4"/>
    <w:rsid w:val="00D96C21"/>
    <w:rsid w:val="00D96ED4"/>
    <w:rsid w:val="00D97CB9"/>
    <w:rsid w:val="00D97F2D"/>
    <w:rsid w:val="00DA01F2"/>
    <w:rsid w:val="00DA03F5"/>
    <w:rsid w:val="00DA049C"/>
    <w:rsid w:val="00DA06DA"/>
    <w:rsid w:val="00DA0712"/>
    <w:rsid w:val="00DA07E6"/>
    <w:rsid w:val="00DA0B94"/>
    <w:rsid w:val="00DA0C6D"/>
    <w:rsid w:val="00DA13BD"/>
    <w:rsid w:val="00DA14D4"/>
    <w:rsid w:val="00DA15A4"/>
    <w:rsid w:val="00DA17F0"/>
    <w:rsid w:val="00DA182A"/>
    <w:rsid w:val="00DA191C"/>
    <w:rsid w:val="00DA1AB8"/>
    <w:rsid w:val="00DA1B62"/>
    <w:rsid w:val="00DA1C4F"/>
    <w:rsid w:val="00DA1E5C"/>
    <w:rsid w:val="00DA1EA5"/>
    <w:rsid w:val="00DA1F8B"/>
    <w:rsid w:val="00DA2202"/>
    <w:rsid w:val="00DA2263"/>
    <w:rsid w:val="00DA2A34"/>
    <w:rsid w:val="00DA2C3D"/>
    <w:rsid w:val="00DA3069"/>
    <w:rsid w:val="00DA30F4"/>
    <w:rsid w:val="00DA37BC"/>
    <w:rsid w:val="00DA384C"/>
    <w:rsid w:val="00DA3A0E"/>
    <w:rsid w:val="00DA49F1"/>
    <w:rsid w:val="00DA5380"/>
    <w:rsid w:val="00DA5933"/>
    <w:rsid w:val="00DA59D8"/>
    <w:rsid w:val="00DA5B11"/>
    <w:rsid w:val="00DA5C10"/>
    <w:rsid w:val="00DA5D1F"/>
    <w:rsid w:val="00DA5DA0"/>
    <w:rsid w:val="00DA6409"/>
    <w:rsid w:val="00DA64F5"/>
    <w:rsid w:val="00DA651A"/>
    <w:rsid w:val="00DA6998"/>
    <w:rsid w:val="00DA6B92"/>
    <w:rsid w:val="00DA6EEA"/>
    <w:rsid w:val="00DA728E"/>
    <w:rsid w:val="00DA7ED1"/>
    <w:rsid w:val="00DA7FD8"/>
    <w:rsid w:val="00DB007F"/>
    <w:rsid w:val="00DB0208"/>
    <w:rsid w:val="00DB03C9"/>
    <w:rsid w:val="00DB03D9"/>
    <w:rsid w:val="00DB05C4"/>
    <w:rsid w:val="00DB0728"/>
    <w:rsid w:val="00DB0875"/>
    <w:rsid w:val="00DB099B"/>
    <w:rsid w:val="00DB0A4B"/>
    <w:rsid w:val="00DB15B7"/>
    <w:rsid w:val="00DB16C6"/>
    <w:rsid w:val="00DB1DD8"/>
    <w:rsid w:val="00DB2022"/>
    <w:rsid w:val="00DB20D9"/>
    <w:rsid w:val="00DB2125"/>
    <w:rsid w:val="00DB2AD1"/>
    <w:rsid w:val="00DB2B08"/>
    <w:rsid w:val="00DB3350"/>
    <w:rsid w:val="00DB37ED"/>
    <w:rsid w:val="00DB3AC0"/>
    <w:rsid w:val="00DB3BFA"/>
    <w:rsid w:val="00DB4442"/>
    <w:rsid w:val="00DB4696"/>
    <w:rsid w:val="00DB475A"/>
    <w:rsid w:val="00DB48BC"/>
    <w:rsid w:val="00DB4A47"/>
    <w:rsid w:val="00DB4CF3"/>
    <w:rsid w:val="00DB4D7C"/>
    <w:rsid w:val="00DB565B"/>
    <w:rsid w:val="00DB5732"/>
    <w:rsid w:val="00DB5C78"/>
    <w:rsid w:val="00DB60D3"/>
    <w:rsid w:val="00DB6113"/>
    <w:rsid w:val="00DB6390"/>
    <w:rsid w:val="00DB646F"/>
    <w:rsid w:val="00DB6738"/>
    <w:rsid w:val="00DB6815"/>
    <w:rsid w:val="00DB6C8C"/>
    <w:rsid w:val="00DB6CAD"/>
    <w:rsid w:val="00DB6D12"/>
    <w:rsid w:val="00DB6D38"/>
    <w:rsid w:val="00DB723B"/>
    <w:rsid w:val="00DB73EC"/>
    <w:rsid w:val="00DB78C1"/>
    <w:rsid w:val="00DB7954"/>
    <w:rsid w:val="00DB7DBF"/>
    <w:rsid w:val="00DC00F2"/>
    <w:rsid w:val="00DC01C9"/>
    <w:rsid w:val="00DC0486"/>
    <w:rsid w:val="00DC0554"/>
    <w:rsid w:val="00DC064D"/>
    <w:rsid w:val="00DC06FD"/>
    <w:rsid w:val="00DC0BA6"/>
    <w:rsid w:val="00DC0DB1"/>
    <w:rsid w:val="00DC102B"/>
    <w:rsid w:val="00DC11B5"/>
    <w:rsid w:val="00DC1B69"/>
    <w:rsid w:val="00DC1C56"/>
    <w:rsid w:val="00DC1C6F"/>
    <w:rsid w:val="00DC210C"/>
    <w:rsid w:val="00DC2230"/>
    <w:rsid w:val="00DC24AE"/>
    <w:rsid w:val="00DC26FA"/>
    <w:rsid w:val="00DC284C"/>
    <w:rsid w:val="00DC2A3C"/>
    <w:rsid w:val="00DC2EDD"/>
    <w:rsid w:val="00DC2FF7"/>
    <w:rsid w:val="00DC32C9"/>
    <w:rsid w:val="00DC33E7"/>
    <w:rsid w:val="00DC3501"/>
    <w:rsid w:val="00DC3DA8"/>
    <w:rsid w:val="00DC416C"/>
    <w:rsid w:val="00DC41F7"/>
    <w:rsid w:val="00DC434C"/>
    <w:rsid w:val="00DC45FB"/>
    <w:rsid w:val="00DC47CE"/>
    <w:rsid w:val="00DC49A1"/>
    <w:rsid w:val="00DC49D6"/>
    <w:rsid w:val="00DC4C39"/>
    <w:rsid w:val="00DC4F21"/>
    <w:rsid w:val="00DC5AFC"/>
    <w:rsid w:val="00DC5B05"/>
    <w:rsid w:val="00DC65F6"/>
    <w:rsid w:val="00DC6A22"/>
    <w:rsid w:val="00DC6BCF"/>
    <w:rsid w:val="00DC702D"/>
    <w:rsid w:val="00DC72F4"/>
    <w:rsid w:val="00DC77C6"/>
    <w:rsid w:val="00DC78AE"/>
    <w:rsid w:val="00DD00D1"/>
    <w:rsid w:val="00DD020A"/>
    <w:rsid w:val="00DD03F1"/>
    <w:rsid w:val="00DD065A"/>
    <w:rsid w:val="00DD06FF"/>
    <w:rsid w:val="00DD076F"/>
    <w:rsid w:val="00DD0FE2"/>
    <w:rsid w:val="00DD10F3"/>
    <w:rsid w:val="00DD1193"/>
    <w:rsid w:val="00DD14DC"/>
    <w:rsid w:val="00DD1717"/>
    <w:rsid w:val="00DD1A96"/>
    <w:rsid w:val="00DD1BB3"/>
    <w:rsid w:val="00DD1DD6"/>
    <w:rsid w:val="00DD200E"/>
    <w:rsid w:val="00DD24BE"/>
    <w:rsid w:val="00DD24F9"/>
    <w:rsid w:val="00DD2D6E"/>
    <w:rsid w:val="00DD2F58"/>
    <w:rsid w:val="00DD3017"/>
    <w:rsid w:val="00DD32E9"/>
    <w:rsid w:val="00DD36E0"/>
    <w:rsid w:val="00DD38BE"/>
    <w:rsid w:val="00DD3D2A"/>
    <w:rsid w:val="00DD4051"/>
    <w:rsid w:val="00DD4153"/>
    <w:rsid w:val="00DD4351"/>
    <w:rsid w:val="00DD459E"/>
    <w:rsid w:val="00DD477B"/>
    <w:rsid w:val="00DD4AEF"/>
    <w:rsid w:val="00DD54DC"/>
    <w:rsid w:val="00DD5782"/>
    <w:rsid w:val="00DD5EDA"/>
    <w:rsid w:val="00DD618E"/>
    <w:rsid w:val="00DD62BB"/>
    <w:rsid w:val="00DD63BE"/>
    <w:rsid w:val="00DD6607"/>
    <w:rsid w:val="00DD665B"/>
    <w:rsid w:val="00DD686F"/>
    <w:rsid w:val="00DD6CAD"/>
    <w:rsid w:val="00DD6F60"/>
    <w:rsid w:val="00DD710B"/>
    <w:rsid w:val="00DD7563"/>
    <w:rsid w:val="00DD7996"/>
    <w:rsid w:val="00DE0266"/>
    <w:rsid w:val="00DE067D"/>
    <w:rsid w:val="00DE085F"/>
    <w:rsid w:val="00DE0A53"/>
    <w:rsid w:val="00DE0A8D"/>
    <w:rsid w:val="00DE0C6D"/>
    <w:rsid w:val="00DE1288"/>
    <w:rsid w:val="00DE1312"/>
    <w:rsid w:val="00DE13F7"/>
    <w:rsid w:val="00DE1598"/>
    <w:rsid w:val="00DE18ED"/>
    <w:rsid w:val="00DE1ABA"/>
    <w:rsid w:val="00DE24AE"/>
    <w:rsid w:val="00DE26FF"/>
    <w:rsid w:val="00DE2772"/>
    <w:rsid w:val="00DE2A37"/>
    <w:rsid w:val="00DE2C7E"/>
    <w:rsid w:val="00DE2CA5"/>
    <w:rsid w:val="00DE3003"/>
    <w:rsid w:val="00DE3008"/>
    <w:rsid w:val="00DE3128"/>
    <w:rsid w:val="00DE3230"/>
    <w:rsid w:val="00DE3299"/>
    <w:rsid w:val="00DE3351"/>
    <w:rsid w:val="00DE357E"/>
    <w:rsid w:val="00DE3832"/>
    <w:rsid w:val="00DE3889"/>
    <w:rsid w:val="00DE39AE"/>
    <w:rsid w:val="00DE3A8D"/>
    <w:rsid w:val="00DE3B99"/>
    <w:rsid w:val="00DE3EB1"/>
    <w:rsid w:val="00DE4151"/>
    <w:rsid w:val="00DE4714"/>
    <w:rsid w:val="00DE49AA"/>
    <w:rsid w:val="00DE4C3E"/>
    <w:rsid w:val="00DE4C86"/>
    <w:rsid w:val="00DE4D14"/>
    <w:rsid w:val="00DE5383"/>
    <w:rsid w:val="00DE5672"/>
    <w:rsid w:val="00DE5C55"/>
    <w:rsid w:val="00DE5F13"/>
    <w:rsid w:val="00DE6994"/>
    <w:rsid w:val="00DE6A6E"/>
    <w:rsid w:val="00DE6C9C"/>
    <w:rsid w:val="00DE6F94"/>
    <w:rsid w:val="00DE70A9"/>
    <w:rsid w:val="00DE70B3"/>
    <w:rsid w:val="00DE728E"/>
    <w:rsid w:val="00DE74C6"/>
    <w:rsid w:val="00DE75E9"/>
    <w:rsid w:val="00DE7996"/>
    <w:rsid w:val="00DE7A90"/>
    <w:rsid w:val="00DE7D30"/>
    <w:rsid w:val="00DE7D9B"/>
    <w:rsid w:val="00DF00AF"/>
    <w:rsid w:val="00DF018A"/>
    <w:rsid w:val="00DF020F"/>
    <w:rsid w:val="00DF0A10"/>
    <w:rsid w:val="00DF0AC2"/>
    <w:rsid w:val="00DF1174"/>
    <w:rsid w:val="00DF135C"/>
    <w:rsid w:val="00DF17B5"/>
    <w:rsid w:val="00DF1AA2"/>
    <w:rsid w:val="00DF1BED"/>
    <w:rsid w:val="00DF1C19"/>
    <w:rsid w:val="00DF1CF3"/>
    <w:rsid w:val="00DF1F97"/>
    <w:rsid w:val="00DF21C2"/>
    <w:rsid w:val="00DF21CE"/>
    <w:rsid w:val="00DF254A"/>
    <w:rsid w:val="00DF25CE"/>
    <w:rsid w:val="00DF2D59"/>
    <w:rsid w:val="00DF34EF"/>
    <w:rsid w:val="00DF359C"/>
    <w:rsid w:val="00DF3C57"/>
    <w:rsid w:val="00DF416E"/>
    <w:rsid w:val="00DF41EB"/>
    <w:rsid w:val="00DF469B"/>
    <w:rsid w:val="00DF502A"/>
    <w:rsid w:val="00DF559E"/>
    <w:rsid w:val="00DF5BEF"/>
    <w:rsid w:val="00DF5C15"/>
    <w:rsid w:val="00DF5EE5"/>
    <w:rsid w:val="00DF652C"/>
    <w:rsid w:val="00DF6670"/>
    <w:rsid w:val="00DF6A61"/>
    <w:rsid w:val="00DF6D23"/>
    <w:rsid w:val="00DF759B"/>
    <w:rsid w:val="00DF76A3"/>
    <w:rsid w:val="00DF7737"/>
    <w:rsid w:val="00DF7B09"/>
    <w:rsid w:val="00DF7D19"/>
    <w:rsid w:val="00E00850"/>
    <w:rsid w:val="00E00977"/>
    <w:rsid w:val="00E00BEB"/>
    <w:rsid w:val="00E00FDF"/>
    <w:rsid w:val="00E0103B"/>
    <w:rsid w:val="00E01056"/>
    <w:rsid w:val="00E0155A"/>
    <w:rsid w:val="00E0174D"/>
    <w:rsid w:val="00E01D63"/>
    <w:rsid w:val="00E01DDD"/>
    <w:rsid w:val="00E025E2"/>
    <w:rsid w:val="00E026F6"/>
    <w:rsid w:val="00E029F7"/>
    <w:rsid w:val="00E02ADC"/>
    <w:rsid w:val="00E02CBF"/>
    <w:rsid w:val="00E02D09"/>
    <w:rsid w:val="00E02EAB"/>
    <w:rsid w:val="00E030E3"/>
    <w:rsid w:val="00E03220"/>
    <w:rsid w:val="00E034D3"/>
    <w:rsid w:val="00E037BF"/>
    <w:rsid w:val="00E0382B"/>
    <w:rsid w:val="00E039BC"/>
    <w:rsid w:val="00E03B11"/>
    <w:rsid w:val="00E03C01"/>
    <w:rsid w:val="00E03D4E"/>
    <w:rsid w:val="00E03F3B"/>
    <w:rsid w:val="00E0404F"/>
    <w:rsid w:val="00E043D7"/>
    <w:rsid w:val="00E045D1"/>
    <w:rsid w:val="00E0469C"/>
    <w:rsid w:val="00E0470A"/>
    <w:rsid w:val="00E04734"/>
    <w:rsid w:val="00E04F61"/>
    <w:rsid w:val="00E05267"/>
    <w:rsid w:val="00E053D0"/>
    <w:rsid w:val="00E05BFF"/>
    <w:rsid w:val="00E05DC0"/>
    <w:rsid w:val="00E05E23"/>
    <w:rsid w:val="00E06917"/>
    <w:rsid w:val="00E06FE2"/>
    <w:rsid w:val="00E07682"/>
    <w:rsid w:val="00E07A18"/>
    <w:rsid w:val="00E07A5E"/>
    <w:rsid w:val="00E07F0F"/>
    <w:rsid w:val="00E07F69"/>
    <w:rsid w:val="00E10663"/>
    <w:rsid w:val="00E10DF8"/>
    <w:rsid w:val="00E11439"/>
    <w:rsid w:val="00E11567"/>
    <w:rsid w:val="00E11587"/>
    <w:rsid w:val="00E117AE"/>
    <w:rsid w:val="00E11800"/>
    <w:rsid w:val="00E11DAE"/>
    <w:rsid w:val="00E11E67"/>
    <w:rsid w:val="00E12024"/>
    <w:rsid w:val="00E1202D"/>
    <w:rsid w:val="00E12257"/>
    <w:rsid w:val="00E12711"/>
    <w:rsid w:val="00E1302D"/>
    <w:rsid w:val="00E134A4"/>
    <w:rsid w:val="00E13700"/>
    <w:rsid w:val="00E13A14"/>
    <w:rsid w:val="00E14011"/>
    <w:rsid w:val="00E1487D"/>
    <w:rsid w:val="00E1493D"/>
    <w:rsid w:val="00E14D6E"/>
    <w:rsid w:val="00E15004"/>
    <w:rsid w:val="00E1523F"/>
    <w:rsid w:val="00E15249"/>
    <w:rsid w:val="00E1541C"/>
    <w:rsid w:val="00E15665"/>
    <w:rsid w:val="00E15B1E"/>
    <w:rsid w:val="00E15F5C"/>
    <w:rsid w:val="00E1624B"/>
    <w:rsid w:val="00E16A9E"/>
    <w:rsid w:val="00E16EA6"/>
    <w:rsid w:val="00E16FFB"/>
    <w:rsid w:val="00E1704F"/>
    <w:rsid w:val="00E170E1"/>
    <w:rsid w:val="00E17120"/>
    <w:rsid w:val="00E172FC"/>
    <w:rsid w:val="00E174A3"/>
    <w:rsid w:val="00E17DF5"/>
    <w:rsid w:val="00E20B2D"/>
    <w:rsid w:val="00E20CF6"/>
    <w:rsid w:val="00E21361"/>
    <w:rsid w:val="00E21362"/>
    <w:rsid w:val="00E21446"/>
    <w:rsid w:val="00E2181B"/>
    <w:rsid w:val="00E218EA"/>
    <w:rsid w:val="00E21DAD"/>
    <w:rsid w:val="00E21F3C"/>
    <w:rsid w:val="00E21F9F"/>
    <w:rsid w:val="00E2217D"/>
    <w:rsid w:val="00E22468"/>
    <w:rsid w:val="00E22586"/>
    <w:rsid w:val="00E22609"/>
    <w:rsid w:val="00E228D3"/>
    <w:rsid w:val="00E22A46"/>
    <w:rsid w:val="00E22AC8"/>
    <w:rsid w:val="00E22C89"/>
    <w:rsid w:val="00E22EDE"/>
    <w:rsid w:val="00E23423"/>
    <w:rsid w:val="00E235DE"/>
    <w:rsid w:val="00E236E4"/>
    <w:rsid w:val="00E239C7"/>
    <w:rsid w:val="00E23F4B"/>
    <w:rsid w:val="00E2415F"/>
    <w:rsid w:val="00E24364"/>
    <w:rsid w:val="00E24388"/>
    <w:rsid w:val="00E244E6"/>
    <w:rsid w:val="00E24D5D"/>
    <w:rsid w:val="00E2521E"/>
    <w:rsid w:val="00E25367"/>
    <w:rsid w:val="00E2562B"/>
    <w:rsid w:val="00E258C2"/>
    <w:rsid w:val="00E25E64"/>
    <w:rsid w:val="00E266AA"/>
    <w:rsid w:val="00E26C04"/>
    <w:rsid w:val="00E2793E"/>
    <w:rsid w:val="00E27B93"/>
    <w:rsid w:val="00E27CDA"/>
    <w:rsid w:val="00E27E2A"/>
    <w:rsid w:val="00E30B9E"/>
    <w:rsid w:val="00E31100"/>
    <w:rsid w:val="00E311D6"/>
    <w:rsid w:val="00E31545"/>
    <w:rsid w:val="00E315C4"/>
    <w:rsid w:val="00E315FF"/>
    <w:rsid w:val="00E3196B"/>
    <w:rsid w:val="00E31C28"/>
    <w:rsid w:val="00E32705"/>
    <w:rsid w:val="00E329C1"/>
    <w:rsid w:val="00E33144"/>
    <w:rsid w:val="00E3379F"/>
    <w:rsid w:val="00E338E7"/>
    <w:rsid w:val="00E33B44"/>
    <w:rsid w:val="00E33D9A"/>
    <w:rsid w:val="00E33DC5"/>
    <w:rsid w:val="00E34042"/>
    <w:rsid w:val="00E340C5"/>
    <w:rsid w:val="00E34574"/>
    <w:rsid w:val="00E347AA"/>
    <w:rsid w:val="00E34E16"/>
    <w:rsid w:val="00E34FD9"/>
    <w:rsid w:val="00E35024"/>
    <w:rsid w:val="00E3556D"/>
    <w:rsid w:val="00E357E6"/>
    <w:rsid w:val="00E35E64"/>
    <w:rsid w:val="00E360AE"/>
    <w:rsid w:val="00E36227"/>
    <w:rsid w:val="00E36591"/>
    <w:rsid w:val="00E366BF"/>
    <w:rsid w:val="00E36922"/>
    <w:rsid w:val="00E36B52"/>
    <w:rsid w:val="00E37006"/>
    <w:rsid w:val="00E372CA"/>
    <w:rsid w:val="00E3769B"/>
    <w:rsid w:val="00E378DA"/>
    <w:rsid w:val="00E4005C"/>
    <w:rsid w:val="00E4058B"/>
    <w:rsid w:val="00E40686"/>
    <w:rsid w:val="00E407F7"/>
    <w:rsid w:val="00E40887"/>
    <w:rsid w:val="00E40B6A"/>
    <w:rsid w:val="00E4116C"/>
    <w:rsid w:val="00E412C8"/>
    <w:rsid w:val="00E41654"/>
    <w:rsid w:val="00E41F58"/>
    <w:rsid w:val="00E425D0"/>
    <w:rsid w:val="00E4283B"/>
    <w:rsid w:val="00E42B4B"/>
    <w:rsid w:val="00E42DA0"/>
    <w:rsid w:val="00E42EDA"/>
    <w:rsid w:val="00E42F45"/>
    <w:rsid w:val="00E430D1"/>
    <w:rsid w:val="00E435CF"/>
    <w:rsid w:val="00E43C2D"/>
    <w:rsid w:val="00E43C82"/>
    <w:rsid w:val="00E4403C"/>
    <w:rsid w:val="00E44614"/>
    <w:rsid w:val="00E44AD2"/>
    <w:rsid w:val="00E44BDE"/>
    <w:rsid w:val="00E44C3E"/>
    <w:rsid w:val="00E44DF4"/>
    <w:rsid w:val="00E44F76"/>
    <w:rsid w:val="00E4520F"/>
    <w:rsid w:val="00E45531"/>
    <w:rsid w:val="00E456F1"/>
    <w:rsid w:val="00E45DF9"/>
    <w:rsid w:val="00E46C37"/>
    <w:rsid w:val="00E46E4E"/>
    <w:rsid w:val="00E46EEA"/>
    <w:rsid w:val="00E4703D"/>
    <w:rsid w:val="00E47128"/>
    <w:rsid w:val="00E472CA"/>
    <w:rsid w:val="00E4755B"/>
    <w:rsid w:val="00E4757E"/>
    <w:rsid w:val="00E476FA"/>
    <w:rsid w:val="00E47769"/>
    <w:rsid w:val="00E4776A"/>
    <w:rsid w:val="00E50121"/>
    <w:rsid w:val="00E504A0"/>
    <w:rsid w:val="00E50564"/>
    <w:rsid w:val="00E50CA5"/>
    <w:rsid w:val="00E5100C"/>
    <w:rsid w:val="00E51553"/>
    <w:rsid w:val="00E51753"/>
    <w:rsid w:val="00E51AAB"/>
    <w:rsid w:val="00E51D5E"/>
    <w:rsid w:val="00E52806"/>
    <w:rsid w:val="00E52882"/>
    <w:rsid w:val="00E52D56"/>
    <w:rsid w:val="00E52E64"/>
    <w:rsid w:val="00E52F48"/>
    <w:rsid w:val="00E53466"/>
    <w:rsid w:val="00E536A9"/>
    <w:rsid w:val="00E53A17"/>
    <w:rsid w:val="00E53EF2"/>
    <w:rsid w:val="00E541B8"/>
    <w:rsid w:val="00E541FA"/>
    <w:rsid w:val="00E54540"/>
    <w:rsid w:val="00E546B7"/>
    <w:rsid w:val="00E547E9"/>
    <w:rsid w:val="00E54B3E"/>
    <w:rsid w:val="00E54EC0"/>
    <w:rsid w:val="00E552F8"/>
    <w:rsid w:val="00E5564F"/>
    <w:rsid w:val="00E55A65"/>
    <w:rsid w:val="00E55C4D"/>
    <w:rsid w:val="00E55D57"/>
    <w:rsid w:val="00E55E03"/>
    <w:rsid w:val="00E55EE8"/>
    <w:rsid w:val="00E56049"/>
    <w:rsid w:val="00E56932"/>
    <w:rsid w:val="00E569AC"/>
    <w:rsid w:val="00E56D60"/>
    <w:rsid w:val="00E56D70"/>
    <w:rsid w:val="00E570DF"/>
    <w:rsid w:val="00E5766B"/>
    <w:rsid w:val="00E576A9"/>
    <w:rsid w:val="00E6070D"/>
    <w:rsid w:val="00E60D10"/>
    <w:rsid w:val="00E60DEE"/>
    <w:rsid w:val="00E61202"/>
    <w:rsid w:val="00E61665"/>
    <w:rsid w:val="00E6171D"/>
    <w:rsid w:val="00E61B69"/>
    <w:rsid w:val="00E61E33"/>
    <w:rsid w:val="00E61E55"/>
    <w:rsid w:val="00E61F76"/>
    <w:rsid w:val="00E62684"/>
    <w:rsid w:val="00E62860"/>
    <w:rsid w:val="00E6295D"/>
    <w:rsid w:val="00E62A64"/>
    <w:rsid w:val="00E62C68"/>
    <w:rsid w:val="00E62D68"/>
    <w:rsid w:val="00E62E82"/>
    <w:rsid w:val="00E63279"/>
    <w:rsid w:val="00E633A1"/>
    <w:rsid w:val="00E6351B"/>
    <w:rsid w:val="00E63623"/>
    <w:rsid w:val="00E63749"/>
    <w:rsid w:val="00E63B9B"/>
    <w:rsid w:val="00E63CA0"/>
    <w:rsid w:val="00E64047"/>
    <w:rsid w:val="00E6424E"/>
    <w:rsid w:val="00E648F2"/>
    <w:rsid w:val="00E64D61"/>
    <w:rsid w:val="00E64F4B"/>
    <w:rsid w:val="00E651A3"/>
    <w:rsid w:val="00E651B6"/>
    <w:rsid w:val="00E6561B"/>
    <w:rsid w:val="00E6595B"/>
    <w:rsid w:val="00E65A06"/>
    <w:rsid w:val="00E65CB4"/>
    <w:rsid w:val="00E65F0E"/>
    <w:rsid w:val="00E65F31"/>
    <w:rsid w:val="00E66151"/>
    <w:rsid w:val="00E6617C"/>
    <w:rsid w:val="00E661D2"/>
    <w:rsid w:val="00E669AF"/>
    <w:rsid w:val="00E66A85"/>
    <w:rsid w:val="00E66B2B"/>
    <w:rsid w:val="00E66B40"/>
    <w:rsid w:val="00E66B79"/>
    <w:rsid w:val="00E66C66"/>
    <w:rsid w:val="00E66FC4"/>
    <w:rsid w:val="00E66FD3"/>
    <w:rsid w:val="00E672DF"/>
    <w:rsid w:val="00E674FE"/>
    <w:rsid w:val="00E6776A"/>
    <w:rsid w:val="00E678D3"/>
    <w:rsid w:val="00E67D73"/>
    <w:rsid w:val="00E7077F"/>
    <w:rsid w:val="00E7094B"/>
    <w:rsid w:val="00E70A9A"/>
    <w:rsid w:val="00E70C87"/>
    <w:rsid w:val="00E7119B"/>
    <w:rsid w:val="00E71945"/>
    <w:rsid w:val="00E71952"/>
    <w:rsid w:val="00E71A83"/>
    <w:rsid w:val="00E71FE7"/>
    <w:rsid w:val="00E72099"/>
    <w:rsid w:val="00E723B1"/>
    <w:rsid w:val="00E724D9"/>
    <w:rsid w:val="00E72FC0"/>
    <w:rsid w:val="00E73535"/>
    <w:rsid w:val="00E73551"/>
    <w:rsid w:val="00E73640"/>
    <w:rsid w:val="00E7372D"/>
    <w:rsid w:val="00E73C80"/>
    <w:rsid w:val="00E73C85"/>
    <w:rsid w:val="00E73D6B"/>
    <w:rsid w:val="00E74249"/>
    <w:rsid w:val="00E749F9"/>
    <w:rsid w:val="00E74DCE"/>
    <w:rsid w:val="00E75433"/>
    <w:rsid w:val="00E75A14"/>
    <w:rsid w:val="00E75A66"/>
    <w:rsid w:val="00E75AD1"/>
    <w:rsid w:val="00E75D8E"/>
    <w:rsid w:val="00E75E76"/>
    <w:rsid w:val="00E76010"/>
    <w:rsid w:val="00E760A1"/>
    <w:rsid w:val="00E76250"/>
    <w:rsid w:val="00E7637E"/>
    <w:rsid w:val="00E76463"/>
    <w:rsid w:val="00E76C25"/>
    <w:rsid w:val="00E76EAF"/>
    <w:rsid w:val="00E770A0"/>
    <w:rsid w:val="00E77910"/>
    <w:rsid w:val="00E77A09"/>
    <w:rsid w:val="00E801A9"/>
    <w:rsid w:val="00E80544"/>
    <w:rsid w:val="00E8078D"/>
    <w:rsid w:val="00E80A59"/>
    <w:rsid w:val="00E81463"/>
    <w:rsid w:val="00E81591"/>
    <w:rsid w:val="00E81C2A"/>
    <w:rsid w:val="00E81F91"/>
    <w:rsid w:val="00E8206C"/>
    <w:rsid w:val="00E8238D"/>
    <w:rsid w:val="00E824C7"/>
    <w:rsid w:val="00E8284B"/>
    <w:rsid w:val="00E82D5B"/>
    <w:rsid w:val="00E82DC4"/>
    <w:rsid w:val="00E830F6"/>
    <w:rsid w:val="00E835A4"/>
    <w:rsid w:val="00E83A33"/>
    <w:rsid w:val="00E83A66"/>
    <w:rsid w:val="00E8418C"/>
    <w:rsid w:val="00E84BBA"/>
    <w:rsid w:val="00E84CCF"/>
    <w:rsid w:val="00E84DFA"/>
    <w:rsid w:val="00E85137"/>
    <w:rsid w:val="00E851DA"/>
    <w:rsid w:val="00E85219"/>
    <w:rsid w:val="00E8537A"/>
    <w:rsid w:val="00E8540E"/>
    <w:rsid w:val="00E85683"/>
    <w:rsid w:val="00E858E7"/>
    <w:rsid w:val="00E85DC3"/>
    <w:rsid w:val="00E863C5"/>
    <w:rsid w:val="00E864DB"/>
    <w:rsid w:val="00E86638"/>
    <w:rsid w:val="00E866B5"/>
    <w:rsid w:val="00E86847"/>
    <w:rsid w:val="00E8684E"/>
    <w:rsid w:val="00E86BAC"/>
    <w:rsid w:val="00E86DD4"/>
    <w:rsid w:val="00E86E5B"/>
    <w:rsid w:val="00E872A2"/>
    <w:rsid w:val="00E8730D"/>
    <w:rsid w:val="00E87858"/>
    <w:rsid w:val="00E8788E"/>
    <w:rsid w:val="00E87A50"/>
    <w:rsid w:val="00E87B05"/>
    <w:rsid w:val="00E87DE6"/>
    <w:rsid w:val="00E90144"/>
    <w:rsid w:val="00E9029D"/>
    <w:rsid w:val="00E9033A"/>
    <w:rsid w:val="00E90567"/>
    <w:rsid w:val="00E90F9C"/>
    <w:rsid w:val="00E91126"/>
    <w:rsid w:val="00E912A5"/>
    <w:rsid w:val="00E912B5"/>
    <w:rsid w:val="00E9151F"/>
    <w:rsid w:val="00E91526"/>
    <w:rsid w:val="00E91786"/>
    <w:rsid w:val="00E91EB6"/>
    <w:rsid w:val="00E9211A"/>
    <w:rsid w:val="00E92670"/>
    <w:rsid w:val="00E927BD"/>
    <w:rsid w:val="00E92D94"/>
    <w:rsid w:val="00E9314B"/>
    <w:rsid w:val="00E931D6"/>
    <w:rsid w:val="00E933CF"/>
    <w:rsid w:val="00E936E8"/>
    <w:rsid w:val="00E939DC"/>
    <w:rsid w:val="00E93C89"/>
    <w:rsid w:val="00E94070"/>
    <w:rsid w:val="00E94166"/>
    <w:rsid w:val="00E9424C"/>
    <w:rsid w:val="00E94299"/>
    <w:rsid w:val="00E947FB"/>
    <w:rsid w:val="00E94A79"/>
    <w:rsid w:val="00E94BAB"/>
    <w:rsid w:val="00E94DEA"/>
    <w:rsid w:val="00E94E98"/>
    <w:rsid w:val="00E94F60"/>
    <w:rsid w:val="00E952E2"/>
    <w:rsid w:val="00E95327"/>
    <w:rsid w:val="00E9556D"/>
    <w:rsid w:val="00E957C3"/>
    <w:rsid w:val="00E95933"/>
    <w:rsid w:val="00E95F64"/>
    <w:rsid w:val="00E96413"/>
    <w:rsid w:val="00E964A2"/>
    <w:rsid w:val="00E964F9"/>
    <w:rsid w:val="00E966B4"/>
    <w:rsid w:val="00E96E1A"/>
    <w:rsid w:val="00E970F7"/>
    <w:rsid w:val="00E971BE"/>
    <w:rsid w:val="00E9723B"/>
    <w:rsid w:val="00E97921"/>
    <w:rsid w:val="00E97A9F"/>
    <w:rsid w:val="00E97F26"/>
    <w:rsid w:val="00EA0103"/>
    <w:rsid w:val="00EA0B1C"/>
    <w:rsid w:val="00EA1058"/>
    <w:rsid w:val="00EA11C3"/>
    <w:rsid w:val="00EA12DC"/>
    <w:rsid w:val="00EA15AA"/>
    <w:rsid w:val="00EA188F"/>
    <w:rsid w:val="00EA1954"/>
    <w:rsid w:val="00EA1C1B"/>
    <w:rsid w:val="00EA1C38"/>
    <w:rsid w:val="00EA1E4D"/>
    <w:rsid w:val="00EA209C"/>
    <w:rsid w:val="00EA2533"/>
    <w:rsid w:val="00EA26DE"/>
    <w:rsid w:val="00EA2A8F"/>
    <w:rsid w:val="00EA2B3E"/>
    <w:rsid w:val="00EA3443"/>
    <w:rsid w:val="00EA3CE2"/>
    <w:rsid w:val="00EA410B"/>
    <w:rsid w:val="00EA41B6"/>
    <w:rsid w:val="00EA41D0"/>
    <w:rsid w:val="00EA423A"/>
    <w:rsid w:val="00EA441A"/>
    <w:rsid w:val="00EA46AB"/>
    <w:rsid w:val="00EA49C6"/>
    <w:rsid w:val="00EA4A63"/>
    <w:rsid w:val="00EA4BE4"/>
    <w:rsid w:val="00EA4C75"/>
    <w:rsid w:val="00EA4E58"/>
    <w:rsid w:val="00EA509B"/>
    <w:rsid w:val="00EA5162"/>
    <w:rsid w:val="00EA5275"/>
    <w:rsid w:val="00EA529A"/>
    <w:rsid w:val="00EA52B8"/>
    <w:rsid w:val="00EA55FA"/>
    <w:rsid w:val="00EA57CB"/>
    <w:rsid w:val="00EA5A8F"/>
    <w:rsid w:val="00EA5B37"/>
    <w:rsid w:val="00EA5CF3"/>
    <w:rsid w:val="00EA61D0"/>
    <w:rsid w:val="00EA61F2"/>
    <w:rsid w:val="00EA6285"/>
    <w:rsid w:val="00EA689B"/>
    <w:rsid w:val="00EA6C0C"/>
    <w:rsid w:val="00EA6D81"/>
    <w:rsid w:val="00EA7243"/>
    <w:rsid w:val="00EA7692"/>
    <w:rsid w:val="00EA78B9"/>
    <w:rsid w:val="00EA7A7A"/>
    <w:rsid w:val="00EA7B64"/>
    <w:rsid w:val="00EA7C2A"/>
    <w:rsid w:val="00EA7DDF"/>
    <w:rsid w:val="00EA7FB0"/>
    <w:rsid w:val="00EB024D"/>
    <w:rsid w:val="00EB0379"/>
    <w:rsid w:val="00EB03F0"/>
    <w:rsid w:val="00EB07C8"/>
    <w:rsid w:val="00EB08A6"/>
    <w:rsid w:val="00EB0A3F"/>
    <w:rsid w:val="00EB0B56"/>
    <w:rsid w:val="00EB0C05"/>
    <w:rsid w:val="00EB0C8F"/>
    <w:rsid w:val="00EB0F5D"/>
    <w:rsid w:val="00EB15F9"/>
    <w:rsid w:val="00EB18E8"/>
    <w:rsid w:val="00EB1922"/>
    <w:rsid w:val="00EB1A5D"/>
    <w:rsid w:val="00EB1B83"/>
    <w:rsid w:val="00EB2207"/>
    <w:rsid w:val="00EB23E0"/>
    <w:rsid w:val="00EB245C"/>
    <w:rsid w:val="00EB27E0"/>
    <w:rsid w:val="00EB2E83"/>
    <w:rsid w:val="00EB2ECA"/>
    <w:rsid w:val="00EB34DD"/>
    <w:rsid w:val="00EB3648"/>
    <w:rsid w:val="00EB36BF"/>
    <w:rsid w:val="00EB3A4B"/>
    <w:rsid w:val="00EB3CD5"/>
    <w:rsid w:val="00EB3F5D"/>
    <w:rsid w:val="00EB4348"/>
    <w:rsid w:val="00EB472D"/>
    <w:rsid w:val="00EB500D"/>
    <w:rsid w:val="00EB556C"/>
    <w:rsid w:val="00EB58A7"/>
    <w:rsid w:val="00EB62C5"/>
    <w:rsid w:val="00EB656A"/>
    <w:rsid w:val="00EB68FF"/>
    <w:rsid w:val="00EB6FAA"/>
    <w:rsid w:val="00EB7025"/>
    <w:rsid w:val="00EB7ADB"/>
    <w:rsid w:val="00EC013A"/>
    <w:rsid w:val="00EC082C"/>
    <w:rsid w:val="00EC0960"/>
    <w:rsid w:val="00EC09B0"/>
    <w:rsid w:val="00EC0B0E"/>
    <w:rsid w:val="00EC176F"/>
    <w:rsid w:val="00EC2058"/>
    <w:rsid w:val="00EC2271"/>
    <w:rsid w:val="00EC244B"/>
    <w:rsid w:val="00EC24E6"/>
    <w:rsid w:val="00EC2AFC"/>
    <w:rsid w:val="00EC2B2D"/>
    <w:rsid w:val="00EC3124"/>
    <w:rsid w:val="00EC3ADD"/>
    <w:rsid w:val="00EC3BA8"/>
    <w:rsid w:val="00EC3D66"/>
    <w:rsid w:val="00EC41EE"/>
    <w:rsid w:val="00EC4BAF"/>
    <w:rsid w:val="00EC4BD5"/>
    <w:rsid w:val="00EC4DCC"/>
    <w:rsid w:val="00EC525D"/>
    <w:rsid w:val="00EC5546"/>
    <w:rsid w:val="00EC5822"/>
    <w:rsid w:val="00EC6182"/>
    <w:rsid w:val="00EC6185"/>
    <w:rsid w:val="00EC692C"/>
    <w:rsid w:val="00EC6EE9"/>
    <w:rsid w:val="00EC7386"/>
    <w:rsid w:val="00EC7520"/>
    <w:rsid w:val="00EC78B8"/>
    <w:rsid w:val="00EC7ACA"/>
    <w:rsid w:val="00EC7C0A"/>
    <w:rsid w:val="00EC7D3E"/>
    <w:rsid w:val="00EC7DF6"/>
    <w:rsid w:val="00EC7DFF"/>
    <w:rsid w:val="00EC7E3B"/>
    <w:rsid w:val="00ED02B9"/>
    <w:rsid w:val="00ED05AC"/>
    <w:rsid w:val="00ED05D3"/>
    <w:rsid w:val="00ED0774"/>
    <w:rsid w:val="00ED0C23"/>
    <w:rsid w:val="00ED0E5F"/>
    <w:rsid w:val="00ED1035"/>
    <w:rsid w:val="00ED156F"/>
    <w:rsid w:val="00ED1D30"/>
    <w:rsid w:val="00ED205D"/>
    <w:rsid w:val="00ED222A"/>
    <w:rsid w:val="00ED2287"/>
    <w:rsid w:val="00ED23FD"/>
    <w:rsid w:val="00ED2815"/>
    <w:rsid w:val="00ED2A21"/>
    <w:rsid w:val="00ED2A79"/>
    <w:rsid w:val="00ED2DF6"/>
    <w:rsid w:val="00ED2EBA"/>
    <w:rsid w:val="00ED30E6"/>
    <w:rsid w:val="00ED329A"/>
    <w:rsid w:val="00ED374E"/>
    <w:rsid w:val="00ED383D"/>
    <w:rsid w:val="00ED3A54"/>
    <w:rsid w:val="00ED3AEB"/>
    <w:rsid w:val="00ED41C2"/>
    <w:rsid w:val="00ED4448"/>
    <w:rsid w:val="00ED48E1"/>
    <w:rsid w:val="00ED4CF6"/>
    <w:rsid w:val="00ED50C4"/>
    <w:rsid w:val="00ED518D"/>
    <w:rsid w:val="00ED520D"/>
    <w:rsid w:val="00ED522D"/>
    <w:rsid w:val="00ED5429"/>
    <w:rsid w:val="00ED54FC"/>
    <w:rsid w:val="00ED56DF"/>
    <w:rsid w:val="00ED6400"/>
    <w:rsid w:val="00ED6560"/>
    <w:rsid w:val="00ED67E5"/>
    <w:rsid w:val="00ED6A41"/>
    <w:rsid w:val="00ED6B8D"/>
    <w:rsid w:val="00ED6D6D"/>
    <w:rsid w:val="00ED6EDF"/>
    <w:rsid w:val="00ED72E0"/>
    <w:rsid w:val="00ED76E5"/>
    <w:rsid w:val="00ED77DB"/>
    <w:rsid w:val="00ED79A8"/>
    <w:rsid w:val="00ED79DB"/>
    <w:rsid w:val="00ED7B7C"/>
    <w:rsid w:val="00ED7DBA"/>
    <w:rsid w:val="00ED7E5E"/>
    <w:rsid w:val="00EE08C5"/>
    <w:rsid w:val="00EE0958"/>
    <w:rsid w:val="00EE0AAF"/>
    <w:rsid w:val="00EE0B48"/>
    <w:rsid w:val="00EE0F25"/>
    <w:rsid w:val="00EE11F3"/>
    <w:rsid w:val="00EE1505"/>
    <w:rsid w:val="00EE16CC"/>
    <w:rsid w:val="00EE1827"/>
    <w:rsid w:val="00EE25E7"/>
    <w:rsid w:val="00EE28DF"/>
    <w:rsid w:val="00EE2A73"/>
    <w:rsid w:val="00EE2C99"/>
    <w:rsid w:val="00EE304F"/>
    <w:rsid w:val="00EE33E6"/>
    <w:rsid w:val="00EE3BBC"/>
    <w:rsid w:val="00EE3C06"/>
    <w:rsid w:val="00EE3FDA"/>
    <w:rsid w:val="00EE4068"/>
    <w:rsid w:val="00EE45AB"/>
    <w:rsid w:val="00EE464D"/>
    <w:rsid w:val="00EE4AC7"/>
    <w:rsid w:val="00EE538C"/>
    <w:rsid w:val="00EE5594"/>
    <w:rsid w:val="00EE5976"/>
    <w:rsid w:val="00EE5B73"/>
    <w:rsid w:val="00EE5B82"/>
    <w:rsid w:val="00EE5C63"/>
    <w:rsid w:val="00EE5DFA"/>
    <w:rsid w:val="00EE6124"/>
    <w:rsid w:val="00EE621D"/>
    <w:rsid w:val="00EE671C"/>
    <w:rsid w:val="00EE6823"/>
    <w:rsid w:val="00EE6876"/>
    <w:rsid w:val="00EE6EC0"/>
    <w:rsid w:val="00EE7705"/>
    <w:rsid w:val="00EE789A"/>
    <w:rsid w:val="00EE7BAB"/>
    <w:rsid w:val="00EE7E0F"/>
    <w:rsid w:val="00EE7F1F"/>
    <w:rsid w:val="00EF003C"/>
    <w:rsid w:val="00EF06BB"/>
    <w:rsid w:val="00EF0AFD"/>
    <w:rsid w:val="00EF0BA3"/>
    <w:rsid w:val="00EF0C5F"/>
    <w:rsid w:val="00EF0D72"/>
    <w:rsid w:val="00EF0DA5"/>
    <w:rsid w:val="00EF0E50"/>
    <w:rsid w:val="00EF1097"/>
    <w:rsid w:val="00EF1134"/>
    <w:rsid w:val="00EF14AA"/>
    <w:rsid w:val="00EF156F"/>
    <w:rsid w:val="00EF1655"/>
    <w:rsid w:val="00EF1B27"/>
    <w:rsid w:val="00EF1BCB"/>
    <w:rsid w:val="00EF23A6"/>
    <w:rsid w:val="00EF2576"/>
    <w:rsid w:val="00EF2D82"/>
    <w:rsid w:val="00EF2D90"/>
    <w:rsid w:val="00EF2EF3"/>
    <w:rsid w:val="00EF30C1"/>
    <w:rsid w:val="00EF31E7"/>
    <w:rsid w:val="00EF3663"/>
    <w:rsid w:val="00EF38C2"/>
    <w:rsid w:val="00EF39F2"/>
    <w:rsid w:val="00EF4708"/>
    <w:rsid w:val="00EF4762"/>
    <w:rsid w:val="00EF4985"/>
    <w:rsid w:val="00EF4A90"/>
    <w:rsid w:val="00EF4CBB"/>
    <w:rsid w:val="00EF4CE5"/>
    <w:rsid w:val="00EF4DC5"/>
    <w:rsid w:val="00EF51A9"/>
    <w:rsid w:val="00EF531A"/>
    <w:rsid w:val="00EF55A0"/>
    <w:rsid w:val="00EF5963"/>
    <w:rsid w:val="00EF59D6"/>
    <w:rsid w:val="00EF5A19"/>
    <w:rsid w:val="00EF5F42"/>
    <w:rsid w:val="00EF64A0"/>
    <w:rsid w:val="00EF64DC"/>
    <w:rsid w:val="00EF6540"/>
    <w:rsid w:val="00EF65FC"/>
    <w:rsid w:val="00EF6D3E"/>
    <w:rsid w:val="00EF7022"/>
    <w:rsid w:val="00EF70CA"/>
    <w:rsid w:val="00EF73DB"/>
    <w:rsid w:val="00EF747F"/>
    <w:rsid w:val="00EF7496"/>
    <w:rsid w:val="00EF750F"/>
    <w:rsid w:val="00EF7548"/>
    <w:rsid w:val="00EF7706"/>
    <w:rsid w:val="00EF770E"/>
    <w:rsid w:val="00EF7A7A"/>
    <w:rsid w:val="00EF7D66"/>
    <w:rsid w:val="00EF7DFF"/>
    <w:rsid w:val="00F004D9"/>
    <w:rsid w:val="00F0054F"/>
    <w:rsid w:val="00F00F02"/>
    <w:rsid w:val="00F01A97"/>
    <w:rsid w:val="00F01BF7"/>
    <w:rsid w:val="00F0220B"/>
    <w:rsid w:val="00F027DA"/>
    <w:rsid w:val="00F02946"/>
    <w:rsid w:val="00F02A1D"/>
    <w:rsid w:val="00F02C67"/>
    <w:rsid w:val="00F03391"/>
    <w:rsid w:val="00F034C4"/>
    <w:rsid w:val="00F03679"/>
    <w:rsid w:val="00F036B2"/>
    <w:rsid w:val="00F03CE4"/>
    <w:rsid w:val="00F04002"/>
    <w:rsid w:val="00F04049"/>
    <w:rsid w:val="00F046EF"/>
    <w:rsid w:val="00F047F4"/>
    <w:rsid w:val="00F04E7D"/>
    <w:rsid w:val="00F04EB7"/>
    <w:rsid w:val="00F04EB9"/>
    <w:rsid w:val="00F04EC4"/>
    <w:rsid w:val="00F05D3C"/>
    <w:rsid w:val="00F05FAE"/>
    <w:rsid w:val="00F0605E"/>
    <w:rsid w:val="00F060D4"/>
    <w:rsid w:val="00F061A6"/>
    <w:rsid w:val="00F06324"/>
    <w:rsid w:val="00F06349"/>
    <w:rsid w:val="00F06555"/>
    <w:rsid w:val="00F0669F"/>
    <w:rsid w:val="00F0687E"/>
    <w:rsid w:val="00F06F67"/>
    <w:rsid w:val="00F07178"/>
    <w:rsid w:val="00F072D0"/>
    <w:rsid w:val="00F07520"/>
    <w:rsid w:val="00F075C2"/>
    <w:rsid w:val="00F076DD"/>
    <w:rsid w:val="00F07CDA"/>
    <w:rsid w:val="00F07ED0"/>
    <w:rsid w:val="00F101C2"/>
    <w:rsid w:val="00F1054B"/>
    <w:rsid w:val="00F10717"/>
    <w:rsid w:val="00F10C29"/>
    <w:rsid w:val="00F10DC6"/>
    <w:rsid w:val="00F10EC3"/>
    <w:rsid w:val="00F1125D"/>
    <w:rsid w:val="00F11696"/>
    <w:rsid w:val="00F11768"/>
    <w:rsid w:val="00F1218E"/>
    <w:rsid w:val="00F1239E"/>
    <w:rsid w:val="00F12707"/>
    <w:rsid w:val="00F1298A"/>
    <w:rsid w:val="00F12E17"/>
    <w:rsid w:val="00F12E5B"/>
    <w:rsid w:val="00F12E97"/>
    <w:rsid w:val="00F134F1"/>
    <w:rsid w:val="00F13713"/>
    <w:rsid w:val="00F13EDA"/>
    <w:rsid w:val="00F13F8D"/>
    <w:rsid w:val="00F141EB"/>
    <w:rsid w:val="00F142A9"/>
    <w:rsid w:val="00F14897"/>
    <w:rsid w:val="00F148C6"/>
    <w:rsid w:val="00F15279"/>
    <w:rsid w:val="00F15582"/>
    <w:rsid w:val="00F156FB"/>
    <w:rsid w:val="00F15A4C"/>
    <w:rsid w:val="00F15D78"/>
    <w:rsid w:val="00F1615D"/>
    <w:rsid w:val="00F1633B"/>
    <w:rsid w:val="00F1745A"/>
    <w:rsid w:val="00F17836"/>
    <w:rsid w:val="00F17DF5"/>
    <w:rsid w:val="00F17E84"/>
    <w:rsid w:val="00F17FD5"/>
    <w:rsid w:val="00F20129"/>
    <w:rsid w:val="00F202FD"/>
    <w:rsid w:val="00F206D2"/>
    <w:rsid w:val="00F20CCF"/>
    <w:rsid w:val="00F20F6A"/>
    <w:rsid w:val="00F2197E"/>
    <w:rsid w:val="00F21A0C"/>
    <w:rsid w:val="00F21B9A"/>
    <w:rsid w:val="00F21BB4"/>
    <w:rsid w:val="00F21BC1"/>
    <w:rsid w:val="00F21FBA"/>
    <w:rsid w:val="00F2211A"/>
    <w:rsid w:val="00F22390"/>
    <w:rsid w:val="00F223D3"/>
    <w:rsid w:val="00F22ECA"/>
    <w:rsid w:val="00F22F9A"/>
    <w:rsid w:val="00F230DB"/>
    <w:rsid w:val="00F2326D"/>
    <w:rsid w:val="00F2354D"/>
    <w:rsid w:val="00F23CA1"/>
    <w:rsid w:val="00F2476D"/>
    <w:rsid w:val="00F247F8"/>
    <w:rsid w:val="00F2482B"/>
    <w:rsid w:val="00F2492D"/>
    <w:rsid w:val="00F251E0"/>
    <w:rsid w:val="00F25318"/>
    <w:rsid w:val="00F2569B"/>
    <w:rsid w:val="00F25BC5"/>
    <w:rsid w:val="00F26076"/>
    <w:rsid w:val="00F2693C"/>
    <w:rsid w:val="00F26AB5"/>
    <w:rsid w:val="00F26D44"/>
    <w:rsid w:val="00F26E2C"/>
    <w:rsid w:val="00F26E39"/>
    <w:rsid w:val="00F2708C"/>
    <w:rsid w:val="00F27916"/>
    <w:rsid w:val="00F27AB2"/>
    <w:rsid w:val="00F27AF7"/>
    <w:rsid w:val="00F27B71"/>
    <w:rsid w:val="00F27D44"/>
    <w:rsid w:val="00F3018D"/>
    <w:rsid w:val="00F30283"/>
    <w:rsid w:val="00F306DA"/>
    <w:rsid w:val="00F30AA3"/>
    <w:rsid w:val="00F3152F"/>
    <w:rsid w:val="00F31534"/>
    <w:rsid w:val="00F3157B"/>
    <w:rsid w:val="00F316A9"/>
    <w:rsid w:val="00F3186D"/>
    <w:rsid w:val="00F31A13"/>
    <w:rsid w:val="00F31B69"/>
    <w:rsid w:val="00F31BB1"/>
    <w:rsid w:val="00F31EF7"/>
    <w:rsid w:val="00F31F6D"/>
    <w:rsid w:val="00F320DC"/>
    <w:rsid w:val="00F32283"/>
    <w:rsid w:val="00F323AC"/>
    <w:rsid w:val="00F324DE"/>
    <w:rsid w:val="00F325CD"/>
    <w:rsid w:val="00F32607"/>
    <w:rsid w:val="00F3297B"/>
    <w:rsid w:val="00F32AB2"/>
    <w:rsid w:val="00F32B67"/>
    <w:rsid w:val="00F32EC8"/>
    <w:rsid w:val="00F32F4B"/>
    <w:rsid w:val="00F32F7C"/>
    <w:rsid w:val="00F3300C"/>
    <w:rsid w:val="00F33554"/>
    <w:rsid w:val="00F336B3"/>
    <w:rsid w:val="00F33764"/>
    <w:rsid w:val="00F33948"/>
    <w:rsid w:val="00F339D2"/>
    <w:rsid w:val="00F33C8D"/>
    <w:rsid w:val="00F33D57"/>
    <w:rsid w:val="00F34432"/>
    <w:rsid w:val="00F34933"/>
    <w:rsid w:val="00F34C6A"/>
    <w:rsid w:val="00F34D96"/>
    <w:rsid w:val="00F34E7B"/>
    <w:rsid w:val="00F34F6B"/>
    <w:rsid w:val="00F350A0"/>
    <w:rsid w:val="00F35169"/>
    <w:rsid w:val="00F35655"/>
    <w:rsid w:val="00F35688"/>
    <w:rsid w:val="00F3575A"/>
    <w:rsid w:val="00F358D6"/>
    <w:rsid w:val="00F35A71"/>
    <w:rsid w:val="00F3606A"/>
    <w:rsid w:val="00F361C5"/>
    <w:rsid w:val="00F361E2"/>
    <w:rsid w:val="00F362AA"/>
    <w:rsid w:val="00F36326"/>
    <w:rsid w:val="00F3633C"/>
    <w:rsid w:val="00F3658E"/>
    <w:rsid w:val="00F37265"/>
    <w:rsid w:val="00F376F8"/>
    <w:rsid w:val="00F3787A"/>
    <w:rsid w:val="00F37B56"/>
    <w:rsid w:val="00F37EEE"/>
    <w:rsid w:val="00F40283"/>
    <w:rsid w:val="00F403F7"/>
    <w:rsid w:val="00F4076B"/>
    <w:rsid w:val="00F40920"/>
    <w:rsid w:val="00F409D8"/>
    <w:rsid w:val="00F40C6C"/>
    <w:rsid w:val="00F40D5F"/>
    <w:rsid w:val="00F41217"/>
    <w:rsid w:val="00F41365"/>
    <w:rsid w:val="00F4137F"/>
    <w:rsid w:val="00F414BB"/>
    <w:rsid w:val="00F41DFF"/>
    <w:rsid w:val="00F424FE"/>
    <w:rsid w:val="00F4276D"/>
    <w:rsid w:val="00F42DE5"/>
    <w:rsid w:val="00F42EF8"/>
    <w:rsid w:val="00F43318"/>
    <w:rsid w:val="00F43499"/>
    <w:rsid w:val="00F437BD"/>
    <w:rsid w:val="00F437D5"/>
    <w:rsid w:val="00F43970"/>
    <w:rsid w:val="00F43EA2"/>
    <w:rsid w:val="00F43EB2"/>
    <w:rsid w:val="00F43F03"/>
    <w:rsid w:val="00F44B16"/>
    <w:rsid w:val="00F44BAC"/>
    <w:rsid w:val="00F44BB9"/>
    <w:rsid w:val="00F44F38"/>
    <w:rsid w:val="00F450CB"/>
    <w:rsid w:val="00F45D19"/>
    <w:rsid w:val="00F461D3"/>
    <w:rsid w:val="00F461ED"/>
    <w:rsid w:val="00F466EB"/>
    <w:rsid w:val="00F46A0E"/>
    <w:rsid w:val="00F46B09"/>
    <w:rsid w:val="00F46B26"/>
    <w:rsid w:val="00F46B58"/>
    <w:rsid w:val="00F46C0C"/>
    <w:rsid w:val="00F46C79"/>
    <w:rsid w:val="00F46D86"/>
    <w:rsid w:val="00F46E37"/>
    <w:rsid w:val="00F46FD9"/>
    <w:rsid w:val="00F47233"/>
    <w:rsid w:val="00F47255"/>
    <w:rsid w:val="00F4730B"/>
    <w:rsid w:val="00F4733D"/>
    <w:rsid w:val="00F4750E"/>
    <w:rsid w:val="00F47E76"/>
    <w:rsid w:val="00F47EB5"/>
    <w:rsid w:val="00F508A1"/>
    <w:rsid w:val="00F50C7C"/>
    <w:rsid w:val="00F50FBD"/>
    <w:rsid w:val="00F510C7"/>
    <w:rsid w:val="00F51316"/>
    <w:rsid w:val="00F51B9B"/>
    <w:rsid w:val="00F51BB9"/>
    <w:rsid w:val="00F51DB6"/>
    <w:rsid w:val="00F522F7"/>
    <w:rsid w:val="00F523B6"/>
    <w:rsid w:val="00F524C6"/>
    <w:rsid w:val="00F525D1"/>
    <w:rsid w:val="00F53269"/>
    <w:rsid w:val="00F534B7"/>
    <w:rsid w:val="00F53C43"/>
    <w:rsid w:val="00F53F3A"/>
    <w:rsid w:val="00F54006"/>
    <w:rsid w:val="00F54068"/>
    <w:rsid w:val="00F540B4"/>
    <w:rsid w:val="00F54301"/>
    <w:rsid w:val="00F54764"/>
    <w:rsid w:val="00F54999"/>
    <w:rsid w:val="00F551AC"/>
    <w:rsid w:val="00F55232"/>
    <w:rsid w:val="00F552FF"/>
    <w:rsid w:val="00F559DC"/>
    <w:rsid w:val="00F55B24"/>
    <w:rsid w:val="00F55FFC"/>
    <w:rsid w:val="00F560A3"/>
    <w:rsid w:val="00F5613F"/>
    <w:rsid w:val="00F562A9"/>
    <w:rsid w:val="00F562D7"/>
    <w:rsid w:val="00F56322"/>
    <w:rsid w:val="00F5642E"/>
    <w:rsid w:val="00F5645F"/>
    <w:rsid w:val="00F564CB"/>
    <w:rsid w:val="00F56A31"/>
    <w:rsid w:val="00F572A2"/>
    <w:rsid w:val="00F5750F"/>
    <w:rsid w:val="00F57579"/>
    <w:rsid w:val="00F579F8"/>
    <w:rsid w:val="00F57A8A"/>
    <w:rsid w:val="00F57F11"/>
    <w:rsid w:val="00F6003B"/>
    <w:rsid w:val="00F608B6"/>
    <w:rsid w:val="00F609A1"/>
    <w:rsid w:val="00F60A94"/>
    <w:rsid w:val="00F60BFF"/>
    <w:rsid w:val="00F60D02"/>
    <w:rsid w:val="00F60EE5"/>
    <w:rsid w:val="00F6105A"/>
    <w:rsid w:val="00F6109D"/>
    <w:rsid w:val="00F61574"/>
    <w:rsid w:val="00F619D3"/>
    <w:rsid w:val="00F61CBD"/>
    <w:rsid w:val="00F6205E"/>
    <w:rsid w:val="00F6260A"/>
    <w:rsid w:val="00F62DDC"/>
    <w:rsid w:val="00F62E25"/>
    <w:rsid w:val="00F62F34"/>
    <w:rsid w:val="00F6303D"/>
    <w:rsid w:val="00F63699"/>
    <w:rsid w:val="00F636A7"/>
    <w:rsid w:val="00F637A1"/>
    <w:rsid w:val="00F63804"/>
    <w:rsid w:val="00F6394C"/>
    <w:rsid w:val="00F64581"/>
    <w:rsid w:val="00F6476B"/>
    <w:rsid w:val="00F64DE2"/>
    <w:rsid w:val="00F656EA"/>
    <w:rsid w:val="00F656ED"/>
    <w:rsid w:val="00F659A6"/>
    <w:rsid w:val="00F659CF"/>
    <w:rsid w:val="00F669B5"/>
    <w:rsid w:val="00F66A58"/>
    <w:rsid w:val="00F66D74"/>
    <w:rsid w:val="00F66E5C"/>
    <w:rsid w:val="00F67434"/>
    <w:rsid w:val="00F67AF2"/>
    <w:rsid w:val="00F70280"/>
    <w:rsid w:val="00F702A3"/>
    <w:rsid w:val="00F7079A"/>
    <w:rsid w:val="00F70AF7"/>
    <w:rsid w:val="00F70D0D"/>
    <w:rsid w:val="00F70DCD"/>
    <w:rsid w:val="00F70DDC"/>
    <w:rsid w:val="00F70F16"/>
    <w:rsid w:val="00F70FF7"/>
    <w:rsid w:val="00F713AF"/>
    <w:rsid w:val="00F7165F"/>
    <w:rsid w:val="00F71701"/>
    <w:rsid w:val="00F719FD"/>
    <w:rsid w:val="00F71B9D"/>
    <w:rsid w:val="00F71BB7"/>
    <w:rsid w:val="00F71CD7"/>
    <w:rsid w:val="00F721A3"/>
    <w:rsid w:val="00F729F9"/>
    <w:rsid w:val="00F72A10"/>
    <w:rsid w:val="00F72CD0"/>
    <w:rsid w:val="00F73220"/>
    <w:rsid w:val="00F73C82"/>
    <w:rsid w:val="00F73F87"/>
    <w:rsid w:val="00F74108"/>
    <w:rsid w:val="00F74369"/>
    <w:rsid w:val="00F74548"/>
    <w:rsid w:val="00F745E7"/>
    <w:rsid w:val="00F74904"/>
    <w:rsid w:val="00F74CDD"/>
    <w:rsid w:val="00F74E40"/>
    <w:rsid w:val="00F75004"/>
    <w:rsid w:val="00F75369"/>
    <w:rsid w:val="00F754FB"/>
    <w:rsid w:val="00F755E8"/>
    <w:rsid w:val="00F756F5"/>
    <w:rsid w:val="00F75AC7"/>
    <w:rsid w:val="00F75D00"/>
    <w:rsid w:val="00F75FF1"/>
    <w:rsid w:val="00F76020"/>
    <w:rsid w:val="00F76142"/>
    <w:rsid w:val="00F76415"/>
    <w:rsid w:val="00F76844"/>
    <w:rsid w:val="00F76F7C"/>
    <w:rsid w:val="00F77BC9"/>
    <w:rsid w:val="00F77C39"/>
    <w:rsid w:val="00F80291"/>
    <w:rsid w:val="00F80C2E"/>
    <w:rsid w:val="00F80DB8"/>
    <w:rsid w:val="00F80F0D"/>
    <w:rsid w:val="00F80F40"/>
    <w:rsid w:val="00F810AC"/>
    <w:rsid w:val="00F81251"/>
    <w:rsid w:val="00F8138A"/>
    <w:rsid w:val="00F817D4"/>
    <w:rsid w:val="00F81A5F"/>
    <w:rsid w:val="00F81C69"/>
    <w:rsid w:val="00F81F32"/>
    <w:rsid w:val="00F81FD3"/>
    <w:rsid w:val="00F82208"/>
    <w:rsid w:val="00F828D4"/>
    <w:rsid w:val="00F82933"/>
    <w:rsid w:val="00F829E4"/>
    <w:rsid w:val="00F82C0D"/>
    <w:rsid w:val="00F82E1E"/>
    <w:rsid w:val="00F83517"/>
    <w:rsid w:val="00F837E5"/>
    <w:rsid w:val="00F839F8"/>
    <w:rsid w:val="00F83D65"/>
    <w:rsid w:val="00F84114"/>
    <w:rsid w:val="00F84183"/>
    <w:rsid w:val="00F8431D"/>
    <w:rsid w:val="00F84921"/>
    <w:rsid w:val="00F84EAB"/>
    <w:rsid w:val="00F854BF"/>
    <w:rsid w:val="00F8550C"/>
    <w:rsid w:val="00F86414"/>
    <w:rsid w:val="00F86971"/>
    <w:rsid w:val="00F86A77"/>
    <w:rsid w:val="00F86F89"/>
    <w:rsid w:val="00F86FD0"/>
    <w:rsid w:val="00F87179"/>
    <w:rsid w:val="00F871A8"/>
    <w:rsid w:val="00F87511"/>
    <w:rsid w:val="00F87BCA"/>
    <w:rsid w:val="00F87CAA"/>
    <w:rsid w:val="00F87F1F"/>
    <w:rsid w:val="00F903A5"/>
    <w:rsid w:val="00F904B3"/>
    <w:rsid w:val="00F9051C"/>
    <w:rsid w:val="00F9084B"/>
    <w:rsid w:val="00F908D3"/>
    <w:rsid w:val="00F90E5E"/>
    <w:rsid w:val="00F90FB5"/>
    <w:rsid w:val="00F910CA"/>
    <w:rsid w:val="00F913D9"/>
    <w:rsid w:val="00F91847"/>
    <w:rsid w:val="00F9195E"/>
    <w:rsid w:val="00F91B97"/>
    <w:rsid w:val="00F91BC4"/>
    <w:rsid w:val="00F91F02"/>
    <w:rsid w:val="00F9206E"/>
    <w:rsid w:val="00F92130"/>
    <w:rsid w:val="00F921AA"/>
    <w:rsid w:val="00F922BA"/>
    <w:rsid w:val="00F9235E"/>
    <w:rsid w:val="00F926C9"/>
    <w:rsid w:val="00F9275A"/>
    <w:rsid w:val="00F929D7"/>
    <w:rsid w:val="00F92CC4"/>
    <w:rsid w:val="00F930B5"/>
    <w:rsid w:val="00F930EF"/>
    <w:rsid w:val="00F931D0"/>
    <w:rsid w:val="00F937C2"/>
    <w:rsid w:val="00F93A58"/>
    <w:rsid w:val="00F93ED6"/>
    <w:rsid w:val="00F9427C"/>
    <w:rsid w:val="00F94A3D"/>
    <w:rsid w:val="00F94C90"/>
    <w:rsid w:val="00F94CAC"/>
    <w:rsid w:val="00F951D0"/>
    <w:rsid w:val="00F959F0"/>
    <w:rsid w:val="00F95A43"/>
    <w:rsid w:val="00F95C7F"/>
    <w:rsid w:val="00F95CE4"/>
    <w:rsid w:val="00F95D68"/>
    <w:rsid w:val="00F95E14"/>
    <w:rsid w:val="00F9606F"/>
    <w:rsid w:val="00F9688C"/>
    <w:rsid w:val="00F96938"/>
    <w:rsid w:val="00F969C0"/>
    <w:rsid w:val="00F96A40"/>
    <w:rsid w:val="00F96AA9"/>
    <w:rsid w:val="00F96C55"/>
    <w:rsid w:val="00F96CA8"/>
    <w:rsid w:val="00F96F80"/>
    <w:rsid w:val="00F9747A"/>
    <w:rsid w:val="00F97780"/>
    <w:rsid w:val="00F9790C"/>
    <w:rsid w:val="00F97E0C"/>
    <w:rsid w:val="00F97E1C"/>
    <w:rsid w:val="00FA00D5"/>
    <w:rsid w:val="00FA0525"/>
    <w:rsid w:val="00FA08A2"/>
    <w:rsid w:val="00FA1321"/>
    <w:rsid w:val="00FA1475"/>
    <w:rsid w:val="00FA1489"/>
    <w:rsid w:val="00FA1817"/>
    <w:rsid w:val="00FA1A48"/>
    <w:rsid w:val="00FA1F2E"/>
    <w:rsid w:val="00FA230D"/>
    <w:rsid w:val="00FA2376"/>
    <w:rsid w:val="00FA2792"/>
    <w:rsid w:val="00FA2AD8"/>
    <w:rsid w:val="00FA2F63"/>
    <w:rsid w:val="00FA31E4"/>
    <w:rsid w:val="00FA323B"/>
    <w:rsid w:val="00FA39B9"/>
    <w:rsid w:val="00FA3B3B"/>
    <w:rsid w:val="00FA3F79"/>
    <w:rsid w:val="00FA4126"/>
    <w:rsid w:val="00FA42E8"/>
    <w:rsid w:val="00FA4604"/>
    <w:rsid w:val="00FA4896"/>
    <w:rsid w:val="00FA4B08"/>
    <w:rsid w:val="00FA4FF1"/>
    <w:rsid w:val="00FA55A2"/>
    <w:rsid w:val="00FA57D6"/>
    <w:rsid w:val="00FA5806"/>
    <w:rsid w:val="00FA5838"/>
    <w:rsid w:val="00FA5B92"/>
    <w:rsid w:val="00FA64E1"/>
    <w:rsid w:val="00FA6629"/>
    <w:rsid w:val="00FA66B1"/>
    <w:rsid w:val="00FA6738"/>
    <w:rsid w:val="00FA6A40"/>
    <w:rsid w:val="00FA6BB1"/>
    <w:rsid w:val="00FA6DF3"/>
    <w:rsid w:val="00FA6E12"/>
    <w:rsid w:val="00FA6EAE"/>
    <w:rsid w:val="00FA73F8"/>
    <w:rsid w:val="00FA764F"/>
    <w:rsid w:val="00FA768D"/>
    <w:rsid w:val="00FA78C7"/>
    <w:rsid w:val="00FA78D4"/>
    <w:rsid w:val="00FA7BD1"/>
    <w:rsid w:val="00FA7D29"/>
    <w:rsid w:val="00FA7E65"/>
    <w:rsid w:val="00FB00C9"/>
    <w:rsid w:val="00FB04AF"/>
    <w:rsid w:val="00FB04E3"/>
    <w:rsid w:val="00FB0500"/>
    <w:rsid w:val="00FB0510"/>
    <w:rsid w:val="00FB067E"/>
    <w:rsid w:val="00FB0844"/>
    <w:rsid w:val="00FB0B60"/>
    <w:rsid w:val="00FB0B7B"/>
    <w:rsid w:val="00FB0B92"/>
    <w:rsid w:val="00FB125D"/>
    <w:rsid w:val="00FB1336"/>
    <w:rsid w:val="00FB16A7"/>
    <w:rsid w:val="00FB1F41"/>
    <w:rsid w:val="00FB29A6"/>
    <w:rsid w:val="00FB314E"/>
    <w:rsid w:val="00FB3207"/>
    <w:rsid w:val="00FB3437"/>
    <w:rsid w:val="00FB34F4"/>
    <w:rsid w:val="00FB35F6"/>
    <w:rsid w:val="00FB36A3"/>
    <w:rsid w:val="00FB378A"/>
    <w:rsid w:val="00FB3C8C"/>
    <w:rsid w:val="00FB3EA6"/>
    <w:rsid w:val="00FB40DB"/>
    <w:rsid w:val="00FB41CF"/>
    <w:rsid w:val="00FB49D1"/>
    <w:rsid w:val="00FB4A6E"/>
    <w:rsid w:val="00FB5117"/>
    <w:rsid w:val="00FB511B"/>
    <w:rsid w:val="00FB524B"/>
    <w:rsid w:val="00FB5B57"/>
    <w:rsid w:val="00FB5E61"/>
    <w:rsid w:val="00FB5FE7"/>
    <w:rsid w:val="00FB66C1"/>
    <w:rsid w:val="00FB6CDB"/>
    <w:rsid w:val="00FB6E21"/>
    <w:rsid w:val="00FB6F69"/>
    <w:rsid w:val="00FB7035"/>
    <w:rsid w:val="00FB7170"/>
    <w:rsid w:val="00FB757B"/>
    <w:rsid w:val="00FB7A9D"/>
    <w:rsid w:val="00FB7ABD"/>
    <w:rsid w:val="00FB7C51"/>
    <w:rsid w:val="00FB7D27"/>
    <w:rsid w:val="00FB7E9F"/>
    <w:rsid w:val="00FB7FB7"/>
    <w:rsid w:val="00FC00CB"/>
    <w:rsid w:val="00FC00DC"/>
    <w:rsid w:val="00FC02EC"/>
    <w:rsid w:val="00FC04B6"/>
    <w:rsid w:val="00FC04C4"/>
    <w:rsid w:val="00FC0796"/>
    <w:rsid w:val="00FC08D7"/>
    <w:rsid w:val="00FC0B34"/>
    <w:rsid w:val="00FC0F85"/>
    <w:rsid w:val="00FC1027"/>
    <w:rsid w:val="00FC1598"/>
    <w:rsid w:val="00FC16C2"/>
    <w:rsid w:val="00FC1764"/>
    <w:rsid w:val="00FC18D6"/>
    <w:rsid w:val="00FC194F"/>
    <w:rsid w:val="00FC1B2A"/>
    <w:rsid w:val="00FC1E98"/>
    <w:rsid w:val="00FC263B"/>
    <w:rsid w:val="00FC28B5"/>
    <w:rsid w:val="00FC2BB6"/>
    <w:rsid w:val="00FC2BCF"/>
    <w:rsid w:val="00FC2CAE"/>
    <w:rsid w:val="00FC2DFE"/>
    <w:rsid w:val="00FC2F92"/>
    <w:rsid w:val="00FC33A7"/>
    <w:rsid w:val="00FC364A"/>
    <w:rsid w:val="00FC3C7F"/>
    <w:rsid w:val="00FC3F7D"/>
    <w:rsid w:val="00FC4135"/>
    <w:rsid w:val="00FC4899"/>
    <w:rsid w:val="00FC4E10"/>
    <w:rsid w:val="00FC5188"/>
    <w:rsid w:val="00FC53FA"/>
    <w:rsid w:val="00FC5487"/>
    <w:rsid w:val="00FC56A1"/>
    <w:rsid w:val="00FC578B"/>
    <w:rsid w:val="00FC591B"/>
    <w:rsid w:val="00FC5A97"/>
    <w:rsid w:val="00FC5EF7"/>
    <w:rsid w:val="00FC612B"/>
    <w:rsid w:val="00FC6582"/>
    <w:rsid w:val="00FC66B0"/>
    <w:rsid w:val="00FC6844"/>
    <w:rsid w:val="00FC68C3"/>
    <w:rsid w:val="00FC68E3"/>
    <w:rsid w:val="00FC6A54"/>
    <w:rsid w:val="00FC6B74"/>
    <w:rsid w:val="00FC6DEC"/>
    <w:rsid w:val="00FC707F"/>
    <w:rsid w:val="00FC7241"/>
    <w:rsid w:val="00FC735D"/>
    <w:rsid w:val="00FC7368"/>
    <w:rsid w:val="00FC7566"/>
    <w:rsid w:val="00FC75DB"/>
    <w:rsid w:val="00FC78BE"/>
    <w:rsid w:val="00FD03E8"/>
    <w:rsid w:val="00FD05E1"/>
    <w:rsid w:val="00FD08E2"/>
    <w:rsid w:val="00FD0B81"/>
    <w:rsid w:val="00FD0D59"/>
    <w:rsid w:val="00FD0DE6"/>
    <w:rsid w:val="00FD0DEF"/>
    <w:rsid w:val="00FD0EC9"/>
    <w:rsid w:val="00FD1407"/>
    <w:rsid w:val="00FD1499"/>
    <w:rsid w:val="00FD1558"/>
    <w:rsid w:val="00FD15FC"/>
    <w:rsid w:val="00FD1685"/>
    <w:rsid w:val="00FD1B71"/>
    <w:rsid w:val="00FD1BD8"/>
    <w:rsid w:val="00FD20DE"/>
    <w:rsid w:val="00FD25C8"/>
    <w:rsid w:val="00FD26AB"/>
    <w:rsid w:val="00FD2D17"/>
    <w:rsid w:val="00FD2FE8"/>
    <w:rsid w:val="00FD31B0"/>
    <w:rsid w:val="00FD3429"/>
    <w:rsid w:val="00FD3CFF"/>
    <w:rsid w:val="00FD3D35"/>
    <w:rsid w:val="00FD3E75"/>
    <w:rsid w:val="00FD4253"/>
    <w:rsid w:val="00FD445D"/>
    <w:rsid w:val="00FD46D2"/>
    <w:rsid w:val="00FD4C30"/>
    <w:rsid w:val="00FD5268"/>
    <w:rsid w:val="00FD541D"/>
    <w:rsid w:val="00FD5475"/>
    <w:rsid w:val="00FD645F"/>
    <w:rsid w:val="00FD745C"/>
    <w:rsid w:val="00FD7758"/>
    <w:rsid w:val="00FD7998"/>
    <w:rsid w:val="00FD7A76"/>
    <w:rsid w:val="00FD7BFA"/>
    <w:rsid w:val="00FE0031"/>
    <w:rsid w:val="00FE01BD"/>
    <w:rsid w:val="00FE02D6"/>
    <w:rsid w:val="00FE049F"/>
    <w:rsid w:val="00FE0511"/>
    <w:rsid w:val="00FE05C9"/>
    <w:rsid w:val="00FE0647"/>
    <w:rsid w:val="00FE09F7"/>
    <w:rsid w:val="00FE0D49"/>
    <w:rsid w:val="00FE0FA2"/>
    <w:rsid w:val="00FE106F"/>
    <w:rsid w:val="00FE1585"/>
    <w:rsid w:val="00FE1D4E"/>
    <w:rsid w:val="00FE275E"/>
    <w:rsid w:val="00FE2872"/>
    <w:rsid w:val="00FE294E"/>
    <w:rsid w:val="00FE2FF2"/>
    <w:rsid w:val="00FE3361"/>
    <w:rsid w:val="00FE3480"/>
    <w:rsid w:val="00FE354F"/>
    <w:rsid w:val="00FE36FB"/>
    <w:rsid w:val="00FE3F00"/>
    <w:rsid w:val="00FE3F65"/>
    <w:rsid w:val="00FE422E"/>
    <w:rsid w:val="00FE4707"/>
    <w:rsid w:val="00FE4EC7"/>
    <w:rsid w:val="00FE4EE3"/>
    <w:rsid w:val="00FE4F47"/>
    <w:rsid w:val="00FE505B"/>
    <w:rsid w:val="00FE50F8"/>
    <w:rsid w:val="00FE5575"/>
    <w:rsid w:val="00FE55C1"/>
    <w:rsid w:val="00FE56FC"/>
    <w:rsid w:val="00FE619F"/>
    <w:rsid w:val="00FE6309"/>
    <w:rsid w:val="00FE644B"/>
    <w:rsid w:val="00FE6A18"/>
    <w:rsid w:val="00FE6AAF"/>
    <w:rsid w:val="00FE6D7D"/>
    <w:rsid w:val="00FE6DB3"/>
    <w:rsid w:val="00FE7396"/>
    <w:rsid w:val="00FE7B93"/>
    <w:rsid w:val="00FE7D38"/>
    <w:rsid w:val="00FE7EC5"/>
    <w:rsid w:val="00FE7FAB"/>
    <w:rsid w:val="00FF0091"/>
    <w:rsid w:val="00FF01CB"/>
    <w:rsid w:val="00FF0760"/>
    <w:rsid w:val="00FF0912"/>
    <w:rsid w:val="00FF09BE"/>
    <w:rsid w:val="00FF0F60"/>
    <w:rsid w:val="00FF1173"/>
    <w:rsid w:val="00FF15CE"/>
    <w:rsid w:val="00FF19CD"/>
    <w:rsid w:val="00FF1A14"/>
    <w:rsid w:val="00FF1D80"/>
    <w:rsid w:val="00FF1EF2"/>
    <w:rsid w:val="00FF2482"/>
    <w:rsid w:val="00FF24FA"/>
    <w:rsid w:val="00FF2707"/>
    <w:rsid w:val="00FF288D"/>
    <w:rsid w:val="00FF2E0B"/>
    <w:rsid w:val="00FF30A3"/>
    <w:rsid w:val="00FF312A"/>
    <w:rsid w:val="00FF31CE"/>
    <w:rsid w:val="00FF3E34"/>
    <w:rsid w:val="00FF3FD8"/>
    <w:rsid w:val="00FF4256"/>
    <w:rsid w:val="00FF4A2A"/>
    <w:rsid w:val="00FF4EBE"/>
    <w:rsid w:val="00FF4EE3"/>
    <w:rsid w:val="00FF4F88"/>
    <w:rsid w:val="00FF5057"/>
    <w:rsid w:val="00FF533A"/>
    <w:rsid w:val="00FF58B6"/>
    <w:rsid w:val="00FF593E"/>
    <w:rsid w:val="00FF59C9"/>
    <w:rsid w:val="00FF5BDF"/>
    <w:rsid w:val="00FF639E"/>
    <w:rsid w:val="00FF63CC"/>
    <w:rsid w:val="00FF664D"/>
    <w:rsid w:val="00FF667E"/>
    <w:rsid w:val="00FF6AF0"/>
    <w:rsid w:val="00FF6D84"/>
    <w:rsid w:val="00FF6F52"/>
    <w:rsid w:val="00FF71EE"/>
    <w:rsid w:val="00FF7455"/>
    <w:rsid w:val="00FF77E4"/>
    <w:rsid w:val="00FF7BAB"/>
    <w:rsid w:val="00FF7D97"/>
    <w:rsid w:val="00FF7F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37C7B5"/>
  <w15:docId w15:val="{4ED6C752-BAE4-45E7-81FC-590F06C41A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D4561"/>
    <w:rPr>
      <w:rFonts w:ascii="Arial Narrow" w:hAnsi="Arial Narrow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E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EC8"/>
    <w:rPr>
      <w:rFonts w:ascii="Arial Narrow" w:hAnsi="Arial Narrow"/>
      <w:sz w:val="24"/>
    </w:rPr>
  </w:style>
  <w:style w:type="paragraph" w:styleId="Footer">
    <w:name w:val="footer"/>
    <w:basedOn w:val="Normal"/>
    <w:link w:val="FooterChar"/>
    <w:uiPriority w:val="99"/>
    <w:unhideWhenUsed/>
    <w:rsid w:val="00F32EC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EC8"/>
    <w:rPr>
      <w:rFonts w:ascii="Arial Narrow" w:hAnsi="Arial Narrow"/>
      <w:sz w:val="24"/>
    </w:rPr>
  </w:style>
  <w:style w:type="character" w:styleId="Hyperlink">
    <w:name w:val="Hyperlink"/>
    <w:basedOn w:val="DefaultParagraphFont"/>
    <w:uiPriority w:val="99"/>
    <w:unhideWhenUsed/>
    <w:rsid w:val="00F32EC8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F32EC8"/>
    <w:pPr>
      <w:spacing w:after="0" w:line="240" w:lineRule="auto"/>
    </w:pPr>
    <w:rPr>
      <w:rFonts w:ascii="Arial Narrow" w:hAnsi="Arial Narrow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29B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29B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srit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2F45AF81-06C4-4AF8-A734-69511BB74E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2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uttappa</dc:creator>
  <cp:lastModifiedBy>ADMIN</cp:lastModifiedBy>
  <cp:revision>15</cp:revision>
  <cp:lastPrinted>2017-06-06T04:43:00Z</cp:lastPrinted>
  <dcterms:created xsi:type="dcterms:W3CDTF">2020-05-16T05:48:00Z</dcterms:created>
  <dcterms:modified xsi:type="dcterms:W3CDTF">2020-05-16T06:49:00Z</dcterms:modified>
</cp:coreProperties>
</file>